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89C3A7" w14:textId="25435D32" w:rsidR="00CC29CB" w:rsidRPr="00CC338A" w:rsidRDefault="003526DB" w:rsidP="00CC338A">
      <w:pPr>
        <w:jc w:val="center"/>
        <w:rPr>
          <w:rFonts w:ascii="Century Gothic" w:hAnsi="Century Gothic"/>
          <w:b/>
          <w:bCs/>
          <w:sz w:val="38"/>
          <w:szCs w:val="52"/>
          <w:lang w:val="en-US"/>
        </w:rPr>
      </w:pPr>
      <w:r w:rsidRPr="003526DB">
        <w:rPr>
          <w:rFonts w:ascii="Century Gothic" w:hAnsi="Century Gothic"/>
          <w:b/>
          <w:bCs/>
          <w:sz w:val="38"/>
          <w:szCs w:val="52"/>
        </w:rPr>
        <w:t>RPS</w:t>
      </w:r>
      <w:r>
        <w:rPr>
          <w:rFonts w:ascii="Century Gothic" w:hAnsi="Century Gothic"/>
          <w:b/>
          <w:bCs/>
          <w:sz w:val="38"/>
          <w:szCs w:val="52"/>
        </w:rPr>
        <w:t xml:space="preserve"> </w:t>
      </w:r>
      <w:r w:rsidR="00CC338A">
        <w:rPr>
          <w:rFonts w:ascii="Century Gothic" w:hAnsi="Century Gothic"/>
          <w:b/>
          <w:bCs/>
          <w:sz w:val="38"/>
          <w:szCs w:val="52"/>
        </w:rPr>
        <w:t>METOD</w:t>
      </w:r>
      <w:r w:rsidR="00CC338A">
        <w:rPr>
          <w:rFonts w:ascii="Century Gothic" w:hAnsi="Century Gothic"/>
          <w:b/>
          <w:bCs/>
          <w:sz w:val="38"/>
          <w:szCs w:val="52"/>
          <w:lang w:val="en-US"/>
        </w:rPr>
        <w:t>OLOGI</w:t>
      </w:r>
      <w:r w:rsidR="00CC338A">
        <w:rPr>
          <w:rFonts w:ascii="Century Gothic" w:hAnsi="Century Gothic"/>
          <w:b/>
          <w:bCs/>
          <w:sz w:val="38"/>
          <w:szCs w:val="52"/>
        </w:rPr>
        <w:t xml:space="preserve"> PENELITIAN</w:t>
      </w:r>
    </w:p>
    <w:p w14:paraId="626C50BC" w14:textId="77777777" w:rsidR="001D6D4A" w:rsidRDefault="001D6D4A" w:rsidP="00947B72">
      <w:pPr>
        <w:jc w:val="center"/>
        <w:rPr>
          <w:rFonts w:ascii="Century Gothic" w:hAnsi="Century Gothic"/>
          <w:b/>
          <w:bCs/>
          <w:sz w:val="38"/>
          <w:szCs w:val="52"/>
        </w:rPr>
      </w:pPr>
    </w:p>
    <w:tbl>
      <w:tblPr>
        <w:tblStyle w:val="TableGrid"/>
        <w:tblW w:w="1431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686"/>
        <w:gridCol w:w="992"/>
        <w:gridCol w:w="567"/>
        <w:gridCol w:w="2126"/>
        <w:gridCol w:w="1991"/>
        <w:gridCol w:w="1985"/>
        <w:gridCol w:w="2970"/>
      </w:tblGrid>
      <w:tr w:rsidR="00043AA9" w:rsidRPr="00416711" w14:paraId="7403888F" w14:textId="77777777" w:rsidTr="00AD2088">
        <w:tc>
          <w:tcPr>
            <w:tcW w:w="3686" w:type="dxa"/>
          </w:tcPr>
          <w:p w14:paraId="7523BA5A" w14:textId="77777777" w:rsidR="00043AA9" w:rsidRPr="00416711" w:rsidRDefault="008E3868" w:rsidP="008E3868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58240" behindDoc="0" locked="0" layoutInCell="1" allowOverlap="1" wp14:anchorId="33DE9306" wp14:editId="56BD93F6">
                  <wp:simplePos x="0" y="0"/>
                  <wp:positionH relativeFrom="column">
                    <wp:posOffset>241935</wp:posOffset>
                  </wp:positionH>
                  <wp:positionV relativeFrom="paragraph">
                    <wp:posOffset>43815</wp:posOffset>
                  </wp:positionV>
                  <wp:extent cx="1617345" cy="1390650"/>
                  <wp:effectExtent l="0" t="0" r="0" b="0"/>
                  <wp:wrapSquare wrapText="bothSides"/>
                  <wp:docPr id="1" name="Picture 1" descr="C:\Users\user\AppData\Local\Microsoft\Windows\Temporary Internet Files\Content.Word\IMG-20220216-WA002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AppData\Local\Microsoft\Windows\Temporary Internet Files\Content.Word\IMG-20220216-WA002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7345" cy="13906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631" w:type="dxa"/>
            <w:gridSpan w:val="6"/>
          </w:tcPr>
          <w:p w14:paraId="76B102FB" w14:textId="77777777" w:rsidR="00043AA9" w:rsidRPr="00416711" w:rsidRDefault="00043AA9" w:rsidP="0044306A">
            <w:pPr>
              <w:spacing w:line="360" w:lineRule="auto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7FCC53C9" w14:textId="563034E6" w:rsidR="00043AA9" w:rsidRPr="00DC0249" w:rsidRDefault="00043AA9" w:rsidP="0044306A">
            <w:pPr>
              <w:spacing w:line="360" w:lineRule="auto"/>
              <w:rPr>
                <w:rFonts w:ascii="Century Gothic" w:hAnsi="Century Gothic"/>
                <w:b/>
                <w:bCs/>
                <w:sz w:val="30"/>
                <w:szCs w:val="30"/>
              </w:rPr>
            </w:pPr>
            <w:r w:rsidRPr="00DC0249">
              <w:rPr>
                <w:rFonts w:ascii="Century Gothic" w:hAnsi="Century Gothic"/>
                <w:b/>
                <w:bCs/>
                <w:sz w:val="30"/>
                <w:szCs w:val="30"/>
              </w:rPr>
              <w:t>UNUVERSITAS ISLAM NEGERI FATMAWATI S</w:t>
            </w:r>
            <w:r w:rsidR="00CE192F">
              <w:rPr>
                <w:rFonts w:ascii="Century Gothic" w:hAnsi="Century Gothic"/>
                <w:b/>
                <w:bCs/>
                <w:sz w:val="30"/>
                <w:szCs w:val="30"/>
              </w:rPr>
              <w:t>U</w:t>
            </w:r>
            <w:r w:rsidRPr="00DC0249">
              <w:rPr>
                <w:rFonts w:ascii="Century Gothic" w:hAnsi="Century Gothic"/>
                <w:b/>
                <w:bCs/>
                <w:sz w:val="30"/>
                <w:szCs w:val="30"/>
              </w:rPr>
              <w:t>KARNO BENGKULU</w:t>
            </w:r>
          </w:p>
          <w:p w14:paraId="5CB748EB" w14:textId="77777777" w:rsidR="00043AA9" w:rsidRPr="00DC0249" w:rsidRDefault="00043AA9" w:rsidP="0044306A">
            <w:pPr>
              <w:spacing w:line="360" w:lineRule="auto"/>
              <w:rPr>
                <w:rFonts w:ascii="Century Gothic" w:hAnsi="Century Gothic"/>
                <w:b/>
                <w:bCs/>
                <w:sz w:val="30"/>
                <w:szCs w:val="30"/>
              </w:rPr>
            </w:pPr>
            <w:r w:rsidRPr="00DC0249">
              <w:rPr>
                <w:rFonts w:ascii="Century Gothic" w:hAnsi="Century Gothic"/>
                <w:b/>
                <w:bCs/>
                <w:sz w:val="30"/>
                <w:szCs w:val="30"/>
              </w:rPr>
              <w:t>FAKULTAS USHULUDDIN, ADAB, DAN DAKWAH</w:t>
            </w:r>
          </w:p>
          <w:p w14:paraId="7E7545CB" w14:textId="41BDA193" w:rsidR="00043AA9" w:rsidRPr="00416711" w:rsidRDefault="00043AA9" w:rsidP="008E3868">
            <w:pPr>
              <w:spacing w:line="360" w:lineRule="auto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DC0249">
              <w:rPr>
                <w:rFonts w:ascii="Century Gothic" w:hAnsi="Century Gothic"/>
                <w:b/>
                <w:bCs/>
                <w:sz w:val="30"/>
                <w:szCs w:val="30"/>
              </w:rPr>
              <w:t>PROGRAM STUDI KOMUNIKASI</w:t>
            </w:r>
            <w:r w:rsidR="001D6D4A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 </w:t>
            </w:r>
            <w:r w:rsidR="001D6D4A" w:rsidRPr="001D6D4A">
              <w:rPr>
                <w:rFonts w:ascii="Century Gothic" w:hAnsi="Century Gothic"/>
                <w:b/>
                <w:bCs/>
                <w:sz w:val="30"/>
                <w:szCs w:val="30"/>
              </w:rPr>
              <w:t>PENYIARAN ISLAM</w:t>
            </w:r>
          </w:p>
        </w:tc>
      </w:tr>
      <w:tr w:rsidR="00DC0249" w:rsidRPr="00416711" w14:paraId="3CC5EB89" w14:textId="77777777" w:rsidTr="0015653E">
        <w:tc>
          <w:tcPr>
            <w:tcW w:w="14317" w:type="dxa"/>
            <w:gridSpan w:val="7"/>
          </w:tcPr>
          <w:p w14:paraId="1DFAC2E8" w14:textId="77777777" w:rsidR="001D6D4A" w:rsidRDefault="001D6D4A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469AD40E" w14:textId="41E2343C" w:rsidR="00DC0249" w:rsidRPr="00416711" w:rsidRDefault="00DC024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RENCANA PEMBELAJARAN SEMESTER</w:t>
            </w:r>
          </w:p>
        </w:tc>
      </w:tr>
      <w:tr w:rsidR="00043AA9" w:rsidRPr="00416711" w14:paraId="4791F109" w14:textId="77777777" w:rsidTr="00AD2088">
        <w:tc>
          <w:tcPr>
            <w:tcW w:w="3686" w:type="dxa"/>
          </w:tcPr>
          <w:p w14:paraId="0FE9C76E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MATA KULIAH</w:t>
            </w:r>
          </w:p>
        </w:tc>
        <w:tc>
          <w:tcPr>
            <w:tcW w:w="1559" w:type="dxa"/>
            <w:gridSpan w:val="2"/>
          </w:tcPr>
          <w:p w14:paraId="16948694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KODE</w:t>
            </w:r>
          </w:p>
        </w:tc>
        <w:tc>
          <w:tcPr>
            <w:tcW w:w="2126" w:type="dxa"/>
          </w:tcPr>
          <w:p w14:paraId="5AFB9768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RUMPUN MK</w:t>
            </w:r>
          </w:p>
        </w:tc>
        <w:tc>
          <w:tcPr>
            <w:tcW w:w="1991" w:type="dxa"/>
          </w:tcPr>
          <w:p w14:paraId="00EC611A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BOBOT (SKS)</w:t>
            </w:r>
          </w:p>
        </w:tc>
        <w:tc>
          <w:tcPr>
            <w:tcW w:w="1985" w:type="dxa"/>
          </w:tcPr>
          <w:p w14:paraId="0755E0A4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SEMESTER</w:t>
            </w:r>
          </w:p>
        </w:tc>
        <w:tc>
          <w:tcPr>
            <w:tcW w:w="2970" w:type="dxa"/>
          </w:tcPr>
          <w:p w14:paraId="04979DEB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TANGGAL PENYUSUNAN</w:t>
            </w:r>
          </w:p>
        </w:tc>
      </w:tr>
      <w:tr w:rsidR="00043AA9" w:rsidRPr="00416711" w14:paraId="5610720B" w14:textId="77777777" w:rsidTr="00AD2088">
        <w:tc>
          <w:tcPr>
            <w:tcW w:w="3686" w:type="dxa"/>
          </w:tcPr>
          <w:p w14:paraId="2D1A748A" w14:textId="77777777" w:rsidR="00553560" w:rsidRPr="004E2CA4" w:rsidRDefault="00553560" w:rsidP="00553560">
            <w:pPr>
              <w:shd w:val="clear" w:color="auto" w:fill="FFFFFF"/>
              <w:spacing w:line="0" w:lineRule="auto"/>
              <w:rPr>
                <w:rFonts w:asciiTheme="minorBidi" w:eastAsia="Times New Roman" w:hAnsiTheme="minorBidi" w:cstheme="minorBidi"/>
                <w:color w:val="000000"/>
                <w:sz w:val="72"/>
                <w:szCs w:val="72"/>
                <w:lang w:eastAsia="id-ID"/>
              </w:rPr>
            </w:pPr>
            <w:r w:rsidRPr="004E2CA4">
              <w:rPr>
                <w:rFonts w:asciiTheme="minorBidi" w:eastAsia="Times New Roman" w:hAnsiTheme="minorBidi" w:cstheme="minorBidi"/>
                <w:color w:val="000000"/>
                <w:sz w:val="72"/>
                <w:szCs w:val="72"/>
                <w:lang w:eastAsia="id-ID"/>
              </w:rPr>
              <w:t xml:space="preserve">MataKuliah     : </w:t>
            </w:r>
          </w:p>
          <w:p w14:paraId="6AF5AA2C" w14:textId="77777777" w:rsidR="00553560" w:rsidRPr="004E2CA4" w:rsidRDefault="00553560" w:rsidP="00553560">
            <w:pPr>
              <w:shd w:val="clear" w:color="auto" w:fill="FFFFFF"/>
              <w:spacing w:line="0" w:lineRule="auto"/>
              <w:rPr>
                <w:rFonts w:asciiTheme="minorBidi" w:eastAsia="Times New Roman" w:hAnsiTheme="minorBidi" w:cstheme="minorBidi"/>
                <w:color w:val="000000"/>
                <w:sz w:val="72"/>
                <w:szCs w:val="72"/>
                <w:lang w:eastAsia="id-ID"/>
              </w:rPr>
            </w:pPr>
            <w:r w:rsidRPr="004E2CA4">
              <w:rPr>
                <w:rFonts w:asciiTheme="minorBidi" w:eastAsia="Times New Roman" w:hAnsiTheme="minorBidi" w:cstheme="minorBidi"/>
                <w:color w:val="000000"/>
                <w:sz w:val="72"/>
                <w:szCs w:val="72"/>
                <w:lang w:eastAsia="id-ID"/>
              </w:rPr>
              <w:t xml:space="preserve">Metodologi Penelitian </w:t>
            </w:r>
          </w:p>
          <w:p w14:paraId="6D8E443B" w14:textId="77777777" w:rsidR="00553560" w:rsidRPr="004E2CA4" w:rsidRDefault="00553560" w:rsidP="00553560">
            <w:pPr>
              <w:shd w:val="clear" w:color="auto" w:fill="FFFFFF"/>
              <w:spacing w:line="0" w:lineRule="auto"/>
              <w:rPr>
                <w:rFonts w:asciiTheme="minorBidi" w:eastAsia="Times New Roman" w:hAnsiTheme="minorBidi" w:cstheme="minorBidi"/>
                <w:color w:val="000000"/>
                <w:sz w:val="72"/>
                <w:szCs w:val="72"/>
                <w:lang w:eastAsia="id-ID"/>
              </w:rPr>
            </w:pPr>
            <w:r w:rsidRPr="004E2CA4">
              <w:rPr>
                <w:rFonts w:asciiTheme="minorBidi" w:eastAsia="Times New Roman" w:hAnsiTheme="minorBidi" w:cstheme="minorBidi"/>
                <w:color w:val="000000"/>
                <w:sz w:val="72"/>
                <w:szCs w:val="72"/>
                <w:lang w:eastAsia="id-ID"/>
              </w:rPr>
              <w:t>Komunikas</w:t>
            </w:r>
          </w:p>
          <w:p w14:paraId="2D8044D2" w14:textId="77777777" w:rsidR="00553560" w:rsidRPr="004E2CA4" w:rsidRDefault="00553560" w:rsidP="00553560">
            <w:pPr>
              <w:shd w:val="clear" w:color="auto" w:fill="FFFFFF"/>
              <w:spacing w:line="0" w:lineRule="auto"/>
              <w:rPr>
                <w:rFonts w:asciiTheme="minorBidi" w:eastAsia="Times New Roman" w:hAnsiTheme="minorBidi" w:cstheme="minorBidi"/>
                <w:color w:val="000000"/>
                <w:sz w:val="72"/>
                <w:szCs w:val="72"/>
                <w:lang w:eastAsia="id-ID"/>
              </w:rPr>
            </w:pPr>
            <w:r w:rsidRPr="004E2CA4">
              <w:rPr>
                <w:rFonts w:asciiTheme="minorBidi" w:eastAsia="Times New Roman" w:hAnsiTheme="minorBidi" w:cstheme="minorBidi"/>
                <w:color w:val="000000"/>
                <w:sz w:val="72"/>
                <w:szCs w:val="72"/>
                <w:lang w:eastAsia="id-ID"/>
              </w:rPr>
              <w:t xml:space="preserve">MataKuliah     : </w:t>
            </w:r>
          </w:p>
          <w:p w14:paraId="2CDCFC2A" w14:textId="77777777" w:rsidR="00553560" w:rsidRPr="004E2CA4" w:rsidRDefault="00553560" w:rsidP="00553560">
            <w:pPr>
              <w:shd w:val="clear" w:color="auto" w:fill="FFFFFF"/>
              <w:spacing w:line="0" w:lineRule="auto"/>
              <w:rPr>
                <w:rFonts w:asciiTheme="minorBidi" w:eastAsia="Times New Roman" w:hAnsiTheme="minorBidi" w:cstheme="minorBidi"/>
                <w:color w:val="000000"/>
                <w:sz w:val="72"/>
                <w:szCs w:val="72"/>
                <w:lang w:eastAsia="id-ID"/>
              </w:rPr>
            </w:pPr>
            <w:r w:rsidRPr="004E2CA4">
              <w:rPr>
                <w:rFonts w:asciiTheme="minorBidi" w:eastAsia="Times New Roman" w:hAnsiTheme="minorBidi" w:cstheme="minorBidi"/>
                <w:color w:val="000000"/>
                <w:sz w:val="72"/>
                <w:szCs w:val="72"/>
                <w:lang w:eastAsia="id-ID"/>
              </w:rPr>
              <w:t xml:space="preserve">Metodologi Penelitian </w:t>
            </w:r>
          </w:p>
          <w:p w14:paraId="34C2A2DD" w14:textId="77777777" w:rsidR="00553560" w:rsidRPr="004E2CA4" w:rsidRDefault="00553560" w:rsidP="00553560">
            <w:pPr>
              <w:shd w:val="clear" w:color="auto" w:fill="FFFFFF"/>
              <w:spacing w:line="0" w:lineRule="auto"/>
              <w:rPr>
                <w:rFonts w:asciiTheme="minorBidi" w:eastAsia="Times New Roman" w:hAnsiTheme="minorBidi" w:cstheme="minorBidi"/>
                <w:color w:val="000000"/>
                <w:sz w:val="72"/>
                <w:szCs w:val="72"/>
                <w:lang w:eastAsia="id-ID"/>
              </w:rPr>
            </w:pPr>
            <w:r w:rsidRPr="004E2CA4">
              <w:rPr>
                <w:rFonts w:asciiTheme="minorBidi" w:eastAsia="Times New Roman" w:hAnsiTheme="minorBidi" w:cstheme="minorBidi"/>
                <w:color w:val="000000"/>
                <w:sz w:val="72"/>
                <w:szCs w:val="72"/>
                <w:lang w:eastAsia="id-ID"/>
              </w:rPr>
              <w:t>Komunikas</w:t>
            </w:r>
          </w:p>
          <w:p w14:paraId="5F34E79F" w14:textId="77777777" w:rsidR="00553560" w:rsidRPr="004E2CA4" w:rsidRDefault="00553560" w:rsidP="00553560">
            <w:pPr>
              <w:shd w:val="clear" w:color="auto" w:fill="FFFFFF"/>
              <w:spacing w:line="0" w:lineRule="auto"/>
              <w:rPr>
                <w:rFonts w:asciiTheme="minorBidi" w:eastAsia="Times New Roman" w:hAnsiTheme="minorBidi" w:cstheme="minorBidi"/>
                <w:color w:val="000000"/>
                <w:sz w:val="72"/>
                <w:szCs w:val="72"/>
                <w:lang w:eastAsia="id-ID"/>
              </w:rPr>
            </w:pPr>
            <w:r w:rsidRPr="004E2CA4">
              <w:rPr>
                <w:rFonts w:asciiTheme="minorBidi" w:eastAsia="Times New Roman" w:hAnsiTheme="minorBidi" w:cstheme="minorBidi"/>
                <w:color w:val="000000"/>
                <w:sz w:val="72"/>
                <w:szCs w:val="72"/>
                <w:lang w:eastAsia="id-ID"/>
              </w:rPr>
              <w:t xml:space="preserve">MataKuliah     : </w:t>
            </w:r>
          </w:p>
          <w:p w14:paraId="0BA6AA5D" w14:textId="77777777" w:rsidR="00553560" w:rsidRPr="004E2CA4" w:rsidRDefault="00553560" w:rsidP="00553560">
            <w:pPr>
              <w:shd w:val="clear" w:color="auto" w:fill="FFFFFF"/>
              <w:spacing w:line="0" w:lineRule="auto"/>
              <w:rPr>
                <w:rFonts w:asciiTheme="minorBidi" w:eastAsia="Times New Roman" w:hAnsiTheme="minorBidi" w:cstheme="minorBidi"/>
                <w:color w:val="000000"/>
                <w:sz w:val="72"/>
                <w:szCs w:val="72"/>
                <w:lang w:eastAsia="id-ID"/>
              </w:rPr>
            </w:pPr>
            <w:r w:rsidRPr="004E2CA4">
              <w:rPr>
                <w:rFonts w:asciiTheme="minorBidi" w:eastAsia="Times New Roman" w:hAnsiTheme="minorBidi" w:cstheme="minorBidi"/>
                <w:color w:val="000000"/>
                <w:sz w:val="72"/>
                <w:szCs w:val="72"/>
                <w:lang w:eastAsia="id-ID"/>
              </w:rPr>
              <w:t xml:space="preserve">Metodologi Penelitian </w:t>
            </w:r>
          </w:p>
          <w:p w14:paraId="13E25EF8" w14:textId="77777777" w:rsidR="00553560" w:rsidRPr="004E2CA4" w:rsidRDefault="00553560" w:rsidP="00553560">
            <w:pPr>
              <w:shd w:val="clear" w:color="auto" w:fill="FFFFFF"/>
              <w:spacing w:line="0" w:lineRule="auto"/>
              <w:rPr>
                <w:rFonts w:asciiTheme="minorBidi" w:eastAsia="Times New Roman" w:hAnsiTheme="minorBidi" w:cstheme="minorBidi"/>
                <w:color w:val="000000"/>
                <w:sz w:val="72"/>
                <w:szCs w:val="72"/>
                <w:lang w:eastAsia="id-ID"/>
              </w:rPr>
            </w:pPr>
            <w:r w:rsidRPr="004E2CA4">
              <w:rPr>
                <w:rFonts w:asciiTheme="minorBidi" w:eastAsia="Times New Roman" w:hAnsiTheme="minorBidi" w:cstheme="minorBidi"/>
                <w:color w:val="000000"/>
                <w:sz w:val="72"/>
                <w:szCs w:val="72"/>
                <w:lang w:eastAsia="id-ID"/>
              </w:rPr>
              <w:t>Komunikas</w:t>
            </w:r>
          </w:p>
          <w:p w14:paraId="34902E43" w14:textId="77777777" w:rsidR="00553560" w:rsidRPr="004E2CA4" w:rsidRDefault="00553560" w:rsidP="00CC29CB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</w:p>
          <w:p w14:paraId="44D8D25B" w14:textId="263ACA72" w:rsidR="00043AA9" w:rsidRPr="004E2CA4" w:rsidRDefault="00553560" w:rsidP="00CC338A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lang w:val="en-US"/>
              </w:rPr>
            </w:pPr>
            <w:r w:rsidRPr="004E2CA4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METOD</w:t>
            </w:r>
            <w:r w:rsidR="00CC338A" w:rsidRPr="004E2CA4">
              <w:rPr>
                <w:rFonts w:asciiTheme="minorBidi" w:hAnsiTheme="minorBidi" w:cstheme="minorBidi"/>
                <w:b/>
                <w:bCs/>
                <w:sz w:val="24"/>
                <w:szCs w:val="24"/>
                <w:lang w:val="en-US"/>
              </w:rPr>
              <w:t>OLOGI</w:t>
            </w:r>
            <w:r w:rsidR="00CC338A" w:rsidRPr="004E2CA4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 xml:space="preserve"> PENELITIAN</w:t>
            </w:r>
          </w:p>
        </w:tc>
        <w:tc>
          <w:tcPr>
            <w:tcW w:w="1559" w:type="dxa"/>
            <w:gridSpan w:val="2"/>
          </w:tcPr>
          <w:p w14:paraId="7474914E" w14:textId="77777777" w:rsidR="004E2CA4" w:rsidRPr="004E2CA4" w:rsidRDefault="004E2CA4" w:rsidP="00CC29CB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shd w:val="clear" w:color="auto" w:fill="FFFFFF"/>
                <w:lang w:val="en-US"/>
              </w:rPr>
            </w:pPr>
          </w:p>
          <w:p w14:paraId="4D0AB464" w14:textId="7DFA95F9" w:rsidR="00043AA9" w:rsidRPr="004E2CA4" w:rsidRDefault="004E2CA4" w:rsidP="00CC29CB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4E2CA4">
              <w:rPr>
                <w:rFonts w:asciiTheme="minorBidi" w:hAnsiTheme="minorBidi" w:cstheme="minorBidi"/>
                <w:b/>
                <w:bCs/>
                <w:sz w:val="24"/>
                <w:szCs w:val="24"/>
                <w:shd w:val="clear" w:color="auto" w:fill="FFFFFF"/>
              </w:rPr>
              <w:t>KPI-410314</w:t>
            </w:r>
          </w:p>
        </w:tc>
        <w:tc>
          <w:tcPr>
            <w:tcW w:w="2126" w:type="dxa"/>
          </w:tcPr>
          <w:p w14:paraId="7EB5A582" w14:textId="77777777" w:rsidR="00043AA9" w:rsidRDefault="00043AA9" w:rsidP="004E2CA4">
            <w:pPr>
              <w:pStyle w:val="ListParagraph"/>
              <w:ind w:left="0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lang w:val="en-US"/>
              </w:rPr>
            </w:pPr>
          </w:p>
          <w:p w14:paraId="2EB7372C" w14:textId="199B725A" w:rsidR="004E2CA4" w:rsidRPr="004E2CA4" w:rsidRDefault="004E2CA4" w:rsidP="004E2CA4">
            <w:pPr>
              <w:pStyle w:val="ListParagraph"/>
              <w:ind w:left="0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Theme="minorBidi" w:hAnsiTheme="minorBidi" w:cstheme="minorBidi"/>
                <w:b/>
                <w:bCs/>
                <w:sz w:val="24"/>
                <w:szCs w:val="24"/>
                <w:lang w:val="en-US"/>
              </w:rPr>
              <w:t>-</w:t>
            </w:r>
          </w:p>
        </w:tc>
        <w:tc>
          <w:tcPr>
            <w:tcW w:w="1991" w:type="dxa"/>
          </w:tcPr>
          <w:p w14:paraId="36F75ED0" w14:textId="77777777" w:rsidR="004E2CA4" w:rsidRPr="004E2CA4" w:rsidRDefault="004E2CA4" w:rsidP="00CC29CB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lang w:val="en-US"/>
              </w:rPr>
            </w:pPr>
          </w:p>
          <w:p w14:paraId="45CC5A77" w14:textId="1A4B8234" w:rsidR="00043AA9" w:rsidRPr="004E2CA4" w:rsidRDefault="00043AA9" w:rsidP="00CC29CB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4E2CA4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 xml:space="preserve">3 </w:t>
            </w:r>
          </w:p>
        </w:tc>
        <w:tc>
          <w:tcPr>
            <w:tcW w:w="1985" w:type="dxa"/>
          </w:tcPr>
          <w:p w14:paraId="06A0ED9E" w14:textId="77777777" w:rsidR="00553560" w:rsidRPr="004E2CA4" w:rsidRDefault="00553560" w:rsidP="00CC29CB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</w:p>
          <w:p w14:paraId="4BB76C02" w14:textId="3403D788" w:rsidR="00043AA9" w:rsidRPr="004E2CA4" w:rsidRDefault="00553560" w:rsidP="00CC29CB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4E2CA4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I</w:t>
            </w:r>
            <w:r w:rsidR="008E3868" w:rsidRPr="004E2CA4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V</w:t>
            </w:r>
          </w:p>
        </w:tc>
        <w:tc>
          <w:tcPr>
            <w:tcW w:w="2970" w:type="dxa"/>
          </w:tcPr>
          <w:p w14:paraId="781FDDC8" w14:textId="77777777" w:rsidR="00553560" w:rsidRPr="004E2CA4" w:rsidRDefault="00553560" w:rsidP="00CC29CB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</w:p>
          <w:p w14:paraId="56B76E54" w14:textId="339A0905" w:rsidR="00043AA9" w:rsidRPr="004E2CA4" w:rsidRDefault="00CC338A" w:rsidP="00CC338A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lang w:val="en-US"/>
              </w:rPr>
            </w:pPr>
            <w:r w:rsidRPr="004E2CA4">
              <w:rPr>
                <w:rFonts w:asciiTheme="minorBidi" w:hAnsiTheme="minorBidi" w:cstheme="minorBidi"/>
                <w:b/>
                <w:bCs/>
                <w:sz w:val="24"/>
                <w:szCs w:val="24"/>
                <w:lang w:val="en-US"/>
              </w:rPr>
              <w:t xml:space="preserve">14 FEBRUARI 2024 </w:t>
            </w:r>
          </w:p>
        </w:tc>
      </w:tr>
      <w:tr w:rsidR="00043AA9" w:rsidRPr="00416711" w14:paraId="5B434451" w14:textId="77777777" w:rsidTr="00AD2088">
        <w:tc>
          <w:tcPr>
            <w:tcW w:w="3686" w:type="dxa"/>
            <w:vMerge w:val="restart"/>
          </w:tcPr>
          <w:p w14:paraId="4FF3EE8E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5C13A044" w14:textId="77777777" w:rsidR="00043AA9" w:rsidRPr="00416711" w:rsidRDefault="00043AA9" w:rsidP="00E4299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77F83302" w14:textId="77777777" w:rsidR="00043AA9" w:rsidRPr="00416711" w:rsidRDefault="00043AA9" w:rsidP="00E4299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OTORISASI</w:t>
            </w:r>
          </w:p>
        </w:tc>
        <w:tc>
          <w:tcPr>
            <w:tcW w:w="3685" w:type="dxa"/>
            <w:gridSpan w:val="3"/>
          </w:tcPr>
          <w:p w14:paraId="07C9B98F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Dosen Pengembang RPS/ Pengampu Mata Kuliah</w:t>
            </w:r>
          </w:p>
        </w:tc>
        <w:tc>
          <w:tcPr>
            <w:tcW w:w="3976" w:type="dxa"/>
            <w:gridSpan w:val="2"/>
          </w:tcPr>
          <w:p w14:paraId="60E050BB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Koordinator Rumpun </w:t>
            </w:r>
          </w:p>
          <w:p w14:paraId="1885EF1A" w14:textId="77777777" w:rsidR="00043AA9" w:rsidRPr="00416711" w:rsidRDefault="00043AA9" w:rsidP="00822B5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Keilmuan/Mata Kuliah</w:t>
            </w:r>
          </w:p>
        </w:tc>
        <w:tc>
          <w:tcPr>
            <w:tcW w:w="2970" w:type="dxa"/>
          </w:tcPr>
          <w:p w14:paraId="653271C3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Ketua Prodi</w:t>
            </w:r>
          </w:p>
        </w:tc>
      </w:tr>
      <w:tr w:rsidR="00043AA9" w:rsidRPr="00416711" w14:paraId="7487B11C" w14:textId="77777777" w:rsidTr="00AD2088">
        <w:tc>
          <w:tcPr>
            <w:tcW w:w="3686" w:type="dxa"/>
            <w:vMerge/>
          </w:tcPr>
          <w:p w14:paraId="3EA0C8A5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3685" w:type="dxa"/>
            <w:gridSpan w:val="3"/>
          </w:tcPr>
          <w:p w14:paraId="393E2707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206BFD27" w14:textId="77777777" w:rsidR="008E3868" w:rsidRPr="00416711" w:rsidRDefault="008E386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DR. UJANG MAHADI, M</w:t>
            </w:r>
            <w:r w:rsidR="00811462"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.</w:t>
            </w: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Si</w:t>
            </w:r>
          </w:p>
        </w:tc>
        <w:tc>
          <w:tcPr>
            <w:tcW w:w="3976" w:type="dxa"/>
            <w:gridSpan w:val="2"/>
          </w:tcPr>
          <w:p w14:paraId="69DB9130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275DDE58" w14:textId="77777777" w:rsidR="008E3868" w:rsidRPr="00416711" w:rsidRDefault="008E386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2970" w:type="dxa"/>
          </w:tcPr>
          <w:p w14:paraId="57278BC4" w14:textId="77777777" w:rsidR="00811462" w:rsidRPr="00416711" w:rsidRDefault="00811462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2329C814" w14:textId="77777777" w:rsidR="00043AA9" w:rsidRDefault="008E3868" w:rsidP="00D4497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MUSYAFFA</w:t>
            </w:r>
            <w:r w:rsidR="00097D61">
              <w:rPr>
                <w:rFonts w:ascii="Century Gothic" w:hAnsi="Century Gothic"/>
                <w:b/>
                <w:bCs/>
                <w:sz w:val="24"/>
                <w:szCs w:val="24"/>
              </w:rPr>
              <w:t>, M.Sos.</w:t>
            </w:r>
          </w:p>
          <w:p w14:paraId="14ED73FF" w14:textId="77777777" w:rsidR="008657F1" w:rsidRPr="00416711" w:rsidRDefault="008657F1" w:rsidP="00D4497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</w:tr>
      <w:tr w:rsidR="00043AA9" w:rsidRPr="00A22C2F" w14:paraId="445C7040" w14:textId="77777777" w:rsidTr="00AD2088">
        <w:tc>
          <w:tcPr>
            <w:tcW w:w="3686" w:type="dxa"/>
            <w:vMerge w:val="restart"/>
          </w:tcPr>
          <w:p w14:paraId="14A27736" w14:textId="77777777" w:rsidR="00043AA9" w:rsidRPr="00A22C2F" w:rsidRDefault="00043AA9" w:rsidP="001D64F4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</w:p>
          <w:p w14:paraId="37C405CB" w14:textId="77777777" w:rsidR="00043AA9" w:rsidRPr="00A22C2F" w:rsidRDefault="00043AA9" w:rsidP="001D64F4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</w:p>
          <w:p w14:paraId="761F18E8" w14:textId="77777777" w:rsidR="00043AA9" w:rsidRPr="00A22C2F" w:rsidRDefault="00043AA9" w:rsidP="001D64F4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</w:p>
          <w:p w14:paraId="220B6628" w14:textId="77777777" w:rsidR="00043AA9" w:rsidRPr="00A22C2F" w:rsidRDefault="00043AA9" w:rsidP="001D64F4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A22C2F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 xml:space="preserve">Capaian Pembelajaran </w:t>
            </w:r>
          </w:p>
          <w:p w14:paraId="2A5AD956" w14:textId="77777777" w:rsidR="00043AA9" w:rsidRPr="00A22C2F" w:rsidRDefault="00043AA9" w:rsidP="001D64F4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A22C2F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(CP)</w:t>
            </w:r>
          </w:p>
        </w:tc>
        <w:tc>
          <w:tcPr>
            <w:tcW w:w="1559" w:type="dxa"/>
            <w:gridSpan w:val="2"/>
          </w:tcPr>
          <w:p w14:paraId="7A5072AF" w14:textId="77777777" w:rsidR="00043AA9" w:rsidRPr="00A22C2F" w:rsidRDefault="00043AA9" w:rsidP="00043AA9">
            <w:pPr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A22C2F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CPL-PRODI</w:t>
            </w:r>
          </w:p>
        </w:tc>
        <w:tc>
          <w:tcPr>
            <w:tcW w:w="9072" w:type="dxa"/>
            <w:gridSpan w:val="4"/>
          </w:tcPr>
          <w:p w14:paraId="7B4C977C" w14:textId="77777777" w:rsidR="00043AA9" w:rsidRPr="00A22C2F" w:rsidRDefault="00043AA9" w:rsidP="00043AA9">
            <w:pPr>
              <w:ind w:left="-250" w:firstLine="250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A22C2F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Capaian Pembelajaran Lulusan</w:t>
            </w:r>
          </w:p>
        </w:tc>
      </w:tr>
      <w:tr w:rsidR="00043AA9" w:rsidRPr="00416711" w14:paraId="4C420326" w14:textId="77777777" w:rsidTr="00AD2088">
        <w:tc>
          <w:tcPr>
            <w:tcW w:w="3686" w:type="dxa"/>
            <w:vMerge/>
          </w:tcPr>
          <w:p w14:paraId="294B1900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410ACEFF" w14:textId="77777777" w:rsidR="00043AA9" w:rsidRPr="004E2CA4" w:rsidRDefault="00043AA9" w:rsidP="003D143E">
            <w:pPr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4E2CA4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CPL 1</w:t>
            </w:r>
          </w:p>
        </w:tc>
        <w:tc>
          <w:tcPr>
            <w:tcW w:w="9639" w:type="dxa"/>
            <w:gridSpan w:val="5"/>
          </w:tcPr>
          <w:p w14:paraId="56B3D6BD" w14:textId="195E9FDC" w:rsidR="00043AA9" w:rsidRPr="004E2CA4" w:rsidRDefault="008E6FD9" w:rsidP="00A22C2F">
            <w:pPr>
              <w:tabs>
                <w:tab w:val="right" w:leader="dot" w:pos="426"/>
              </w:tabs>
              <w:ind w:left="34" w:hanging="34"/>
              <w:jc w:val="both"/>
              <w:rPr>
                <w:rFonts w:asciiTheme="minorBidi" w:hAnsiTheme="minorBidi" w:cstheme="minorBidi"/>
                <w:sz w:val="24"/>
                <w:szCs w:val="24"/>
                <w:lang w:val="en-US"/>
              </w:rPr>
            </w:pPr>
            <w:r w:rsidRPr="004E2CA4">
              <w:rPr>
                <w:rFonts w:asciiTheme="minorBidi" w:hAnsiTheme="minorBidi" w:cstheme="minorBidi"/>
                <w:sz w:val="24"/>
                <w:szCs w:val="24"/>
              </w:rPr>
              <w:t xml:space="preserve">Mahasiswa mampu </w:t>
            </w:r>
            <w:r w:rsidR="004E2CA4" w:rsidRPr="004E2CA4">
              <w:rPr>
                <w:rFonts w:asciiTheme="minorBidi" w:hAnsiTheme="minorBidi" w:cstheme="minorBidi"/>
                <w:sz w:val="24"/>
                <w:szCs w:val="24"/>
              </w:rPr>
              <w:t xml:space="preserve">mengidentifikasi, merumuskan, menganalisis dan menyelesaikan permasalahan dan isu-isu kekinian dalam bidang </w:t>
            </w:r>
            <w:proofErr w:type="spellStart"/>
            <w:r w:rsidR="004E2CA4" w:rsidRPr="004E2CA4">
              <w:rPr>
                <w:rFonts w:asciiTheme="minorBidi" w:hAnsiTheme="minorBidi" w:cstheme="minorBidi"/>
                <w:sz w:val="24"/>
                <w:szCs w:val="24"/>
                <w:lang w:val="en-US"/>
              </w:rPr>
              <w:t>komunikasi</w:t>
            </w:r>
            <w:proofErr w:type="spellEnd"/>
            <w:r w:rsidR="004E2CA4" w:rsidRPr="004E2CA4">
              <w:rPr>
                <w:rFonts w:asciiTheme="minorBidi" w:hAnsiTheme="minorBidi" w:cstheme="minorBidi"/>
                <w:sz w:val="24"/>
                <w:szCs w:val="24"/>
                <w:lang w:val="en-US"/>
              </w:rPr>
              <w:t>.</w:t>
            </w:r>
          </w:p>
        </w:tc>
      </w:tr>
      <w:tr w:rsidR="00043AA9" w:rsidRPr="00416711" w14:paraId="7C330998" w14:textId="77777777" w:rsidTr="00AD2088">
        <w:tc>
          <w:tcPr>
            <w:tcW w:w="3686" w:type="dxa"/>
            <w:vMerge/>
          </w:tcPr>
          <w:p w14:paraId="1B7FB7A0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0DB44168" w14:textId="77777777" w:rsidR="00043AA9" w:rsidRPr="00A22C2F" w:rsidRDefault="00043AA9" w:rsidP="003D143E">
            <w:pPr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A22C2F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CPL 2</w:t>
            </w:r>
          </w:p>
        </w:tc>
        <w:tc>
          <w:tcPr>
            <w:tcW w:w="9639" w:type="dxa"/>
            <w:gridSpan w:val="5"/>
          </w:tcPr>
          <w:p w14:paraId="573DE2CF" w14:textId="4930565B" w:rsidR="00043AA9" w:rsidRPr="00A22C2F" w:rsidRDefault="004A40CC" w:rsidP="00A22C2F">
            <w:pPr>
              <w:pStyle w:val="Default"/>
              <w:jc w:val="both"/>
              <w:rPr>
                <w:rFonts w:asciiTheme="minorBidi" w:hAnsiTheme="minorBidi" w:cstheme="minorBidi"/>
                <w:b/>
                <w:bCs/>
              </w:rPr>
            </w:pPr>
            <w:r w:rsidRPr="00A22C2F">
              <w:rPr>
                <w:rFonts w:asciiTheme="minorBidi" w:hAnsiTheme="minorBidi" w:cstheme="minorBidi"/>
              </w:rPr>
              <w:t xml:space="preserve">Mahasiswa mampu </w:t>
            </w:r>
            <w:r w:rsidR="00943BE1" w:rsidRPr="00A22C2F">
              <w:rPr>
                <w:rFonts w:asciiTheme="minorBidi" w:hAnsiTheme="minorBidi" w:cstheme="minorBidi"/>
              </w:rPr>
              <w:t xml:space="preserve">membuat </w:t>
            </w:r>
            <w:r w:rsidR="00A22C2F">
              <w:rPr>
                <w:rFonts w:asciiTheme="minorBidi" w:hAnsiTheme="minorBidi" w:cstheme="minorBidi"/>
                <w:lang w:val="en-US"/>
              </w:rPr>
              <w:t>proposal</w:t>
            </w:r>
            <w:r w:rsidR="00943BE1" w:rsidRPr="00A22C2F">
              <w:rPr>
                <w:rFonts w:asciiTheme="minorBidi" w:hAnsiTheme="minorBidi" w:cstheme="minorBidi"/>
              </w:rPr>
              <w:t xml:space="preserve"> penelitian untuk penulisan skripsi</w:t>
            </w:r>
            <w:r w:rsidR="00A22C2F">
              <w:rPr>
                <w:rFonts w:asciiTheme="minorBidi" w:hAnsiTheme="minorBidi" w:cstheme="minorBidi"/>
                <w:lang w:val="en-US"/>
              </w:rPr>
              <w:t>/</w:t>
            </w:r>
            <w:proofErr w:type="spellStart"/>
            <w:r w:rsidR="00A22C2F">
              <w:rPr>
                <w:rFonts w:asciiTheme="minorBidi" w:hAnsiTheme="minorBidi" w:cstheme="minorBidi"/>
                <w:lang w:val="en-US"/>
              </w:rPr>
              <w:t>tugas</w:t>
            </w:r>
            <w:proofErr w:type="spellEnd"/>
            <w:r w:rsidR="00A22C2F">
              <w:rPr>
                <w:rFonts w:asciiTheme="minorBidi" w:hAnsiTheme="minorBidi" w:cstheme="minorBidi"/>
                <w:lang w:val="en-US"/>
              </w:rPr>
              <w:t xml:space="preserve"> </w:t>
            </w:r>
            <w:proofErr w:type="spellStart"/>
            <w:r w:rsidR="00A22C2F">
              <w:rPr>
                <w:rFonts w:asciiTheme="minorBidi" w:hAnsiTheme="minorBidi" w:cstheme="minorBidi"/>
                <w:lang w:val="en-US"/>
              </w:rPr>
              <w:t>akhir</w:t>
            </w:r>
            <w:proofErr w:type="spellEnd"/>
            <w:r w:rsidR="00943BE1" w:rsidRPr="00A22C2F">
              <w:rPr>
                <w:rFonts w:asciiTheme="minorBidi" w:hAnsiTheme="minorBidi" w:cstheme="minorBidi"/>
              </w:rPr>
              <w:t>.</w:t>
            </w:r>
          </w:p>
        </w:tc>
      </w:tr>
      <w:tr w:rsidR="00043AA9" w:rsidRPr="00416711" w14:paraId="4584FC4D" w14:textId="77777777" w:rsidTr="00AD2088">
        <w:tc>
          <w:tcPr>
            <w:tcW w:w="3686" w:type="dxa"/>
            <w:vMerge/>
          </w:tcPr>
          <w:p w14:paraId="4D0409B9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2EF5E1A3" w14:textId="77777777" w:rsidR="00043AA9" w:rsidRPr="00A22C2F" w:rsidRDefault="00043AA9" w:rsidP="003D143E">
            <w:pPr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A22C2F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CPL 3</w:t>
            </w:r>
          </w:p>
        </w:tc>
        <w:tc>
          <w:tcPr>
            <w:tcW w:w="9639" w:type="dxa"/>
            <w:gridSpan w:val="5"/>
          </w:tcPr>
          <w:p w14:paraId="29DE057B" w14:textId="5A490D84" w:rsidR="00043AA9" w:rsidRPr="00A22C2F" w:rsidRDefault="00CA348B" w:rsidP="00A22C2F">
            <w:pPr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22C2F">
              <w:rPr>
                <w:rFonts w:asciiTheme="minorBidi" w:hAnsiTheme="minorBidi" w:cstheme="minorBidi"/>
                <w:sz w:val="24"/>
                <w:szCs w:val="24"/>
              </w:rPr>
              <w:t xml:space="preserve">Mahasiwa </w:t>
            </w:r>
            <w:r w:rsidR="00943BE1" w:rsidRPr="00A22C2F">
              <w:rPr>
                <w:rFonts w:asciiTheme="minorBidi" w:hAnsiTheme="minorBidi" w:cstheme="minorBidi"/>
                <w:sz w:val="24"/>
                <w:szCs w:val="24"/>
              </w:rPr>
              <w:t>memiliki sikap kritis terhadap persoalan-persoalan penelitian, peka terhadap problem penelitian, serta memiliki sikap selektif dalam menentukan tema penelitian.</w:t>
            </w:r>
          </w:p>
        </w:tc>
      </w:tr>
      <w:tr w:rsidR="00043AA9" w:rsidRPr="00416711" w14:paraId="59FAF530" w14:textId="77777777" w:rsidTr="00AD2088">
        <w:tc>
          <w:tcPr>
            <w:tcW w:w="3686" w:type="dxa"/>
            <w:vMerge/>
          </w:tcPr>
          <w:p w14:paraId="19CFEDCB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gridSpan w:val="2"/>
          </w:tcPr>
          <w:p w14:paraId="58E233BA" w14:textId="77777777" w:rsidR="00043AA9" w:rsidRPr="00A22C2F" w:rsidRDefault="00043AA9" w:rsidP="00A22C2F">
            <w:pPr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A22C2F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CP-MK</w:t>
            </w:r>
          </w:p>
        </w:tc>
        <w:tc>
          <w:tcPr>
            <w:tcW w:w="9072" w:type="dxa"/>
            <w:gridSpan w:val="4"/>
          </w:tcPr>
          <w:p w14:paraId="78E73C23" w14:textId="77777777" w:rsidR="00043AA9" w:rsidRPr="00A22C2F" w:rsidRDefault="00043AA9" w:rsidP="00A22C2F">
            <w:pPr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A22C2F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Capaian Pembelajaran Mata Kuliah</w:t>
            </w:r>
          </w:p>
        </w:tc>
      </w:tr>
      <w:tr w:rsidR="008E6FD9" w:rsidRPr="00416711" w14:paraId="73A51CBF" w14:textId="77777777" w:rsidTr="00AD2088">
        <w:tc>
          <w:tcPr>
            <w:tcW w:w="3686" w:type="dxa"/>
            <w:vMerge/>
          </w:tcPr>
          <w:p w14:paraId="0B9D10A0" w14:textId="77777777" w:rsidR="008E6FD9" w:rsidRPr="00416711" w:rsidRDefault="008E6FD9" w:rsidP="008E6F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239389F7" w14:textId="77777777" w:rsidR="008E6FD9" w:rsidRPr="00A22C2F" w:rsidRDefault="008E6FD9" w:rsidP="008E6FD9">
            <w:pPr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A22C2F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CPL 1</w:t>
            </w:r>
          </w:p>
        </w:tc>
        <w:tc>
          <w:tcPr>
            <w:tcW w:w="9639" w:type="dxa"/>
            <w:gridSpan w:val="5"/>
          </w:tcPr>
          <w:p w14:paraId="782B358B" w14:textId="77777777" w:rsidR="008E6FD9" w:rsidRPr="00A22C2F" w:rsidRDefault="008E6FD9" w:rsidP="00A22C2F">
            <w:pPr>
              <w:shd w:val="clear" w:color="auto" w:fill="FFFFFF"/>
              <w:spacing w:line="0" w:lineRule="auto"/>
              <w:jc w:val="both"/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  <w:lang w:eastAsia="id-ID"/>
              </w:rPr>
            </w:pPr>
            <w:r w:rsidRPr="00A22C2F"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  <w:lang w:eastAsia="id-ID"/>
              </w:rPr>
              <w:t>Dalam aspek kognitif; Mahasiswa mampu  memahami teori mengenai metodologi penelitian komunikasi  mulai  dari mengenali lingkup</w:t>
            </w:r>
          </w:p>
          <w:p w14:paraId="2CB2127A" w14:textId="77777777" w:rsidR="008E6FD9" w:rsidRPr="00A22C2F" w:rsidRDefault="008E6FD9" w:rsidP="00A22C2F">
            <w:pPr>
              <w:shd w:val="clear" w:color="auto" w:fill="FFFFFF"/>
              <w:spacing w:line="0" w:lineRule="auto"/>
              <w:jc w:val="both"/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  <w:lang w:eastAsia="id-ID"/>
              </w:rPr>
            </w:pPr>
            <w:r w:rsidRPr="00A22C2F"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  <w:lang w:eastAsia="id-ID"/>
              </w:rPr>
              <w:t>penelitian, elemen-elemen kelengapan rencana usulan penelitian, kerangka   dasar   penelitian,   pendekatan   penelitian,  sampai   pada   teknik</w:t>
            </w:r>
          </w:p>
          <w:p w14:paraId="467BAB43" w14:textId="77777777" w:rsidR="008E6FD9" w:rsidRPr="00A22C2F" w:rsidRDefault="008E6FD9" w:rsidP="00A22C2F">
            <w:pPr>
              <w:shd w:val="clear" w:color="auto" w:fill="FFFFFF"/>
              <w:spacing w:line="0" w:lineRule="auto"/>
              <w:jc w:val="both"/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  <w:lang w:eastAsia="id-ID"/>
              </w:rPr>
            </w:pPr>
            <w:r w:rsidRPr="00A22C2F"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  <w:lang w:eastAsia="id-ID"/>
              </w:rPr>
              <w:t>analisisnya</w:t>
            </w:r>
          </w:p>
          <w:p w14:paraId="1165F41F" w14:textId="77777777" w:rsidR="008E6FD9" w:rsidRPr="00A22C2F" w:rsidRDefault="008E6FD9" w:rsidP="00A22C2F">
            <w:pPr>
              <w:shd w:val="clear" w:color="auto" w:fill="FFFFFF"/>
              <w:spacing w:line="0" w:lineRule="auto"/>
              <w:jc w:val="both"/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  <w:lang w:eastAsia="id-ID"/>
              </w:rPr>
            </w:pPr>
            <w:r w:rsidRPr="00A22C2F"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  <w:lang w:eastAsia="id-ID"/>
              </w:rPr>
              <w:t>Dalam aspek kognitif; Mahasiswa mampu  memahami teori mengenai metodologi penelitian komunikasi  mulai  dari mengenali lingkup</w:t>
            </w:r>
          </w:p>
          <w:p w14:paraId="0F530761" w14:textId="77777777" w:rsidR="008E6FD9" w:rsidRPr="00A22C2F" w:rsidRDefault="008E6FD9" w:rsidP="00A22C2F">
            <w:pPr>
              <w:shd w:val="clear" w:color="auto" w:fill="FFFFFF"/>
              <w:spacing w:line="0" w:lineRule="auto"/>
              <w:jc w:val="both"/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  <w:lang w:eastAsia="id-ID"/>
              </w:rPr>
            </w:pPr>
            <w:r w:rsidRPr="00A22C2F"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  <w:lang w:eastAsia="id-ID"/>
              </w:rPr>
              <w:t>penelitian, elemen-elemen kelengapan rencana usulan penelitian, kerangka   dasar   penelitian,   pendekatan   penelitian,  sampai   pada   teknik</w:t>
            </w:r>
          </w:p>
          <w:p w14:paraId="7F4EDDF7" w14:textId="77777777" w:rsidR="008E6FD9" w:rsidRPr="00A22C2F" w:rsidRDefault="008E6FD9" w:rsidP="00A22C2F">
            <w:pPr>
              <w:shd w:val="clear" w:color="auto" w:fill="FFFFFF"/>
              <w:spacing w:line="0" w:lineRule="auto"/>
              <w:jc w:val="both"/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  <w:lang w:eastAsia="id-ID"/>
              </w:rPr>
            </w:pPr>
            <w:r w:rsidRPr="00A22C2F"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  <w:lang w:eastAsia="id-ID"/>
              </w:rPr>
              <w:t>analisisnya</w:t>
            </w:r>
          </w:p>
          <w:p w14:paraId="6E209947" w14:textId="5D6E9B35" w:rsidR="008E6FD9" w:rsidRPr="00A22C2F" w:rsidRDefault="008E6FD9" w:rsidP="00A22C2F">
            <w:pPr>
              <w:tabs>
                <w:tab w:val="right" w:leader="dot" w:pos="426"/>
              </w:tabs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A22C2F">
              <w:rPr>
                <w:rFonts w:asciiTheme="minorBidi" w:hAnsiTheme="minorBidi" w:cstheme="minorBidi"/>
                <w:sz w:val="24"/>
                <w:szCs w:val="24"/>
              </w:rPr>
              <w:t>Mahasiswa mampu memahami teori</w:t>
            </w:r>
            <w:r w:rsidR="00A22C2F">
              <w:rPr>
                <w:rFonts w:asciiTheme="minorBidi" w:hAnsiTheme="minorBidi" w:cstheme="minorBidi"/>
                <w:sz w:val="24"/>
                <w:szCs w:val="24"/>
                <w:lang w:val="en-US"/>
              </w:rPr>
              <w:t>,</w:t>
            </w:r>
            <w:r w:rsidRPr="00A22C2F">
              <w:rPr>
                <w:rFonts w:asciiTheme="minorBidi" w:hAnsiTheme="minorBidi" w:cstheme="minorBidi"/>
                <w:sz w:val="24"/>
                <w:szCs w:val="24"/>
              </w:rPr>
              <w:t xml:space="preserve"> rencana usulan penelitian, kerangka dasar penelitian</w:t>
            </w:r>
            <w:r w:rsidRPr="00A22C2F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 xml:space="preserve">, </w:t>
            </w:r>
            <w:r w:rsidRPr="00A22C2F">
              <w:rPr>
                <w:rFonts w:asciiTheme="minorBidi" w:hAnsiTheme="minorBidi" w:cstheme="minorBidi"/>
                <w:sz w:val="24"/>
                <w:szCs w:val="24"/>
              </w:rPr>
              <w:t>pendekatan penelitian dan teknilk analisisnya.</w:t>
            </w:r>
          </w:p>
        </w:tc>
      </w:tr>
      <w:tr w:rsidR="008E6FD9" w:rsidRPr="00416711" w14:paraId="3D885011" w14:textId="77777777" w:rsidTr="00AD2088">
        <w:tc>
          <w:tcPr>
            <w:tcW w:w="3686" w:type="dxa"/>
            <w:vMerge/>
          </w:tcPr>
          <w:p w14:paraId="204CB137" w14:textId="77777777" w:rsidR="008E6FD9" w:rsidRPr="00416711" w:rsidRDefault="008E6FD9" w:rsidP="008E6F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39375F20" w14:textId="77777777" w:rsidR="008E6FD9" w:rsidRPr="00A22C2F" w:rsidRDefault="008E6FD9" w:rsidP="008E6FD9">
            <w:pPr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A22C2F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CPL 2</w:t>
            </w:r>
          </w:p>
        </w:tc>
        <w:tc>
          <w:tcPr>
            <w:tcW w:w="9639" w:type="dxa"/>
            <w:gridSpan w:val="5"/>
          </w:tcPr>
          <w:p w14:paraId="1C4927CB" w14:textId="13679103" w:rsidR="008E6FD9" w:rsidRPr="00A22C2F" w:rsidRDefault="00943BE1" w:rsidP="00A22C2F">
            <w:pPr>
              <w:pStyle w:val="Default"/>
              <w:jc w:val="both"/>
              <w:rPr>
                <w:rFonts w:asciiTheme="minorBidi" w:hAnsiTheme="minorBidi" w:cstheme="minorBidi"/>
                <w:b/>
                <w:bCs/>
              </w:rPr>
            </w:pPr>
            <w:r w:rsidRPr="00A22C2F">
              <w:rPr>
                <w:rFonts w:asciiTheme="minorBidi" w:hAnsiTheme="minorBidi" w:cstheme="minorBidi"/>
              </w:rPr>
              <w:t xml:space="preserve">Mahasiswa mampu memahami pengetahuan dasar MPK untuk membuat usulan </w:t>
            </w:r>
            <w:r w:rsidRPr="00A22C2F">
              <w:rPr>
                <w:rFonts w:asciiTheme="minorBidi" w:hAnsiTheme="minorBidi" w:cstheme="minorBidi"/>
              </w:rPr>
              <w:lastRenderedPageBreak/>
              <w:t>rencana penelitian.</w:t>
            </w:r>
          </w:p>
        </w:tc>
      </w:tr>
      <w:tr w:rsidR="008E6FD9" w:rsidRPr="00416711" w14:paraId="73177503" w14:textId="77777777" w:rsidTr="00AD2088">
        <w:tc>
          <w:tcPr>
            <w:tcW w:w="3686" w:type="dxa"/>
            <w:vMerge/>
          </w:tcPr>
          <w:p w14:paraId="3174744B" w14:textId="77777777" w:rsidR="008E6FD9" w:rsidRPr="00416711" w:rsidRDefault="008E6FD9" w:rsidP="008E6F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5B9E2C19" w14:textId="77777777" w:rsidR="008E6FD9" w:rsidRPr="00A22C2F" w:rsidRDefault="008E6FD9" w:rsidP="008E6FD9">
            <w:pPr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A22C2F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CPL 3</w:t>
            </w:r>
          </w:p>
        </w:tc>
        <w:tc>
          <w:tcPr>
            <w:tcW w:w="9639" w:type="dxa"/>
            <w:gridSpan w:val="5"/>
          </w:tcPr>
          <w:p w14:paraId="5E0EA687" w14:textId="64277F3C" w:rsidR="008E6FD9" w:rsidRPr="00A22C2F" w:rsidRDefault="00943BE1" w:rsidP="008E6FD9">
            <w:pPr>
              <w:pStyle w:val="ListParagraph"/>
              <w:ind w:left="34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A22C2F">
              <w:rPr>
                <w:rFonts w:asciiTheme="minorBidi" w:hAnsiTheme="minorBidi" w:cstheme="minorBidi"/>
                <w:sz w:val="24"/>
                <w:szCs w:val="24"/>
              </w:rPr>
              <w:t>Mahasiwa memahami persoalan-persoalan penelitian, problem penelitian, dan memahami tema penelitian.</w:t>
            </w:r>
          </w:p>
        </w:tc>
      </w:tr>
      <w:tr w:rsidR="008E6FD9" w:rsidRPr="00CC338A" w14:paraId="3A7AF5B2" w14:textId="77777777" w:rsidTr="00AD2088">
        <w:tc>
          <w:tcPr>
            <w:tcW w:w="3686" w:type="dxa"/>
          </w:tcPr>
          <w:p w14:paraId="666023DC" w14:textId="77777777" w:rsidR="008E6FD9" w:rsidRPr="0002218B" w:rsidRDefault="008E6FD9" w:rsidP="001E1A2C">
            <w:pPr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2218B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Deskripsi Singkat Mata Kuliah</w:t>
            </w:r>
          </w:p>
          <w:p w14:paraId="114C8B16" w14:textId="77777777" w:rsidR="008E6FD9" w:rsidRPr="0002218B" w:rsidRDefault="008E6FD9" w:rsidP="001E1A2C">
            <w:pPr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</w:p>
        </w:tc>
        <w:tc>
          <w:tcPr>
            <w:tcW w:w="10631" w:type="dxa"/>
            <w:gridSpan w:val="6"/>
          </w:tcPr>
          <w:p w14:paraId="68FE97CC" w14:textId="77777777" w:rsidR="00497929" w:rsidRPr="0002218B" w:rsidRDefault="00497929" w:rsidP="001E1A2C">
            <w:pPr>
              <w:shd w:val="clear" w:color="auto" w:fill="FFFFFF"/>
              <w:spacing w:line="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</w:pPr>
            <w:r w:rsidRPr="0002218B"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  <w:t xml:space="preserve">Matakuliah ini meliputi pembahasan mengenai ruang lingkup dalam lingkup penelitian komunikasi, elemen-elemen dalam penyusunan rencana </w:t>
            </w:r>
          </w:p>
          <w:p w14:paraId="0A12556A" w14:textId="77777777" w:rsidR="00497929" w:rsidRPr="0002218B" w:rsidRDefault="00497929" w:rsidP="001E1A2C">
            <w:pPr>
              <w:shd w:val="clear" w:color="auto" w:fill="FFFFFF"/>
              <w:spacing w:line="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</w:pPr>
            <w:r w:rsidRPr="0002218B"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  <w:t xml:space="preserve">usulan penelitian komunikasi, teori dasar tentang metode penelitian komunikasi, lingkup penelitian media komunikasi, analisis isi dalam </w:t>
            </w:r>
          </w:p>
          <w:p w14:paraId="7C6370FC" w14:textId="77777777" w:rsidR="00497929" w:rsidRPr="0002218B" w:rsidRDefault="00497929" w:rsidP="001E1A2C">
            <w:pPr>
              <w:shd w:val="clear" w:color="auto" w:fill="FFFFFF"/>
              <w:spacing w:line="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</w:pPr>
            <w:r w:rsidRPr="0002218B"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  <w:t xml:space="preserve">penelitian komunikasi, pemetaan dan identifikasi masalah dalam penelitian komunikasi, serta pembuatan rancangan usulan penelitian </w:t>
            </w:r>
          </w:p>
          <w:p w14:paraId="0DF27D91" w14:textId="77777777" w:rsidR="00497929" w:rsidRPr="0002218B" w:rsidRDefault="00497929" w:rsidP="001E1A2C">
            <w:pPr>
              <w:shd w:val="clear" w:color="auto" w:fill="FFFFFF"/>
              <w:spacing w:line="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</w:pPr>
            <w:r w:rsidRPr="0002218B"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  <w:t>komunikasi</w:t>
            </w:r>
          </w:p>
          <w:p w14:paraId="06108853" w14:textId="77777777" w:rsidR="00497929" w:rsidRPr="0002218B" w:rsidRDefault="00497929" w:rsidP="001E1A2C">
            <w:pPr>
              <w:shd w:val="clear" w:color="auto" w:fill="FFFFFF"/>
              <w:spacing w:line="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</w:pPr>
            <w:r w:rsidRPr="0002218B"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  <w:t xml:space="preserve">Matakuliah ini meliputi pembahasan mengenai ruang lingkup dalam lingkup penelitian komunikasi, elemen-elemen dalam penyusunan rencana </w:t>
            </w:r>
          </w:p>
          <w:p w14:paraId="434A9C30" w14:textId="77777777" w:rsidR="00497929" w:rsidRPr="0002218B" w:rsidRDefault="00497929" w:rsidP="001E1A2C">
            <w:pPr>
              <w:shd w:val="clear" w:color="auto" w:fill="FFFFFF"/>
              <w:spacing w:line="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</w:pPr>
            <w:r w:rsidRPr="0002218B"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  <w:t xml:space="preserve">usulan penelitian komunikasi, teori dasar tentang metode penelitian komunikasi, lingkup penelitian media komunikasi, analisis isi dalam </w:t>
            </w:r>
          </w:p>
          <w:p w14:paraId="2056B495" w14:textId="77777777" w:rsidR="00497929" w:rsidRPr="0002218B" w:rsidRDefault="00497929" w:rsidP="001E1A2C">
            <w:pPr>
              <w:shd w:val="clear" w:color="auto" w:fill="FFFFFF"/>
              <w:spacing w:line="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</w:pPr>
            <w:r w:rsidRPr="0002218B"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  <w:t xml:space="preserve">penelitian komunikasi, pemetaan dan identifikasi masalah dalam penelitian komunikasi, serta pembuatan rancangan usulan penelitian </w:t>
            </w:r>
          </w:p>
          <w:p w14:paraId="395A751F" w14:textId="77777777" w:rsidR="00497929" w:rsidRPr="0002218B" w:rsidRDefault="00497929" w:rsidP="001E1A2C">
            <w:pPr>
              <w:shd w:val="clear" w:color="auto" w:fill="FFFFFF"/>
              <w:spacing w:line="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</w:pPr>
            <w:r w:rsidRPr="0002218B"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  <w:t>komunikasi</w:t>
            </w:r>
          </w:p>
          <w:p w14:paraId="18CEB43F" w14:textId="77777777" w:rsidR="00497929" w:rsidRPr="0002218B" w:rsidRDefault="00497929" w:rsidP="001E1A2C">
            <w:pPr>
              <w:shd w:val="clear" w:color="auto" w:fill="FFFFFF"/>
              <w:spacing w:line="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</w:pPr>
            <w:r w:rsidRPr="0002218B"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  <w:t xml:space="preserve">Matakuliah ini meliputi pembahasan mengenai ruang lingkup dalam lingkup penelitian komunikasi, elemen-elemen dalam penyusunan rencana </w:t>
            </w:r>
          </w:p>
          <w:p w14:paraId="4CE58690" w14:textId="77777777" w:rsidR="00497929" w:rsidRPr="0002218B" w:rsidRDefault="00497929" w:rsidP="001E1A2C">
            <w:pPr>
              <w:shd w:val="clear" w:color="auto" w:fill="FFFFFF"/>
              <w:spacing w:line="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</w:pPr>
            <w:r w:rsidRPr="0002218B"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  <w:t xml:space="preserve">usulan penelitian komunikasi, teori dasar tentang metode penelitian komunikasi, lingkup penelitian media komunikasi, analisis isi dalam </w:t>
            </w:r>
          </w:p>
          <w:p w14:paraId="1C682C90" w14:textId="77777777" w:rsidR="00497929" w:rsidRPr="0002218B" w:rsidRDefault="00497929" w:rsidP="001E1A2C">
            <w:pPr>
              <w:shd w:val="clear" w:color="auto" w:fill="FFFFFF"/>
              <w:spacing w:line="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</w:pPr>
            <w:r w:rsidRPr="0002218B"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  <w:t xml:space="preserve">penelitian komunikasi, pemetaan dan identifikasi masalah dalam penelitian komunikasi, serta pembuatan rancangan usulan penelitian </w:t>
            </w:r>
          </w:p>
          <w:p w14:paraId="63825984" w14:textId="77777777" w:rsidR="00497929" w:rsidRPr="0002218B" w:rsidRDefault="00497929" w:rsidP="001E1A2C">
            <w:pPr>
              <w:shd w:val="clear" w:color="auto" w:fill="FFFFFF"/>
              <w:spacing w:line="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</w:pPr>
            <w:r w:rsidRPr="0002218B">
              <w:rPr>
                <w:rFonts w:ascii="Arial" w:eastAsia="Times New Roman" w:hAnsi="Arial" w:cs="Arial"/>
                <w:color w:val="000000"/>
                <w:sz w:val="24"/>
                <w:szCs w:val="24"/>
                <w:lang w:eastAsia="id-ID"/>
              </w:rPr>
              <w:t>komunikasi</w:t>
            </w:r>
          </w:p>
          <w:p w14:paraId="1EE7B798" w14:textId="2E95B8CE" w:rsidR="008E6FD9" w:rsidRPr="0002218B" w:rsidRDefault="0002218B" w:rsidP="001E1A2C">
            <w:pPr>
              <w:pStyle w:val="Default"/>
              <w:jc w:val="both"/>
              <w:rPr>
                <w:rFonts w:ascii="Arial" w:hAnsi="Arial" w:cs="Arial"/>
              </w:rPr>
            </w:pPr>
            <w:r w:rsidRPr="0002218B">
              <w:rPr>
                <w:rFonts w:ascii="Arial" w:hAnsi="Arial" w:cs="Arial"/>
              </w:rPr>
              <w:t xml:space="preserve">Matakuliah ini bertujuan untuk membekali para mahasiswa pengetahuan, pemahaman </w:t>
            </w:r>
            <w:r w:rsidR="00CC338A" w:rsidRPr="0002218B">
              <w:rPr>
                <w:rFonts w:ascii="Arial" w:hAnsi="Arial" w:cs="Arial"/>
              </w:rPr>
              <w:t>tentang teori, konsep yang berkaitan dengan</w:t>
            </w:r>
            <w:r w:rsidRPr="0002218B">
              <w:rPr>
                <w:rFonts w:ascii="Arial" w:hAnsi="Arial" w:cs="Arial"/>
              </w:rPr>
              <w:t xml:space="preserve"> Metodologi Penelitian (Cara – c</w:t>
            </w:r>
            <w:r w:rsidR="00CC338A" w:rsidRPr="0002218B">
              <w:rPr>
                <w:rFonts w:ascii="Arial" w:hAnsi="Arial" w:cs="Arial"/>
              </w:rPr>
              <w:t xml:space="preserve">ara Melakukan Penelitian). Setelah mempelajari matakuliah </w:t>
            </w:r>
            <w:r w:rsidR="00DC15D6" w:rsidRPr="00DC15D6">
              <w:rPr>
                <w:rFonts w:ascii="Arial" w:hAnsi="Arial" w:cs="Arial"/>
              </w:rPr>
              <w:t>ini</w:t>
            </w:r>
            <w:r w:rsidR="00CC338A" w:rsidRPr="0002218B">
              <w:rPr>
                <w:rFonts w:ascii="Arial" w:hAnsi="Arial" w:cs="Arial"/>
              </w:rPr>
              <w:t xml:space="preserve">, mahasiswa diharapkan dapat </w:t>
            </w:r>
            <w:proofErr w:type="spellStart"/>
            <w:r w:rsidR="00E72856">
              <w:rPr>
                <w:rFonts w:ascii="Arial" w:hAnsi="Arial" w:cs="Arial"/>
                <w:lang w:val="en-US"/>
              </w:rPr>
              <w:t>membuat</w:t>
            </w:r>
            <w:proofErr w:type="spellEnd"/>
            <w:r w:rsidR="00E72856">
              <w:rPr>
                <w:rFonts w:ascii="Arial" w:hAnsi="Arial" w:cs="Arial"/>
                <w:lang w:val="en-US"/>
              </w:rPr>
              <w:t xml:space="preserve"> proposal </w:t>
            </w:r>
            <w:proofErr w:type="spellStart"/>
            <w:r w:rsidR="00E72856">
              <w:rPr>
                <w:rFonts w:ascii="Arial" w:hAnsi="Arial" w:cs="Arial"/>
                <w:lang w:val="en-US"/>
              </w:rPr>
              <w:t>penelitian</w:t>
            </w:r>
            <w:proofErr w:type="spellEnd"/>
            <w:r w:rsidR="00E72856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E72856">
              <w:rPr>
                <w:rFonts w:ascii="Arial" w:hAnsi="Arial" w:cs="Arial"/>
                <w:lang w:val="en-US"/>
              </w:rPr>
              <w:t>untuk</w:t>
            </w:r>
            <w:proofErr w:type="spellEnd"/>
            <w:r w:rsidR="00E72856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E72856">
              <w:rPr>
                <w:rFonts w:ascii="Arial" w:hAnsi="Arial" w:cs="Arial"/>
                <w:lang w:val="en-US"/>
              </w:rPr>
              <w:t>tugas</w:t>
            </w:r>
            <w:proofErr w:type="spellEnd"/>
            <w:r w:rsidR="00E72856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E72856">
              <w:rPr>
                <w:rFonts w:ascii="Arial" w:hAnsi="Arial" w:cs="Arial"/>
                <w:lang w:val="en-US"/>
              </w:rPr>
              <w:t>akhirnya</w:t>
            </w:r>
            <w:proofErr w:type="spellEnd"/>
            <w:r w:rsidR="00E72856">
              <w:rPr>
                <w:rFonts w:ascii="Arial" w:hAnsi="Arial" w:cs="Arial"/>
                <w:lang w:val="en-US"/>
              </w:rPr>
              <w:t xml:space="preserve"> (</w:t>
            </w:r>
            <w:proofErr w:type="spellStart"/>
            <w:r w:rsidR="00E72856">
              <w:rPr>
                <w:rFonts w:ascii="Arial" w:hAnsi="Arial" w:cs="Arial"/>
                <w:lang w:val="en-US"/>
              </w:rPr>
              <w:t>skripsi</w:t>
            </w:r>
            <w:proofErr w:type="spellEnd"/>
            <w:r w:rsidR="00E72856">
              <w:rPr>
                <w:rFonts w:ascii="Arial" w:hAnsi="Arial" w:cs="Arial"/>
                <w:lang w:val="en-US"/>
              </w:rPr>
              <w:t xml:space="preserve">) </w:t>
            </w:r>
            <w:proofErr w:type="spellStart"/>
            <w:r w:rsidR="00E72856">
              <w:rPr>
                <w:rFonts w:ascii="Arial" w:hAnsi="Arial" w:cs="Arial"/>
                <w:lang w:val="en-US"/>
              </w:rPr>
              <w:t>dan</w:t>
            </w:r>
            <w:proofErr w:type="spellEnd"/>
            <w:r w:rsidR="00E72856">
              <w:rPr>
                <w:rFonts w:ascii="Arial" w:hAnsi="Arial" w:cs="Arial"/>
                <w:lang w:val="en-US"/>
              </w:rPr>
              <w:t xml:space="preserve"> </w:t>
            </w:r>
            <w:r w:rsidR="00CC338A" w:rsidRPr="0002218B">
              <w:rPr>
                <w:rFonts w:ascii="Arial" w:hAnsi="Arial" w:cs="Arial"/>
              </w:rPr>
              <w:t xml:space="preserve">memahami tahapan penelitian </w:t>
            </w:r>
            <w:r w:rsidR="00DC15D6" w:rsidRPr="00DC15D6">
              <w:rPr>
                <w:rFonts w:ascii="Arial" w:hAnsi="Arial" w:cs="Arial"/>
              </w:rPr>
              <w:t>dan mampu melakukan</w:t>
            </w:r>
            <w:proofErr w:type="spellStart"/>
            <w:r w:rsidR="00DC15D6">
              <w:rPr>
                <w:rFonts w:ascii="Arial" w:hAnsi="Arial" w:cs="Arial"/>
                <w:lang w:val="en-US"/>
              </w:rPr>
              <w:t>nya</w:t>
            </w:r>
            <w:proofErr w:type="spellEnd"/>
            <w:r w:rsidR="00CC338A" w:rsidRPr="0002218B">
              <w:rPr>
                <w:rFonts w:ascii="Arial" w:hAnsi="Arial" w:cs="Arial"/>
              </w:rPr>
              <w:t>.</w:t>
            </w:r>
          </w:p>
        </w:tc>
      </w:tr>
      <w:tr w:rsidR="008E6FD9" w:rsidRPr="001E1A2C" w14:paraId="16D18305" w14:textId="77777777" w:rsidTr="00AD2088">
        <w:tc>
          <w:tcPr>
            <w:tcW w:w="3686" w:type="dxa"/>
          </w:tcPr>
          <w:p w14:paraId="1A307F57" w14:textId="77777777" w:rsidR="008E6FD9" w:rsidRPr="001E1A2C" w:rsidRDefault="008E6FD9" w:rsidP="001E1A2C">
            <w:pPr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</w:p>
          <w:p w14:paraId="5191DFA2" w14:textId="77777777" w:rsidR="008E6FD9" w:rsidRPr="001E1A2C" w:rsidRDefault="008E6FD9" w:rsidP="001E1A2C">
            <w:pPr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1E1A2C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Materi Pembelajaran/Pokok Bahasan</w:t>
            </w:r>
          </w:p>
        </w:tc>
        <w:tc>
          <w:tcPr>
            <w:tcW w:w="10631" w:type="dxa"/>
            <w:gridSpan w:val="6"/>
          </w:tcPr>
          <w:p w14:paraId="643D1813" w14:textId="2EAB76A2" w:rsidR="009C4E1E" w:rsidRPr="001E1A2C" w:rsidRDefault="00F470A9" w:rsidP="001E1A2C">
            <w:pPr>
              <w:pStyle w:val="ListParagraph"/>
              <w:numPr>
                <w:ilvl w:val="0"/>
                <w:numId w:val="14"/>
              </w:numPr>
              <w:ind w:left="317" w:hanging="283"/>
              <w:jc w:val="both"/>
              <w:rPr>
                <w:rFonts w:asciiTheme="minorBidi" w:hAnsiTheme="minorBidi" w:cstheme="minorBidi"/>
                <w:sz w:val="24"/>
                <w:szCs w:val="24"/>
                <w:lang w:val="en-US"/>
              </w:rPr>
            </w:pPr>
            <w:proofErr w:type="spellStart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Hakikat</w:t>
            </w:r>
            <w:proofErr w:type="spellEnd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penelitian</w:t>
            </w:r>
            <w:proofErr w:type="spellEnd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Definisi</w:t>
            </w:r>
            <w:proofErr w:type="spellEnd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tujuan</w:t>
            </w:r>
            <w:proofErr w:type="spellEnd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fungsi</w:t>
            </w:r>
            <w:proofErr w:type="spellEnd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dan</w:t>
            </w:r>
            <w:proofErr w:type="spellEnd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jenis-jenis</w:t>
            </w:r>
            <w:proofErr w:type="spellEnd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penelitian</w:t>
            </w:r>
            <w:proofErr w:type="spellEnd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.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2) </w:t>
            </w:r>
            <w:r w:rsidRPr="001E1A2C">
              <w:rPr>
                <w:rFonts w:asciiTheme="minorBidi" w:hAnsiTheme="minorBidi" w:cstheme="minorBidi"/>
                <w:sz w:val="24"/>
                <w:szCs w:val="24"/>
              </w:rPr>
              <w:t>Pen</w:t>
            </w:r>
            <w:proofErr w:type="spellStart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dekatan</w:t>
            </w:r>
            <w:proofErr w:type="spellEnd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pen</w:t>
            </w:r>
            <w:r w:rsidRPr="001E1A2C">
              <w:rPr>
                <w:rFonts w:asciiTheme="minorBidi" w:hAnsiTheme="minorBidi" w:cstheme="minorBidi"/>
                <w:sz w:val="24"/>
                <w:szCs w:val="24"/>
              </w:rPr>
              <w:t>elitian</w:t>
            </w:r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kuantitatif</w:t>
            </w:r>
            <w:proofErr w:type="spellEnd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dan</w:t>
            </w:r>
            <w:proofErr w:type="spellEnd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karakteristiknya</w:t>
            </w:r>
            <w:proofErr w:type="spellEnd"/>
            <w:r w:rsidRPr="001E1A2C">
              <w:rPr>
                <w:rFonts w:asciiTheme="minorBidi" w:hAnsiTheme="minorBidi" w:cstheme="minorBidi"/>
                <w:sz w:val="24"/>
                <w:szCs w:val="24"/>
              </w:rPr>
              <w:t>.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3) </w:t>
            </w:r>
            <w:r w:rsidRPr="001E1A2C">
              <w:rPr>
                <w:rFonts w:asciiTheme="minorBidi" w:hAnsiTheme="minorBidi" w:cstheme="minorBidi"/>
                <w:sz w:val="24"/>
                <w:szCs w:val="24"/>
              </w:rPr>
              <w:t>Pen</w:t>
            </w:r>
            <w:proofErr w:type="spellStart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dekatan</w:t>
            </w:r>
            <w:proofErr w:type="spellEnd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pen</w:t>
            </w:r>
            <w:r w:rsidRPr="001E1A2C">
              <w:rPr>
                <w:rFonts w:asciiTheme="minorBidi" w:hAnsiTheme="minorBidi" w:cstheme="minorBidi"/>
                <w:sz w:val="24"/>
                <w:szCs w:val="24"/>
              </w:rPr>
              <w:t>elitian</w:t>
            </w:r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kualitatif</w:t>
            </w:r>
            <w:proofErr w:type="spellEnd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dan</w:t>
            </w:r>
            <w:proofErr w:type="spellEnd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karakteristiknya</w:t>
            </w:r>
            <w:proofErr w:type="spellEnd"/>
            <w:r w:rsidRPr="001E1A2C">
              <w:rPr>
                <w:rFonts w:asciiTheme="minorBidi" w:hAnsiTheme="minorBidi" w:cstheme="minorBidi"/>
                <w:sz w:val="24"/>
                <w:szCs w:val="24"/>
              </w:rPr>
              <w:t>.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4)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Pemaparan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latar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belakang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.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Menentukan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masalah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</w:rPr>
              <w:t xml:space="preserve"> penelitian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(</w:t>
            </w:r>
            <w:proofErr w:type="spellStart"/>
            <w:proofErr w:type="gram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cara</w:t>
            </w:r>
            <w:proofErr w:type="spellEnd"/>
            <w:proofErr w:type="gram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menemukan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masalah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penelitian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merumuskan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masalah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penelitian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dan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membuat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judul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penelitian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). 5) </w:t>
            </w:r>
            <w:r w:rsidR="009C4E1E" w:rsidRPr="001E1A2C">
              <w:rPr>
                <w:rFonts w:asciiTheme="minorBidi" w:hAnsiTheme="minorBidi" w:cstheme="minorBidi"/>
                <w:noProof/>
                <w:sz w:val="24"/>
                <w:szCs w:val="24"/>
              </w:rPr>
              <w:t>Membuat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</w:rPr>
              <w:t xml:space="preserve"> tujuan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dan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m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</w:rPr>
              <w:t>anfaat penelitian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serta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r w:rsidR="009C4E1E" w:rsidRPr="001E1A2C">
              <w:rPr>
                <w:rFonts w:asciiTheme="minorBidi" w:hAnsiTheme="minorBidi" w:cstheme="minorBidi"/>
                <w:noProof/>
                <w:sz w:val="24"/>
                <w:szCs w:val="24"/>
                <w:lang w:val="en-US"/>
              </w:rPr>
              <w:t>Mencari hasil p</w:t>
            </w:r>
            <w:r w:rsidR="009C4E1E" w:rsidRPr="001E1A2C">
              <w:rPr>
                <w:rFonts w:asciiTheme="minorBidi" w:hAnsiTheme="minorBidi" w:cstheme="minorBidi"/>
                <w:noProof/>
                <w:sz w:val="24"/>
                <w:szCs w:val="24"/>
              </w:rPr>
              <w:t>enelitian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</w:rPr>
              <w:t xml:space="preserve"> yang relevan.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6) </w:t>
            </w:r>
            <w:r w:rsidR="009C4E1E" w:rsidRPr="001E1A2C">
              <w:rPr>
                <w:rFonts w:asciiTheme="minorBidi" w:hAnsiTheme="minorBidi" w:cstheme="minorBidi"/>
                <w:noProof/>
                <w:sz w:val="24"/>
                <w:szCs w:val="24"/>
                <w:lang w:val="en-US"/>
              </w:rPr>
              <w:t>Kajian teori dan kerangka pemikiran.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7) P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</w:rPr>
              <w:t>engumpulan data (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angket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, 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</w:rPr>
              <w:t xml:space="preserve">wawancara, observasi,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dan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</w:rPr>
              <w:t>studi dokumentasi).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8) P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</w:rPr>
              <w:t>engumpulan data (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angket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, 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</w:rPr>
              <w:t xml:space="preserve">wawancara, observasi,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dan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</w:rPr>
              <w:t>studi dokumentasi).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9) </w:t>
            </w:r>
            <w:r w:rsidR="009C4E1E" w:rsidRPr="001E1A2C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Mengolah dan </w:t>
            </w:r>
            <w:r w:rsidR="009C4E1E" w:rsidRPr="001E1A2C">
              <w:rPr>
                <w:rFonts w:asciiTheme="minorBidi" w:hAnsiTheme="minorBidi" w:cstheme="minorBidi"/>
                <w:noProof/>
                <w:sz w:val="24"/>
                <w:szCs w:val="24"/>
              </w:rPr>
              <w:t>a</w:t>
            </w:r>
            <w:r w:rsidR="009C4E1E" w:rsidRPr="001E1A2C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nalisis </w:t>
            </w:r>
            <w:r w:rsidR="009C4E1E" w:rsidRPr="001E1A2C">
              <w:rPr>
                <w:rFonts w:asciiTheme="minorBidi" w:hAnsiTheme="minorBidi" w:cstheme="minorBidi"/>
                <w:noProof/>
                <w:sz w:val="24"/>
                <w:szCs w:val="24"/>
              </w:rPr>
              <w:t>d</w:t>
            </w:r>
            <w:r w:rsidR="009C4E1E" w:rsidRPr="001E1A2C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ata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</w:rPr>
              <w:t>.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10) 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</w:rPr>
              <w:t>Menarik kesimpulan dan menyusun laporan hasil penelitian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serta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Penulisan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daftar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pustaka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. 11) 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</w:rPr>
              <w:t>Metod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ologi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penelitian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kepustakaan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</w:rPr>
              <w:t>.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12)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Etika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penelitian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. 13) Proposal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dan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desain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penelitian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</w:rPr>
              <w:t>.</w:t>
            </w:r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14) </w:t>
            </w:r>
            <w:proofErr w:type="spellStart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>Penelitian</w:t>
            </w:r>
            <w:proofErr w:type="spellEnd"/>
            <w:r w:rsidR="009C4E1E" w:rsidRPr="001E1A2C">
              <w:rPr>
                <w:rFonts w:asciiTheme="minorBidi" w:hAnsiTheme="minorBidi" w:cstheme="minorBidi"/>
                <w:sz w:val="24"/>
                <w:szCs w:val="24"/>
                <w:lang w:val="en-US"/>
              </w:rPr>
              <w:t xml:space="preserve"> Survey.</w:t>
            </w:r>
          </w:p>
        </w:tc>
      </w:tr>
      <w:tr w:rsidR="008E6FD9" w:rsidRPr="00702BA6" w14:paraId="7632660D" w14:textId="77777777" w:rsidTr="00AD2088">
        <w:tc>
          <w:tcPr>
            <w:tcW w:w="3686" w:type="dxa"/>
          </w:tcPr>
          <w:p w14:paraId="7E9C22CA" w14:textId="77777777" w:rsidR="008E6FD9" w:rsidRPr="00702BA6" w:rsidRDefault="008E6FD9" w:rsidP="00702BA6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</w:p>
          <w:p w14:paraId="46EFA6A1" w14:textId="77777777" w:rsidR="008E6FD9" w:rsidRPr="00702BA6" w:rsidRDefault="008E6FD9" w:rsidP="00702BA6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</w:p>
          <w:p w14:paraId="72D84314" w14:textId="77777777" w:rsidR="008E6FD9" w:rsidRPr="00702BA6" w:rsidRDefault="008E6FD9" w:rsidP="00702BA6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</w:p>
          <w:p w14:paraId="6D92593D" w14:textId="77777777" w:rsidR="008E6FD9" w:rsidRPr="00702BA6" w:rsidRDefault="008E6FD9" w:rsidP="00702BA6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702BA6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Pustaka</w:t>
            </w:r>
          </w:p>
          <w:p w14:paraId="2276667C" w14:textId="77777777" w:rsidR="008E6FD9" w:rsidRPr="00702BA6" w:rsidRDefault="008E6FD9" w:rsidP="00702BA6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</w:p>
        </w:tc>
        <w:tc>
          <w:tcPr>
            <w:tcW w:w="10631" w:type="dxa"/>
            <w:gridSpan w:val="6"/>
          </w:tcPr>
          <w:p w14:paraId="214E146F" w14:textId="77777777" w:rsidR="00702BA6" w:rsidRPr="00702BA6" w:rsidRDefault="00702BA6" w:rsidP="00702BA6">
            <w:pPr>
              <w:ind w:left="540" w:hanging="540"/>
              <w:jc w:val="both"/>
              <w:rPr>
                <w:rFonts w:asciiTheme="minorBidi" w:hAnsiTheme="minorBidi" w:cstheme="minorBidi"/>
                <w:noProof/>
                <w:sz w:val="24"/>
                <w:szCs w:val="24"/>
              </w:rPr>
            </w:pP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Abdurahman, Dudung. 2003. 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>“Pengantar Metode Penelitian”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. Yogyakarta: Kurnia Kalam Semesta.</w:t>
            </w:r>
          </w:p>
          <w:p w14:paraId="570699C8" w14:textId="74A7D445" w:rsidR="00702BA6" w:rsidRPr="00702BA6" w:rsidRDefault="00702BA6" w:rsidP="00702BA6">
            <w:pPr>
              <w:ind w:left="540" w:hanging="540"/>
              <w:jc w:val="both"/>
              <w:rPr>
                <w:rFonts w:asciiTheme="minorBidi" w:hAnsiTheme="minorBidi" w:cstheme="minorBidi"/>
                <w:noProof/>
                <w:sz w:val="24"/>
                <w:szCs w:val="24"/>
              </w:rPr>
            </w:pP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Arikunto, Suharsimi. 2002. “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>Prosedur Penelitian: Suatu Pendekatan Praktek (edisi revisi v)”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. Jakarta: Rineka Cipa.</w:t>
            </w:r>
          </w:p>
          <w:p w14:paraId="2F8A1E79" w14:textId="65874A7C" w:rsidR="00702BA6" w:rsidRPr="00702BA6" w:rsidRDefault="00702BA6" w:rsidP="00702BA6">
            <w:pPr>
              <w:ind w:left="540" w:hanging="540"/>
              <w:jc w:val="both"/>
              <w:rPr>
                <w:rFonts w:asciiTheme="minorBidi" w:hAnsiTheme="minorBidi" w:cstheme="minorBidi"/>
                <w:noProof/>
                <w:sz w:val="24"/>
                <w:szCs w:val="24"/>
              </w:rPr>
            </w:pP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Bungin, Burhan. 2005. 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>“Metode Penelitian Kuantitatif: Komunikasi, Ekonomi, dan Kebijakan Publik Serta Ilmu-ilmu Sosial Lainnya”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. Jakarta: Kencana.</w:t>
            </w:r>
          </w:p>
          <w:p w14:paraId="3AB0D304" w14:textId="124154C9" w:rsidR="00702BA6" w:rsidRPr="00702BA6" w:rsidRDefault="00702BA6" w:rsidP="00702BA6">
            <w:pPr>
              <w:ind w:left="540" w:hanging="540"/>
              <w:jc w:val="both"/>
              <w:rPr>
                <w:rFonts w:asciiTheme="minorBidi" w:hAnsiTheme="minorBidi" w:cstheme="minorBidi"/>
                <w:noProof/>
                <w:sz w:val="24"/>
                <w:szCs w:val="24"/>
              </w:rPr>
            </w:pP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Hendrarso, Emy Susanti. 2007. 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>"Penelitian Kualitatif: Sebuah Pengantar"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,  dalam Bagong Suyanto 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</w:rPr>
              <w:t>dan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 Sutinah (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>ed.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) 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>"Metode Penelitian Sosial: Berbagai Alternatif Pendekatan"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. Cetakan ke 3. Jakarta: Kencana.</w:t>
            </w:r>
          </w:p>
          <w:p w14:paraId="2C9C1F77" w14:textId="77777777" w:rsidR="00702BA6" w:rsidRPr="00702BA6" w:rsidRDefault="00702BA6" w:rsidP="00702BA6">
            <w:pPr>
              <w:ind w:left="540" w:hanging="540"/>
              <w:jc w:val="both"/>
              <w:rPr>
                <w:rFonts w:asciiTheme="minorBidi" w:hAnsiTheme="minorBidi" w:cstheme="minorBidi"/>
                <w:noProof/>
                <w:sz w:val="24"/>
                <w:szCs w:val="24"/>
              </w:rPr>
            </w:pP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Kasiram, Moh. 2008. 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>"Metodologi Penelitian: Refleksi Pengembangan Pemahaman dan Penguasaan Metodologi Penelitian"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. Malang: UIN Malang Press.</w:t>
            </w:r>
          </w:p>
          <w:p w14:paraId="3D26F535" w14:textId="6F5E5F69" w:rsidR="00702BA6" w:rsidRPr="00702BA6" w:rsidRDefault="00702BA6" w:rsidP="00B130B5">
            <w:pPr>
              <w:ind w:left="601" w:hanging="601"/>
              <w:jc w:val="both"/>
              <w:rPr>
                <w:rFonts w:asciiTheme="minorBidi" w:hAnsiTheme="minorBidi" w:cstheme="minorBidi"/>
                <w:noProof/>
                <w:sz w:val="24"/>
                <w:szCs w:val="24"/>
              </w:rPr>
            </w:pP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Koentjaraningrat. 1986. </w:t>
            </w:r>
            <w:r w:rsidRPr="00702BA6">
              <w:rPr>
                <w:rFonts w:asciiTheme="minorBidi" w:hAnsiTheme="minorBidi" w:cstheme="minorBidi"/>
                <w:i/>
                <w:noProof/>
                <w:sz w:val="24"/>
                <w:szCs w:val="24"/>
                <w:lang w:val="af-ZA"/>
              </w:rPr>
              <w:t>“Metode Wawancara”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 dalam 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</w:rPr>
              <w:t>“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>Metode-metode Penelitian Masyarakat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</w:rPr>
              <w:t>”</w:t>
            </w:r>
            <w:r w:rsidRPr="00702BA6">
              <w:rPr>
                <w:rFonts w:asciiTheme="minorBidi" w:hAnsiTheme="minorBidi" w:cstheme="minorBidi"/>
                <w:iCs/>
                <w:noProof/>
                <w:sz w:val="24"/>
                <w:szCs w:val="24"/>
              </w:rPr>
              <w:t>.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 Redaksi Kontjaraningrat. Jakarta: Gramedia.</w:t>
            </w:r>
          </w:p>
          <w:p w14:paraId="17463CC4" w14:textId="127F286C" w:rsidR="00702BA6" w:rsidRPr="00702BA6" w:rsidRDefault="00702BA6" w:rsidP="00702BA6">
            <w:pPr>
              <w:ind w:left="540" w:hanging="540"/>
              <w:jc w:val="both"/>
              <w:rPr>
                <w:rFonts w:asciiTheme="minorBidi" w:hAnsiTheme="minorBidi" w:cstheme="minorBidi"/>
                <w:noProof/>
                <w:sz w:val="24"/>
                <w:szCs w:val="24"/>
              </w:rPr>
            </w:pP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Moleong, Lexy J. 2002. “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>Metodologi Penelitian Kualitatif”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. Bandung: Remaja Rosdakarya.</w:t>
            </w:r>
          </w:p>
          <w:p w14:paraId="1FD6C4FE" w14:textId="333E72A7" w:rsidR="00702BA6" w:rsidRPr="00702BA6" w:rsidRDefault="00702BA6" w:rsidP="00702BA6">
            <w:pPr>
              <w:ind w:left="540" w:hanging="540"/>
              <w:jc w:val="both"/>
              <w:rPr>
                <w:rFonts w:asciiTheme="minorBidi" w:hAnsiTheme="minorBidi" w:cstheme="minorBidi"/>
                <w:noProof/>
                <w:sz w:val="24"/>
                <w:szCs w:val="24"/>
              </w:rPr>
            </w:pP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Muhtadi, Asep Saeful 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</w:rPr>
              <w:t>dan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 Agus Ahmad Safei. 2003. 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>"Metode Penelitian Dakwah"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. Bandung: Pustaka Setia.</w:t>
            </w:r>
          </w:p>
          <w:p w14:paraId="52D73047" w14:textId="7DC14C14" w:rsidR="00702BA6" w:rsidRPr="00702BA6" w:rsidRDefault="00702BA6" w:rsidP="00702BA6">
            <w:pPr>
              <w:ind w:left="540" w:hanging="540"/>
              <w:jc w:val="both"/>
              <w:rPr>
                <w:rFonts w:asciiTheme="minorBidi" w:hAnsiTheme="minorBidi" w:cstheme="minorBidi"/>
                <w:noProof/>
                <w:sz w:val="24"/>
                <w:szCs w:val="24"/>
              </w:rPr>
            </w:pP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Mulyana, Deddy. 2003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>. “Metodologi Penelitian Kualitatif: Paradigma Baru Ilmu Komunikasi dan Ilmu Sosial Lainnya”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. Bandung: Remaja Rosdakarya.</w:t>
            </w:r>
          </w:p>
          <w:p w14:paraId="2C3DC7E2" w14:textId="7B908C2E" w:rsidR="00702BA6" w:rsidRPr="00702BA6" w:rsidRDefault="00702BA6" w:rsidP="00702BA6">
            <w:pPr>
              <w:ind w:left="540" w:hanging="540"/>
              <w:jc w:val="both"/>
              <w:rPr>
                <w:rFonts w:asciiTheme="minorBidi" w:hAnsiTheme="minorBidi" w:cstheme="minorBidi"/>
                <w:noProof/>
                <w:sz w:val="24"/>
                <w:szCs w:val="24"/>
              </w:rPr>
            </w:pP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lastRenderedPageBreak/>
              <w:t>Nasir, Moh. 1988.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 xml:space="preserve"> "Metode Penelitian"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. Jakarta: Ghalia Indonesia.</w:t>
            </w:r>
          </w:p>
          <w:p w14:paraId="384A510E" w14:textId="735EB6B8" w:rsidR="00702BA6" w:rsidRPr="00702BA6" w:rsidRDefault="00702BA6" w:rsidP="00702BA6">
            <w:pPr>
              <w:ind w:left="900" w:hanging="900"/>
              <w:jc w:val="both"/>
              <w:rPr>
                <w:rFonts w:asciiTheme="minorBidi" w:hAnsiTheme="minorBidi" w:cstheme="minorBidi"/>
                <w:noProof/>
                <w:sz w:val="24"/>
                <w:szCs w:val="24"/>
              </w:rPr>
            </w:pP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Nasution, S. 1988. </w:t>
            </w:r>
            <w:r w:rsidRPr="00702BA6">
              <w:rPr>
                <w:rFonts w:asciiTheme="minorBidi" w:hAnsiTheme="minorBidi" w:cstheme="minorBidi"/>
                <w:i/>
                <w:noProof/>
                <w:sz w:val="24"/>
                <w:szCs w:val="24"/>
              </w:rPr>
              <w:t>“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>Metode Penelitian Naturalistik Kualitatif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</w:rPr>
              <w:t>”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. Bandung: Tarsito.</w:t>
            </w:r>
          </w:p>
          <w:p w14:paraId="271E13DB" w14:textId="1394B459" w:rsidR="00702BA6" w:rsidRPr="00702BA6" w:rsidRDefault="00702BA6" w:rsidP="00702BA6">
            <w:pPr>
              <w:ind w:left="540" w:hanging="540"/>
              <w:jc w:val="both"/>
              <w:rPr>
                <w:rFonts w:asciiTheme="minorBidi" w:hAnsiTheme="minorBidi" w:cstheme="minorBidi"/>
                <w:noProof/>
                <w:sz w:val="24"/>
                <w:szCs w:val="24"/>
              </w:rPr>
            </w:pP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Sevilla, Consuelo G. 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>(et. al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</w:rPr>
              <w:t>l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>)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. 1993. “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>Pengantar Metode Penelitian”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. Terjemahan Alimuddin Tuwu. Jakarta: UI-Press.</w:t>
            </w:r>
          </w:p>
          <w:p w14:paraId="592F2AEF" w14:textId="4AD7656A" w:rsidR="00702BA6" w:rsidRPr="00702BA6" w:rsidRDefault="00702BA6" w:rsidP="00702BA6">
            <w:pPr>
              <w:ind w:left="540" w:hanging="540"/>
              <w:jc w:val="both"/>
              <w:rPr>
                <w:rFonts w:asciiTheme="minorBidi" w:hAnsiTheme="minorBidi" w:cstheme="minorBidi"/>
                <w:noProof/>
                <w:sz w:val="24"/>
                <w:szCs w:val="24"/>
              </w:rPr>
            </w:pP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Singarimbun, Masri dan Sofyan Effendi (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>edt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.). 1995.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 xml:space="preserve"> “Metode Penelitian Survai”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. Jakarta: LP3ES.</w:t>
            </w:r>
          </w:p>
          <w:p w14:paraId="63EEBDDC" w14:textId="445A7E5B" w:rsidR="00702BA6" w:rsidRPr="00702BA6" w:rsidRDefault="00702BA6" w:rsidP="00702BA6">
            <w:pPr>
              <w:ind w:left="540" w:hanging="540"/>
              <w:jc w:val="both"/>
              <w:rPr>
                <w:rFonts w:asciiTheme="minorBidi" w:hAnsiTheme="minorBidi" w:cstheme="minorBidi"/>
                <w:noProof/>
                <w:sz w:val="24"/>
                <w:szCs w:val="24"/>
              </w:rPr>
            </w:pP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Singgih, Doddy S. 2007. 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>"Penggunaan Metode Kuantitatif untuk Mengidentifikasi Tipe Komunitas"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, dalam Bagong Suyanto 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</w:rPr>
              <w:t>dan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 Sutinah (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>ed.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) 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>"Metode Penelitian Sosial: Berbagai Alternatif Pendekatan"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. Cetakan ke 3. Jakarta: Kencana.</w:t>
            </w:r>
          </w:p>
          <w:p w14:paraId="0309E565" w14:textId="5EAE43A5" w:rsidR="00702BA6" w:rsidRPr="00702BA6" w:rsidRDefault="00702BA6" w:rsidP="00702BA6">
            <w:pPr>
              <w:ind w:left="540" w:hanging="540"/>
              <w:jc w:val="both"/>
              <w:rPr>
                <w:rFonts w:asciiTheme="minorBidi" w:hAnsiTheme="minorBidi" w:cstheme="minorBidi"/>
                <w:noProof/>
                <w:sz w:val="24"/>
                <w:szCs w:val="24"/>
              </w:rPr>
            </w:pP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Soehartono, Irawan. 2002. “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>Metode Penelitian Sosial: Suatu Teknik Penelitian Bidang Kesejahteraan Sosial dan Ilmu Sosial Lainnya”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. Bandung: Remaja Rosdakarya.</w:t>
            </w:r>
          </w:p>
          <w:p w14:paraId="1FAA86BD" w14:textId="5E6601EF" w:rsidR="00702BA6" w:rsidRPr="00702BA6" w:rsidRDefault="00702BA6" w:rsidP="00702BA6">
            <w:pPr>
              <w:ind w:left="540" w:hanging="540"/>
              <w:jc w:val="both"/>
              <w:rPr>
                <w:rFonts w:asciiTheme="minorBidi" w:hAnsiTheme="minorBidi" w:cstheme="minorBidi"/>
                <w:noProof/>
                <w:sz w:val="24"/>
                <w:szCs w:val="24"/>
              </w:rPr>
            </w:pP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Suprayogo, Imam 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</w:rPr>
              <w:t>dan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 Tobroni. 2001. 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>"Metodologi Penelitian Sosial – Agama"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. Bandung: Remaja Rosdakarya.</w:t>
            </w:r>
          </w:p>
          <w:p w14:paraId="2AD63169" w14:textId="11ABE10E" w:rsidR="008E6FD9" w:rsidRPr="00702BA6" w:rsidRDefault="00702BA6" w:rsidP="00702BA6">
            <w:pPr>
              <w:ind w:left="540" w:hanging="540"/>
              <w:jc w:val="both"/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</w:pP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Suyanto, 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</w:rPr>
              <w:t>B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agong 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</w:rPr>
              <w:t>dan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 Sutinah. 2007. </w:t>
            </w:r>
            <w:r w:rsidRPr="00702BA6">
              <w:rPr>
                <w:rFonts w:asciiTheme="minorBidi" w:hAnsiTheme="minorBidi" w:cstheme="minorBidi"/>
                <w:i/>
                <w:iCs/>
                <w:noProof/>
                <w:sz w:val="24"/>
                <w:szCs w:val="24"/>
                <w:lang w:val="af-ZA"/>
              </w:rPr>
              <w:t>"Metode Penelitian Sosial: Berbagai Alternatif Pendekatan"</w:t>
            </w:r>
            <w:r w:rsidRPr="00702BA6"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 xml:space="preserve">. </w:t>
            </w:r>
            <w:r>
              <w:rPr>
                <w:rFonts w:asciiTheme="minorBidi" w:hAnsiTheme="minorBidi" w:cstheme="minorBidi"/>
                <w:noProof/>
                <w:sz w:val="24"/>
                <w:szCs w:val="24"/>
                <w:lang w:val="af-ZA"/>
              </w:rPr>
              <w:t>Cetakan ke-3. Jakarta: Kencana.</w:t>
            </w:r>
          </w:p>
        </w:tc>
      </w:tr>
      <w:tr w:rsidR="008E6FD9" w:rsidRPr="00416711" w14:paraId="60D36A73" w14:textId="77777777" w:rsidTr="00AD2088">
        <w:tc>
          <w:tcPr>
            <w:tcW w:w="3686" w:type="dxa"/>
          </w:tcPr>
          <w:p w14:paraId="068209EC" w14:textId="77777777" w:rsidR="008E6FD9" w:rsidRPr="00C42C74" w:rsidRDefault="008E6FD9" w:rsidP="008E6FD9">
            <w:pPr>
              <w:spacing w:line="240" w:lineRule="exact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C42C74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lastRenderedPageBreak/>
              <w:t>Media Pembelajaran</w:t>
            </w:r>
          </w:p>
          <w:p w14:paraId="45C34653" w14:textId="77777777" w:rsidR="008E6FD9" w:rsidRPr="00C42C74" w:rsidRDefault="008E6FD9" w:rsidP="008E6FD9">
            <w:pPr>
              <w:spacing w:line="240" w:lineRule="exact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</w:p>
        </w:tc>
        <w:tc>
          <w:tcPr>
            <w:tcW w:w="10631" w:type="dxa"/>
            <w:gridSpan w:val="6"/>
          </w:tcPr>
          <w:p w14:paraId="6F6DC2B4" w14:textId="681EA9A9" w:rsidR="008E6FD9" w:rsidRPr="00C42C74" w:rsidRDefault="008E6FD9" w:rsidP="008E6FD9">
            <w:pPr>
              <w:spacing w:line="240" w:lineRule="exact"/>
              <w:rPr>
                <w:rFonts w:asciiTheme="minorBidi" w:hAnsiTheme="minorBidi" w:cstheme="minorBidi"/>
                <w:sz w:val="24"/>
                <w:szCs w:val="24"/>
              </w:rPr>
            </w:pPr>
            <w:r w:rsidRPr="00C42C74">
              <w:rPr>
                <w:rFonts w:asciiTheme="minorBidi" w:hAnsiTheme="minorBidi" w:cstheme="minorBidi"/>
                <w:sz w:val="24"/>
                <w:szCs w:val="24"/>
              </w:rPr>
              <w:t>Ceramah, Diskusi, Laptop, LCD, dan White Board.</w:t>
            </w:r>
          </w:p>
        </w:tc>
      </w:tr>
      <w:tr w:rsidR="008E6FD9" w:rsidRPr="00C42C74" w14:paraId="1A1D82FB" w14:textId="77777777" w:rsidTr="00AD2088">
        <w:tc>
          <w:tcPr>
            <w:tcW w:w="3686" w:type="dxa"/>
          </w:tcPr>
          <w:p w14:paraId="29A7AFBF" w14:textId="77777777" w:rsidR="008E6FD9" w:rsidRPr="00C42C74" w:rsidRDefault="008E6FD9" w:rsidP="008E6FD9">
            <w:pPr>
              <w:spacing w:line="240" w:lineRule="exact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42C74">
              <w:rPr>
                <w:rFonts w:ascii="Arial" w:hAnsi="Arial" w:cs="Arial"/>
                <w:b/>
                <w:bCs/>
                <w:sz w:val="24"/>
                <w:szCs w:val="24"/>
              </w:rPr>
              <w:t>Dosen</w:t>
            </w:r>
          </w:p>
          <w:p w14:paraId="210DF06E" w14:textId="77777777" w:rsidR="008E6FD9" w:rsidRPr="00C42C74" w:rsidRDefault="008E6FD9" w:rsidP="008E6FD9">
            <w:pPr>
              <w:spacing w:line="240" w:lineRule="exact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0631" w:type="dxa"/>
            <w:gridSpan w:val="6"/>
          </w:tcPr>
          <w:p w14:paraId="2ECD6EB9" w14:textId="1CDE74F2" w:rsidR="008E6FD9" w:rsidRPr="00C42C74" w:rsidRDefault="008E6FD9" w:rsidP="008E6FD9">
            <w:pPr>
              <w:spacing w:line="240" w:lineRule="exact"/>
              <w:rPr>
                <w:rFonts w:ascii="Arial" w:hAnsi="Arial" w:cs="Arial"/>
                <w:sz w:val="24"/>
                <w:szCs w:val="24"/>
              </w:rPr>
            </w:pPr>
            <w:r w:rsidRPr="00C42C74">
              <w:rPr>
                <w:rFonts w:ascii="Arial" w:hAnsi="Arial" w:cs="Arial"/>
                <w:sz w:val="24"/>
                <w:szCs w:val="24"/>
              </w:rPr>
              <w:t>Dr. Ujang Mahadi, M.Si.</w:t>
            </w:r>
          </w:p>
        </w:tc>
      </w:tr>
      <w:tr w:rsidR="008E6FD9" w:rsidRPr="00C42C74" w14:paraId="0330E09C" w14:textId="77777777" w:rsidTr="00AD2088">
        <w:tc>
          <w:tcPr>
            <w:tcW w:w="3686" w:type="dxa"/>
          </w:tcPr>
          <w:p w14:paraId="79368D81" w14:textId="77777777" w:rsidR="008E6FD9" w:rsidRPr="00C42C74" w:rsidRDefault="008E6FD9" w:rsidP="008E6FD9">
            <w:pPr>
              <w:spacing w:line="240" w:lineRule="exact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42C74">
              <w:rPr>
                <w:rFonts w:ascii="Arial" w:hAnsi="Arial" w:cs="Arial"/>
                <w:b/>
                <w:bCs/>
                <w:sz w:val="24"/>
                <w:szCs w:val="24"/>
              </w:rPr>
              <w:t>Mata Kuliah Syarat</w:t>
            </w:r>
          </w:p>
          <w:p w14:paraId="3CDF8227" w14:textId="77777777" w:rsidR="008E6FD9" w:rsidRPr="00C42C74" w:rsidRDefault="008E6FD9" w:rsidP="008E6FD9">
            <w:pPr>
              <w:spacing w:line="240" w:lineRule="exact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0631" w:type="dxa"/>
            <w:gridSpan w:val="6"/>
          </w:tcPr>
          <w:p w14:paraId="6590E869" w14:textId="2BF3755D" w:rsidR="008E6FD9" w:rsidRPr="00C42C74" w:rsidRDefault="00C42C74" w:rsidP="008E6FD9">
            <w:pPr>
              <w:spacing w:line="240" w:lineRule="exact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-</w:t>
            </w:r>
          </w:p>
        </w:tc>
      </w:tr>
    </w:tbl>
    <w:p w14:paraId="052579B2" w14:textId="1A69BD9B" w:rsidR="00CC29CB" w:rsidRDefault="00CC29CB"/>
    <w:p w14:paraId="2D2B30EB" w14:textId="77777777" w:rsidR="0081036D" w:rsidRDefault="0081036D"/>
    <w:p w14:paraId="09BA5DEA" w14:textId="77777777" w:rsidR="00DA218F" w:rsidRPr="00416711" w:rsidRDefault="00DA218F">
      <w:pPr>
        <w:rPr>
          <w:sz w:val="24"/>
          <w:szCs w:val="24"/>
        </w:rPr>
      </w:pPr>
    </w:p>
    <w:tbl>
      <w:tblPr>
        <w:tblStyle w:val="TableGrid"/>
        <w:tblW w:w="1461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134"/>
        <w:gridCol w:w="2961"/>
        <w:gridCol w:w="2309"/>
        <w:gridCol w:w="2069"/>
        <w:gridCol w:w="2067"/>
        <w:gridCol w:w="2360"/>
        <w:gridCol w:w="1713"/>
      </w:tblGrid>
      <w:tr w:rsidR="002D4523" w:rsidRPr="00A02C3F" w14:paraId="5A5F1E74" w14:textId="77777777" w:rsidTr="0071421A">
        <w:tc>
          <w:tcPr>
            <w:tcW w:w="1134" w:type="dxa"/>
          </w:tcPr>
          <w:p w14:paraId="4DB17F9D" w14:textId="77777777" w:rsidR="009857D9" w:rsidRPr="00A02C3F" w:rsidRDefault="009857D9" w:rsidP="009857D9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Minggu</w:t>
            </w:r>
          </w:p>
          <w:p w14:paraId="2D797BA9" w14:textId="77777777" w:rsidR="009857D9" w:rsidRPr="00A02C3F" w:rsidRDefault="009857D9" w:rsidP="009857D9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Ke</w:t>
            </w:r>
          </w:p>
        </w:tc>
        <w:tc>
          <w:tcPr>
            <w:tcW w:w="2961" w:type="dxa"/>
          </w:tcPr>
          <w:p w14:paraId="2889DC3C" w14:textId="77777777" w:rsidR="009857D9" w:rsidRPr="00A02C3F" w:rsidRDefault="009857D9" w:rsidP="009857D9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Sub CPMK</w:t>
            </w:r>
          </w:p>
          <w:p w14:paraId="4BD2BB78" w14:textId="77777777" w:rsidR="009857D9" w:rsidRPr="00A02C3F" w:rsidRDefault="009857D9" w:rsidP="009857D9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(Kemampuan akhir tiap Tahapan Belajar)</w:t>
            </w:r>
          </w:p>
        </w:tc>
        <w:tc>
          <w:tcPr>
            <w:tcW w:w="2309" w:type="dxa"/>
          </w:tcPr>
          <w:p w14:paraId="6E6EC3FB" w14:textId="77777777" w:rsidR="009857D9" w:rsidRPr="00A02C3F" w:rsidRDefault="009857D9" w:rsidP="009857D9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Materi Pembelajaran</w:t>
            </w:r>
          </w:p>
        </w:tc>
        <w:tc>
          <w:tcPr>
            <w:tcW w:w="2069" w:type="dxa"/>
          </w:tcPr>
          <w:p w14:paraId="2A6168C6" w14:textId="77777777" w:rsidR="009857D9" w:rsidRPr="00A02C3F" w:rsidRDefault="009857D9" w:rsidP="009857D9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Bentuk dan Metode Pembelajaran</w:t>
            </w:r>
          </w:p>
          <w:p w14:paraId="75FD3FAE" w14:textId="77777777" w:rsidR="009857D9" w:rsidRPr="00A02C3F" w:rsidRDefault="009857D9" w:rsidP="00317FE0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(</w:t>
            </w:r>
            <w:r w:rsidR="00317FE0" w:rsidRPr="00A02C3F">
              <w:rPr>
                <w:rFonts w:ascii="Century Gothic" w:hAnsi="Century Gothic"/>
                <w:b/>
                <w:bCs/>
                <w:szCs w:val="22"/>
              </w:rPr>
              <w:t>E</w:t>
            </w:r>
            <w:r w:rsidRPr="00A02C3F">
              <w:rPr>
                <w:rFonts w:ascii="Century Gothic" w:hAnsi="Century Gothic"/>
                <w:b/>
                <w:bCs/>
                <w:szCs w:val="22"/>
              </w:rPr>
              <w:t xml:space="preserve">stimasi </w:t>
            </w:r>
            <w:r w:rsidR="00317FE0" w:rsidRPr="00A02C3F">
              <w:rPr>
                <w:rFonts w:ascii="Century Gothic" w:hAnsi="Century Gothic"/>
                <w:b/>
                <w:bCs/>
                <w:szCs w:val="22"/>
              </w:rPr>
              <w:t>W</w:t>
            </w:r>
            <w:r w:rsidRPr="00A02C3F">
              <w:rPr>
                <w:rFonts w:ascii="Century Gothic" w:hAnsi="Century Gothic"/>
                <w:b/>
                <w:bCs/>
                <w:szCs w:val="22"/>
              </w:rPr>
              <w:t>aktu)</w:t>
            </w:r>
          </w:p>
        </w:tc>
        <w:tc>
          <w:tcPr>
            <w:tcW w:w="2067" w:type="dxa"/>
          </w:tcPr>
          <w:p w14:paraId="0F80E88E" w14:textId="77777777" w:rsidR="009857D9" w:rsidRPr="00A02C3F" w:rsidRDefault="009857D9" w:rsidP="009857D9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Pengalaman Belajar</w:t>
            </w:r>
          </w:p>
        </w:tc>
        <w:tc>
          <w:tcPr>
            <w:tcW w:w="2360" w:type="dxa"/>
          </w:tcPr>
          <w:p w14:paraId="5F664A41" w14:textId="77777777" w:rsidR="009857D9" w:rsidRPr="00A02C3F" w:rsidRDefault="009857D9" w:rsidP="009857D9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Indikator dan Kriteria Penilaian</w:t>
            </w:r>
          </w:p>
        </w:tc>
        <w:tc>
          <w:tcPr>
            <w:tcW w:w="1713" w:type="dxa"/>
          </w:tcPr>
          <w:p w14:paraId="723B8211" w14:textId="77777777" w:rsidR="009857D9" w:rsidRPr="00A02C3F" w:rsidRDefault="009857D9" w:rsidP="00423AD9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Bobot Penilaian</w:t>
            </w:r>
          </w:p>
          <w:p w14:paraId="6FF9B9F0" w14:textId="77777777" w:rsidR="009857D9" w:rsidRPr="00A02C3F" w:rsidRDefault="009857D9" w:rsidP="00423AD9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(%)</w:t>
            </w:r>
          </w:p>
        </w:tc>
      </w:tr>
      <w:tr w:rsidR="002D4523" w:rsidRPr="00A02C3F" w14:paraId="2832F43E" w14:textId="77777777" w:rsidTr="0071421A">
        <w:tc>
          <w:tcPr>
            <w:tcW w:w="1134" w:type="dxa"/>
          </w:tcPr>
          <w:p w14:paraId="0E202222" w14:textId="77777777" w:rsidR="009857D9" w:rsidRPr="00A02C3F" w:rsidRDefault="00423C6E" w:rsidP="00423C6E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1</w:t>
            </w:r>
          </w:p>
        </w:tc>
        <w:tc>
          <w:tcPr>
            <w:tcW w:w="2961" w:type="dxa"/>
          </w:tcPr>
          <w:p w14:paraId="01CA2B9A" w14:textId="77777777" w:rsidR="009857D9" w:rsidRPr="00A02C3F" w:rsidRDefault="00423C6E" w:rsidP="00423C6E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2</w:t>
            </w:r>
          </w:p>
        </w:tc>
        <w:tc>
          <w:tcPr>
            <w:tcW w:w="2309" w:type="dxa"/>
          </w:tcPr>
          <w:p w14:paraId="43F75DBB" w14:textId="77777777" w:rsidR="009857D9" w:rsidRPr="00A02C3F" w:rsidRDefault="00423C6E" w:rsidP="00423C6E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3</w:t>
            </w:r>
          </w:p>
        </w:tc>
        <w:tc>
          <w:tcPr>
            <w:tcW w:w="2069" w:type="dxa"/>
          </w:tcPr>
          <w:p w14:paraId="03D39DEA" w14:textId="77777777" w:rsidR="009857D9" w:rsidRPr="00A02C3F" w:rsidRDefault="00423C6E" w:rsidP="00423C6E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4</w:t>
            </w:r>
          </w:p>
        </w:tc>
        <w:tc>
          <w:tcPr>
            <w:tcW w:w="2067" w:type="dxa"/>
          </w:tcPr>
          <w:p w14:paraId="685DCF5B" w14:textId="77777777" w:rsidR="009857D9" w:rsidRPr="00A02C3F" w:rsidRDefault="00423C6E" w:rsidP="00423C6E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5</w:t>
            </w:r>
          </w:p>
        </w:tc>
        <w:tc>
          <w:tcPr>
            <w:tcW w:w="2360" w:type="dxa"/>
          </w:tcPr>
          <w:p w14:paraId="71E8BC7C" w14:textId="77777777" w:rsidR="009857D9" w:rsidRPr="00A02C3F" w:rsidRDefault="00423C6E" w:rsidP="00423C6E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6</w:t>
            </w:r>
          </w:p>
        </w:tc>
        <w:tc>
          <w:tcPr>
            <w:tcW w:w="1713" w:type="dxa"/>
          </w:tcPr>
          <w:p w14:paraId="0893C681" w14:textId="77777777" w:rsidR="009857D9" w:rsidRPr="00A02C3F" w:rsidRDefault="00423C6E" w:rsidP="00423AD9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7</w:t>
            </w:r>
          </w:p>
        </w:tc>
      </w:tr>
      <w:tr w:rsidR="002D4523" w:rsidRPr="00A02C3F" w14:paraId="64692D59" w14:textId="77777777" w:rsidTr="0071421A">
        <w:tc>
          <w:tcPr>
            <w:tcW w:w="1134" w:type="dxa"/>
          </w:tcPr>
          <w:p w14:paraId="45D0BCE6" w14:textId="77777777" w:rsidR="00A44866" w:rsidRPr="00A02C3F" w:rsidRDefault="00A44866" w:rsidP="00423C6E">
            <w:pPr>
              <w:jc w:val="center"/>
              <w:rPr>
                <w:rFonts w:ascii="Century Gothic" w:hAnsi="Century Gothic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1</w:t>
            </w:r>
          </w:p>
        </w:tc>
        <w:tc>
          <w:tcPr>
            <w:tcW w:w="2961" w:type="dxa"/>
          </w:tcPr>
          <w:p w14:paraId="73EB9D3E" w14:textId="417F4D68" w:rsidR="00A44866" w:rsidRPr="005A582B" w:rsidRDefault="00713454" w:rsidP="005A582B">
            <w:pPr>
              <w:pStyle w:val="Default"/>
              <w:rPr>
                <w:rFonts w:ascii="Century Gothic" w:hAnsi="Century Gothic" w:cstheme="minorHAnsi"/>
                <w:color w:val="auto"/>
                <w:sz w:val="22"/>
                <w:szCs w:val="22"/>
                <w:lang w:val="en-US"/>
              </w:rPr>
            </w:pPr>
            <w:r w:rsidRPr="00713454">
              <w:rPr>
                <w:rFonts w:ascii="Century Gothic" w:hAnsi="Century Gothic"/>
                <w:sz w:val="22"/>
                <w:szCs w:val="22"/>
              </w:rPr>
              <w:t xml:space="preserve">Mahasiswa memahami </w:t>
            </w:r>
            <w:r>
              <w:rPr>
                <w:rFonts w:ascii="Century Gothic" w:hAnsi="Century Gothic"/>
                <w:sz w:val="22"/>
                <w:szCs w:val="22"/>
              </w:rPr>
              <w:t>materi perkuliahan selama 1 semeste</w:t>
            </w:r>
            <w:r w:rsidR="00B06316">
              <w:rPr>
                <w:rFonts w:ascii="Century Gothic" w:hAnsi="Century Gothic"/>
                <w:sz w:val="22"/>
                <w:szCs w:val="22"/>
                <w:lang w:val="en-US"/>
              </w:rPr>
              <w:t>r</w:t>
            </w:r>
            <w:r w:rsidR="005A582B">
              <w:rPr>
                <w:rFonts w:ascii="Century Gothic" w:hAnsi="Century Gothic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A582B">
              <w:rPr>
                <w:rFonts w:ascii="Century Gothic" w:hAnsi="Century Gothic"/>
                <w:sz w:val="22"/>
                <w:szCs w:val="22"/>
                <w:lang w:val="en-US"/>
              </w:rPr>
              <w:t>dan</w:t>
            </w:r>
            <w:proofErr w:type="spellEnd"/>
            <w:r w:rsidR="005A582B">
              <w:rPr>
                <w:rFonts w:ascii="Century Gothic" w:hAnsi="Century Gothic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A582B">
              <w:rPr>
                <w:rFonts w:ascii="Century Gothic" w:hAnsi="Century Gothic"/>
                <w:sz w:val="22"/>
                <w:szCs w:val="22"/>
                <w:lang w:val="en-US"/>
              </w:rPr>
              <w:t>menyepakati</w:t>
            </w:r>
            <w:proofErr w:type="spellEnd"/>
            <w:r w:rsidR="005A582B">
              <w:rPr>
                <w:rFonts w:ascii="Century Gothic" w:hAnsi="Century Gothic"/>
                <w:sz w:val="22"/>
                <w:szCs w:val="22"/>
                <w:lang w:val="en-US"/>
              </w:rPr>
              <w:t xml:space="preserve"> </w:t>
            </w:r>
            <w:r w:rsidR="005A582B">
              <w:rPr>
                <w:rFonts w:ascii="Century Gothic" w:hAnsi="Century Gothic"/>
                <w:sz w:val="22"/>
                <w:szCs w:val="22"/>
              </w:rPr>
              <w:t>kontrak kuliah</w:t>
            </w:r>
            <w:r w:rsidR="005A582B">
              <w:rPr>
                <w:rFonts w:ascii="Century Gothic" w:hAnsi="Century Gothic"/>
                <w:sz w:val="22"/>
                <w:szCs w:val="22"/>
                <w:lang w:val="en-US"/>
              </w:rPr>
              <w:t>.</w:t>
            </w:r>
          </w:p>
        </w:tc>
        <w:tc>
          <w:tcPr>
            <w:tcW w:w="2309" w:type="dxa"/>
          </w:tcPr>
          <w:p w14:paraId="57D4DE64" w14:textId="6BD37F70" w:rsidR="00A44866" w:rsidRPr="00A02C3F" w:rsidRDefault="00713454" w:rsidP="00DA3BFA">
            <w:pPr>
              <w:pStyle w:val="Default"/>
              <w:numPr>
                <w:ilvl w:val="0"/>
                <w:numId w:val="18"/>
              </w:numPr>
              <w:ind w:left="54" w:hanging="142"/>
              <w:rPr>
                <w:rFonts w:ascii="Century Gothic" w:hAnsi="Century Gothic" w:cstheme="minorHAnsi"/>
                <w:color w:val="auto"/>
                <w:sz w:val="22"/>
                <w:szCs w:val="22"/>
              </w:rPr>
            </w:pPr>
            <w:r w:rsidRPr="00A02C3F">
              <w:rPr>
                <w:rFonts w:ascii="Century Gothic" w:hAnsi="Century Gothic" w:cstheme="minorHAnsi"/>
                <w:color w:val="auto"/>
                <w:sz w:val="22"/>
                <w:szCs w:val="22"/>
              </w:rPr>
              <w:t>Kuliah perdana</w:t>
            </w:r>
            <w:r>
              <w:rPr>
                <w:rFonts w:ascii="Century Gothic" w:hAnsi="Century Gothic" w:cstheme="minorHAnsi"/>
                <w:color w:val="auto"/>
                <w:sz w:val="22"/>
                <w:szCs w:val="22"/>
              </w:rPr>
              <w:t>:</w:t>
            </w:r>
            <w:r w:rsidRPr="00A02C3F">
              <w:rPr>
                <w:rFonts w:ascii="Century Gothic" w:hAnsi="Century Gothic" w:cstheme="minorHAnsi"/>
                <w:color w:val="auto"/>
                <w:sz w:val="22"/>
                <w:szCs w:val="22"/>
              </w:rPr>
              <w:t xml:space="preserve"> silaturrahmi</w:t>
            </w:r>
            <w:r>
              <w:rPr>
                <w:rFonts w:ascii="Century Gothic" w:hAnsi="Century Gothic" w:cstheme="minorHAnsi"/>
                <w:color w:val="auto"/>
                <w:sz w:val="22"/>
                <w:szCs w:val="22"/>
              </w:rPr>
              <w:t>,</w:t>
            </w:r>
            <w:r w:rsidRPr="00A02C3F">
              <w:rPr>
                <w:rFonts w:ascii="Century Gothic" w:hAnsi="Century Gothic" w:cstheme="minorHAnsi"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Century Gothic" w:hAnsi="Century Gothic" w:cstheme="minorHAnsi"/>
                <w:color w:val="auto"/>
                <w:sz w:val="22"/>
                <w:szCs w:val="22"/>
              </w:rPr>
              <w:t>k</w:t>
            </w:r>
            <w:r w:rsidR="00A44866" w:rsidRPr="00A02C3F">
              <w:rPr>
                <w:rFonts w:ascii="Century Gothic" w:hAnsi="Century Gothic" w:cstheme="minorHAnsi"/>
                <w:color w:val="auto"/>
                <w:sz w:val="22"/>
                <w:szCs w:val="22"/>
              </w:rPr>
              <w:t xml:space="preserve">ontrak </w:t>
            </w:r>
            <w:r w:rsidR="00720249">
              <w:rPr>
                <w:rFonts w:ascii="Century Gothic" w:hAnsi="Century Gothic" w:cstheme="minorHAnsi"/>
                <w:color w:val="auto"/>
                <w:sz w:val="22"/>
                <w:szCs w:val="22"/>
              </w:rPr>
              <w:t>k</w:t>
            </w:r>
            <w:r w:rsidR="00A44866" w:rsidRPr="00A02C3F">
              <w:rPr>
                <w:rFonts w:ascii="Century Gothic" w:hAnsi="Century Gothic" w:cstheme="minorHAnsi"/>
                <w:color w:val="auto"/>
                <w:sz w:val="22"/>
                <w:szCs w:val="22"/>
              </w:rPr>
              <w:t>uliah</w:t>
            </w:r>
            <w:r>
              <w:rPr>
                <w:rFonts w:ascii="Century Gothic" w:hAnsi="Century Gothic" w:cstheme="minorHAnsi"/>
                <w:color w:val="auto"/>
                <w:sz w:val="22"/>
                <w:szCs w:val="22"/>
              </w:rPr>
              <w:t>,</w:t>
            </w:r>
            <w:r w:rsidR="00A44866" w:rsidRPr="00A02C3F">
              <w:rPr>
                <w:rFonts w:ascii="Century Gothic" w:hAnsi="Century Gothic" w:cstheme="minorHAnsi"/>
                <w:color w:val="auto"/>
                <w:sz w:val="22"/>
                <w:szCs w:val="22"/>
              </w:rPr>
              <w:t xml:space="preserve"> dan </w:t>
            </w:r>
            <w:r w:rsidR="00720249">
              <w:rPr>
                <w:rFonts w:ascii="Century Gothic" w:hAnsi="Century Gothic" w:cstheme="minorHAnsi"/>
                <w:color w:val="auto"/>
                <w:sz w:val="22"/>
                <w:szCs w:val="22"/>
              </w:rPr>
              <w:t>p</w:t>
            </w:r>
            <w:r w:rsidR="00A44866" w:rsidRPr="00A02C3F">
              <w:rPr>
                <w:rFonts w:ascii="Century Gothic" w:hAnsi="Century Gothic" w:cstheme="minorHAnsi"/>
                <w:color w:val="auto"/>
                <w:sz w:val="22"/>
                <w:szCs w:val="22"/>
              </w:rPr>
              <w:t>enyampaian RPS</w:t>
            </w:r>
            <w:r w:rsidR="004B729E">
              <w:rPr>
                <w:rFonts w:ascii="Century Gothic" w:hAnsi="Century Gothic" w:cstheme="minorHAnsi"/>
                <w:color w:val="auto"/>
                <w:sz w:val="22"/>
                <w:szCs w:val="22"/>
                <w:lang w:val="en-US"/>
              </w:rPr>
              <w:t>.</w:t>
            </w:r>
            <w:r w:rsidR="00A44866" w:rsidRPr="00A02C3F">
              <w:rPr>
                <w:rFonts w:ascii="Century Gothic" w:hAnsi="Century Gothic" w:cstheme="minorHAnsi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2069" w:type="dxa"/>
          </w:tcPr>
          <w:p w14:paraId="1C64962B" w14:textId="2B4E5BEE" w:rsidR="00A44866" w:rsidRPr="00A02C3F" w:rsidRDefault="00A44866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Ceramah dan Diskusi</w:t>
            </w:r>
          </w:p>
          <w:p w14:paraId="59E1C26A" w14:textId="77777777" w:rsidR="00A44866" w:rsidRPr="00A02C3F" w:rsidRDefault="00A44866" w:rsidP="000336A0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x5</w:t>
            </w:r>
            <w:r w:rsidR="000336A0" w:rsidRPr="00A02C3F">
              <w:rPr>
                <w:rFonts w:ascii="Century Gothic" w:hAnsi="Century Gothic" w:cstheme="minorHAnsi"/>
                <w:szCs w:val="22"/>
              </w:rPr>
              <w:t>0</w:t>
            </w:r>
            <w:r w:rsidRPr="00A02C3F">
              <w:rPr>
                <w:rFonts w:ascii="Century Gothic" w:hAnsi="Century Gothic" w:cstheme="minorHAnsi"/>
                <w:szCs w:val="22"/>
              </w:rPr>
              <w:t xml:space="preserve"> Menit</w:t>
            </w:r>
          </w:p>
        </w:tc>
        <w:tc>
          <w:tcPr>
            <w:tcW w:w="2067" w:type="dxa"/>
          </w:tcPr>
          <w:p w14:paraId="44EC51B2" w14:textId="77777777" w:rsidR="00A44866" w:rsidRPr="00A02C3F" w:rsidRDefault="00A44866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 xml:space="preserve">Diskusi </w:t>
            </w:r>
            <w:r w:rsidR="000336A0" w:rsidRPr="00A02C3F">
              <w:rPr>
                <w:rFonts w:ascii="Century Gothic" w:hAnsi="Century Gothic" w:cstheme="minorHAnsi"/>
                <w:szCs w:val="22"/>
              </w:rPr>
              <w:t xml:space="preserve">(Tanya Jawab) </w:t>
            </w:r>
            <w:r w:rsidRPr="00A02C3F">
              <w:rPr>
                <w:rFonts w:ascii="Century Gothic" w:hAnsi="Century Gothic" w:cstheme="minorHAnsi"/>
                <w:szCs w:val="22"/>
              </w:rPr>
              <w:t>dan negosiasi</w:t>
            </w:r>
          </w:p>
        </w:tc>
        <w:tc>
          <w:tcPr>
            <w:tcW w:w="2360" w:type="dxa"/>
          </w:tcPr>
          <w:p w14:paraId="3906F6CD" w14:textId="77777777" w:rsidR="00A44866" w:rsidRPr="00A02C3F" w:rsidRDefault="00A44866">
            <w:pPr>
              <w:pStyle w:val="Default"/>
              <w:rPr>
                <w:rFonts w:ascii="Century Gothic" w:hAnsi="Century Gothic"/>
                <w:color w:val="auto"/>
                <w:sz w:val="22"/>
                <w:szCs w:val="22"/>
              </w:rPr>
            </w:pPr>
            <w:r w:rsidRPr="00A02C3F">
              <w:rPr>
                <w:rFonts w:ascii="Century Gothic" w:hAnsi="Century Gothic"/>
                <w:color w:val="auto"/>
                <w:sz w:val="22"/>
                <w:szCs w:val="22"/>
              </w:rPr>
              <w:t xml:space="preserve">Menyepakati kontrak kuliah </w:t>
            </w:r>
          </w:p>
        </w:tc>
        <w:tc>
          <w:tcPr>
            <w:tcW w:w="1713" w:type="dxa"/>
          </w:tcPr>
          <w:p w14:paraId="5B36E7D8" w14:textId="77777777" w:rsidR="00A44866" w:rsidRPr="00A02C3F" w:rsidRDefault="00423AD9" w:rsidP="00423AD9">
            <w:pPr>
              <w:spacing w:line="360" w:lineRule="auto"/>
              <w:jc w:val="center"/>
              <w:rPr>
                <w:rFonts w:ascii="Century Gothic" w:hAnsi="Century Gothic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5 %</w:t>
            </w:r>
          </w:p>
        </w:tc>
      </w:tr>
      <w:tr w:rsidR="00B05FA1" w:rsidRPr="00A02C3F" w14:paraId="04BE5954" w14:textId="77777777" w:rsidTr="0071421A">
        <w:tc>
          <w:tcPr>
            <w:tcW w:w="1134" w:type="dxa"/>
          </w:tcPr>
          <w:p w14:paraId="31FD8E0B" w14:textId="77777777" w:rsidR="00B05FA1" w:rsidRPr="00A02C3F" w:rsidRDefault="00B05FA1" w:rsidP="00423C6E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2</w:t>
            </w:r>
          </w:p>
        </w:tc>
        <w:tc>
          <w:tcPr>
            <w:tcW w:w="2961" w:type="dxa"/>
          </w:tcPr>
          <w:p w14:paraId="5F8107F3" w14:textId="77777777" w:rsidR="00720249" w:rsidRPr="00720249" w:rsidRDefault="00720249" w:rsidP="0072024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72024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 xml:space="preserve">Mampu memahami </w:t>
            </w:r>
          </w:p>
          <w:p w14:paraId="741ADFAC" w14:textId="77777777" w:rsidR="00720249" w:rsidRPr="00720249" w:rsidRDefault="00720249" w:rsidP="0072024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72024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 xml:space="preserve">keseluruhan elemen </w:t>
            </w:r>
          </w:p>
          <w:p w14:paraId="4603C6FD" w14:textId="77777777" w:rsidR="00720249" w:rsidRPr="00720249" w:rsidRDefault="00720249" w:rsidP="0072024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72024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>dalam rencana usulan</w:t>
            </w:r>
          </w:p>
          <w:p w14:paraId="19F5BB58" w14:textId="77777777" w:rsidR="00720249" w:rsidRPr="00720249" w:rsidRDefault="00720249" w:rsidP="0072024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72024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 xml:space="preserve">komunikasi serta </w:t>
            </w:r>
          </w:p>
          <w:p w14:paraId="0320D3DF" w14:textId="77777777" w:rsidR="00720249" w:rsidRPr="00720249" w:rsidRDefault="00720249" w:rsidP="0072024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72024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>memahami masing-</w:t>
            </w:r>
          </w:p>
          <w:p w14:paraId="1D6CCEA2" w14:textId="77777777" w:rsidR="00720249" w:rsidRPr="00720249" w:rsidRDefault="00720249" w:rsidP="0072024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72024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 xml:space="preserve">masing fungsi </w:t>
            </w:r>
          </w:p>
          <w:p w14:paraId="723FCE4E" w14:textId="77777777" w:rsidR="00720249" w:rsidRPr="00720249" w:rsidRDefault="00720249" w:rsidP="0072024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72024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>elemen tersebu</w:t>
            </w:r>
          </w:p>
          <w:p w14:paraId="7D62AAA2" w14:textId="5F49351A" w:rsidR="004B729E" w:rsidRPr="004B729E" w:rsidRDefault="00B1479F" w:rsidP="004B729E">
            <w:pPr>
              <w:rPr>
                <w:rFonts w:ascii="Century Gothic" w:hAnsi="Century Gothic" w:cstheme="minorHAnsi"/>
                <w:szCs w:val="22"/>
                <w:lang w:val="en-US"/>
              </w:rPr>
            </w:pPr>
            <w:r w:rsidRPr="004B729E">
              <w:rPr>
                <w:rFonts w:ascii="Century Gothic" w:hAnsi="Century Gothic"/>
              </w:rPr>
              <w:t xml:space="preserve">Mahasiswa memahami </w:t>
            </w:r>
            <w:proofErr w:type="spellStart"/>
            <w:r w:rsidR="004B729E" w:rsidRPr="004B729E">
              <w:rPr>
                <w:rFonts w:ascii="Century Gothic" w:hAnsi="Century Gothic"/>
                <w:szCs w:val="22"/>
                <w:lang w:val="en-US"/>
              </w:rPr>
              <w:t>hakikat</w:t>
            </w:r>
            <w:proofErr w:type="spellEnd"/>
            <w:r w:rsidR="004B729E" w:rsidRPr="004B729E">
              <w:rPr>
                <w:rFonts w:ascii="Century Gothic" w:hAnsi="Century Gothic"/>
                <w:szCs w:val="22"/>
                <w:lang w:val="en-US"/>
              </w:rPr>
              <w:t xml:space="preserve"> </w:t>
            </w:r>
            <w:proofErr w:type="spellStart"/>
            <w:r w:rsidR="004B729E" w:rsidRPr="004B729E">
              <w:rPr>
                <w:rFonts w:ascii="Century Gothic" w:hAnsi="Century Gothic"/>
                <w:szCs w:val="22"/>
                <w:lang w:val="en-US"/>
              </w:rPr>
              <w:t>penelitian</w:t>
            </w:r>
            <w:proofErr w:type="spellEnd"/>
            <w:r w:rsidR="004B729E">
              <w:rPr>
                <w:rFonts w:ascii="Century Gothic" w:hAnsi="Century Gothic"/>
                <w:szCs w:val="22"/>
                <w:lang w:val="en-US"/>
              </w:rPr>
              <w:t xml:space="preserve">. </w:t>
            </w:r>
          </w:p>
          <w:p w14:paraId="673F063F" w14:textId="4D38F5CC" w:rsidR="00720249" w:rsidRPr="004B729E" w:rsidRDefault="004B729E" w:rsidP="004B729E">
            <w:pPr>
              <w:rPr>
                <w:rFonts w:ascii="Century Gothic" w:hAnsi="Century Gothic" w:cstheme="minorHAnsi"/>
                <w:szCs w:val="22"/>
                <w:lang w:val="en-US"/>
              </w:rPr>
            </w:pPr>
            <w:proofErr w:type="spellStart"/>
            <w:r>
              <w:rPr>
                <w:rFonts w:ascii="Century Gothic" w:hAnsi="Century Gothic"/>
                <w:szCs w:val="22"/>
                <w:lang w:val="en-US"/>
              </w:rPr>
              <w:lastRenderedPageBreak/>
              <w:t>Definisi</w:t>
            </w:r>
            <w:proofErr w:type="spellEnd"/>
            <w:r>
              <w:rPr>
                <w:rFonts w:ascii="Century Gothic" w:hAnsi="Century Gothic"/>
                <w:szCs w:val="22"/>
                <w:lang w:val="en-US"/>
              </w:rPr>
              <w:t xml:space="preserve">, </w:t>
            </w:r>
            <w:proofErr w:type="spellStart"/>
            <w:r>
              <w:rPr>
                <w:rFonts w:ascii="Century Gothic" w:hAnsi="Century Gothic"/>
                <w:szCs w:val="22"/>
                <w:lang w:val="en-US"/>
              </w:rPr>
              <w:t>tujuan</w:t>
            </w:r>
            <w:proofErr w:type="spellEnd"/>
            <w:r>
              <w:rPr>
                <w:rFonts w:ascii="Century Gothic" w:hAnsi="Century Gothic"/>
                <w:szCs w:val="22"/>
                <w:lang w:val="en-US"/>
              </w:rPr>
              <w:t xml:space="preserve">, </w:t>
            </w:r>
            <w:proofErr w:type="spellStart"/>
            <w:r>
              <w:rPr>
                <w:rFonts w:ascii="Century Gothic" w:hAnsi="Century Gothic"/>
                <w:szCs w:val="22"/>
                <w:lang w:val="en-US"/>
              </w:rPr>
              <w:t>fungsi</w:t>
            </w:r>
            <w:proofErr w:type="spellEnd"/>
            <w:r>
              <w:rPr>
                <w:rFonts w:ascii="Century Gothic" w:hAnsi="Century Gothic"/>
                <w:szCs w:val="22"/>
                <w:lang w:val="en-US"/>
              </w:rPr>
              <w:t xml:space="preserve">, </w:t>
            </w:r>
            <w:proofErr w:type="spellStart"/>
            <w:r>
              <w:rPr>
                <w:rFonts w:ascii="Century Gothic" w:hAnsi="Century Gothic"/>
                <w:szCs w:val="22"/>
                <w:lang w:val="en-US"/>
              </w:rPr>
              <w:t>dan</w:t>
            </w:r>
            <w:proofErr w:type="spellEnd"/>
            <w:r>
              <w:rPr>
                <w:rFonts w:ascii="Century Gothic" w:hAnsi="Century Gothic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szCs w:val="22"/>
                <w:lang w:val="en-US"/>
              </w:rPr>
              <w:t>jenis-jenis</w:t>
            </w:r>
            <w:proofErr w:type="spellEnd"/>
            <w:r>
              <w:rPr>
                <w:rFonts w:ascii="Century Gothic" w:hAnsi="Century Gothic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szCs w:val="22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/>
                <w:szCs w:val="22"/>
                <w:lang w:val="en-US"/>
              </w:rPr>
              <w:t>.</w:t>
            </w:r>
          </w:p>
        </w:tc>
        <w:tc>
          <w:tcPr>
            <w:tcW w:w="2309" w:type="dxa"/>
          </w:tcPr>
          <w:p w14:paraId="468FF445" w14:textId="6F8EEE19" w:rsidR="00B06316" w:rsidRPr="006D0F0C" w:rsidRDefault="00B06316" w:rsidP="006D0F0C">
            <w:pPr>
              <w:pStyle w:val="ListParagraph"/>
              <w:numPr>
                <w:ilvl w:val="0"/>
                <w:numId w:val="30"/>
              </w:numPr>
              <w:ind w:left="192" w:hanging="284"/>
              <w:rPr>
                <w:rFonts w:ascii="Century Gothic" w:hAnsi="Century Gothic" w:cstheme="minorHAnsi"/>
                <w:szCs w:val="22"/>
              </w:rPr>
            </w:pPr>
            <w:proofErr w:type="spellStart"/>
            <w:r>
              <w:rPr>
                <w:rFonts w:ascii="Century Gothic" w:hAnsi="Century Gothic"/>
                <w:szCs w:val="22"/>
                <w:lang w:val="en-US"/>
              </w:rPr>
              <w:lastRenderedPageBreak/>
              <w:t>Hakikat</w:t>
            </w:r>
            <w:proofErr w:type="spellEnd"/>
            <w:r>
              <w:rPr>
                <w:rFonts w:ascii="Century Gothic" w:hAnsi="Century Gothic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szCs w:val="22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/>
                <w:szCs w:val="22"/>
                <w:lang w:val="en-US"/>
              </w:rPr>
              <w:t>.</w:t>
            </w:r>
          </w:p>
          <w:p w14:paraId="77DF9F50" w14:textId="0A762F2D" w:rsidR="00B05FA1" w:rsidRPr="006D0F0C" w:rsidRDefault="00B06316" w:rsidP="006D0F0C">
            <w:pPr>
              <w:pStyle w:val="ListParagraph"/>
              <w:numPr>
                <w:ilvl w:val="0"/>
                <w:numId w:val="30"/>
              </w:numPr>
              <w:ind w:left="192" w:hanging="284"/>
              <w:rPr>
                <w:rFonts w:ascii="Century Gothic" w:hAnsi="Century Gothic" w:cstheme="minorHAnsi"/>
                <w:szCs w:val="22"/>
              </w:rPr>
            </w:pPr>
            <w:proofErr w:type="spellStart"/>
            <w:r w:rsidRPr="006D0F0C">
              <w:rPr>
                <w:rFonts w:ascii="Century Gothic" w:hAnsi="Century Gothic"/>
                <w:szCs w:val="22"/>
                <w:lang w:val="en-US"/>
              </w:rPr>
              <w:lastRenderedPageBreak/>
              <w:t>Definisi</w:t>
            </w:r>
            <w:proofErr w:type="spellEnd"/>
            <w:r w:rsidRPr="006D0F0C">
              <w:rPr>
                <w:rFonts w:ascii="Century Gothic" w:hAnsi="Century Gothic"/>
                <w:szCs w:val="22"/>
                <w:lang w:val="en-US"/>
              </w:rPr>
              <w:t xml:space="preserve">, </w:t>
            </w:r>
            <w:proofErr w:type="spellStart"/>
            <w:r w:rsidRPr="006D0F0C">
              <w:rPr>
                <w:rFonts w:ascii="Century Gothic" w:hAnsi="Century Gothic"/>
                <w:szCs w:val="22"/>
                <w:lang w:val="en-US"/>
              </w:rPr>
              <w:t>tujuan</w:t>
            </w:r>
            <w:proofErr w:type="spellEnd"/>
            <w:r w:rsidRPr="006D0F0C">
              <w:rPr>
                <w:rFonts w:ascii="Century Gothic" w:hAnsi="Century Gothic"/>
                <w:szCs w:val="22"/>
                <w:lang w:val="en-US"/>
              </w:rPr>
              <w:t xml:space="preserve">, </w:t>
            </w:r>
            <w:proofErr w:type="spellStart"/>
            <w:r w:rsidRPr="006D0F0C">
              <w:rPr>
                <w:rFonts w:ascii="Century Gothic" w:hAnsi="Century Gothic"/>
                <w:szCs w:val="22"/>
                <w:lang w:val="en-US"/>
              </w:rPr>
              <w:t>fungsi</w:t>
            </w:r>
            <w:proofErr w:type="spellEnd"/>
            <w:r w:rsidR="005A582B" w:rsidRPr="006D0F0C">
              <w:rPr>
                <w:rFonts w:ascii="Century Gothic" w:hAnsi="Century Gothic"/>
                <w:szCs w:val="22"/>
                <w:lang w:val="en-US"/>
              </w:rPr>
              <w:t xml:space="preserve">, </w:t>
            </w:r>
            <w:proofErr w:type="spellStart"/>
            <w:r w:rsidR="005A582B" w:rsidRPr="006D0F0C">
              <w:rPr>
                <w:rFonts w:ascii="Century Gothic" w:hAnsi="Century Gothic"/>
                <w:szCs w:val="22"/>
                <w:lang w:val="en-US"/>
              </w:rPr>
              <w:t>dan</w:t>
            </w:r>
            <w:proofErr w:type="spellEnd"/>
            <w:r w:rsidR="005A582B" w:rsidRPr="006D0F0C">
              <w:rPr>
                <w:rFonts w:ascii="Century Gothic" w:hAnsi="Century Gothic"/>
                <w:szCs w:val="22"/>
                <w:lang w:val="en-US"/>
              </w:rPr>
              <w:t xml:space="preserve"> </w:t>
            </w:r>
            <w:proofErr w:type="spellStart"/>
            <w:r w:rsidR="005A582B" w:rsidRPr="006D0F0C">
              <w:rPr>
                <w:rFonts w:ascii="Century Gothic" w:hAnsi="Century Gothic"/>
                <w:szCs w:val="22"/>
                <w:lang w:val="en-US"/>
              </w:rPr>
              <w:t>jenis-jenis</w:t>
            </w:r>
            <w:proofErr w:type="spellEnd"/>
            <w:r w:rsidRPr="006D0F0C">
              <w:rPr>
                <w:rFonts w:ascii="Century Gothic" w:hAnsi="Century Gothic"/>
                <w:szCs w:val="22"/>
                <w:lang w:val="en-US"/>
              </w:rPr>
              <w:t xml:space="preserve"> </w:t>
            </w:r>
            <w:proofErr w:type="spellStart"/>
            <w:r w:rsidRPr="006D0F0C">
              <w:rPr>
                <w:rFonts w:ascii="Century Gothic" w:hAnsi="Century Gothic"/>
                <w:szCs w:val="22"/>
                <w:lang w:val="en-US"/>
              </w:rPr>
              <w:t>penelitian</w:t>
            </w:r>
            <w:proofErr w:type="spellEnd"/>
            <w:r w:rsidRPr="006D0F0C">
              <w:rPr>
                <w:rFonts w:ascii="Century Gothic" w:hAnsi="Century Gothic"/>
                <w:szCs w:val="22"/>
                <w:lang w:val="en-US"/>
              </w:rPr>
              <w:t>.</w:t>
            </w:r>
            <w:r w:rsidR="00A02C3F" w:rsidRPr="006D0F0C">
              <w:rPr>
                <w:rFonts w:ascii="Century Gothic" w:hAnsi="Century Gothic"/>
                <w:szCs w:val="22"/>
              </w:rPr>
              <w:t xml:space="preserve"> </w:t>
            </w:r>
          </w:p>
        </w:tc>
        <w:tc>
          <w:tcPr>
            <w:tcW w:w="2069" w:type="dxa"/>
          </w:tcPr>
          <w:p w14:paraId="58EFA6A3" w14:textId="30237939" w:rsidR="00B05FA1" w:rsidRDefault="00B05FA1" w:rsidP="005A582B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  <w:lang w:val="en-US"/>
              </w:rPr>
            </w:pPr>
            <w:r w:rsidRPr="005A582B">
              <w:rPr>
                <w:rFonts w:ascii="Century Gothic" w:hAnsi="Century Gothic" w:cstheme="minorHAnsi"/>
                <w:szCs w:val="22"/>
              </w:rPr>
              <w:lastRenderedPageBreak/>
              <w:t>Ceramah</w:t>
            </w:r>
            <w:r w:rsidR="005A582B" w:rsidRPr="005A582B">
              <w:rPr>
                <w:rFonts w:ascii="Century Gothic" w:hAnsi="Century Gothic" w:cstheme="minorHAnsi"/>
                <w:szCs w:val="22"/>
                <w:lang w:val="en-US"/>
              </w:rPr>
              <w:t>,</w:t>
            </w:r>
            <w:r w:rsidRPr="005A582B">
              <w:rPr>
                <w:rFonts w:ascii="Century Gothic" w:hAnsi="Century Gothic" w:cstheme="minorHAnsi"/>
                <w:szCs w:val="22"/>
              </w:rPr>
              <w:t xml:space="preserve"> </w:t>
            </w:r>
            <w:proofErr w:type="spellStart"/>
            <w:r w:rsidR="005A582B">
              <w:rPr>
                <w:rFonts w:ascii="Century Gothic" w:hAnsi="Century Gothic" w:cstheme="minorHAnsi"/>
                <w:szCs w:val="22"/>
                <w:lang w:val="en-US"/>
              </w:rPr>
              <w:t>presentasi</w:t>
            </w:r>
            <w:proofErr w:type="spellEnd"/>
            <w:r w:rsidR="005A582B"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r w:rsidR="005A582B" w:rsidRPr="005A582B">
              <w:rPr>
                <w:rFonts w:ascii="Century Gothic" w:hAnsi="Century Gothic" w:cstheme="minorHAnsi"/>
                <w:szCs w:val="22"/>
                <w:lang w:val="en-US"/>
              </w:rPr>
              <w:lastRenderedPageBreak/>
              <w:t>d</w:t>
            </w:r>
            <w:r w:rsidRPr="005A582B">
              <w:rPr>
                <w:rFonts w:ascii="Century Gothic" w:hAnsi="Century Gothic" w:cstheme="minorHAnsi"/>
                <w:szCs w:val="22"/>
              </w:rPr>
              <w:t>iskusi</w:t>
            </w:r>
            <w:r w:rsidR="005A582B"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proofErr w:type="spellStart"/>
            <w:r w:rsidR="005A582B" w:rsidRPr="005A582B">
              <w:rPr>
                <w:rFonts w:ascii="Century Gothic" w:hAnsi="Century Gothic" w:cstheme="minorHAnsi"/>
                <w:szCs w:val="22"/>
                <w:lang w:val="en-US"/>
              </w:rPr>
              <w:t>dan</w:t>
            </w:r>
            <w:proofErr w:type="spellEnd"/>
            <w:r w:rsidR="005A582B"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 w:rsidR="005A582B" w:rsidRPr="005A582B">
              <w:rPr>
                <w:rFonts w:ascii="Century Gothic" w:hAnsi="Century Gothic" w:cstheme="minorHAnsi"/>
                <w:szCs w:val="22"/>
                <w:lang w:val="en-US"/>
              </w:rPr>
              <w:t>penugasan</w:t>
            </w:r>
            <w:proofErr w:type="spellEnd"/>
            <w:r w:rsidR="005A582B" w:rsidRPr="005A582B">
              <w:rPr>
                <w:rFonts w:ascii="Century Gothic" w:hAnsi="Century Gothic" w:cstheme="minorHAnsi"/>
                <w:szCs w:val="22"/>
                <w:lang w:val="en-US"/>
              </w:rPr>
              <w:t>.</w:t>
            </w:r>
          </w:p>
          <w:p w14:paraId="7CD8AEAD" w14:textId="69742A63" w:rsidR="00B05FA1" w:rsidRPr="00A02C3F" w:rsidRDefault="00B05FA1" w:rsidP="005A582B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</w:t>
            </w:r>
            <w:r w:rsidR="005A582B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x</w:t>
            </w:r>
            <w:r w:rsidR="005A582B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50 Menit</w:t>
            </w:r>
          </w:p>
        </w:tc>
        <w:tc>
          <w:tcPr>
            <w:tcW w:w="2067" w:type="dxa"/>
          </w:tcPr>
          <w:p w14:paraId="12F8AC3C" w14:textId="68F44240" w:rsidR="00907FE1" w:rsidRDefault="00907FE1" w:rsidP="00907FE1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lastRenderedPageBreak/>
              <w:t>Presentasi.</w:t>
            </w:r>
          </w:p>
          <w:p w14:paraId="1FB21F88" w14:textId="1DEFC8D7" w:rsidR="00B05FA1" w:rsidRPr="00907FE1" w:rsidRDefault="00B05FA1" w:rsidP="00907FE1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907FE1">
              <w:rPr>
                <w:rFonts w:ascii="Century Gothic" w:hAnsi="Century Gothic" w:cstheme="minorHAnsi"/>
                <w:szCs w:val="22"/>
              </w:rPr>
              <w:t>Tugas Makalah</w:t>
            </w:r>
            <w:r w:rsidR="009A6137" w:rsidRPr="00907FE1">
              <w:rPr>
                <w:rFonts w:ascii="Century Gothic" w:hAnsi="Century Gothic" w:cstheme="minorHAnsi"/>
                <w:szCs w:val="22"/>
              </w:rPr>
              <w:t xml:space="preserve"> </w:t>
            </w:r>
            <w:r w:rsidR="009A6137" w:rsidRPr="00907FE1">
              <w:rPr>
                <w:rFonts w:ascii="Century Gothic" w:hAnsi="Century Gothic" w:cstheme="minorHAnsi"/>
                <w:szCs w:val="22"/>
              </w:rPr>
              <w:lastRenderedPageBreak/>
              <w:t>dan Diskusi</w:t>
            </w:r>
          </w:p>
        </w:tc>
        <w:tc>
          <w:tcPr>
            <w:tcW w:w="2360" w:type="dxa"/>
          </w:tcPr>
          <w:p w14:paraId="0118282A" w14:textId="58011FFD" w:rsidR="007E6094" w:rsidRPr="004B729E" w:rsidRDefault="00B05FA1" w:rsidP="007E6094">
            <w:pPr>
              <w:rPr>
                <w:rFonts w:ascii="Century Gothic" w:hAnsi="Century Gothic" w:cstheme="minorHAnsi"/>
                <w:szCs w:val="22"/>
                <w:lang w:val="en-US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lastRenderedPageBreak/>
              <w:t xml:space="preserve">Mahasiswa dapat </w:t>
            </w:r>
            <w:r w:rsidR="00B1479F">
              <w:rPr>
                <w:rFonts w:ascii="Century Gothic" w:hAnsi="Century Gothic" w:cstheme="minorHAnsi"/>
                <w:szCs w:val="22"/>
              </w:rPr>
              <w:t xml:space="preserve">menjelaskan </w:t>
            </w:r>
            <w:proofErr w:type="spellStart"/>
            <w:r w:rsidR="007E6094" w:rsidRPr="004B729E">
              <w:rPr>
                <w:rFonts w:ascii="Century Gothic" w:hAnsi="Century Gothic"/>
                <w:szCs w:val="22"/>
                <w:lang w:val="en-US"/>
              </w:rPr>
              <w:lastRenderedPageBreak/>
              <w:t>hakikat</w:t>
            </w:r>
            <w:proofErr w:type="spellEnd"/>
            <w:r w:rsidR="007E6094" w:rsidRPr="004B729E">
              <w:rPr>
                <w:rFonts w:ascii="Century Gothic" w:hAnsi="Century Gothic"/>
                <w:szCs w:val="22"/>
                <w:lang w:val="en-US"/>
              </w:rPr>
              <w:t xml:space="preserve"> </w:t>
            </w:r>
            <w:proofErr w:type="spellStart"/>
            <w:r w:rsidR="007E6094" w:rsidRPr="004B729E">
              <w:rPr>
                <w:rFonts w:ascii="Century Gothic" w:hAnsi="Century Gothic"/>
                <w:szCs w:val="22"/>
                <w:lang w:val="en-US"/>
              </w:rPr>
              <w:t>penelitian</w:t>
            </w:r>
            <w:proofErr w:type="spellEnd"/>
            <w:r w:rsidR="007E6094">
              <w:rPr>
                <w:rFonts w:ascii="Century Gothic" w:hAnsi="Century Gothic"/>
                <w:szCs w:val="22"/>
                <w:lang w:val="en-US"/>
              </w:rPr>
              <w:t xml:space="preserve">. </w:t>
            </w:r>
          </w:p>
          <w:p w14:paraId="0F70617A" w14:textId="16C99054" w:rsidR="00B05FA1" w:rsidRPr="007E6094" w:rsidRDefault="007E6094" w:rsidP="007E6094">
            <w:pPr>
              <w:rPr>
                <w:rFonts w:ascii="Century Gothic" w:hAnsi="Century Gothic" w:cstheme="minorHAnsi"/>
                <w:szCs w:val="22"/>
                <w:lang w:val="en-US"/>
              </w:rPr>
            </w:pPr>
            <w:proofErr w:type="spellStart"/>
            <w:r>
              <w:rPr>
                <w:rFonts w:ascii="Century Gothic" w:hAnsi="Century Gothic"/>
                <w:szCs w:val="22"/>
                <w:lang w:val="en-US"/>
              </w:rPr>
              <w:t>Definisi</w:t>
            </w:r>
            <w:proofErr w:type="spellEnd"/>
            <w:r>
              <w:rPr>
                <w:rFonts w:ascii="Century Gothic" w:hAnsi="Century Gothic"/>
                <w:szCs w:val="22"/>
                <w:lang w:val="en-US"/>
              </w:rPr>
              <w:t xml:space="preserve">, </w:t>
            </w:r>
            <w:proofErr w:type="spellStart"/>
            <w:r>
              <w:rPr>
                <w:rFonts w:ascii="Century Gothic" w:hAnsi="Century Gothic"/>
                <w:szCs w:val="22"/>
                <w:lang w:val="en-US"/>
              </w:rPr>
              <w:t>tujuan</w:t>
            </w:r>
            <w:proofErr w:type="spellEnd"/>
            <w:r>
              <w:rPr>
                <w:rFonts w:ascii="Century Gothic" w:hAnsi="Century Gothic"/>
                <w:szCs w:val="22"/>
                <w:lang w:val="en-US"/>
              </w:rPr>
              <w:t xml:space="preserve">, </w:t>
            </w:r>
            <w:proofErr w:type="spellStart"/>
            <w:r>
              <w:rPr>
                <w:rFonts w:ascii="Century Gothic" w:hAnsi="Century Gothic"/>
                <w:szCs w:val="22"/>
                <w:lang w:val="en-US"/>
              </w:rPr>
              <w:t>fungsi</w:t>
            </w:r>
            <w:proofErr w:type="spellEnd"/>
            <w:r>
              <w:rPr>
                <w:rFonts w:ascii="Century Gothic" w:hAnsi="Century Gothic"/>
                <w:szCs w:val="22"/>
                <w:lang w:val="en-US"/>
              </w:rPr>
              <w:t xml:space="preserve">, </w:t>
            </w:r>
            <w:proofErr w:type="spellStart"/>
            <w:r>
              <w:rPr>
                <w:rFonts w:ascii="Century Gothic" w:hAnsi="Century Gothic"/>
                <w:szCs w:val="22"/>
                <w:lang w:val="en-US"/>
              </w:rPr>
              <w:t>dan</w:t>
            </w:r>
            <w:proofErr w:type="spellEnd"/>
            <w:r>
              <w:rPr>
                <w:rFonts w:ascii="Century Gothic" w:hAnsi="Century Gothic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szCs w:val="22"/>
                <w:lang w:val="en-US"/>
              </w:rPr>
              <w:t>jenis-jenis</w:t>
            </w:r>
            <w:proofErr w:type="spellEnd"/>
            <w:r>
              <w:rPr>
                <w:rFonts w:ascii="Century Gothic" w:hAnsi="Century Gothic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szCs w:val="22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/>
                <w:szCs w:val="22"/>
                <w:lang w:val="en-US"/>
              </w:rPr>
              <w:t>.</w:t>
            </w:r>
          </w:p>
        </w:tc>
        <w:tc>
          <w:tcPr>
            <w:tcW w:w="1713" w:type="dxa"/>
          </w:tcPr>
          <w:p w14:paraId="65583A38" w14:textId="77777777" w:rsidR="00B05FA1" w:rsidRPr="00A02C3F" w:rsidRDefault="00B05FA1" w:rsidP="00423AD9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lastRenderedPageBreak/>
              <w:t>5 %</w:t>
            </w:r>
          </w:p>
        </w:tc>
      </w:tr>
      <w:tr w:rsidR="007E6094" w:rsidRPr="00A02C3F" w14:paraId="284CACFF" w14:textId="77777777" w:rsidTr="0071421A">
        <w:tc>
          <w:tcPr>
            <w:tcW w:w="1134" w:type="dxa"/>
          </w:tcPr>
          <w:p w14:paraId="15759CF9" w14:textId="77777777" w:rsidR="007E6094" w:rsidRPr="00A02C3F" w:rsidRDefault="007E6094" w:rsidP="00E8070A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lastRenderedPageBreak/>
              <w:t>3</w:t>
            </w:r>
          </w:p>
        </w:tc>
        <w:tc>
          <w:tcPr>
            <w:tcW w:w="2961" w:type="dxa"/>
          </w:tcPr>
          <w:p w14:paraId="5C13AB70" w14:textId="1EB2821E" w:rsidR="007E6094" w:rsidRPr="0099183B" w:rsidRDefault="007E6094" w:rsidP="004F5480">
            <w:pPr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 xml:space="preserve">Mahasiswa memahami </w:t>
            </w:r>
            <w:r w:rsidRPr="00B84295">
              <w:rPr>
                <w:rFonts w:ascii="Century Gothic" w:hAnsi="Century Gothic"/>
              </w:rPr>
              <w:t xml:space="preserve">penelitian </w:t>
            </w:r>
            <w:r>
              <w:rPr>
                <w:rFonts w:ascii="Century Gothic" w:hAnsi="Century Gothic" w:cstheme="minorHAnsi"/>
                <w:szCs w:val="22"/>
              </w:rPr>
              <w:t xml:space="preserve">kuantitatif </w:t>
            </w:r>
            <w:proofErr w:type="spellStart"/>
            <w:r w:rsidR="00A93CFB">
              <w:rPr>
                <w:rFonts w:ascii="Century Gothic" w:hAnsi="Century Gothic" w:cstheme="minorHAnsi"/>
                <w:szCs w:val="22"/>
                <w:lang w:val="en-US"/>
              </w:rPr>
              <w:t>dan</w:t>
            </w:r>
            <w:proofErr w:type="spellEnd"/>
            <w:r w:rsidR="00A93CFB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karakteristiknya</w:t>
            </w:r>
            <w:proofErr w:type="spellEnd"/>
            <w:r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2309" w:type="dxa"/>
          </w:tcPr>
          <w:p w14:paraId="5EA8BF2E" w14:textId="67F2647A" w:rsidR="007E6094" w:rsidRPr="00142402" w:rsidRDefault="007E6094" w:rsidP="00142402">
            <w:pPr>
              <w:pStyle w:val="ListParagraph"/>
              <w:numPr>
                <w:ilvl w:val="0"/>
                <w:numId w:val="16"/>
              </w:numPr>
              <w:ind w:left="54" w:hanging="142"/>
              <w:rPr>
                <w:rFonts w:ascii="Century Gothic" w:hAnsi="Century Gothic" w:cstheme="minorHAnsi"/>
                <w:szCs w:val="22"/>
              </w:rPr>
            </w:pPr>
            <w:r w:rsidRPr="00142402">
              <w:rPr>
                <w:rFonts w:ascii="Century Gothic" w:hAnsi="Century Gothic"/>
              </w:rPr>
              <w:t>Pen</w:t>
            </w:r>
            <w:proofErr w:type="spellStart"/>
            <w:r w:rsidRPr="00142402">
              <w:rPr>
                <w:rFonts w:ascii="Century Gothic" w:hAnsi="Century Gothic"/>
                <w:lang w:val="en-US"/>
              </w:rPr>
              <w:t>dekatan</w:t>
            </w:r>
            <w:proofErr w:type="spellEnd"/>
            <w:r w:rsidRPr="00142402">
              <w:rPr>
                <w:rFonts w:ascii="Century Gothic" w:hAnsi="Century Gothic"/>
                <w:lang w:val="en-US"/>
              </w:rPr>
              <w:t xml:space="preserve"> pen</w:t>
            </w:r>
            <w:r w:rsidRPr="00142402">
              <w:rPr>
                <w:rFonts w:ascii="Century Gothic" w:hAnsi="Century Gothic"/>
              </w:rPr>
              <w:t>elitian</w:t>
            </w:r>
            <w:r w:rsidR="00A93CFB" w:rsidRPr="00142402"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 w:rsidR="00A93CFB" w:rsidRPr="00142402">
              <w:rPr>
                <w:rFonts w:ascii="Century Gothic" w:hAnsi="Century Gothic" w:cstheme="minorHAnsi"/>
                <w:szCs w:val="22"/>
                <w:lang w:val="en-US"/>
              </w:rPr>
              <w:t>kuantitatif</w:t>
            </w:r>
            <w:proofErr w:type="spellEnd"/>
            <w:r w:rsidR="00142402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 w:rsidR="00142402">
              <w:rPr>
                <w:rFonts w:ascii="Century Gothic" w:hAnsi="Century Gothic" w:cstheme="minorHAnsi"/>
                <w:szCs w:val="22"/>
                <w:lang w:val="en-US"/>
              </w:rPr>
              <w:t>dan</w:t>
            </w:r>
            <w:proofErr w:type="spellEnd"/>
            <w:r w:rsidR="00142402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 w:rsidR="00142402">
              <w:rPr>
                <w:rFonts w:ascii="Century Gothic" w:hAnsi="Century Gothic"/>
                <w:lang w:val="en-US"/>
              </w:rPr>
              <w:t>karakteristiknya</w:t>
            </w:r>
            <w:proofErr w:type="spellEnd"/>
            <w:r w:rsidR="00142402">
              <w:rPr>
                <w:rFonts w:ascii="Century Gothic" w:hAnsi="Century Gothic" w:cstheme="minorHAnsi"/>
                <w:szCs w:val="22"/>
              </w:rPr>
              <w:t>.</w:t>
            </w:r>
          </w:p>
          <w:p w14:paraId="79A4BD41" w14:textId="78D6A356" w:rsidR="007E6094" w:rsidRPr="00F93D4C" w:rsidRDefault="007E6094" w:rsidP="007E6094">
            <w:pPr>
              <w:pStyle w:val="ListParagraph"/>
              <w:ind w:left="54"/>
              <w:rPr>
                <w:rFonts w:ascii="Century Gothic" w:hAnsi="Century Gothic" w:cstheme="minorHAnsi"/>
                <w:szCs w:val="22"/>
              </w:rPr>
            </w:pPr>
          </w:p>
        </w:tc>
        <w:tc>
          <w:tcPr>
            <w:tcW w:w="2069" w:type="dxa"/>
          </w:tcPr>
          <w:p w14:paraId="3FA9B97E" w14:textId="77777777" w:rsidR="007E6094" w:rsidRDefault="007E6094" w:rsidP="00FD3EA8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  <w:lang w:val="en-US"/>
              </w:rPr>
            </w:pPr>
            <w:r w:rsidRPr="005A582B">
              <w:rPr>
                <w:rFonts w:ascii="Century Gothic" w:hAnsi="Century Gothic" w:cstheme="minorHAnsi"/>
                <w:szCs w:val="22"/>
              </w:rPr>
              <w:t>Ceramah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,</w:t>
            </w:r>
            <w:r w:rsidRPr="005A582B">
              <w:rPr>
                <w:rFonts w:ascii="Century Gothic" w:hAnsi="Century Gothic" w:cstheme="minorHAnsi"/>
                <w:szCs w:val="22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resentasi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</w:t>
            </w:r>
            <w:r w:rsidRPr="005A582B">
              <w:rPr>
                <w:rFonts w:ascii="Century Gothic" w:hAnsi="Century Gothic" w:cstheme="minorHAnsi"/>
                <w:szCs w:val="22"/>
              </w:rPr>
              <w:t>iskusi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penugas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.</w:t>
            </w:r>
          </w:p>
          <w:p w14:paraId="741C972D" w14:textId="1D99C267" w:rsidR="007E6094" w:rsidRPr="00A02C3F" w:rsidRDefault="007E6094" w:rsidP="00480B71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x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50 Menit</w:t>
            </w:r>
          </w:p>
        </w:tc>
        <w:tc>
          <w:tcPr>
            <w:tcW w:w="2067" w:type="dxa"/>
          </w:tcPr>
          <w:p w14:paraId="2DDE0CCD" w14:textId="6F558E6F" w:rsidR="007E6094" w:rsidRDefault="007E6094" w:rsidP="00E8070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07E07F8E" w14:textId="5CEEEDD9" w:rsidR="007E6094" w:rsidRPr="00A02C3F" w:rsidRDefault="007E6094" w:rsidP="00E8070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907FE1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4A8A14C5" w14:textId="61050D5F" w:rsidR="00A93CFB" w:rsidRPr="00A93CFB" w:rsidRDefault="007E6094" w:rsidP="00142402">
            <w:pPr>
              <w:rPr>
                <w:rFonts w:ascii="Century Gothic" w:hAnsi="Century Gothic" w:cstheme="minorHAnsi"/>
                <w:szCs w:val="22"/>
                <w:lang w:val="en-US"/>
              </w:rPr>
            </w:pPr>
            <w:r>
              <w:rPr>
                <w:rFonts w:ascii="Century Gothic" w:hAnsi="Century Gothic" w:cstheme="minorHAnsi"/>
                <w:szCs w:val="22"/>
              </w:rPr>
              <w:t xml:space="preserve">Mahasiswa mampu menjelaskan </w:t>
            </w:r>
            <w:r w:rsidR="00A93CFB" w:rsidRPr="00B84295">
              <w:rPr>
                <w:rFonts w:ascii="Century Gothic" w:hAnsi="Century Gothic"/>
              </w:rPr>
              <w:t>penelitian</w:t>
            </w:r>
            <w:r w:rsidR="00A93CFB">
              <w:rPr>
                <w:rFonts w:ascii="Century Gothic" w:hAnsi="Century Gothic"/>
              </w:rPr>
              <w:t xml:space="preserve"> </w:t>
            </w:r>
            <w:r>
              <w:rPr>
                <w:rFonts w:ascii="Century Gothic" w:hAnsi="Century Gothic"/>
              </w:rPr>
              <w:t xml:space="preserve">kuantitatif </w:t>
            </w:r>
            <w:proofErr w:type="spellStart"/>
            <w:r w:rsidR="00A93CFB">
              <w:rPr>
                <w:rFonts w:ascii="Century Gothic" w:hAnsi="Century Gothic"/>
                <w:lang w:val="en-US"/>
              </w:rPr>
              <w:t>dan</w:t>
            </w:r>
            <w:proofErr w:type="spellEnd"/>
            <w:r w:rsidR="00A93CFB"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karakteristik</w:t>
            </w:r>
            <w:r w:rsidR="00142402">
              <w:rPr>
                <w:rFonts w:ascii="Century Gothic" w:hAnsi="Century Gothic" w:cstheme="minorHAnsi"/>
                <w:szCs w:val="22"/>
                <w:lang w:val="en-US"/>
              </w:rPr>
              <w:t>nya</w:t>
            </w:r>
            <w:proofErr w:type="spellEnd"/>
            <w:r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1713" w:type="dxa"/>
          </w:tcPr>
          <w:p w14:paraId="2E4BAD86" w14:textId="77777777" w:rsidR="007E6094" w:rsidRPr="00A02C3F" w:rsidRDefault="007E6094" w:rsidP="00E8070A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5 %</w:t>
            </w:r>
          </w:p>
        </w:tc>
      </w:tr>
      <w:tr w:rsidR="004F5480" w:rsidRPr="00A02C3F" w14:paraId="405B591B" w14:textId="77777777" w:rsidTr="00B436E1">
        <w:tc>
          <w:tcPr>
            <w:tcW w:w="1134" w:type="dxa"/>
          </w:tcPr>
          <w:p w14:paraId="78E99945" w14:textId="3EA31C05" w:rsidR="004F5480" w:rsidRPr="00142402" w:rsidRDefault="00142402" w:rsidP="00B436E1">
            <w:pPr>
              <w:jc w:val="center"/>
              <w:rPr>
                <w:rFonts w:ascii="Century Gothic" w:hAnsi="Century Gothic" w:cstheme="minorHAnsi"/>
                <w:szCs w:val="22"/>
                <w:lang w:val="en-US"/>
              </w:rPr>
            </w:pPr>
            <w:r>
              <w:rPr>
                <w:rFonts w:ascii="Century Gothic" w:hAnsi="Century Gothic" w:cstheme="minorHAnsi"/>
                <w:szCs w:val="22"/>
                <w:lang w:val="en-US"/>
              </w:rPr>
              <w:t>4</w:t>
            </w:r>
          </w:p>
        </w:tc>
        <w:tc>
          <w:tcPr>
            <w:tcW w:w="2961" w:type="dxa"/>
          </w:tcPr>
          <w:p w14:paraId="34A9D557" w14:textId="78935DDE" w:rsidR="004F5480" w:rsidRPr="0099183B" w:rsidRDefault="004F5480" w:rsidP="004F5480">
            <w:pPr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 xml:space="preserve">Mahasiswa memahami </w:t>
            </w:r>
            <w:r w:rsidRPr="00B84295">
              <w:rPr>
                <w:rFonts w:ascii="Century Gothic" w:hAnsi="Century Gothic"/>
              </w:rPr>
              <w:t xml:space="preserve">penelitian </w:t>
            </w:r>
            <w:r>
              <w:rPr>
                <w:rFonts w:ascii="Century Gothic" w:hAnsi="Century Gothic"/>
              </w:rPr>
              <w:t>kualitatif</w:t>
            </w:r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dan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karakteristiknya</w:t>
            </w:r>
            <w:proofErr w:type="spellEnd"/>
            <w:r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2309" w:type="dxa"/>
          </w:tcPr>
          <w:p w14:paraId="73014D60" w14:textId="25A5F520" w:rsidR="004F5480" w:rsidRPr="00142402" w:rsidRDefault="004F5480" w:rsidP="00142402">
            <w:pPr>
              <w:pStyle w:val="ListParagraph"/>
              <w:numPr>
                <w:ilvl w:val="0"/>
                <w:numId w:val="16"/>
              </w:numPr>
              <w:ind w:left="54" w:hanging="142"/>
              <w:rPr>
                <w:rFonts w:ascii="Century Gothic" w:hAnsi="Century Gothic" w:cstheme="minorHAnsi"/>
                <w:szCs w:val="22"/>
              </w:rPr>
            </w:pPr>
            <w:r w:rsidRPr="00142402">
              <w:rPr>
                <w:rFonts w:ascii="Century Gothic" w:hAnsi="Century Gothic"/>
              </w:rPr>
              <w:t>Pen</w:t>
            </w:r>
            <w:proofErr w:type="spellStart"/>
            <w:r w:rsidRPr="00142402">
              <w:rPr>
                <w:rFonts w:ascii="Century Gothic" w:hAnsi="Century Gothic"/>
                <w:lang w:val="en-US"/>
              </w:rPr>
              <w:t>dekatan</w:t>
            </w:r>
            <w:proofErr w:type="spellEnd"/>
            <w:r w:rsidRPr="00142402">
              <w:rPr>
                <w:rFonts w:ascii="Century Gothic" w:hAnsi="Century Gothic"/>
                <w:lang w:val="en-US"/>
              </w:rPr>
              <w:t xml:space="preserve"> pen</w:t>
            </w:r>
            <w:r w:rsidRPr="00142402">
              <w:rPr>
                <w:rFonts w:ascii="Century Gothic" w:hAnsi="Century Gothic"/>
              </w:rPr>
              <w:t>elitian</w:t>
            </w:r>
            <w:r w:rsidRPr="00142402"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 w:rsidRPr="00142402">
              <w:rPr>
                <w:rFonts w:ascii="Century Gothic" w:hAnsi="Century Gothic" w:cstheme="minorHAnsi"/>
                <w:szCs w:val="22"/>
                <w:lang w:val="en-US"/>
              </w:rPr>
              <w:t>kualitatif</w:t>
            </w:r>
            <w:proofErr w:type="spellEnd"/>
            <w:r w:rsidR="00142402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 w:rsidR="00142402">
              <w:rPr>
                <w:rFonts w:ascii="Century Gothic" w:hAnsi="Century Gothic" w:cstheme="minorHAnsi"/>
                <w:szCs w:val="22"/>
                <w:lang w:val="en-US"/>
              </w:rPr>
              <w:t>dan</w:t>
            </w:r>
            <w:proofErr w:type="spellEnd"/>
            <w:r w:rsidR="00142402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 w:rsidR="00142402">
              <w:rPr>
                <w:rFonts w:ascii="Century Gothic" w:hAnsi="Century Gothic"/>
                <w:lang w:val="en-US"/>
              </w:rPr>
              <w:t>karakteristik</w:t>
            </w:r>
            <w:proofErr w:type="spellEnd"/>
            <w:r w:rsidR="00142402"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 w:rsidR="00142402">
              <w:rPr>
                <w:rFonts w:ascii="Century Gothic" w:hAnsi="Century Gothic"/>
                <w:lang w:val="en-US"/>
              </w:rPr>
              <w:t>nya</w:t>
            </w:r>
            <w:proofErr w:type="spellEnd"/>
            <w:r w:rsidR="00142402">
              <w:rPr>
                <w:rFonts w:ascii="Century Gothic" w:hAnsi="Century Gothic" w:cstheme="minorHAnsi"/>
                <w:szCs w:val="22"/>
              </w:rPr>
              <w:t>.</w:t>
            </w:r>
          </w:p>
          <w:p w14:paraId="14024CCC" w14:textId="77777777" w:rsidR="004F5480" w:rsidRPr="00F93D4C" w:rsidRDefault="004F5480" w:rsidP="00B436E1">
            <w:pPr>
              <w:pStyle w:val="ListParagraph"/>
              <w:ind w:left="54"/>
              <w:rPr>
                <w:rFonts w:ascii="Century Gothic" w:hAnsi="Century Gothic" w:cstheme="minorHAnsi"/>
                <w:szCs w:val="22"/>
              </w:rPr>
            </w:pPr>
          </w:p>
        </w:tc>
        <w:tc>
          <w:tcPr>
            <w:tcW w:w="2069" w:type="dxa"/>
          </w:tcPr>
          <w:p w14:paraId="3748D765" w14:textId="77777777" w:rsidR="004F5480" w:rsidRDefault="004F5480" w:rsidP="00B436E1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  <w:lang w:val="en-US"/>
              </w:rPr>
            </w:pPr>
            <w:r w:rsidRPr="005A582B">
              <w:rPr>
                <w:rFonts w:ascii="Century Gothic" w:hAnsi="Century Gothic" w:cstheme="minorHAnsi"/>
                <w:szCs w:val="22"/>
              </w:rPr>
              <w:t>Ceramah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,</w:t>
            </w:r>
            <w:r w:rsidRPr="005A582B">
              <w:rPr>
                <w:rFonts w:ascii="Century Gothic" w:hAnsi="Century Gothic" w:cstheme="minorHAnsi"/>
                <w:szCs w:val="22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resentasi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</w:t>
            </w:r>
            <w:r w:rsidRPr="005A582B">
              <w:rPr>
                <w:rFonts w:ascii="Century Gothic" w:hAnsi="Century Gothic" w:cstheme="minorHAnsi"/>
                <w:szCs w:val="22"/>
              </w:rPr>
              <w:t>iskusi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penugas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.</w:t>
            </w:r>
          </w:p>
          <w:p w14:paraId="007C1AC2" w14:textId="77777777" w:rsidR="004F5480" w:rsidRPr="00A02C3F" w:rsidRDefault="004F5480" w:rsidP="00B436E1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x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50 Menit</w:t>
            </w:r>
          </w:p>
        </w:tc>
        <w:tc>
          <w:tcPr>
            <w:tcW w:w="2067" w:type="dxa"/>
          </w:tcPr>
          <w:p w14:paraId="341B2885" w14:textId="77777777" w:rsidR="004F5480" w:rsidRDefault="004F5480" w:rsidP="00B436E1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10EE37F5" w14:textId="77777777" w:rsidR="004F5480" w:rsidRPr="00A02C3F" w:rsidRDefault="004F5480" w:rsidP="00B436E1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907FE1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1DE5757B" w14:textId="703FDBCA" w:rsidR="004F5480" w:rsidRPr="00A93CFB" w:rsidRDefault="004F5480" w:rsidP="00142402">
            <w:pPr>
              <w:rPr>
                <w:rFonts w:ascii="Century Gothic" w:hAnsi="Century Gothic" w:cstheme="minorHAnsi"/>
                <w:szCs w:val="22"/>
                <w:lang w:val="en-US"/>
              </w:rPr>
            </w:pPr>
            <w:r>
              <w:rPr>
                <w:rFonts w:ascii="Century Gothic" w:hAnsi="Century Gothic" w:cstheme="minorHAnsi"/>
                <w:szCs w:val="22"/>
              </w:rPr>
              <w:t xml:space="preserve">Mahasiswa mampu menjelaskan </w:t>
            </w:r>
            <w:r w:rsidRPr="00B84295">
              <w:rPr>
                <w:rFonts w:ascii="Century Gothic" w:hAnsi="Century Gothic"/>
              </w:rPr>
              <w:t>penelitian</w:t>
            </w:r>
            <w:r>
              <w:rPr>
                <w:rFonts w:ascii="Century Gothic" w:hAnsi="Century Gothic"/>
              </w:rPr>
              <w:t xml:space="preserve"> kualitatif</w:t>
            </w:r>
            <w:r w:rsidR="00142402"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 w:rsidR="00142402">
              <w:rPr>
                <w:rFonts w:ascii="Century Gothic" w:hAnsi="Century Gothic"/>
                <w:lang w:val="en-US"/>
              </w:rPr>
              <w:t>dan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karakteristik</w:t>
            </w:r>
            <w:proofErr w:type="spellEnd"/>
            <w:r w:rsidR="00142402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>
              <w:rPr>
                <w:rFonts w:ascii="Century Gothic" w:hAnsi="Century Gothic" w:cstheme="minorHAnsi"/>
                <w:szCs w:val="22"/>
              </w:rPr>
              <w:t>nya.</w:t>
            </w:r>
          </w:p>
        </w:tc>
        <w:tc>
          <w:tcPr>
            <w:tcW w:w="1713" w:type="dxa"/>
          </w:tcPr>
          <w:p w14:paraId="06D8A5C0" w14:textId="77777777" w:rsidR="004F5480" w:rsidRPr="00A02C3F" w:rsidRDefault="004F5480" w:rsidP="00B436E1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5 %</w:t>
            </w:r>
          </w:p>
        </w:tc>
      </w:tr>
      <w:tr w:rsidR="00FD3EA8" w:rsidRPr="00A02C3F" w14:paraId="77081EFE" w14:textId="77777777" w:rsidTr="0071421A">
        <w:tc>
          <w:tcPr>
            <w:tcW w:w="1134" w:type="dxa"/>
          </w:tcPr>
          <w:p w14:paraId="209578C6" w14:textId="7F0A5736" w:rsidR="00FD3EA8" w:rsidRPr="00142402" w:rsidRDefault="00142402" w:rsidP="00E8070A">
            <w:pPr>
              <w:jc w:val="center"/>
              <w:rPr>
                <w:rFonts w:ascii="Century Gothic" w:hAnsi="Century Gothic" w:cstheme="minorHAnsi"/>
                <w:szCs w:val="22"/>
                <w:lang w:val="en-US"/>
              </w:rPr>
            </w:pPr>
            <w:r>
              <w:rPr>
                <w:rFonts w:ascii="Century Gothic" w:hAnsi="Century Gothic" w:cstheme="minorHAnsi"/>
                <w:szCs w:val="22"/>
                <w:lang w:val="en-US"/>
              </w:rPr>
              <w:t>5</w:t>
            </w:r>
          </w:p>
        </w:tc>
        <w:tc>
          <w:tcPr>
            <w:tcW w:w="2961" w:type="dxa"/>
          </w:tcPr>
          <w:p w14:paraId="2146F802" w14:textId="6EE1CA09" w:rsidR="00FD3EA8" w:rsidRPr="00FD3EA8" w:rsidRDefault="00FD3EA8" w:rsidP="00B0570B">
            <w:pPr>
              <w:rPr>
                <w:rFonts w:ascii="Century Gothic" w:hAnsi="Century Gothic" w:cstheme="minorHAnsi"/>
                <w:szCs w:val="22"/>
                <w:lang w:val="en-US"/>
              </w:rPr>
            </w:pPr>
            <w:r w:rsidRPr="00E66EE2">
              <w:rPr>
                <w:rFonts w:ascii="Century Gothic" w:hAnsi="Century Gothic"/>
              </w:rPr>
              <w:t>M</w:t>
            </w:r>
            <w:r>
              <w:rPr>
                <w:rFonts w:ascii="Century Gothic" w:hAnsi="Century Gothic"/>
              </w:rPr>
              <w:t xml:space="preserve">ahasiswa </w:t>
            </w:r>
            <w:r w:rsidRPr="00E66EE2">
              <w:rPr>
                <w:rFonts w:ascii="Century Gothic" w:hAnsi="Century Gothic"/>
              </w:rPr>
              <w:t xml:space="preserve">memahami </w:t>
            </w:r>
            <w:proofErr w:type="spellStart"/>
            <w:r>
              <w:rPr>
                <w:rFonts w:ascii="Century Gothic" w:hAnsi="Century Gothic"/>
                <w:lang w:val="en-US"/>
              </w:rPr>
              <w:t>cara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 w:rsidR="00B0570B">
              <w:rPr>
                <w:rFonts w:ascii="Century Gothic" w:hAnsi="Century Gothic" w:cstheme="minorHAnsi"/>
                <w:szCs w:val="22"/>
                <w:lang w:val="en-US"/>
              </w:rPr>
              <w:t>pemaparan</w:t>
            </w:r>
            <w:proofErr w:type="spellEnd"/>
            <w:r w:rsidR="00B0570B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 w:rsidR="00B0570B">
              <w:rPr>
                <w:rFonts w:ascii="Century Gothic" w:hAnsi="Century Gothic" w:cstheme="minorHAnsi"/>
                <w:szCs w:val="22"/>
                <w:lang w:val="en-US"/>
              </w:rPr>
              <w:t>latar</w:t>
            </w:r>
            <w:proofErr w:type="spellEnd"/>
            <w:r w:rsidR="00B0570B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 w:rsidR="00B0570B">
              <w:rPr>
                <w:rFonts w:ascii="Century Gothic" w:hAnsi="Century Gothic" w:cstheme="minorHAnsi"/>
                <w:szCs w:val="22"/>
                <w:lang w:val="en-US"/>
              </w:rPr>
              <w:t>belakang</w:t>
            </w:r>
            <w:proofErr w:type="spellEnd"/>
            <w:r w:rsidR="00B0570B">
              <w:rPr>
                <w:rFonts w:ascii="Century Gothic" w:hAnsi="Century Gothic" w:cstheme="minorHAnsi"/>
                <w:szCs w:val="22"/>
                <w:lang w:val="en-US"/>
              </w:rPr>
              <w:t>,</w:t>
            </w:r>
            <w:r w:rsidR="00B0570B"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menemukan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masalah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, </w:t>
            </w:r>
            <w:proofErr w:type="spellStart"/>
            <w:r>
              <w:rPr>
                <w:rFonts w:ascii="Century Gothic" w:hAnsi="Century Gothic"/>
                <w:lang w:val="en-US"/>
              </w:rPr>
              <w:t>merumuskan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masalah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, </w:t>
            </w:r>
            <w:proofErr w:type="spellStart"/>
            <w:r>
              <w:rPr>
                <w:rFonts w:ascii="Century Gothic" w:hAnsi="Century Gothic"/>
                <w:lang w:val="en-US"/>
              </w:rPr>
              <w:t>dan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membuat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judul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penelitian</w:t>
            </w:r>
            <w:proofErr w:type="spellEnd"/>
          </w:p>
        </w:tc>
        <w:tc>
          <w:tcPr>
            <w:tcW w:w="2309" w:type="dxa"/>
          </w:tcPr>
          <w:p w14:paraId="0C4A5888" w14:textId="0EBE4712" w:rsidR="00B0570B" w:rsidRPr="00B0570B" w:rsidRDefault="00B0570B" w:rsidP="00B0570B">
            <w:pPr>
              <w:pStyle w:val="ListParagraph"/>
              <w:numPr>
                <w:ilvl w:val="0"/>
                <w:numId w:val="15"/>
              </w:numPr>
              <w:ind w:left="54" w:hanging="142"/>
              <w:rPr>
                <w:rFonts w:ascii="Century Gothic" w:hAnsi="Century Gothic"/>
              </w:rPr>
            </w:pP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emapar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latar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belakang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>.</w:t>
            </w:r>
          </w:p>
          <w:p w14:paraId="3AA5216B" w14:textId="7C6F30CD" w:rsidR="00FD3EA8" w:rsidRPr="004D16F8" w:rsidRDefault="00FD3EA8" w:rsidP="00CA50AC">
            <w:pPr>
              <w:pStyle w:val="ListParagraph"/>
              <w:numPr>
                <w:ilvl w:val="0"/>
                <w:numId w:val="15"/>
              </w:numPr>
              <w:ind w:left="54" w:hanging="142"/>
              <w:rPr>
                <w:rFonts w:ascii="Century Gothic" w:hAnsi="Century Gothic"/>
              </w:rPr>
            </w:pPr>
            <w:proofErr w:type="spellStart"/>
            <w:r>
              <w:rPr>
                <w:rFonts w:ascii="Century Gothic" w:hAnsi="Century Gothic"/>
                <w:lang w:val="en-US"/>
              </w:rPr>
              <w:t>Mene</w:t>
            </w:r>
            <w:r w:rsidR="00CA50AC">
              <w:rPr>
                <w:rFonts w:ascii="Century Gothic" w:hAnsi="Century Gothic"/>
                <w:lang w:val="en-US"/>
              </w:rPr>
              <w:t>ntu</w:t>
            </w:r>
            <w:r>
              <w:rPr>
                <w:rFonts w:ascii="Century Gothic" w:hAnsi="Century Gothic"/>
                <w:lang w:val="en-US"/>
              </w:rPr>
              <w:t>kan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masalah</w:t>
            </w:r>
            <w:proofErr w:type="spellEnd"/>
            <w:r>
              <w:rPr>
                <w:rFonts w:ascii="Century Gothic" w:hAnsi="Century Gothic"/>
              </w:rPr>
              <w:t xml:space="preserve"> penelitian</w:t>
            </w:r>
            <w:r>
              <w:rPr>
                <w:rFonts w:ascii="Century Gothic" w:hAnsi="Century Gothic"/>
                <w:lang w:val="en-US"/>
              </w:rPr>
              <w:t xml:space="preserve"> (</w:t>
            </w:r>
            <w:proofErr w:type="spellStart"/>
            <w:proofErr w:type="gramStart"/>
            <w:r>
              <w:rPr>
                <w:rFonts w:ascii="Century Gothic" w:hAnsi="Century Gothic"/>
                <w:lang w:val="en-US"/>
              </w:rPr>
              <w:t>cara</w:t>
            </w:r>
            <w:proofErr w:type="spellEnd"/>
            <w:proofErr w:type="gram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menemukan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masalah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, </w:t>
            </w:r>
            <w:proofErr w:type="spellStart"/>
            <w:r>
              <w:rPr>
                <w:rFonts w:ascii="Century Gothic" w:hAnsi="Century Gothic"/>
                <w:lang w:val="en-US"/>
              </w:rPr>
              <w:t>merumuskan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masalah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, </w:t>
            </w:r>
            <w:proofErr w:type="spellStart"/>
            <w:r>
              <w:rPr>
                <w:rFonts w:ascii="Century Gothic" w:hAnsi="Century Gothic"/>
                <w:lang w:val="en-US"/>
              </w:rPr>
              <w:t>dan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membuat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judul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/>
                <w:lang w:val="en-US"/>
              </w:rPr>
              <w:t>).</w:t>
            </w:r>
          </w:p>
        </w:tc>
        <w:tc>
          <w:tcPr>
            <w:tcW w:w="2069" w:type="dxa"/>
          </w:tcPr>
          <w:p w14:paraId="59BF2319" w14:textId="77777777" w:rsidR="00FD3EA8" w:rsidRDefault="00FD3EA8" w:rsidP="00FD3EA8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  <w:lang w:val="en-US"/>
              </w:rPr>
            </w:pPr>
            <w:r w:rsidRPr="005A582B">
              <w:rPr>
                <w:rFonts w:ascii="Century Gothic" w:hAnsi="Century Gothic" w:cstheme="minorHAnsi"/>
                <w:szCs w:val="22"/>
              </w:rPr>
              <w:t>Ceramah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,</w:t>
            </w:r>
            <w:r w:rsidRPr="005A582B">
              <w:rPr>
                <w:rFonts w:ascii="Century Gothic" w:hAnsi="Century Gothic" w:cstheme="minorHAnsi"/>
                <w:szCs w:val="22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resentasi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</w:t>
            </w:r>
            <w:r w:rsidRPr="005A582B">
              <w:rPr>
                <w:rFonts w:ascii="Century Gothic" w:hAnsi="Century Gothic" w:cstheme="minorHAnsi"/>
                <w:szCs w:val="22"/>
              </w:rPr>
              <w:t>iskusi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penugas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.</w:t>
            </w:r>
          </w:p>
          <w:p w14:paraId="52F3D241" w14:textId="6F921074" w:rsidR="00FD3EA8" w:rsidRPr="00A02C3F" w:rsidRDefault="00FD3EA8" w:rsidP="00FD3EA8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x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50 Menit</w:t>
            </w:r>
          </w:p>
        </w:tc>
        <w:tc>
          <w:tcPr>
            <w:tcW w:w="2067" w:type="dxa"/>
          </w:tcPr>
          <w:p w14:paraId="6D247712" w14:textId="58DBC7D4" w:rsidR="00FD3EA8" w:rsidRDefault="00FD3EA8" w:rsidP="00E8070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6ED5DD8E" w14:textId="690A3E07" w:rsidR="00FD3EA8" w:rsidRPr="00A02C3F" w:rsidRDefault="00FD3EA8" w:rsidP="00E8070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907FE1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6710AA03" w14:textId="77777777" w:rsidR="00B0570B" w:rsidRDefault="00FD3EA8" w:rsidP="00E8070A">
            <w:pPr>
              <w:rPr>
                <w:rFonts w:ascii="Century Gothic" w:hAnsi="Century Gothic"/>
                <w:lang w:val="en-US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 xml:space="preserve">Mahasiswa mampu </w:t>
            </w:r>
            <w:r>
              <w:rPr>
                <w:rFonts w:ascii="Century Gothic" w:hAnsi="Century Gothic"/>
              </w:rPr>
              <w:t xml:space="preserve">menjelaskan </w:t>
            </w:r>
            <w:proofErr w:type="spellStart"/>
            <w:r w:rsidR="008D53F1">
              <w:rPr>
                <w:rFonts w:ascii="Century Gothic" w:hAnsi="Century Gothic"/>
                <w:lang w:val="en-US"/>
              </w:rPr>
              <w:t>cara</w:t>
            </w:r>
            <w:proofErr w:type="spellEnd"/>
            <w:r w:rsidR="008D53F1">
              <w:rPr>
                <w:rFonts w:ascii="Century Gothic" w:hAnsi="Century Gothic"/>
                <w:lang w:val="en-US"/>
              </w:rPr>
              <w:t xml:space="preserve"> </w:t>
            </w:r>
          </w:p>
          <w:p w14:paraId="1DA1778A" w14:textId="25B17E4B" w:rsidR="00FD3EA8" w:rsidRPr="008D53F1" w:rsidRDefault="00B0570B" w:rsidP="00B0570B">
            <w:pPr>
              <w:rPr>
                <w:rFonts w:ascii="Century Gothic" w:hAnsi="Century Gothic" w:cstheme="minorHAnsi"/>
                <w:szCs w:val="22"/>
                <w:lang w:val="en-US"/>
              </w:rPr>
            </w:pPr>
            <w:proofErr w:type="spellStart"/>
            <w:proofErr w:type="gramStart"/>
            <w:r>
              <w:rPr>
                <w:rFonts w:ascii="Century Gothic" w:hAnsi="Century Gothic" w:cstheme="minorHAnsi"/>
                <w:szCs w:val="22"/>
                <w:lang w:val="en-US"/>
              </w:rPr>
              <w:t>pemaparan</w:t>
            </w:r>
            <w:proofErr w:type="spellEnd"/>
            <w:proofErr w:type="gram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latar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belakang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>,</w:t>
            </w:r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 w:rsidR="008D53F1">
              <w:rPr>
                <w:rFonts w:ascii="Century Gothic" w:hAnsi="Century Gothic"/>
                <w:lang w:val="en-US"/>
              </w:rPr>
              <w:t>menemukan</w:t>
            </w:r>
            <w:proofErr w:type="spellEnd"/>
            <w:r w:rsidR="008D53F1"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 w:rsidR="008D53F1">
              <w:rPr>
                <w:rFonts w:ascii="Century Gothic" w:hAnsi="Century Gothic"/>
                <w:lang w:val="en-US"/>
              </w:rPr>
              <w:t>masalah</w:t>
            </w:r>
            <w:proofErr w:type="spellEnd"/>
            <w:r w:rsidR="008D53F1"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 w:rsidR="008D53F1">
              <w:rPr>
                <w:rFonts w:ascii="Century Gothic" w:hAnsi="Century Gothic"/>
                <w:lang w:val="en-US"/>
              </w:rPr>
              <w:t>penelitian</w:t>
            </w:r>
            <w:proofErr w:type="spellEnd"/>
            <w:r w:rsidR="008D53F1">
              <w:rPr>
                <w:rFonts w:ascii="Century Gothic" w:hAnsi="Century Gothic"/>
                <w:lang w:val="en-US"/>
              </w:rPr>
              <w:t xml:space="preserve">, </w:t>
            </w:r>
            <w:proofErr w:type="spellStart"/>
            <w:r w:rsidR="008D53F1">
              <w:rPr>
                <w:rFonts w:ascii="Century Gothic" w:hAnsi="Century Gothic"/>
                <w:lang w:val="en-US"/>
              </w:rPr>
              <w:t>merumuskan</w:t>
            </w:r>
            <w:proofErr w:type="spellEnd"/>
            <w:r w:rsidR="008D53F1"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 w:rsidR="008D53F1">
              <w:rPr>
                <w:rFonts w:ascii="Century Gothic" w:hAnsi="Century Gothic"/>
                <w:lang w:val="en-US"/>
              </w:rPr>
              <w:t>masalah</w:t>
            </w:r>
            <w:proofErr w:type="spellEnd"/>
            <w:r w:rsidR="008D53F1"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 w:rsidR="008D53F1">
              <w:rPr>
                <w:rFonts w:ascii="Century Gothic" w:hAnsi="Century Gothic"/>
                <w:lang w:val="en-US"/>
              </w:rPr>
              <w:t>penelitian</w:t>
            </w:r>
            <w:proofErr w:type="spellEnd"/>
            <w:r w:rsidR="008D53F1">
              <w:rPr>
                <w:rFonts w:ascii="Century Gothic" w:hAnsi="Century Gothic"/>
                <w:lang w:val="en-US"/>
              </w:rPr>
              <w:t xml:space="preserve">, </w:t>
            </w:r>
            <w:proofErr w:type="spellStart"/>
            <w:r w:rsidR="008D53F1">
              <w:rPr>
                <w:rFonts w:ascii="Century Gothic" w:hAnsi="Century Gothic"/>
                <w:lang w:val="en-US"/>
              </w:rPr>
              <w:t>dan</w:t>
            </w:r>
            <w:proofErr w:type="spellEnd"/>
            <w:r w:rsidR="008D53F1"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 w:rsidR="008D53F1">
              <w:rPr>
                <w:rFonts w:ascii="Century Gothic" w:hAnsi="Century Gothic"/>
                <w:lang w:val="en-US"/>
              </w:rPr>
              <w:t>membuat</w:t>
            </w:r>
            <w:proofErr w:type="spellEnd"/>
            <w:r w:rsidR="008D53F1"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 w:rsidR="008D53F1">
              <w:rPr>
                <w:rFonts w:ascii="Century Gothic" w:hAnsi="Century Gothic"/>
                <w:lang w:val="en-US"/>
              </w:rPr>
              <w:t>judul</w:t>
            </w:r>
            <w:proofErr w:type="spellEnd"/>
            <w:r w:rsidR="008D53F1"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 w:rsidR="008D53F1">
              <w:rPr>
                <w:rFonts w:ascii="Century Gothic" w:hAnsi="Century Gothic"/>
                <w:lang w:val="en-US"/>
              </w:rPr>
              <w:t>penelitian</w:t>
            </w:r>
            <w:proofErr w:type="spellEnd"/>
            <w:r w:rsidR="008D53F1">
              <w:rPr>
                <w:rFonts w:ascii="Century Gothic" w:hAnsi="Century Gothic" w:cstheme="minorHAnsi"/>
                <w:szCs w:val="22"/>
                <w:lang w:val="en-US"/>
              </w:rPr>
              <w:t>.</w:t>
            </w:r>
          </w:p>
        </w:tc>
        <w:tc>
          <w:tcPr>
            <w:tcW w:w="1713" w:type="dxa"/>
          </w:tcPr>
          <w:p w14:paraId="5673B2C9" w14:textId="77777777" w:rsidR="00FD3EA8" w:rsidRPr="00A02C3F" w:rsidRDefault="00FD3EA8" w:rsidP="00E8070A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5 %</w:t>
            </w:r>
          </w:p>
          <w:p w14:paraId="2F9EB811" w14:textId="77777777" w:rsidR="00FD3EA8" w:rsidRPr="00A02C3F" w:rsidRDefault="00FD3EA8" w:rsidP="00E8070A">
            <w:pPr>
              <w:jc w:val="center"/>
              <w:rPr>
                <w:rFonts w:ascii="Century Gothic" w:hAnsi="Century Gothic" w:cstheme="minorHAnsi"/>
                <w:szCs w:val="22"/>
              </w:rPr>
            </w:pPr>
          </w:p>
        </w:tc>
      </w:tr>
      <w:tr w:rsidR="00CA50AC" w:rsidRPr="00A02C3F" w14:paraId="45AE4FE2" w14:textId="77777777" w:rsidTr="0071421A">
        <w:tc>
          <w:tcPr>
            <w:tcW w:w="1134" w:type="dxa"/>
          </w:tcPr>
          <w:p w14:paraId="0D99E6AB" w14:textId="69EADE54" w:rsidR="00CA50AC" w:rsidRPr="00F26BCC" w:rsidRDefault="00F26BCC" w:rsidP="00E8070A">
            <w:pPr>
              <w:jc w:val="center"/>
              <w:rPr>
                <w:rFonts w:ascii="Century Gothic" w:hAnsi="Century Gothic" w:cstheme="minorHAnsi"/>
                <w:szCs w:val="22"/>
                <w:lang w:val="en-US"/>
              </w:rPr>
            </w:pPr>
            <w:r>
              <w:rPr>
                <w:rFonts w:ascii="Century Gothic" w:hAnsi="Century Gothic" w:cstheme="minorHAnsi"/>
                <w:szCs w:val="22"/>
                <w:lang w:val="en-US"/>
              </w:rPr>
              <w:t>6</w:t>
            </w:r>
          </w:p>
        </w:tc>
        <w:tc>
          <w:tcPr>
            <w:tcW w:w="2961" w:type="dxa"/>
          </w:tcPr>
          <w:p w14:paraId="6432F347" w14:textId="392FC88B" w:rsidR="00CA50AC" w:rsidRPr="00CA50AC" w:rsidRDefault="00CA50AC" w:rsidP="00CA50AC">
            <w:pPr>
              <w:tabs>
                <w:tab w:val="left" w:pos="288"/>
                <w:tab w:val="right" w:leader="dot" w:pos="5387"/>
              </w:tabs>
              <w:jc w:val="both"/>
              <w:rPr>
                <w:rFonts w:ascii="Century Gothic" w:hAnsi="Century Gothic" w:cstheme="minorHAnsi"/>
                <w:szCs w:val="22"/>
                <w:lang w:val="en-US"/>
              </w:rPr>
            </w:pPr>
            <w:r w:rsidRPr="00D06F4F">
              <w:rPr>
                <w:rFonts w:ascii="Century Gothic" w:eastAsia="Calibri" w:hAnsi="Century Gothic"/>
              </w:rPr>
              <w:t xml:space="preserve">Mahasiswa memahami </w:t>
            </w:r>
            <w:proofErr w:type="spellStart"/>
            <w:r>
              <w:rPr>
                <w:rFonts w:ascii="Century Gothic" w:eastAsia="Calibri" w:hAnsi="Century Gothic"/>
                <w:lang w:val="en-US"/>
              </w:rPr>
              <w:t>cara</w:t>
            </w:r>
            <w:proofErr w:type="spellEnd"/>
            <w:r>
              <w:rPr>
                <w:rFonts w:ascii="Century Gothic" w:eastAsia="Calibri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eastAsia="Calibri" w:hAnsi="Century Gothic"/>
                <w:lang w:val="en-US"/>
              </w:rPr>
              <w:t>menetapkan</w:t>
            </w:r>
            <w:proofErr w:type="spellEnd"/>
            <w:r>
              <w:rPr>
                <w:rFonts w:ascii="Century Gothic" w:eastAsia="Calibri" w:hAnsi="Century Gothic"/>
                <w:lang w:val="en-US"/>
              </w:rPr>
              <w:t xml:space="preserve"> </w:t>
            </w:r>
            <w:r>
              <w:rPr>
                <w:rFonts w:ascii="Century Gothic" w:eastAsia="Calibri" w:hAnsi="Century Gothic"/>
              </w:rPr>
              <w:t xml:space="preserve">tujuan dan manfaat penelitian serta </w:t>
            </w:r>
            <w:proofErr w:type="spellStart"/>
            <w:r>
              <w:rPr>
                <w:rFonts w:ascii="Century Gothic" w:eastAsia="Calibri" w:hAnsi="Century Gothic"/>
                <w:lang w:val="en-US"/>
              </w:rPr>
              <w:t>mencari</w:t>
            </w:r>
            <w:proofErr w:type="spellEnd"/>
            <w:r>
              <w:rPr>
                <w:rFonts w:ascii="Century Gothic" w:eastAsia="Calibri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eastAsia="Calibri" w:hAnsi="Century Gothic"/>
                <w:lang w:val="en-US"/>
              </w:rPr>
              <w:t>hasil</w:t>
            </w:r>
            <w:proofErr w:type="spellEnd"/>
            <w:r>
              <w:rPr>
                <w:rFonts w:ascii="Century Gothic" w:eastAsia="Calibri" w:hAnsi="Century Gothic"/>
                <w:lang w:val="en-US"/>
              </w:rPr>
              <w:t xml:space="preserve"> </w:t>
            </w:r>
            <w:r>
              <w:rPr>
                <w:rFonts w:ascii="Century Gothic" w:hAnsi="Century Gothic" w:cs="Arial"/>
                <w:noProof/>
              </w:rPr>
              <w:t>penelitian</w:t>
            </w:r>
            <w:r>
              <w:rPr>
                <w:rFonts w:ascii="Century Gothic" w:hAnsi="Century Gothic" w:cstheme="minorHAnsi"/>
                <w:szCs w:val="22"/>
              </w:rPr>
              <w:t xml:space="preserve"> yang relevan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deng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yang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ak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dilakuk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>.</w:t>
            </w:r>
          </w:p>
        </w:tc>
        <w:tc>
          <w:tcPr>
            <w:tcW w:w="2309" w:type="dxa"/>
          </w:tcPr>
          <w:p w14:paraId="565077E2" w14:textId="050C859E" w:rsidR="00CA50AC" w:rsidRPr="00CE2EAE" w:rsidRDefault="00CA50AC" w:rsidP="00CE2EAE">
            <w:pPr>
              <w:pStyle w:val="ListParagraph"/>
              <w:numPr>
                <w:ilvl w:val="0"/>
                <w:numId w:val="15"/>
              </w:numPr>
              <w:ind w:left="54" w:hanging="142"/>
              <w:rPr>
                <w:rFonts w:ascii="Century Gothic" w:hAnsi="Century Gothic" w:cstheme="minorHAnsi"/>
                <w:szCs w:val="22"/>
              </w:rPr>
            </w:pPr>
            <w:r w:rsidRPr="00CE2EAE">
              <w:rPr>
                <w:rFonts w:ascii="Century Gothic" w:hAnsi="Century Gothic" w:cs="Arial"/>
                <w:noProof/>
              </w:rPr>
              <w:t>Membuat</w:t>
            </w:r>
            <w:r w:rsidRPr="00CE2EAE">
              <w:rPr>
                <w:rFonts w:ascii="Century Gothic" w:hAnsi="Century Gothic"/>
              </w:rPr>
              <w:t xml:space="preserve"> tujuan </w:t>
            </w:r>
            <w:proofErr w:type="spellStart"/>
            <w:r w:rsidR="00CE2EAE" w:rsidRPr="00CE2EAE">
              <w:rPr>
                <w:rFonts w:ascii="Century Gothic" w:hAnsi="Century Gothic"/>
                <w:lang w:val="en-US"/>
              </w:rPr>
              <w:t>dan</w:t>
            </w:r>
            <w:proofErr w:type="spellEnd"/>
            <w:r w:rsidR="00CE2EAE" w:rsidRPr="00CE2EAE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="00CE2EAE">
              <w:rPr>
                <w:rFonts w:ascii="Century Gothic" w:hAnsi="Century Gothic"/>
                <w:lang w:val="en-US"/>
              </w:rPr>
              <w:t>m</w:t>
            </w:r>
            <w:r w:rsidRPr="00CE2EAE">
              <w:rPr>
                <w:rFonts w:ascii="Century Gothic" w:hAnsi="Century Gothic"/>
              </w:rPr>
              <w:t>anfaat</w:t>
            </w:r>
            <w:r w:rsidRPr="00CE2EAE">
              <w:rPr>
                <w:rFonts w:ascii="Century Gothic" w:hAnsi="Century Gothic" w:cstheme="minorHAnsi"/>
                <w:szCs w:val="22"/>
              </w:rPr>
              <w:t xml:space="preserve"> penelitian.</w:t>
            </w:r>
          </w:p>
          <w:p w14:paraId="5A5D408B" w14:textId="77777777" w:rsidR="00CA50AC" w:rsidRPr="00523DD9" w:rsidRDefault="00CA50AC" w:rsidP="00CA50AC">
            <w:pPr>
              <w:pStyle w:val="ListParagraph"/>
              <w:numPr>
                <w:ilvl w:val="0"/>
                <w:numId w:val="15"/>
              </w:numPr>
              <w:ind w:left="54" w:hanging="142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="Arial"/>
                <w:noProof/>
                <w:lang w:val="en-US"/>
              </w:rPr>
              <w:t xml:space="preserve">Mencari </w:t>
            </w:r>
            <w:r w:rsidR="00CE2EAE">
              <w:rPr>
                <w:rFonts w:ascii="Century Gothic" w:hAnsi="Century Gothic" w:cs="Arial"/>
                <w:noProof/>
                <w:lang w:val="en-US"/>
              </w:rPr>
              <w:t xml:space="preserve">hasil </w:t>
            </w:r>
            <w:r>
              <w:rPr>
                <w:rFonts w:ascii="Century Gothic" w:hAnsi="Century Gothic" w:cs="Arial"/>
                <w:noProof/>
                <w:lang w:val="en-US"/>
              </w:rPr>
              <w:t>p</w:t>
            </w:r>
            <w:r>
              <w:rPr>
                <w:rFonts w:ascii="Century Gothic" w:hAnsi="Century Gothic" w:cs="Arial"/>
                <w:noProof/>
              </w:rPr>
              <w:t>enelitian</w:t>
            </w:r>
            <w:r>
              <w:rPr>
                <w:rFonts w:ascii="Century Gothic" w:hAnsi="Century Gothic" w:cstheme="minorHAnsi"/>
                <w:szCs w:val="22"/>
              </w:rPr>
              <w:t xml:space="preserve"> yang relevan.</w:t>
            </w:r>
          </w:p>
          <w:p w14:paraId="11ABDDBC" w14:textId="19EF4C2F" w:rsidR="00523DD9" w:rsidRPr="007013F0" w:rsidRDefault="00523DD9" w:rsidP="00B0570B">
            <w:pPr>
              <w:pStyle w:val="ListParagraph"/>
              <w:ind w:left="54"/>
              <w:rPr>
                <w:rFonts w:ascii="Century Gothic" w:hAnsi="Century Gothic" w:cstheme="minorHAnsi"/>
                <w:szCs w:val="22"/>
              </w:rPr>
            </w:pPr>
          </w:p>
        </w:tc>
        <w:tc>
          <w:tcPr>
            <w:tcW w:w="2069" w:type="dxa"/>
          </w:tcPr>
          <w:p w14:paraId="477AB44D" w14:textId="77777777" w:rsidR="00CA50AC" w:rsidRDefault="00CA50AC" w:rsidP="00B436E1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  <w:lang w:val="en-US"/>
              </w:rPr>
            </w:pPr>
            <w:r w:rsidRPr="005A582B">
              <w:rPr>
                <w:rFonts w:ascii="Century Gothic" w:hAnsi="Century Gothic" w:cstheme="minorHAnsi"/>
                <w:szCs w:val="22"/>
              </w:rPr>
              <w:t>Ceramah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,</w:t>
            </w:r>
            <w:r w:rsidRPr="005A582B">
              <w:rPr>
                <w:rFonts w:ascii="Century Gothic" w:hAnsi="Century Gothic" w:cstheme="minorHAnsi"/>
                <w:szCs w:val="22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resentasi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</w:t>
            </w:r>
            <w:r w:rsidRPr="005A582B">
              <w:rPr>
                <w:rFonts w:ascii="Century Gothic" w:hAnsi="Century Gothic" w:cstheme="minorHAnsi"/>
                <w:szCs w:val="22"/>
              </w:rPr>
              <w:t>iskusi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penugas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.</w:t>
            </w:r>
          </w:p>
          <w:p w14:paraId="32E01B71" w14:textId="4315D27C" w:rsidR="00CA50AC" w:rsidRPr="00A02C3F" w:rsidRDefault="00CA50AC" w:rsidP="00CA50AC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x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50 Menit</w:t>
            </w:r>
          </w:p>
        </w:tc>
        <w:tc>
          <w:tcPr>
            <w:tcW w:w="2067" w:type="dxa"/>
          </w:tcPr>
          <w:p w14:paraId="390CB7B7" w14:textId="67861CC0" w:rsidR="00CA50AC" w:rsidRDefault="00CA50AC" w:rsidP="00E8070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5A8996B1" w14:textId="37F0BDB9" w:rsidR="00CA50AC" w:rsidRPr="00E8070A" w:rsidRDefault="00CA50AC" w:rsidP="00E8070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E8070A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6B66D991" w14:textId="098BEF71" w:rsidR="00CA50AC" w:rsidRPr="00CE2EAE" w:rsidRDefault="00CA50AC" w:rsidP="00E8070A">
            <w:pPr>
              <w:rPr>
                <w:rFonts w:ascii="Century Gothic" w:hAnsi="Century Gothic" w:cstheme="minorHAnsi"/>
                <w:szCs w:val="22"/>
                <w:lang w:val="en-US"/>
              </w:rPr>
            </w:pPr>
            <w:r w:rsidRPr="00D06F4F">
              <w:rPr>
                <w:rFonts w:ascii="Century Gothic" w:eastAsia="Calibri" w:hAnsi="Century Gothic"/>
              </w:rPr>
              <w:t xml:space="preserve">Mahasiswa </w:t>
            </w:r>
            <w:r>
              <w:rPr>
                <w:rFonts w:ascii="Century Gothic" w:eastAsia="Calibri" w:hAnsi="Century Gothic"/>
              </w:rPr>
              <w:t xml:space="preserve">mampu menjelaskan </w:t>
            </w:r>
            <w:proofErr w:type="spellStart"/>
            <w:r w:rsidR="00CE2EAE">
              <w:rPr>
                <w:rFonts w:ascii="Century Gothic" w:eastAsia="Calibri" w:hAnsi="Century Gothic"/>
                <w:lang w:val="en-US"/>
              </w:rPr>
              <w:t>cara</w:t>
            </w:r>
            <w:proofErr w:type="spellEnd"/>
            <w:r w:rsidR="00CE2EAE">
              <w:rPr>
                <w:rFonts w:ascii="Century Gothic" w:eastAsia="Calibri" w:hAnsi="Century Gothic"/>
                <w:lang w:val="en-US"/>
              </w:rPr>
              <w:t xml:space="preserve"> </w:t>
            </w:r>
            <w:proofErr w:type="spellStart"/>
            <w:r w:rsidR="00CE2EAE">
              <w:rPr>
                <w:rFonts w:ascii="Century Gothic" w:eastAsia="Calibri" w:hAnsi="Century Gothic"/>
                <w:lang w:val="en-US"/>
              </w:rPr>
              <w:t>menetapkan</w:t>
            </w:r>
            <w:proofErr w:type="spellEnd"/>
            <w:r w:rsidR="00CE2EAE">
              <w:rPr>
                <w:rFonts w:ascii="Century Gothic" w:eastAsia="Calibri" w:hAnsi="Century Gothic"/>
                <w:lang w:val="en-US"/>
              </w:rPr>
              <w:t xml:space="preserve"> </w:t>
            </w:r>
            <w:r w:rsidR="00CE2EAE">
              <w:rPr>
                <w:rFonts w:ascii="Century Gothic" w:eastAsia="Calibri" w:hAnsi="Century Gothic"/>
              </w:rPr>
              <w:t xml:space="preserve">tujuan dan manfaat penelitian serta </w:t>
            </w:r>
            <w:proofErr w:type="spellStart"/>
            <w:r w:rsidR="00CE2EAE">
              <w:rPr>
                <w:rFonts w:ascii="Century Gothic" w:eastAsia="Calibri" w:hAnsi="Century Gothic"/>
                <w:lang w:val="en-US"/>
              </w:rPr>
              <w:t>mencari</w:t>
            </w:r>
            <w:proofErr w:type="spellEnd"/>
            <w:r w:rsidR="00CE2EAE">
              <w:rPr>
                <w:rFonts w:ascii="Century Gothic" w:eastAsia="Calibri" w:hAnsi="Century Gothic"/>
                <w:lang w:val="en-US"/>
              </w:rPr>
              <w:t xml:space="preserve"> </w:t>
            </w:r>
            <w:proofErr w:type="spellStart"/>
            <w:r w:rsidR="00CE2EAE">
              <w:rPr>
                <w:rFonts w:ascii="Century Gothic" w:eastAsia="Calibri" w:hAnsi="Century Gothic"/>
                <w:lang w:val="en-US"/>
              </w:rPr>
              <w:t>hasil</w:t>
            </w:r>
            <w:proofErr w:type="spellEnd"/>
            <w:r w:rsidR="00CE2EAE">
              <w:rPr>
                <w:rFonts w:ascii="Century Gothic" w:eastAsia="Calibri" w:hAnsi="Century Gothic"/>
                <w:lang w:val="en-US"/>
              </w:rPr>
              <w:t xml:space="preserve"> </w:t>
            </w:r>
            <w:r w:rsidR="00CE2EAE">
              <w:rPr>
                <w:rFonts w:ascii="Century Gothic" w:hAnsi="Century Gothic" w:cs="Arial"/>
                <w:noProof/>
              </w:rPr>
              <w:t>penelitian</w:t>
            </w:r>
            <w:r w:rsidR="00CE2EAE">
              <w:rPr>
                <w:rFonts w:ascii="Century Gothic" w:hAnsi="Century Gothic" w:cstheme="minorHAnsi"/>
                <w:szCs w:val="22"/>
              </w:rPr>
              <w:t xml:space="preserve"> yang </w:t>
            </w:r>
            <w:r w:rsidR="00CE2EAE">
              <w:rPr>
                <w:rFonts w:ascii="Century Gothic" w:hAnsi="Century Gothic" w:cstheme="minorHAnsi"/>
                <w:szCs w:val="22"/>
              </w:rPr>
              <w:lastRenderedPageBreak/>
              <w:t>relevan</w:t>
            </w:r>
            <w:r w:rsidR="00CE2EAE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 w:rsidR="00CE2EAE">
              <w:rPr>
                <w:rFonts w:ascii="Century Gothic" w:hAnsi="Century Gothic" w:cstheme="minorHAnsi"/>
                <w:szCs w:val="22"/>
                <w:lang w:val="en-US"/>
              </w:rPr>
              <w:t>dengan</w:t>
            </w:r>
            <w:proofErr w:type="spellEnd"/>
            <w:r w:rsidR="00CE2EAE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 w:rsidR="00CE2EAE">
              <w:rPr>
                <w:rFonts w:ascii="Century Gothic" w:hAnsi="Century Gothic" w:cstheme="minorHAnsi"/>
                <w:szCs w:val="22"/>
                <w:lang w:val="en-US"/>
              </w:rPr>
              <w:t>penelitian</w:t>
            </w:r>
            <w:proofErr w:type="spellEnd"/>
            <w:r w:rsidR="00CE2EAE">
              <w:rPr>
                <w:rFonts w:ascii="Century Gothic" w:hAnsi="Century Gothic" w:cstheme="minorHAnsi"/>
                <w:szCs w:val="22"/>
                <w:lang w:val="en-US"/>
              </w:rPr>
              <w:t xml:space="preserve"> yang </w:t>
            </w:r>
            <w:proofErr w:type="spellStart"/>
            <w:r w:rsidR="00CE2EAE">
              <w:rPr>
                <w:rFonts w:ascii="Century Gothic" w:hAnsi="Century Gothic" w:cstheme="minorHAnsi"/>
                <w:szCs w:val="22"/>
                <w:lang w:val="en-US"/>
              </w:rPr>
              <w:t>akan</w:t>
            </w:r>
            <w:proofErr w:type="spellEnd"/>
            <w:r w:rsidR="00CE2EAE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 w:rsidR="00CE2EAE">
              <w:rPr>
                <w:rFonts w:ascii="Century Gothic" w:hAnsi="Century Gothic" w:cstheme="minorHAnsi"/>
                <w:szCs w:val="22"/>
                <w:lang w:val="en-US"/>
              </w:rPr>
              <w:t>dilakukan</w:t>
            </w:r>
            <w:proofErr w:type="spellEnd"/>
            <w:r w:rsidR="00CE2EAE">
              <w:rPr>
                <w:rFonts w:ascii="Century Gothic" w:hAnsi="Century Gothic" w:cstheme="minorHAnsi"/>
                <w:szCs w:val="22"/>
                <w:lang w:val="en-US"/>
              </w:rPr>
              <w:t>.</w:t>
            </w:r>
          </w:p>
        </w:tc>
        <w:tc>
          <w:tcPr>
            <w:tcW w:w="1713" w:type="dxa"/>
          </w:tcPr>
          <w:p w14:paraId="63B584A3" w14:textId="0874AA4E" w:rsidR="00CA50AC" w:rsidRPr="00F913CD" w:rsidRDefault="00CA50AC" w:rsidP="00F913CD">
            <w:pPr>
              <w:pStyle w:val="ListParagraph"/>
              <w:numPr>
                <w:ilvl w:val="0"/>
                <w:numId w:val="21"/>
              </w:numPr>
              <w:jc w:val="center"/>
              <w:rPr>
                <w:rFonts w:ascii="Century Gothic" w:hAnsi="Century Gothic" w:cstheme="minorHAnsi"/>
                <w:szCs w:val="22"/>
              </w:rPr>
            </w:pPr>
            <w:r w:rsidRPr="00F913CD">
              <w:rPr>
                <w:rFonts w:ascii="Century Gothic" w:hAnsi="Century Gothic"/>
                <w:szCs w:val="22"/>
              </w:rPr>
              <w:lastRenderedPageBreak/>
              <w:t>%</w:t>
            </w:r>
          </w:p>
        </w:tc>
      </w:tr>
      <w:tr w:rsidR="00DC59B0" w:rsidRPr="00A02C3F" w14:paraId="24B3359D" w14:textId="77777777" w:rsidTr="0071421A">
        <w:tc>
          <w:tcPr>
            <w:tcW w:w="1134" w:type="dxa"/>
          </w:tcPr>
          <w:p w14:paraId="2B99466E" w14:textId="0A1C9AFC" w:rsidR="00DC59B0" w:rsidRDefault="00DC59B0" w:rsidP="00E8070A">
            <w:pPr>
              <w:jc w:val="center"/>
              <w:rPr>
                <w:rFonts w:ascii="Century Gothic" w:hAnsi="Century Gothic" w:cstheme="minorHAnsi"/>
                <w:szCs w:val="22"/>
                <w:lang w:val="en-US"/>
              </w:rPr>
            </w:pPr>
            <w:r>
              <w:rPr>
                <w:rFonts w:ascii="Century Gothic" w:hAnsi="Century Gothic" w:cstheme="minorHAnsi"/>
                <w:szCs w:val="22"/>
                <w:lang w:val="en-US"/>
              </w:rPr>
              <w:lastRenderedPageBreak/>
              <w:t>7</w:t>
            </w:r>
          </w:p>
        </w:tc>
        <w:tc>
          <w:tcPr>
            <w:tcW w:w="2961" w:type="dxa"/>
          </w:tcPr>
          <w:p w14:paraId="322FB81D" w14:textId="6EF8F35E" w:rsidR="00DC59B0" w:rsidRPr="00DC59B0" w:rsidRDefault="00DC59B0" w:rsidP="00CA50AC">
            <w:pPr>
              <w:tabs>
                <w:tab w:val="left" w:pos="288"/>
                <w:tab w:val="right" w:leader="dot" w:pos="5387"/>
              </w:tabs>
              <w:jc w:val="both"/>
              <w:rPr>
                <w:rFonts w:ascii="Century Gothic" w:eastAsia="Calibri" w:hAnsi="Century Gothic"/>
                <w:lang w:val="en-US"/>
              </w:rPr>
            </w:pPr>
            <w:r w:rsidRPr="00D06F4F">
              <w:rPr>
                <w:rFonts w:ascii="Century Gothic" w:eastAsia="Calibri" w:hAnsi="Century Gothic"/>
              </w:rPr>
              <w:t>Mahasiswa memahami</w:t>
            </w:r>
            <w:r>
              <w:rPr>
                <w:rFonts w:ascii="Century Gothic" w:eastAsia="Calibri" w:hAnsi="Century Gothic"/>
                <w:lang w:val="en-US"/>
              </w:rPr>
              <w:t xml:space="preserve"> </w:t>
            </w:r>
            <w:r>
              <w:rPr>
                <w:rFonts w:ascii="Century Gothic" w:hAnsi="Century Gothic" w:cs="Arial"/>
                <w:noProof/>
                <w:lang w:val="en-US"/>
              </w:rPr>
              <w:t>kajian teori dan kerangka pemikiran.</w:t>
            </w:r>
          </w:p>
        </w:tc>
        <w:tc>
          <w:tcPr>
            <w:tcW w:w="2309" w:type="dxa"/>
          </w:tcPr>
          <w:p w14:paraId="6BB700D2" w14:textId="78F8B15F" w:rsidR="00DC59B0" w:rsidRPr="00CE2EAE" w:rsidRDefault="00DC59B0" w:rsidP="00CE2EAE">
            <w:pPr>
              <w:pStyle w:val="ListParagraph"/>
              <w:numPr>
                <w:ilvl w:val="0"/>
                <w:numId w:val="15"/>
              </w:numPr>
              <w:ind w:left="54" w:hanging="142"/>
              <w:rPr>
                <w:rFonts w:ascii="Century Gothic" w:hAnsi="Century Gothic" w:cs="Arial"/>
                <w:noProof/>
              </w:rPr>
            </w:pPr>
            <w:r>
              <w:rPr>
                <w:rFonts w:ascii="Century Gothic" w:hAnsi="Century Gothic" w:cs="Arial"/>
                <w:noProof/>
                <w:lang w:val="en-US"/>
              </w:rPr>
              <w:t>Kajian teori dan kerangka pemikiran.</w:t>
            </w:r>
          </w:p>
        </w:tc>
        <w:tc>
          <w:tcPr>
            <w:tcW w:w="2069" w:type="dxa"/>
          </w:tcPr>
          <w:p w14:paraId="355F7332" w14:textId="77777777" w:rsidR="00DC59B0" w:rsidRDefault="00DC59B0" w:rsidP="00B436E1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  <w:lang w:val="en-US"/>
              </w:rPr>
            </w:pPr>
            <w:r w:rsidRPr="005A582B">
              <w:rPr>
                <w:rFonts w:ascii="Century Gothic" w:hAnsi="Century Gothic" w:cstheme="minorHAnsi"/>
                <w:szCs w:val="22"/>
              </w:rPr>
              <w:t>Ceramah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,</w:t>
            </w:r>
            <w:r w:rsidRPr="005A582B">
              <w:rPr>
                <w:rFonts w:ascii="Century Gothic" w:hAnsi="Century Gothic" w:cstheme="minorHAnsi"/>
                <w:szCs w:val="22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resentasi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</w:t>
            </w:r>
            <w:r w:rsidRPr="005A582B">
              <w:rPr>
                <w:rFonts w:ascii="Century Gothic" w:hAnsi="Century Gothic" w:cstheme="minorHAnsi"/>
                <w:szCs w:val="22"/>
              </w:rPr>
              <w:t>iskusi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penugas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.</w:t>
            </w:r>
          </w:p>
          <w:p w14:paraId="66A75709" w14:textId="29D31FFB" w:rsidR="00DC59B0" w:rsidRPr="005A582B" w:rsidRDefault="00DC59B0" w:rsidP="00B436E1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x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50 Menit</w:t>
            </w:r>
          </w:p>
        </w:tc>
        <w:tc>
          <w:tcPr>
            <w:tcW w:w="2067" w:type="dxa"/>
          </w:tcPr>
          <w:p w14:paraId="15945238" w14:textId="77777777" w:rsidR="00DC59B0" w:rsidRDefault="00DC59B0" w:rsidP="00B436E1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3CC2D54D" w14:textId="7622E437" w:rsidR="00DC59B0" w:rsidRDefault="00DC59B0" w:rsidP="00E8070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E8070A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197DCD6E" w14:textId="142F0B7F" w:rsidR="00DC59B0" w:rsidRPr="00DC59B0" w:rsidRDefault="00DC59B0" w:rsidP="00DC59B0">
            <w:pPr>
              <w:rPr>
                <w:rFonts w:ascii="Century Gothic" w:eastAsia="Calibri" w:hAnsi="Century Gothic"/>
                <w:lang w:val="en-US"/>
              </w:rPr>
            </w:pPr>
            <w:r w:rsidRPr="00D06F4F">
              <w:rPr>
                <w:rFonts w:ascii="Century Gothic" w:eastAsia="Calibri" w:hAnsi="Century Gothic"/>
              </w:rPr>
              <w:t xml:space="preserve">Mahasiswa </w:t>
            </w:r>
            <w:r>
              <w:rPr>
                <w:rFonts w:ascii="Century Gothic" w:eastAsia="Calibri" w:hAnsi="Century Gothic"/>
              </w:rPr>
              <w:t xml:space="preserve">mampu menjelaskan </w:t>
            </w:r>
            <w:r>
              <w:rPr>
                <w:rFonts w:ascii="Century Gothic" w:hAnsi="Century Gothic" w:cs="Arial"/>
                <w:noProof/>
                <w:lang w:val="en-US"/>
              </w:rPr>
              <w:t>kajian teori dan kerangka pemikiran.</w:t>
            </w:r>
          </w:p>
        </w:tc>
        <w:tc>
          <w:tcPr>
            <w:tcW w:w="1713" w:type="dxa"/>
          </w:tcPr>
          <w:p w14:paraId="0A3EC25E" w14:textId="77777777" w:rsidR="00DC59B0" w:rsidRPr="00F913CD" w:rsidRDefault="00DC59B0" w:rsidP="00F913CD">
            <w:pPr>
              <w:pStyle w:val="ListParagraph"/>
              <w:numPr>
                <w:ilvl w:val="0"/>
                <w:numId w:val="21"/>
              </w:numPr>
              <w:jc w:val="center"/>
              <w:rPr>
                <w:rFonts w:ascii="Century Gothic" w:hAnsi="Century Gothic"/>
                <w:szCs w:val="22"/>
              </w:rPr>
            </w:pPr>
          </w:p>
        </w:tc>
      </w:tr>
      <w:tr w:rsidR="00DC59B0" w:rsidRPr="00A02C3F" w14:paraId="6DEFD3CE" w14:textId="77777777" w:rsidTr="00B436E1">
        <w:tc>
          <w:tcPr>
            <w:tcW w:w="1134" w:type="dxa"/>
          </w:tcPr>
          <w:p w14:paraId="2A8DCA49" w14:textId="77777777" w:rsidR="00DC59B0" w:rsidRPr="00A02C3F" w:rsidRDefault="00DC59B0" w:rsidP="00B436E1">
            <w:pPr>
              <w:jc w:val="center"/>
              <w:rPr>
                <w:rFonts w:ascii="Century Gothic" w:hAnsi="Century Gothic" w:cstheme="minorHAnsi"/>
                <w:b/>
                <w:bCs/>
                <w:szCs w:val="22"/>
              </w:rPr>
            </w:pPr>
            <w:r w:rsidRPr="00A02C3F">
              <w:rPr>
                <w:rFonts w:ascii="Century Gothic" w:hAnsi="Century Gothic" w:cstheme="minorHAnsi"/>
                <w:b/>
                <w:bCs/>
                <w:szCs w:val="22"/>
              </w:rPr>
              <w:t>8</w:t>
            </w:r>
          </w:p>
        </w:tc>
        <w:tc>
          <w:tcPr>
            <w:tcW w:w="11766" w:type="dxa"/>
            <w:gridSpan w:val="5"/>
          </w:tcPr>
          <w:p w14:paraId="1C9614AF" w14:textId="77777777" w:rsidR="00DC59B0" w:rsidRPr="00A02C3F" w:rsidRDefault="00DC59B0" w:rsidP="00B33C25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Evaluasi Tengah Semester/Ujian Tengah Semester</w:t>
            </w:r>
            <w:bookmarkStart w:id="0" w:name="_GoBack"/>
            <w:bookmarkEnd w:id="0"/>
          </w:p>
        </w:tc>
        <w:tc>
          <w:tcPr>
            <w:tcW w:w="1713" w:type="dxa"/>
          </w:tcPr>
          <w:p w14:paraId="44A44B76" w14:textId="77777777" w:rsidR="00DC59B0" w:rsidRPr="00A02C3F" w:rsidRDefault="00DC59B0" w:rsidP="00B436E1">
            <w:pPr>
              <w:jc w:val="center"/>
              <w:rPr>
                <w:rFonts w:ascii="Century Gothic" w:hAnsi="Century Gothic"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15 %</w:t>
            </w:r>
          </w:p>
        </w:tc>
      </w:tr>
      <w:tr w:rsidR="00DC59B0" w:rsidRPr="00A02C3F" w14:paraId="0A0B86AE" w14:textId="77777777" w:rsidTr="0071421A">
        <w:tc>
          <w:tcPr>
            <w:tcW w:w="1134" w:type="dxa"/>
          </w:tcPr>
          <w:p w14:paraId="4B3B75CE" w14:textId="4801386A" w:rsidR="00DC59B0" w:rsidRPr="00F26BCC" w:rsidRDefault="00DC59B0" w:rsidP="00E8070A">
            <w:pPr>
              <w:jc w:val="center"/>
              <w:rPr>
                <w:rFonts w:ascii="Century Gothic" w:hAnsi="Century Gothic" w:cstheme="minorHAnsi"/>
                <w:szCs w:val="22"/>
                <w:lang w:val="en-US"/>
              </w:rPr>
            </w:pPr>
            <w:r>
              <w:rPr>
                <w:rFonts w:ascii="Century Gothic" w:hAnsi="Century Gothic" w:cstheme="minorHAnsi"/>
                <w:szCs w:val="22"/>
                <w:lang w:val="en-US"/>
              </w:rPr>
              <w:t>9</w:t>
            </w:r>
          </w:p>
        </w:tc>
        <w:tc>
          <w:tcPr>
            <w:tcW w:w="2961" w:type="dxa"/>
          </w:tcPr>
          <w:p w14:paraId="43233E78" w14:textId="5263DFD0" w:rsidR="00DC59B0" w:rsidRPr="00CE2EAE" w:rsidRDefault="00DC59B0" w:rsidP="00CE2EAE">
            <w:pPr>
              <w:rPr>
                <w:rFonts w:ascii="Century Gothic" w:hAnsi="Century Gothic" w:cstheme="minorHAnsi"/>
                <w:szCs w:val="22"/>
                <w:lang w:val="en-US"/>
              </w:rPr>
            </w:pPr>
            <w:r>
              <w:rPr>
                <w:rFonts w:ascii="Century Gothic" w:hAnsi="Century Gothic" w:cstheme="minorHAnsi"/>
                <w:szCs w:val="22"/>
              </w:rPr>
              <w:t xml:space="preserve">Mahasiswa memahami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cara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membuat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angket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cara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melakuk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>
              <w:rPr>
                <w:rFonts w:ascii="Century Gothic" w:hAnsi="Century Gothic" w:cstheme="minorHAnsi"/>
                <w:szCs w:val="22"/>
              </w:rPr>
              <w:t>wawancara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>,</w:t>
            </w:r>
            <w:r>
              <w:rPr>
                <w:rFonts w:ascii="Century Gothic" w:hAnsi="Century Gothic" w:cstheme="minorHAnsi"/>
                <w:szCs w:val="22"/>
              </w:rPr>
              <w:t xml:space="preserve"> observasi,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d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>
              <w:rPr>
                <w:rFonts w:ascii="Century Gothic" w:hAnsi="Century Gothic" w:cstheme="minorHAnsi"/>
                <w:szCs w:val="22"/>
              </w:rPr>
              <w:t>studi dokumentasi.</w:t>
            </w:r>
          </w:p>
        </w:tc>
        <w:tc>
          <w:tcPr>
            <w:tcW w:w="2309" w:type="dxa"/>
          </w:tcPr>
          <w:p w14:paraId="3A206B3E" w14:textId="4FD76BDB" w:rsidR="00DC59B0" w:rsidRPr="00156CA1" w:rsidRDefault="00DC59B0" w:rsidP="00CE2EAE">
            <w:pPr>
              <w:pStyle w:val="ListParagraph"/>
              <w:numPr>
                <w:ilvl w:val="0"/>
                <w:numId w:val="15"/>
              </w:numPr>
              <w:ind w:left="54" w:hanging="142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  <w:lang w:val="en-US"/>
              </w:rPr>
              <w:t>P</w:t>
            </w:r>
            <w:r>
              <w:rPr>
                <w:rFonts w:ascii="Century Gothic" w:hAnsi="Century Gothic" w:cstheme="minorHAnsi"/>
                <w:szCs w:val="22"/>
              </w:rPr>
              <w:t>engumpulan data (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angket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r>
              <w:rPr>
                <w:rFonts w:ascii="Century Gothic" w:hAnsi="Century Gothic" w:cstheme="minorHAnsi"/>
                <w:szCs w:val="22"/>
              </w:rPr>
              <w:t xml:space="preserve">wawancara, observasi,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d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>
              <w:rPr>
                <w:rFonts w:ascii="Century Gothic" w:hAnsi="Century Gothic" w:cstheme="minorHAnsi"/>
                <w:szCs w:val="22"/>
              </w:rPr>
              <w:t>studi dokumentasi).</w:t>
            </w:r>
          </w:p>
        </w:tc>
        <w:tc>
          <w:tcPr>
            <w:tcW w:w="2069" w:type="dxa"/>
          </w:tcPr>
          <w:p w14:paraId="0E3A11BB" w14:textId="77777777" w:rsidR="00DC59B0" w:rsidRDefault="00DC59B0" w:rsidP="00B436E1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  <w:lang w:val="en-US"/>
              </w:rPr>
            </w:pPr>
            <w:r w:rsidRPr="005A582B">
              <w:rPr>
                <w:rFonts w:ascii="Century Gothic" w:hAnsi="Century Gothic" w:cstheme="minorHAnsi"/>
                <w:szCs w:val="22"/>
              </w:rPr>
              <w:t>Ceramah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,</w:t>
            </w:r>
            <w:r w:rsidRPr="005A582B">
              <w:rPr>
                <w:rFonts w:ascii="Century Gothic" w:hAnsi="Century Gothic" w:cstheme="minorHAnsi"/>
                <w:szCs w:val="22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resentasi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</w:t>
            </w:r>
            <w:r w:rsidRPr="005A582B">
              <w:rPr>
                <w:rFonts w:ascii="Century Gothic" w:hAnsi="Century Gothic" w:cstheme="minorHAnsi"/>
                <w:szCs w:val="22"/>
              </w:rPr>
              <w:t>iskusi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penugas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.</w:t>
            </w:r>
          </w:p>
          <w:p w14:paraId="239790F5" w14:textId="2C3A7590" w:rsidR="00DC59B0" w:rsidRPr="00A02C3F" w:rsidRDefault="00DC59B0" w:rsidP="00BE30F6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x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50 Menit</w:t>
            </w:r>
          </w:p>
        </w:tc>
        <w:tc>
          <w:tcPr>
            <w:tcW w:w="2067" w:type="dxa"/>
          </w:tcPr>
          <w:p w14:paraId="28431EB0" w14:textId="5C173742" w:rsidR="00DC59B0" w:rsidRDefault="00DC59B0" w:rsidP="00E8070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08A0D78E" w14:textId="31FD04F4" w:rsidR="00DC59B0" w:rsidRPr="00E8070A" w:rsidRDefault="00DC59B0" w:rsidP="00E8070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E8070A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1D7A202E" w14:textId="42CD5CA2" w:rsidR="00DC59B0" w:rsidRPr="00A02C3F" w:rsidRDefault="00DC59B0" w:rsidP="00E8070A">
            <w:pPr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Mahasiswa mampu menjelaskan beberapa t</w:t>
            </w:r>
            <w:r w:rsidRPr="00F913CD">
              <w:rPr>
                <w:rFonts w:ascii="Century Gothic" w:hAnsi="Century Gothic" w:cstheme="minorHAnsi"/>
                <w:szCs w:val="22"/>
              </w:rPr>
              <w:t>eknik pengumpulan data</w:t>
            </w:r>
            <w:r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1713" w:type="dxa"/>
          </w:tcPr>
          <w:p w14:paraId="71314406" w14:textId="77777777" w:rsidR="00DC59B0" w:rsidRPr="00A02C3F" w:rsidRDefault="00DC59B0" w:rsidP="00E8070A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5 %</w:t>
            </w:r>
          </w:p>
        </w:tc>
      </w:tr>
      <w:tr w:rsidR="00DC59B0" w:rsidRPr="00A02C3F" w14:paraId="568635AC" w14:textId="77777777" w:rsidTr="0071421A">
        <w:tc>
          <w:tcPr>
            <w:tcW w:w="1134" w:type="dxa"/>
          </w:tcPr>
          <w:p w14:paraId="773A7548" w14:textId="23730521" w:rsidR="00DC59B0" w:rsidRPr="00F26BCC" w:rsidRDefault="00DC59B0" w:rsidP="00E8070A">
            <w:pPr>
              <w:jc w:val="center"/>
              <w:rPr>
                <w:rFonts w:ascii="Century Gothic" w:hAnsi="Century Gothic" w:cstheme="minorHAnsi"/>
                <w:szCs w:val="22"/>
                <w:lang w:val="en-US"/>
              </w:rPr>
            </w:pPr>
            <w:r>
              <w:rPr>
                <w:rFonts w:ascii="Century Gothic" w:hAnsi="Century Gothic" w:cstheme="minorHAnsi"/>
                <w:szCs w:val="22"/>
                <w:lang w:val="en-US"/>
              </w:rPr>
              <w:t>10</w:t>
            </w:r>
          </w:p>
        </w:tc>
        <w:tc>
          <w:tcPr>
            <w:tcW w:w="2961" w:type="dxa"/>
          </w:tcPr>
          <w:p w14:paraId="18B25494" w14:textId="62AE05AB" w:rsidR="00DC59B0" w:rsidRPr="007D2A23" w:rsidRDefault="00DC59B0" w:rsidP="007D2A23">
            <w:pPr>
              <w:rPr>
                <w:rFonts w:ascii="Century Gothic" w:hAnsi="Century Gothic" w:cstheme="minorHAnsi"/>
                <w:szCs w:val="22"/>
                <w:lang w:val="en-US"/>
              </w:rPr>
            </w:pPr>
            <w:r w:rsidRPr="00DA20D4">
              <w:rPr>
                <w:rFonts w:ascii="Century Gothic" w:hAnsi="Century Gothic" w:cs="Arial"/>
              </w:rPr>
              <w:t>Mahasiswa memahami</w:t>
            </w:r>
            <w:r w:rsidRPr="00DA20D4">
              <w:rPr>
                <w:rFonts w:ascii="Century Gothic" w:hAnsi="Century Gothic" w:cs="Arial"/>
                <w:noProof/>
                <w:lang w:val="af-ZA"/>
              </w:rPr>
              <w:t xml:space="preserve"> cara</w:t>
            </w:r>
            <w:r w:rsidRPr="00DA20D4">
              <w:rPr>
                <w:rFonts w:ascii="Century Gothic" w:hAnsi="Century Gothic" w:cs="Arial"/>
                <w:noProof/>
              </w:rPr>
              <w:t xml:space="preserve"> </w:t>
            </w:r>
            <w:r>
              <w:rPr>
                <w:rFonts w:ascii="Century Gothic" w:hAnsi="Century Gothic" w:cs="Arial"/>
                <w:noProof/>
              </w:rPr>
              <w:t>m</w:t>
            </w:r>
            <w:r w:rsidRPr="00DA20D4">
              <w:rPr>
                <w:rFonts w:ascii="Century Gothic" w:hAnsi="Century Gothic" w:cs="Arial"/>
                <w:noProof/>
              </w:rPr>
              <w:t>engolah</w:t>
            </w:r>
            <w:r>
              <w:rPr>
                <w:rFonts w:ascii="Century Gothic" w:hAnsi="Century Gothic" w:cs="Arial"/>
                <w:noProof/>
              </w:rPr>
              <w:t xml:space="preserve"> dan menganalisis</w:t>
            </w:r>
            <w:r w:rsidRPr="00DA20D4">
              <w:rPr>
                <w:rFonts w:ascii="Century Gothic" w:hAnsi="Century Gothic" w:cs="Arial"/>
                <w:noProof/>
                <w:lang w:val="af-ZA"/>
              </w:rPr>
              <w:t xml:space="preserve"> </w:t>
            </w:r>
            <w:r w:rsidRPr="00DA20D4">
              <w:rPr>
                <w:rFonts w:ascii="Century Gothic" w:hAnsi="Century Gothic" w:cs="Arial"/>
                <w:noProof/>
              </w:rPr>
              <w:t>data penelitian</w:t>
            </w:r>
            <w:r>
              <w:rPr>
                <w:rFonts w:ascii="Century Gothic" w:hAnsi="Century Gothic" w:cs="Arial"/>
                <w:noProof/>
              </w:rPr>
              <w:t>, menarik ke</w:t>
            </w:r>
            <w:r w:rsidRPr="00343D57">
              <w:rPr>
                <w:rFonts w:ascii="Century Gothic" w:hAnsi="Century Gothic" w:cs="Arial"/>
              </w:rPr>
              <w:t>simpulan</w:t>
            </w:r>
            <w:r>
              <w:rPr>
                <w:rFonts w:ascii="Century Gothic" w:hAnsi="Century Gothic" w:cs="Arial"/>
                <w:lang w:val="en-US"/>
              </w:rPr>
              <w:t>,</w:t>
            </w:r>
            <w:r>
              <w:rPr>
                <w:rFonts w:ascii="Century Gothic" w:hAnsi="Century Gothic" w:cstheme="minorHAnsi"/>
                <w:szCs w:val="22"/>
              </w:rPr>
              <w:t xml:space="preserve"> </w:t>
            </w:r>
            <w:r w:rsidRPr="00343D57">
              <w:rPr>
                <w:rFonts w:ascii="Century Gothic" w:hAnsi="Century Gothic" w:cs="Arial"/>
              </w:rPr>
              <w:t>me</w:t>
            </w:r>
            <w:r>
              <w:rPr>
                <w:rFonts w:ascii="Century Gothic" w:hAnsi="Century Gothic" w:cs="Arial"/>
              </w:rPr>
              <w:t>nyusun laporan hasil penelitian</w:t>
            </w:r>
            <w:r>
              <w:rPr>
                <w:rFonts w:ascii="Century Gothic" w:hAnsi="Century Gothic" w:cs="Arial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="Arial"/>
                <w:lang w:val="en-US"/>
              </w:rPr>
              <w:t>dan</w:t>
            </w:r>
            <w:proofErr w:type="spellEnd"/>
            <w:r>
              <w:rPr>
                <w:rFonts w:ascii="Century Gothic" w:hAnsi="Century Gothic" w:cs="Arial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="Arial"/>
                <w:lang w:val="en-US"/>
              </w:rPr>
              <w:t>membuat</w:t>
            </w:r>
            <w:proofErr w:type="spellEnd"/>
            <w:r>
              <w:rPr>
                <w:rFonts w:ascii="Century Gothic" w:hAnsi="Century Gothic" w:cs="Arial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="Arial"/>
                <w:lang w:val="en-US"/>
              </w:rPr>
              <w:t>daftar</w:t>
            </w:r>
            <w:proofErr w:type="spellEnd"/>
            <w:r>
              <w:rPr>
                <w:rFonts w:ascii="Century Gothic" w:hAnsi="Century Gothic" w:cs="Arial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="Arial"/>
                <w:lang w:val="en-US"/>
              </w:rPr>
              <w:t>pustaka</w:t>
            </w:r>
            <w:proofErr w:type="spellEnd"/>
            <w:r>
              <w:rPr>
                <w:rFonts w:ascii="Century Gothic" w:hAnsi="Century Gothic" w:cs="Arial"/>
                <w:lang w:val="en-US"/>
              </w:rPr>
              <w:t>.</w:t>
            </w:r>
          </w:p>
        </w:tc>
        <w:tc>
          <w:tcPr>
            <w:tcW w:w="2309" w:type="dxa"/>
          </w:tcPr>
          <w:p w14:paraId="25F676A3" w14:textId="0919DD0A" w:rsidR="00DC59B0" w:rsidRDefault="00DC59B0" w:rsidP="00DA20D4">
            <w:pPr>
              <w:pStyle w:val="ListParagraph"/>
              <w:numPr>
                <w:ilvl w:val="0"/>
                <w:numId w:val="22"/>
              </w:numPr>
              <w:ind w:left="47" w:hanging="142"/>
              <w:rPr>
                <w:rFonts w:ascii="Century Gothic" w:hAnsi="Century Gothic" w:cstheme="minorHAnsi"/>
                <w:szCs w:val="22"/>
              </w:rPr>
            </w:pPr>
            <w:r w:rsidRPr="00DA20D4">
              <w:rPr>
                <w:rFonts w:ascii="Century Gothic" w:hAnsi="Century Gothic" w:cs="Arial"/>
                <w:noProof/>
                <w:lang w:val="af-ZA"/>
              </w:rPr>
              <w:t xml:space="preserve">Mengolah dan </w:t>
            </w:r>
            <w:r>
              <w:rPr>
                <w:rFonts w:ascii="Century Gothic" w:hAnsi="Century Gothic" w:cs="Arial"/>
                <w:noProof/>
              </w:rPr>
              <w:t>a</w:t>
            </w:r>
            <w:r w:rsidRPr="00DA20D4">
              <w:rPr>
                <w:rFonts w:ascii="Century Gothic" w:hAnsi="Century Gothic" w:cs="Arial"/>
                <w:noProof/>
                <w:lang w:val="af-ZA"/>
              </w:rPr>
              <w:t xml:space="preserve">nalisis </w:t>
            </w:r>
            <w:r>
              <w:rPr>
                <w:rFonts w:ascii="Century Gothic" w:hAnsi="Century Gothic" w:cs="Arial"/>
                <w:noProof/>
              </w:rPr>
              <w:t>d</w:t>
            </w:r>
            <w:r w:rsidRPr="00DA20D4">
              <w:rPr>
                <w:rFonts w:ascii="Century Gothic" w:hAnsi="Century Gothic" w:cs="Arial"/>
                <w:noProof/>
                <w:lang w:val="af-ZA"/>
              </w:rPr>
              <w:t>ata</w:t>
            </w:r>
            <w:r w:rsidRPr="00DA20D4">
              <w:rPr>
                <w:rFonts w:ascii="Century Gothic" w:hAnsi="Century Gothic" w:cstheme="minorHAnsi"/>
                <w:szCs w:val="22"/>
              </w:rPr>
              <w:t>.</w:t>
            </w:r>
          </w:p>
          <w:p w14:paraId="4AB7F76D" w14:textId="77777777" w:rsidR="00DC59B0" w:rsidRPr="007D2A23" w:rsidRDefault="00DC59B0" w:rsidP="00343D57">
            <w:pPr>
              <w:pStyle w:val="ListParagraph"/>
              <w:numPr>
                <w:ilvl w:val="0"/>
                <w:numId w:val="22"/>
              </w:numPr>
              <w:ind w:left="47" w:hanging="142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="Arial"/>
              </w:rPr>
              <w:t>M</w:t>
            </w:r>
            <w:r w:rsidRPr="00343D57">
              <w:rPr>
                <w:rFonts w:ascii="Century Gothic" w:hAnsi="Century Gothic" w:cs="Arial"/>
              </w:rPr>
              <w:t xml:space="preserve">enarik </w:t>
            </w:r>
            <w:r>
              <w:rPr>
                <w:rFonts w:ascii="Century Gothic" w:hAnsi="Century Gothic" w:cs="Arial"/>
              </w:rPr>
              <w:t>ke</w:t>
            </w:r>
            <w:r w:rsidRPr="00343D57">
              <w:rPr>
                <w:rFonts w:ascii="Century Gothic" w:hAnsi="Century Gothic" w:cs="Arial"/>
              </w:rPr>
              <w:t xml:space="preserve">simpulan </w:t>
            </w:r>
            <w:r>
              <w:rPr>
                <w:rFonts w:ascii="Century Gothic" w:hAnsi="Century Gothic" w:cstheme="minorHAnsi"/>
                <w:szCs w:val="22"/>
              </w:rPr>
              <w:t xml:space="preserve">dan </w:t>
            </w:r>
            <w:r w:rsidRPr="00343D57">
              <w:rPr>
                <w:rFonts w:ascii="Century Gothic" w:hAnsi="Century Gothic" w:cs="Arial"/>
              </w:rPr>
              <w:t>menyusun laporan hasil penelitian.</w:t>
            </w:r>
          </w:p>
          <w:p w14:paraId="0C636A57" w14:textId="7D0878AA" w:rsidR="00DC59B0" w:rsidRPr="00DA20D4" w:rsidRDefault="00DC59B0" w:rsidP="00343D57">
            <w:pPr>
              <w:pStyle w:val="ListParagraph"/>
              <w:numPr>
                <w:ilvl w:val="0"/>
                <w:numId w:val="22"/>
              </w:numPr>
              <w:ind w:left="47" w:hanging="142"/>
              <w:rPr>
                <w:rFonts w:ascii="Century Gothic" w:hAnsi="Century Gothic" w:cstheme="minorHAnsi"/>
                <w:szCs w:val="22"/>
              </w:rPr>
            </w:pP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enulis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daftar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ustaka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>.</w:t>
            </w:r>
          </w:p>
        </w:tc>
        <w:tc>
          <w:tcPr>
            <w:tcW w:w="2069" w:type="dxa"/>
          </w:tcPr>
          <w:p w14:paraId="5A3E7D21" w14:textId="77777777" w:rsidR="00DC59B0" w:rsidRDefault="00DC59B0" w:rsidP="00B436E1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  <w:lang w:val="en-US"/>
              </w:rPr>
            </w:pPr>
            <w:r w:rsidRPr="005A582B">
              <w:rPr>
                <w:rFonts w:ascii="Century Gothic" w:hAnsi="Century Gothic" w:cstheme="minorHAnsi"/>
                <w:szCs w:val="22"/>
              </w:rPr>
              <w:t>Ceramah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,</w:t>
            </w:r>
            <w:r w:rsidRPr="005A582B">
              <w:rPr>
                <w:rFonts w:ascii="Century Gothic" w:hAnsi="Century Gothic" w:cstheme="minorHAnsi"/>
                <w:szCs w:val="22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resentasi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</w:t>
            </w:r>
            <w:r w:rsidRPr="005A582B">
              <w:rPr>
                <w:rFonts w:ascii="Century Gothic" w:hAnsi="Century Gothic" w:cstheme="minorHAnsi"/>
                <w:szCs w:val="22"/>
              </w:rPr>
              <w:t>iskusi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penugas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.</w:t>
            </w:r>
          </w:p>
          <w:p w14:paraId="7B93F11E" w14:textId="4FE0E5F6" w:rsidR="00DC59B0" w:rsidRPr="00A02C3F" w:rsidRDefault="00DC59B0" w:rsidP="007D2A23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x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50 Menit</w:t>
            </w:r>
          </w:p>
        </w:tc>
        <w:tc>
          <w:tcPr>
            <w:tcW w:w="2067" w:type="dxa"/>
          </w:tcPr>
          <w:p w14:paraId="00AE234A" w14:textId="0F5E28E4" w:rsidR="00DC59B0" w:rsidRDefault="00DC59B0" w:rsidP="00E8070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7595F399" w14:textId="338C8C26" w:rsidR="00DC59B0" w:rsidRPr="00E8070A" w:rsidRDefault="00DC59B0" w:rsidP="00E8070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E8070A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14AF1D69" w14:textId="218E60A4" w:rsidR="00DC59B0" w:rsidRPr="00447170" w:rsidRDefault="00DC59B0" w:rsidP="00447170">
            <w:pPr>
              <w:rPr>
                <w:rFonts w:ascii="Century Gothic" w:hAnsi="Century Gothic" w:cstheme="minorHAnsi"/>
                <w:szCs w:val="22"/>
                <w:lang w:val="en-US"/>
              </w:rPr>
            </w:pPr>
            <w:r w:rsidRPr="00DA20D4">
              <w:rPr>
                <w:rFonts w:ascii="Century Gothic" w:hAnsi="Century Gothic" w:cs="Arial"/>
              </w:rPr>
              <w:t>Mahasiswa m</w:t>
            </w:r>
            <w:r>
              <w:rPr>
                <w:rFonts w:ascii="Century Gothic" w:hAnsi="Century Gothic" w:cs="Arial"/>
              </w:rPr>
              <w:t>ampu menjelaskan</w:t>
            </w:r>
            <w:r w:rsidRPr="00DA20D4">
              <w:rPr>
                <w:rFonts w:ascii="Century Gothic" w:hAnsi="Century Gothic" w:cs="Arial"/>
                <w:noProof/>
                <w:lang w:val="af-ZA"/>
              </w:rPr>
              <w:t xml:space="preserve"> cara</w:t>
            </w:r>
            <w:r w:rsidRPr="00DA20D4">
              <w:rPr>
                <w:rFonts w:ascii="Century Gothic" w:hAnsi="Century Gothic" w:cs="Arial"/>
                <w:noProof/>
              </w:rPr>
              <w:t xml:space="preserve"> </w:t>
            </w:r>
            <w:r>
              <w:rPr>
                <w:rFonts w:ascii="Century Gothic" w:hAnsi="Century Gothic" w:cs="Arial"/>
                <w:noProof/>
              </w:rPr>
              <w:t>m</w:t>
            </w:r>
            <w:r w:rsidRPr="00DA20D4">
              <w:rPr>
                <w:rFonts w:ascii="Century Gothic" w:hAnsi="Century Gothic" w:cs="Arial"/>
                <w:noProof/>
              </w:rPr>
              <w:t>engolah</w:t>
            </w:r>
            <w:r>
              <w:rPr>
                <w:rFonts w:ascii="Century Gothic" w:hAnsi="Century Gothic" w:cs="Arial"/>
                <w:noProof/>
              </w:rPr>
              <w:t xml:space="preserve"> dan menganalisis</w:t>
            </w:r>
            <w:r w:rsidRPr="00DA20D4">
              <w:rPr>
                <w:rFonts w:ascii="Century Gothic" w:hAnsi="Century Gothic" w:cs="Arial"/>
                <w:noProof/>
                <w:lang w:val="af-ZA"/>
              </w:rPr>
              <w:t xml:space="preserve"> </w:t>
            </w:r>
            <w:r w:rsidRPr="00DA20D4">
              <w:rPr>
                <w:rFonts w:ascii="Century Gothic" w:hAnsi="Century Gothic" w:cs="Arial"/>
                <w:noProof/>
              </w:rPr>
              <w:t>data penelitian</w:t>
            </w:r>
            <w:r>
              <w:rPr>
                <w:rFonts w:ascii="Century Gothic" w:hAnsi="Century Gothic" w:cs="Arial"/>
                <w:noProof/>
              </w:rPr>
              <w:t>, menarik ke</w:t>
            </w:r>
            <w:r w:rsidRPr="00343D57">
              <w:rPr>
                <w:rFonts w:ascii="Century Gothic" w:hAnsi="Century Gothic" w:cs="Arial"/>
              </w:rPr>
              <w:t>simpulan</w:t>
            </w:r>
            <w:r>
              <w:rPr>
                <w:rFonts w:ascii="Century Gothic" w:hAnsi="Century Gothic" w:cs="Arial"/>
                <w:lang w:val="en-US"/>
              </w:rPr>
              <w:t>,</w:t>
            </w:r>
            <w:r>
              <w:rPr>
                <w:rFonts w:ascii="Century Gothic" w:hAnsi="Century Gothic" w:cstheme="minorHAnsi"/>
                <w:szCs w:val="22"/>
              </w:rPr>
              <w:t xml:space="preserve"> </w:t>
            </w:r>
            <w:r w:rsidRPr="00343D57">
              <w:rPr>
                <w:rFonts w:ascii="Century Gothic" w:hAnsi="Century Gothic" w:cs="Arial"/>
              </w:rPr>
              <w:t>me</w:t>
            </w:r>
            <w:r>
              <w:rPr>
                <w:rFonts w:ascii="Century Gothic" w:hAnsi="Century Gothic" w:cs="Arial"/>
              </w:rPr>
              <w:t>nyusun laporan hasil penelitian</w:t>
            </w:r>
            <w:r>
              <w:rPr>
                <w:rFonts w:ascii="Century Gothic" w:hAnsi="Century Gothic" w:cs="Arial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="Arial"/>
                <w:lang w:val="en-US"/>
              </w:rPr>
              <w:t>dan</w:t>
            </w:r>
            <w:proofErr w:type="spellEnd"/>
            <w:r>
              <w:rPr>
                <w:rFonts w:ascii="Century Gothic" w:hAnsi="Century Gothic" w:cs="Arial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="Arial"/>
                <w:lang w:val="en-US"/>
              </w:rPr>
              <w:t>membuat</w:t>
            </w:r>
            <w:proofErr w:type="spellEnd"/>
            <w:r>
              <w:rPr>
                <w:rFonts w:ascii="Century Gothic" w:hAnsi="Century Gothic" w:cs="Arial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="Arial"/>
                <w:lang w:val="en-US"/>
              </w:rPr>
              <w:t>daftar</w:t>
            </w:r>
            <w:proofErr w:type="spellEnd"/>
            <w:r>
              <w:rPr>
                <w:rFonts w:ascii="Century Gothic" w:hAnsi="Century Gothic" w:cs="Arial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="Arial"/>
                <w:lang w:val="en-US"/>
              </w:rPr>
              <w:t>pustaka</w:t>
            </w:r>
            <w:proofErr w:type="spellEnd"/>
            <w:r>
              <w:rPr>
                <w:rFonts w:ascii="Century Gothic" w:hAnsi="Century Gothic" w:cs="Arial"/>
                <w:lang w:val="en-US"/>
              </w:rPr>
              <w:t>.</w:t>
            </w:r>
          </w:p>
        </w:tc>
        <w:tc>
          <w:tcPr>
            <w:tcW w:w="1713" w:type="dxa"/>
          </w:tcPr>
          <w:p w14:paraId="1D07FD1E" w14:textId="77777777" w:rsidR="00DC59B0" w:rsidRPr="00A02C3F" w:rsidRDefault="00DC59B0" w:rsidP="00E8070A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5 %</w:t>
            </w:r>
          </w:p>
        </w:tc>
      </w:tr>
      <w:tr w:rsidR="00DC59B0" w:rsidRPr="00A02C3F" w14:paraId="0BDDC60D" w14:textId="77777777" w:rsidTr="0071421A">
        <w:tc>
          <w:tcPr>
            <w:tcW w:w="1134" w:type="dxa"/>
          </w:tcPr>
          <w:p w14:paraId="3313890B" w14:textId="0BC030FD" w:rsidR="00DC59B0" w:rsidRPr="00F26BCC" w:rsidRDefault="00DC59B0" w:rsidP="00343D57">
            <w:pPr>
              <w:jc w:val="center"/>
              <w:rPr>
                <w:rFonts w:ascii="Century Gothic" w:hAnsi="Century Gothic" w:cstheme="minorHAnsi"/>
                <w:szCs w:val="22"/>
                <w:lang w:val="en-US"/>
              </w:rPr>
            </w:pPr>
            <w:r>
              <w:rPr>
                <w:rFonts w:ascii="Century Gothic" w:hAnsi="Century Gothic" w:cstheme="minorHAnsi"/>
                <w:szCs w:val="22"/>
                <w:lang w:val="en-US"/>
              </w:rPr>
              <w:t>11</w:t>
            </w:r>
          </w:p>
        </w:tc>
        <w:tc>
          <w:tcPr>
            <w:tcW w:w="2961" w:type="dxa"/>
          </w:tcPr>
          <w:p w14:paraId="0F7D2AEA" w14:textId="605D7E4C" w:rsidR="00DC59B0" w:rsidRPr="00203480" w:rsidRDefault="00DC59B0" w:rsidP="009B553E">
            <w:pPr>
              <w:rPr>
                <w:rFonts w:ascii="Century Gothic" w:hAnsi="Century Gothic" w:cstheme="minorHAnsi"/>
                <w:szCs w:val="22"/>
                <w:lang w:val="en-US"/>
              </w:rPr>
            </w:pPr>
            <w:r w:rsidRPr="00343D57">
              <w:rPr>
                <w:rFonts w:ascii="Century Gothic" w:hAnsi="Century Gothic" w:cs="Arial"/>
              </w:rPr>
              <w:t xml:space="preserve">Mahasiswa memahami 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>m</w:t>
            </w:r>
            <w:r>
              <w:rPr>
                <w:rFonts w:ascii="Century Gothic" w:hAnsi="Century Gothic" w:cstheme="minorHAnsi"/>
                <w:szCs w:val="22"/>
              </w:rPr>
              <w:t>etod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ologi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kepustaka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>.</w:t>
            </w:r>
          </w:p>
        </w:tc>
        <w:tc>
          <w:tcPr>
            <w:tcW w:w="2309" w:type="dxa"/>
          </w:tcPr>
          <w:p w14:paraId="4FE40429" w14:textId="76A37BD9" w:rsidR="00DC59B0" w:rsidRPr="00507D83" w:rsidRDefault="00DC59B0" w:rsidP="00203480">
            <w:pPr>
              <w:pStyle w:val="ListParagraph"/>
              <w:numPr>
                <w:ilvl w:val="0"/>
                <w:numId w:val="23"/>
              </w:numPr>
              <w:ind w:left="47" w:hanging="142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Metod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ologi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kepustakaan</w:t>
            </w:r>
            <w:proofErr w:type="spellEnd"/>
            <w:r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2069" w:type="dxa"/>
          </w:tcPr>
          <w:p w14:paraId="785C4396" w14:textId="77777777" w:rsidR="00DC59B0" w:rsidRDefault="00DC59B0" w:rsidP="00B436E1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  <w:lang w:val="en-US"/>
              </w:rPr>
            </w:pPr>
            <w:r w:rsidRPr="005A582B">
              <w:rPr>
                <w:rFonts w:ascii="Century Gothic" w:hAnsi="Century Gothic" w:cstheme="minorHAnsi"/>
                <w:szCs w:val="22"/>
              </w:rPr>
              <w:t>Ceramah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,</w:t>
            </w:r>
            <w:r w:rsidRPr="005A582B">
              <w:rPr>
                <w:rFonts w:ascii="Century Gothic" w:hAnsi="Century Gothic" w:cstheme="minorHAnsi"/>
                <w:szCs w:val="22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resentasi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</w:t>
            </w:r>
            <w:r w:rsidRPr="005A582B">
              <w:rPr>
                <w:rFonts w:ascii="Century Gothic" w:hAnsi="Century Gothic" w:cstheme="minorHAnsi"/>
                <w:szCs w:val="22"/>
              </w:rPr>
              <w:t>iskusi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penugas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.</w:t>
            </w:r>
          </w:p>
          <w:p w14:paraId="50A45D9F" w14:textId="18CC6DEB" w:rsidR="00DC59B0" w:rsidRPr="00A02C3F" w:rsidRDefault="00DC59B0" w:rsidP="00203480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x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50 Menit</w:t>
            </w:r>
          </w:p>
        </w:tc>
        <w:tc>
          <w:tcPr>
            <w:tcW w:w="2067" w:type="dxa"/>
          </w:tcPr>
          <w:p w14:paraId="2361FADC" w14:textId="0E0A4FEE" w:rsidR="00DC59B0" w:rsidRDefault="00DC59B0" w:rsidP="00343D57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4CA885E3" w14:textId="00E197C7" w:rsidR="00DC59B0" w:rsidRPr="00E8070A" w:rsidRDefault="00DC59B0" w:rsidP="00343D57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E8070A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7825293B" w14:textId="35CBF87A" w:rsidR="00DC59B0" w:rsidRPr="00203480" w:rsidRDefault="00DC59B0" w:rsidP="00E22398">
            <w:pPr>
              <w:pStyle w:val="ListParagraph"/>
              <w:ind w:left="0"/>
              <w:rPr>
                <w:rFonts w:ascii="Century Gothic" w:hAnsi="Century Gothic" w:cstheme="minorHAnsi"/>
                <w:szCs w:val="22"/>
                <w:lang w:val="en-US"/>
              </w:rPr>
            </w:pPr>
            <w:r w:rsidRPr="00343D57">
              <w:rPr>
                <w:rFonts w:ascii="Century Gothic" w:hAnsi="Century Gothic" w:cs="Arial"/>
              </w:rPr>
              <w:t xml:space="preserve">Mahasiswa </w:t>
            </w:r>
            <w:r>
              <w:rPr>
                <w:rFonts w:ascii="Century Gothic" w:hAnsi="Century Gothic" w:cs="Arial"/>
              </w:rPr>
              <w:t xml:space="preserve">mampu menjelaskan 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>m</w:t>
            </w:r>
            <w:r>
              <w:rPr>
                <w:rFonts w:ascii="Century Gothic" w:hAnsi="Century Gothic" w:cstheme="minorHAnsi"/>
                <w:szCs w:val="22"/>
              </w:rPr>
              <w:t>etod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ologi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kepustaka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>.</w:t>
            </w:r>
          </w:p>
        </w:tc>
        <w:tc>
          <w:tcPr>
            <w:tcW w:w="1713" w:type="dxa"/>
          </w:tcPr>
          <w:p w14:paraId="44ABBF7C" w14:textId="77777777" w:rsidR="00DC59B0" w:rsidRPr="00A02C3F" w:rsidRDefault="00DC59B0" w:rsidP="00343D57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5 %</w:t>
            </w:r>
          </w:p>
        </w:tc>
      </w:tr>
      <w:tr w:rsidR="00B130B5" w:rsidRPr="00A02C3F" w14:paraId="10528CFA" w14:textId="77777777" w:rsidTr="0071421A">
        <w:tc>
          <w:tcPr>
            <w:tcW w:w="1134" w:type="dxa"/>
          </w:tcPr>
          <w:p w14:paraId="56039792" w14:textId="6FB1C326" w:rsidR="00B130B5" w:rsidRPr="00F26BCC" w:rsidRDefault="00B130B5" w:rsidP="00216BFA">
            <w:pPr>
              <w:jc w:val="center"/>
              <w:rPr>
                <w:rFonts w:ascii="Century Gothic" w:hAnsi="Century Gothic" w:cstheme="minorHAnsi"/>
                <w:szCs w:val="22"/>
                <w:lang w:val="en-US"/>
              </w:rPr>
            </w:pPr>
            <w:r>
              <w:rPr>
                <w:rFonts w:ascii="Century Gothic" w:hAnsi="Century Gothic" w:cstheme="minorHAnsi"/>
                <w:szCs w:val="22"/>
              </w:rPr>
              <w:t>1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>2</w:t>
            </w:r>
          </w:p>
        </w:tc>
        <w:tc>
          <w:tcPr>
            <w:tcW w:w="2961" w:type="dxa"/>
          </w:tcPr>
          <w:p w14:paraId="62DA9461" w14:textId="794C6286" w:rsidR="00B130B5" w:rsidRPr="00A02C3F" w:rsidRDefault="00B130B5" w:rsidP="00B130B5">
            <w:pPr>
              <w:rPr>
                <w:rFonts w:ascii="Century Gothic" w:hAnsi="Century Gothic" w:cstheme="minorHAnsi"/>
                <w:szCs w:val="22"/>
              </w:rPr>
            </w:pPr>
            <w:r w:rsidRPr="00343D57">
              <w:rPr>
                <w:rFonts w:ascii="Century Gothic" w:hAnsi="Century Gothic" w:cs="Arial"/>
              </w:rPr>
              <w:t xml:space="preserve">Mahasiswa memahami 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>m</w:t>
            </w:r>
            <w:r>
              <w:rPr>
                <w:rFonts w:ascii="Century Gothic" w:hAnsi="Century Gothic" w:cstheme="minorHAnsi"/>
                <w:szCs w:val="22"/>
              </w:rPr>
              <w:t>etod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ologi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laboratorium</w:t>
            </w:r>
            <w:proofErr w:type="spellEnd"/>
            <w:r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2309" w:type="dxa"/>
          </w:tcPr>
          <w:p w14:paraId="767B2CFE" w14:textId="58193826" w:rsidR="00B130B5" w:rsidRPr="00102149" w:rsidRDefault="00B130B5" w:rsidP="00B130B5">
            <w:pPr>
              <w:pStyle w:val="ListParagraph"/>
              <w:numPr>
                <w:ilvl w:val="0"/>
                <w:numId w:val="24"/>
              </w:numPr>
              <w:ind w:left="47" w:hanging="142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Metod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ologi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laboratorium</w:t>
            </w:r>
            <w:proofErr w:type="spellEnd"/>
            <w:r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2069" w:type="dxa"/>
          </w:tcPr>
          <w:p w14:paraId="728119BA" w14:textId="77777777" w:rsidR="00B130B5" w:rsidRDefault="00B130B5" w:rsidP="00B436E1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  <w:lang w:val="en-US"/>
              </w:rPr>
            </w:pPr>
            <w:r w:rsidRPr="005A582B">
              <w:rPr>
                <w:rFonts w:ascii="Century Gothic" w:hAnsi="Century Gothic" w:cstheme="minorHAnsi"/>
                <w:szCs w:val="22"/>
              </w:rPr>
              <w:t>Ceramah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,</w:t>
            </w:r>
            <w:r w:rsidRPr="005A582B">
              <w:rPr>
                <w:rFonts w:ascii="Century Gothic" w:hAnsi="Century Gothic" w:cstheme="minorHAnsi"/>
                <w:szCs w:val="22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resentasi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</w:t>
            </w:r>
            <w:r w:rsidRPr="005A582B">
              <w:rPr>
                <w:rFonts w:ascii="Century Gothic" w:hAnsi="Century Gothic" w:cstheme="minorHAnsi"/>
                <w:szCs w:val="22"/>
              </w:rPr>
              <w:t>iskusi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penugas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.</w:t>
            </w:r>
          </w:p>
          <w:p w14:paraId="5C06AD03" w14:textId="1315EC37" w:rsidR="00B130B5" w:rsidRPr="00A02C3F" w:rsidRDefault="00B130B5" w:rsidP="00B130B5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lastRenderedPageBreak/>
              <w:t>3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x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50 Menit</w:t>
            </w:r>
          </w:p>
        </w:tc>
        <w:tc>
          <w:tcPr>
            <w:tcW w:w="2067" w:type="dxa"/>
          </w:tcPr>
          <w:p w14:paraId="11BC9C6B" w14:textId="6B46E4D6" w:rsidR="00B130B5" w:rsidRDefault="00B130B5" w:rsidP="00216BF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lastRenderedPageBreak/>
              <w:t>Presentasi.</w:t>
            </w:r>
          </w:p>
          <w:p w14:paraId="07283EF5" w14:textId="0BC9789C" w:rsidR="00B130B5" w:rsidRPr="00E8070A" w:rsidRDefault="00B130B5" w:rsidP="00216BF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E8070A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2E0401F0" w14:textId="081890B8" w:rsidR="00B130B5" w:rsidRPr="00A02C3F" w:rsidRDefault="00B130B5" w:rsidP="00E22398">
            <w:pPr>
              <w:pStyle w:val="ListParagraph"/>
              <w:ind w:left="0"/>
              <w:rPr>
                <w:rFonts w:ascii="Century Gothic" w:hAnsi="Century Gothic" w:cstheme="minorHAnsi"/>
                <w:szCs w:val="22"/>
              </w:rPr>
            </w:pPr>
            <w:r w:rsidRPr="00343D57">
              <w:rPr>
                <w:rFonts w:ascii="Century Gothic" w:hAnsi="Century Gothic" w:cs="Arial"/>
              </w:rPr>
              <w:t xml:space="preserve">Mahasiswa </w:t>
            </w:r>
            <w:r>
              <w:rPr>
                <w:rFonts w:ascii="Century Gothic" w:hAnsi="Century Gothic" w:cs="Arial"/>
              </w:rPr>
              <w:t xml:space="preserve">mampu menjelaskan 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>m</w:t>
            </w:r>
            <w:r>
              <w:rPr>
                <w:rFonts w:ascii="Century Gothic" w:hAnsi="Century Gothic" w:cstheme="minorHAnsi"/>
                <w:szCs w:val="22"/>
              </w:rPr>
              <w:t>etod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ologi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lastRenderedPageBreak/>
              <w:t>laboratorium</w:t>
            </w:r>
            <w:proofErr w:type="spellEnd"/>
            <w:r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1713" w:type="dxa"/>
          </w:tcPr>
          <w:p w14:paraId="6ACB3238" w14:textId="77777777" w:rsidR="00B130B5" w:rsidRPr="00A02C3F" w:rsidRDefault="00B130B5" w:rsidP="00216BFA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lastRenderedPageBreak/>
              <w:t>5 %</w:t>
            </w:r>
          </w:p>
        </w:tc>
      </w:tr>
      <w:tr w:rsidR="00C77CFE" w:rsidRPr="00A02C3F" w14:paraId="3B837514" w14:textId="77777777" w:rsidTr="00FD3EA8">
        <w:tc>
          <w:tcPr>
            <w:tcW w:w="1134" w:type="dxa"/>
          </w:tcPr>
          <w:p w14:paraId="5E94EE0E" w14:textId="51F35816" w:rsidR="00C77CFE" w:rsidRPr="00F26BCC" w:rsidRDefault="00C77CFE" w:rsidP="00343D57">
            <w:pPr>
              <w:jc w:val="center"/>
              <w:rPr>
                <w:rFonts w:ascii="Century Gothic" w:hAnsi="Century Gothic" w:cstheme="minorHAnsi"/>
                <w:szCs w:val="22"/>
                <w:lang w:val="en-US"/>
              </w:rPr>
            </w:pPr>
            <w:r>
              <w:rPr>
                <w:rFonts w:ascii="Century Gothic" w:hAnsi="Century Gothic" w:cstheme="minorHAnsi"/>
                <w:szCs w:val="22"/>
              </w:rPr>
              <w:lastRenderedPageBreak/>
              <w:t>1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>3</w:t>
            </w:r>
          </w:p>
        </w:tc>
        <w:tc>
          <w:tcPr>
            <w:tcW w:w="2961" w:type="dxa"/>
          </w:tcPr>
          <w:p w14:paraId="127D6AA7" w14:textId="05A86F72" w:rsidR="00C77CFE" w:rsidRPr="00B436E1" w:rsidRDefault="00C77CFE" w:rsidP="00B436E1">
            <w:pPr>
              <w:rPr>
                <w:rFonts w:ascii="Century Gothic" w:hAnsi="Century Gothic" w:cstheme="minorHAnsi"/>
                <w:szCs w:val="22"/>
                <w:lang w:val="en-US"/>
              </w:rPr>
            </w:pPr>
            <w:r w:rsidRPr="00343D57">
              <w:rPr>
                <w:rFonts w:ascii="Century Gothic" w:hAnsi="Century Gothic" w:cs="Arial"/>
              </w:rPr>
              <w:t xml:space="preserve">Mahasiswa memahami </w:t>
            </w:r>
            <w:proofErr w:type="spellStart"/>
            <w:r>
              <w:rPr>
                <w:rFonts w:ascii="Century Gothic" w:hAnsi="Century Gothic"/>
                <w:lang w:val="en-US"/>
              </w:rPr>
              <w:t>etika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dalam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melakukan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r w:rsidRPr="009864B0">
              <w:rPr>
                <w:rFonts w:ascii="Century Gothic" w:hAnsi="Century Gothic"/>
              </w:rPr>
              <w:t>penelitian</w:t>
            </w:r>
            <w:r>
              <w:rPr>
                <w:rFonts w:ascii="Century Gothic" w:hAnsi="Century Gothic"/>
                <w:lang w:val="en-US"/>
              </w:rPr>
              <w:t>.</w:t>
            </w:r>
          </w:p>
        </w:tc>
        <w:tc>
          <w:tcPr>
            <w:tcW w:w="2309" w:type="dxa"/>
          </w:tcPr>
          <w:p w14:paraId="70713ACB" w14:textId="63CEF07D" w:rsidR="00C77CFE" w:rsidRPr="00394226" w:rsidRDefault="00C77CFE" w:rsidP="00394226">
            <w:pPr>
              <w:pStyle w:val="ListParagraph"/>
              <w:numPr>
                <w:ilvl w:val="0"/>
                <w:numId w:val="25"/>
              </w:numPr>
              <w:ind w:left="47" w:hanging="142"/>
              <w:rPr>
                <w:rFonts w:ascii="Century Gothic" w:hAnsi="Century Gothic" w:cstheme="minorHAnsi"/>
                <w:szCs w:val="22"/>
              </w:rPr>
            </w:pP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Etika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>.</w:t>
            </w:r>
          </w:p>
        </w:tc>
        <w:tc>
          <w:tcPr>
            <w:tcW w:w="2069" w:type="dxa"/>
          </w:tcPr>
          <w:p w14:paraId="7976C7A0" w14:textId="77777777" w:rsidR="00C77CFE" w:rsidRDefault="00C77CFE" w:rsidP="00BD1A16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  <w:lang w:val="en-US"/>
              </w:rPr>
            </w:pPr>
            <w:r w:rsidRPr="005A582B">
              <w:rPr>
                <w:rFonts w:ascii="Century Gothic" w:hAnsi="Century Gothic" w:cstheme="minorHAnsi"/>
                <w:szCs w:val="22"/>
              </w:rPr>
              <w:t>Ceramah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,</w:t>
            </w:r>
            <w:r w:rsidRPr="005A582B">
              <w:rPr>
                <w:rFonts w:ascii="Century Gothic" w:hAnsi="Century Gothic" w:cstheme="minorHAnsi"/>
                <w:szCs w:val="22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resentasi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</w:t>
            </w:r>
            <w:r w:rsidRPr="005A582B">
              <w:rPr>
                <w:rFonts w:ascii="Century Gothic" w:hAnsi="Century Gothic" w:cstheme="minorHAnsi"/>
                <w:szCs w:val="22"/>
              </w:rPr>
              <w:t>iskusi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penugas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.</w:t>
            </w:r>
          </w:p>
          <w:p w14:paraId="0FCBA4E5" w14:textId="50BC716B" w:rsidR="00C77CFE" w:rsidRPr="00A02C3F" w:rsidRDefault="00C77CFE" w:rsidP="00C77CFE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x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50 Menit</w:t>
            </w:r>
          </w:p>
        </w:tc>
        <w:tc>
          <w:tcPr>
            <w:tcW w:w="2067" w:type="dxa"/>
          </w:tcPr>
          <w:p w14:paraId="2C875B5D" w14:textId="36ACC97D" w:rsidR="00C77CFE" w:rsidRDefault="00C77CFE" w:rsidP="00343D57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1281ACAD" w14:textId="5FC8D553" w:rsidR="00C77CFE" w:rsidRPr="00E8070A" w:rsidRDefault="00C77CFE" w:rsidP="00343D57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E8070A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13CA2744" w14:textId="7FB2933D" w:rsidR="00C77CFE" w:rsidRPr="00C77CFE" w:rsidRDefault="00C77CFE" w:rsidP="00C77CFE">
            <w:pPr>
              <w:rPr>
                <w:rFonts w:ascii="Century Gothic" w:hAnsi="Century Gothic" w:cstheme="minorHAnsi"/>
                <w:szCs w:val="22"/>
                <w:lang w:val="en-US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 xml:space="preserve">Mahasiswa  mampu menjelaskan </w:t>
            </w:r>
            <w:proofErr w:type="spellStart"/>
            <w:r>
              <w:rPr>
                <w:rFonts w:ascii="Century Gothic" w:hAnsi="Century Gothic"/>
                <w:lang w:val="en-US"/>
              </w:rPr>
              <w:t>etika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dalam</w:t>
            </w:r>
            <w:proofErr w:type="spellEnd"/>
            <w:r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/>
                <w:lang w:val="en-US"/>
              </w:rPr>
              <w:t>.</w:t>
            </w:r>
          </w:p>
        </w:tc>
        <w:tc>
          <w:tcPr>
            <w:tcW w:w="1713" w:type="dxa"/>
          </w:tcPr>
          <w:p w14:paraId="4D511AF1" w14:textId="77777777" w:rsidR="00C77CFE" w:rsidRPr="00A02C3F" w:rsidRDefault="00C77CFE" w:rsidP="00343D57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5 %</w:t>
            </w:r>
          </w:p>
        </w:tc>
      </w:tr>
      <w:tr w:rsidR="00C77CFE" w:rsidRPr="00A02C3F" w14:paraId="474212AA" w14:textId="77777777" w:rsidTr="00BD1A16">
        <w:tc>
          <w:tcPr>
            <w:tcW w:w="1134" w:type="dxa"/>
          </w:tcPr>
          <w:p w14:paraId="1BDAC27C" w14:textId="00C940F0" w:rsidR="00C77CFE" w:rsidRPr="00F26BCC" w:rsidRDefault="00C77CFE" w:rsidP="00BD1A16">
            <w:pPr>
              <w:jc w:val="center"/>
              <w:rPr>
                <w:rFonts w:ascii="Century Gothic" w:hAnsi="Century Gothic" w:cstheme="minorHAnsi"/>
                <w:szCs w:val="22"/>
                <w:lang w:val="en-US"/>
              </w:rPr>
            </w:pPr>
            <w:r>
              <w:rPr>
                <w:rFonts w:ascii="Century Gothic" w:hAnsi="Century Gothic" w:cstheme="minorHAnsi"/>
                <w:szCs w:val="22"/>
              </w:rPr>
              <w:t>1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>4</w:t>
            </w:r>
          </w:p>
        </w:tc>
        <w:tc>
          <w:tcPr>
            <w:tcW w:w="2961" w:type="dxa"/>
          </w:tcPr>
          <w:p w14:paraId="3263D063" w14:textId="77777777" w:rsidR="00C77CFE" w:rsidRPr="009864B0" w:rsidRDefault="00C77CFE" w:rsidP="00BD1A16">
            <w:pPr>
              <w:rPr>
                <w:rFonts w:ascii="Century Gothic" w:hAnsi="Century Gothic" w:cstheme="minorHAnsi"/>
                <w:szCs w:val="22"/>
              </w:rPr>
            </w:pPr>
            <w:r w:rsidRPr="00343D57">
              <w:rPr>
                <w:rFonts w:ascii="Century Gothic" w:hAnsi="Century Gothic" w:cs="Arial"/>
              </w:rPr>
              <w:t xml:space="preserve">Mahasiswa memahami 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proposal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d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desai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2309" w:type="dxa"/>
          </w:tcPr>
          <w:p w14:paraId="3A3E286D" w14:textId="77777777" w:rsidR="00C77CFE" w:rsidRPr="009864B0" w:rsidRDefault="00C77CFE" w:rsidP="00BD1A16">
            <w:pPr>
              <w:pStyle w:val="ListParagraph"/>
              <w:numPr>
                <w:ilvl w:val="0"/>
                <w:numId w:val="12"/>
              </w:numPr>
              <w:ind w:left="47" w:hanging="142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Proposal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d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desai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2069" w:type="dxa"/>
          </w:tcPr>
          <w:p w14:paraId="7DA1BBDB" w14:textId="77777777" w:rsidR="00C77CFE" w:rsidRDefault="00C77CFE" w:rsidP="00BD1A16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  <w:lang w:val="en-US"/>
              </w:rPr>
            </w:pPr>
            <w:r w:rsidRPr="005A582B">
              <w:rPr>
                <w:rFonts w:ascii="Century Gothic" w:hAnsi="Century Gothic" w:cstheme="minorHAnsi"/>
                <w:szCs w:val="22"/>
              </w:rPr>
              <w:t>Ceramah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,</w:t>
            </w:r>
            <w:r w:rsidRPr="005A582B">
              <w:rPr>
                <w:rFonts w:ascii="Century Gothic" w:hAnsi="Century Gothic" w:cstheme="minorHAnsi"/>
                <w:szCs w:val="22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resentasi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</w:t>
            </w:r>
            <w:r w:rsidRPr="005A582B">
              <w:rPr>
                <w:rFonts w:ascii="Century Gothic" w:hAnsi="Century Gothic" w:cstheme="minorHAnsi"/>
                <w:szCs w:val="22"/>
              </w:rPr>
              <w:t>iskusi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penugas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.</w:t>
            </w:r>
          </w:p>
          <w:p w14:paraId="40B0ADBB" w14:textId="77777777" w:rsidR="00C77CFE" w:rsidRPr="00A02C3F" w:rsidRDefault="00C77CFE" w:rsidP="00BD1A16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x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50 Menit</w:t>
            </w:r>
          </w:p>
        </w:tc>
        <w:tc>
          <w:tcPr>
            <w:tcW w:w="2067" w:type="dxa"/>
          </w:tcPr>
          <w:p w14:paraId="5505AB6F" w14:textId="77777777" w:rsidR="00C77CFE" w:rsidRDefault="00C77CFE" w:rsidP="00BD1A16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558EAC9F" w14:textId="77777777" w:rsidR="00C77CFE" w:rsidRPr="00E8070A" w:rsidRDefault="00C77CFE" w:rsidP="00BD1A16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E8070A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5D812DCC" w14:textId="77777777" w:rsidR="00C77CFE" w:rsidRPr="00A02C3F" w:rsidRDefault="00C77CFE" w:rsidP="00BD1A16">
            <w:pPr>
              <w:rPr>
                <w:rFonts w:ascii="Century Gothic" w:hAnsi="Century Gothic" w:cstheme="minorHAnsi"/>
                <w:szCs w:val="22"/>
              </w:rPr>
            </w:pPr>
            <w:r w:rsidRPr="00343D57">
              <w:rPr>
                <w:rFonts w:ascii="Century Gothic" w:hAnsi="Century Gothic" w:cs="Arial"/>
              </w:rPr>
              <w:t xml:space="preserve">Mahasiswa </w:t>
            </w:r>
            <w:r>
              <w:rPr>
                <w:rFonts w:ascii="Century Gothic" w:hAnsi="Century Gothic" w:cs="Arial"/>
              </w:rPr>
              <w:t xml:space="preserve">mampu menjelaskan 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proposal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d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desai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1713" w:type="dxa"/>
          </w:tcPr>
          <w:p w14:paraId="3FC6C360" w14:textId="77777777" w:rsidR="00C77CFE" w:rsidRPr="00A02C3F" w:rsidRDefault="00C77CFE" w:rsidP="00BD1A16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5 %</w:t>
            </w:r>
          </w:p>
        </w:tc>
      </w:tr>
      <w:tr w:rsidR="00B04CCF" w:rsidRPr="00A02C3F" w14:paraId="0E8D5D9F" w14:textId="77777777" w:rsidTr="00FD3EA8">
        <w:tc>
          <w:tcPr>
            <w:tcW w:w="1134" w:type="dxa"/>
          </w:tcPr>
          <w:p w14:paraId="753DADCF" w14:textId="42E50750" w:rsidR="00B04CCF" w:rsidRPr="00F26BCC" w:rsidRDefault="00B04CCF" w:rsidP="00343D57">
            <w:pPr>
              <w:jc w:val="center"/>
              <w:rPr>
                <w:rFonts w:ascii="Century Gothic" w:hAnsi="Century Gothic" w:cstheme="minorHAnsi"/>
                <w:szCs w:val="22"/>
                <w:lang w:val="en-US"/>
              </w:rPr>
            </w:pPr>
            <w:r>
              <w:rPr>
                <w:rFonts w:ascii="Century Gothic" w:hAnsi="Century Gothic" w:cstheme="minorHAnsi"/>
                <w:szCs w:val="22"/>
              </w:rPr>
              <w:t>1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>5</w:t>
            </w:r>
          </w:p>
        </w:tc>
        <w:tc>
          <w:tcPr>
            <w:tcW w:w="2961" w:type="dxa"/>
          </w:tcPr>
          <w:p w14:paraId="5A41C85F" w14:textId="011B590F" w:rsidR="00B04CCF" w:rsidRPr="00A02C3F" w:rsidRDefault="00B04CCF" w:rsidP="00343D57">
            <w:pPr>
              <w:rPr>
                <w:rFonts w:ascii="Century Gothic" w:hAnsi="Century Gothic" w:cstheme="minorHAnsi"/>
                <w:szCs w:val="22"/>
              </w:rPr>
            </w:pPr>
            <w:r w:rsidRPr="00343D57">
              <w:rPr>
                <w:rFonts w:ascii="Century Gothic" w:hAnsi="Century Gothic" w:cs="Arial"/>
              </w:rPr>
              <w:t xml:space="preserve">Mahasiswa memahami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survey</w:t>
            </w:r>
          </w:p>
        </w:tc>
        <w:tc>
          <w:tcPr>
            <w:tcW w:w="2309" w:type="dxa"/>
          </w:tcPr>
          <w:p w14:paraId="28B0CD30" w14:textId="5B77A53A" w:rsidR="00B04CCF" w:rsidRPr="00B66427" w:rsidRDefault="00B04CCF" w:rsidP="00B66427">
            <w:pPr>
              <w:pStyle w:val="ListParagraph"/>
              <w:numPr>
                <w:ilvl w:val="0"/>
                <w:numId w:val="27"/>
              </w:numPr>
              <w:ind w:left="47" w:hanging="142"/>
              <w:rPr>
                <w:rFonts w:ascii="Century Gothic" w:hAnsi="Century Gothic" w:cstheme="minorHAnsi"/>
                <w:szCs w:val="22"/>
              </w:rPr>
            </w:pP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survey</w:t>
            </w:r>
          </w:p>
        </w:tc>
        <w:tc>
          <w:tcPr>
            <w:tcW w:w="2069" w:type="dxa"/>
          </w:tcPr>
          <w:p w14:paraId="35DAC0DB" w14:textId="77777777" w:rsidR="00B04CCF" w:rsidRDefault="00B04CCF" w:rsidP="00BD1A16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  <w:lang w:val="en-US"/>
              </w:rPr>
            </w:pPr>
            <w:r w:rsidRPr="005A582B">
              <w:rPr>
                <w:rFonts w:ascii="Century Gothic" w:hAnsi="Century Gothic" w:cstheme="minorHAnsi"/>
                <w:szCs w:val="22"/>
              </w:rPr>
              <w:t>Ceramah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,</w:t>
            </w:r>
            <w:r w:rsidRPr="005A582B">
              <w:rPr>
                <w:rFonts w:ascii="Century Gothic" w:hAnsi="Century Gothic" w:cstheme="minorHAnsi"/>
                <w:szCs w:val="22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resentasi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</w:t>
            </w:r>
            <w:r w:rsidRPr="005A582B">
              <w:rPr>
                <w:rFonts w:ascii="Century Gothic" w:hAnsi="Century Gothic" w:cstheme="minorHAnsi"/>
                <w:szCs w:val="22"/>
              </w:rPr>
              <w:t>iskusi</w:t>
            </w:r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,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d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proofErr w:type="spellStart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penugasan</w:t>
            </w:r>
            <w:proofErr w:type="spellEnd"/>
            <w:r w:rsidRPr="005A582B">
              <w:rPr>
                <w:rFonts w:ascii="Century Gothic" w:hAnsi="Century Gothic" w:cstheme="minorHAnsi"/>
                <w:szCs w:val="22"/>
                <w:lang w:val="en-US"/>
              </w:rPr>
              <w:t>.</w:t>
            </w:r>
          </w:p>
          <w:p w14:paraId="56BE59E3" w14:textId="553490E5" w:rsidR="00B04CCF" w:rsidRPr="00A02C3F" w:rsidRDefault="00B04CCF" w:rsidP="00B04CCF">
            <w:pPr>
              <w:pStyle w:val="ListParagraph"/>
              <w:numPr>
                <w:ilvl w:val="0"/>
                <w:numId w:val="29"/>
              </w:numPr>
              <w:ind w:left="151" w:hanging="151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x</w:t>
            </w:r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</w:t>
            </w:r>
            <w:r w:rsidRPr="00A02C3F">
              <w:rPr>
                <w:rFonts w:ascii="Century Gothic" w:hAnsi="Century Gothic" w:cstheme="minorHAnsi"/>
                <w:szCs w:val="22"/>
              </w:rPr>
              <w:t>50 Menit</w:t>
            </w:r>
          </w:p>
        </w:tc>
        <w:tc>
          <w:tcPr>
            <w:tcW w:w="2067" w:type="dxa"/>
          </w:tcPr>
          <w:p w14:paraId="7EC841D2" w14:textId="736F75A0" w:rsidR="00B04CCF" w:rsidRDefault="00B04CCF" w:rsidP="00343D57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5F8B4B81" w14:textId="6392024F" w:rsidR="00B04CCF" w:rsidRPr="00E8070A" w:rsidRDefault="00B04CCF" w:rsidP="00343D57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E8070A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7DDC7F3B" w14:textId="30820C35" w:rsidR="00B04CCF" w:rsidRPr="00A02C3F" w:rsidRDefault="00B04CCF" w:rsidP="00343D57">
            <w:pPr>
              <w:rPr>
                <w:rFonts w:ascii="Century Gothic" w:hAnsi="Century Gothic" w:cstheme="minorHAnsi"/>
                <w:szCs w:val="22"/>
              </w:rPr>
            </w:pPr>
            <w:r w:rsidRPr="00343D57">
              <w:rPr>
                <w:rFonts w:ascii="Century Gothic" w:hAnsi="Century Gothic" w:cs="Arial"/>
              </w:rPr>
              <w:t xml:space="preserve">Mahasiswa </w:t>
            </w:r>
            <w:r>
              <w:rPr>
                <w:rFonts w:ascii="Century Gothic" w:hAnsi="Century Gothic" w:cs="Arial"/>
              </w:rPr>
              <w:t>mampu menjelaskan</w:t>
            </w:r>
            <w:r w:rsidRPr="00343D57">
              <w:rPr>
                <w:rFonts w:ascii="Century Gothic" w:hAnsi="Century Gothic" w:cs="Arial"/>
              </w:rPr>
              <w:t xml:space="preserve"> </w:t>
            </w:r>
            <w:proofErr w:type="spellStart"/>
            <w:r>
              <w:rPr>
                <w:rFonts w:ascii="Century Gothic" w:hAnsi="Century Gothic" w:cstheme="minorHAnsi"/>
                <w:szCs w:val="22"/>
                <w:lang w:val="en-US"/>
              </w:rPr>
              <w:t>penelitian</w:t>
            </w:r>
            <w:proofErr w:type="spellEnd"/>
            <w:r>
              <w:rPr>
                <w:rFonts w:ascii="Century Gothic" w:hAnsi="Century Gothic" w:cstheme="minorHAnsi"/>
                <w:szCs w:val="22"/>
                <w:lang w:val="en-US"/>
              </w:rPr>
              <w:t xml:space="preserve"> survey</w:t>
            </w:r>
            <w:r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1713" w:type="dxa"/>
          </w:tcPr>
          <w:p w14:paraId="0F0A05CE" w14:textId="77777777" w:rsidR="00B04CCF" w:rsidRPr="00A02C3F" w:rsidRDefault="00B04CCF" w:rsidP="00343D57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5 %</w:t>
            </w:r>
          </w:p>
        </w:tc>
      </w:tr>
      <w:tr w:rsidR="00DC59B0" w:rsidRPr="00A02C3F" w14:paraId="3CB173BC" w14:textId="77777777" w:rsidTr="00FD3EA8">
        <w:tc>
          <w:tcPr>
            <w:tcW w:w="1134" w:type="dxa"/>
          </w:tcPr>
          <w:p w14:paraId="1EB58920" w14:textId="77777777" w:rsidR="00DC59B0" w:rsidRPr="00A02C3F" w:rsidRDefault="00DC59B0" w:rsidP="00343D57">
            <w:pPr>
              <w:jc w:val="center"/>
              <w:rPr>
                <w:rFonts w:ascii="Century Gothic" w:hAnsi="Century Gothic" w:cstheme="minorHAnsi"/>
                <w:b/>
                <w:bCs/>
                <w:szCs w:val="22"/>
              </w:rPr>
            </w:pPr>
            <w:r w:rsidRPr="00A02C3F">
              <w:rPr>
                <w:rFonts w:ascii="Century Gothic" w:hAnsi="Century Gothic" w:cstheme="minorHAnsi"/>
                <w:b/>
                <w:bCs/>
                <w:szCs w:val="22"/>
              </w:rPr>
              <w:t>16</w:t>
            </w:r>
          </w:p>
        </w:tc>
        <w:tc>
          <w:tcPr>
            <w:tcW w:w="11766" w:type="dxa"/>
            <w:gridSpan w:val="5"/>
          </w:tcPr>
          <w:p w14:paraId="355A56FC" w14:textId="77777777" w:rsidR="00DC59B0" w:rsidRPr="00A02C3F" w:rsidRDefault="00DC59B0" w:rsidP="00B33C25">
            <w:pPr>
              <w:jc w:val="center"/>
              <w:rPr>
                <w:rFonts w:ascii="Century Gothic" w:hAnsi="Century Gothic" w:cstheme="minorHAnsi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Evaluasi Akhir Semester/Ujian Akhir Semester</w:t>
            </w:r>
          </w:p>
        </w:tc>
        <w:tc>
          <w:tcPr>
            <w:tcW w:w="1713" w:type="dxa"/>
          </w:tcPr>
          <w:p w14:paraId="65C7CA86" w14:textId="77777777" w:rsidR="00DC59B0" w:rsidRPr="00A02C3F" w:rsidRDefault="00DC59B0" w:rsidP="00343D57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15 %</w:t>
            </w:r>
          </w:p>
        </w:tc>
      </w:tr>
    </w:tbl>
    <w:p w14:paraId="7EB1D334" w14:textId="77777777" w:rsidR="001B4FAB" w:rsidRDefault="001B4FAB" w:rsidP="001B4FAB">
      <w:pPr>
        <w:rPr>
          <w:rFonts w:ascii="Century Gothic" w:hAnsi="Century Gothic"/>
          <w:sz w:val="24"/>
          <w:szCs w:val="24"/>
        </w:rPr>
      </w:pPr>
    </w:p>
    <w:p w14:paraId="55A60EDC" w14:textId="7AB22B46" w:rsidR="001B4FAB" w:rsidRPr="001E1A2C" w:rsidRDefault="00280F9A" w:rsidP="001E1A2C">
      <w:pPr>
        <w:ind w:left="8640" w:firstLine="720"/>
        <w:rPr>
          <w:rFonts w:ascii="Century Gothic" w:hAnsi="Century Gothic"/>
          <w:sz w:val="24"/>
          <w:szCs w:val="24"/>
          <w:lang w:val="en-US"/>
        </w:rPr>
      </w:pPr>
      <w:r>
        <w:rPr>
          <w:rFonts w:ascii="Century Gothic" w:hAnsi="Century Gothic"/>
          <w:sz w:val="24"/>
          <w:szCs w:val="24"/>
        </w:rPr>
        <w:t xml:space="preserve">Bengkulu, </w:t>
      </w:r>
      <w:r w:rsidR="002C61F2">
        <w:rPr>
          <w:rFonts w:ascii="Century Gothic" w:hAnsi="Century Gothic"/>
          <w:sz w:val="24"/>
          <w:szCs w:val="24"/>
        </w:rPr>
        <w:t>1</w:t>
      </w:r>
      <w:r w:rsidR="001E1A2C">
        <w:rPr>
          <w:rFonts w:ascii="Century Gothic" w:hAnsi="Century Gothic"/>
          <w:sz w:val="24"/>
          <w:szCs w:val="24"/>
          <w:lang w:val="en-US"/>
        </w:rPr>
        <w:t xml:space="preserve">4 </w:t>
      </w:r>
      <w:proofErr w:type="spellStart"/>
      <w:r w:rsidR="001E1A2C">
        <w:rPr>
          <w:rFonts w:ascii="Century Gothic" w:hAnsi="Century Gothic"/>
          <w:sz w:val="24"/>
          <w:szCs w:val="24"/>
          <w:lang w:val="en-US"/>
        </w:rPr>
        <w:t>Februari</w:t>
      </w:r>
      <w:proofErr w:type="spellEnd"/>
      <w:r w:rsidR="001E1A2C">
        <w:rPr>
          <w:rFonts w:ascii="Century Gothic" w:hAnsi="Century Gothic"/>
          <w:sz w:val="24"/>
          <w:szCs w:val="24"/>
          <w:lang w:val="en-US"/>
        </w:rPr>
        <w:t xml:space="preserve"> </w:t>
      </w:r>
      <w:r>
        <w:rPr>
          <w:rFonts w:ascii="Century Gothic" w:hAnsi="Century Gothic"/>
          <w:sz w:val="24"/>
          <w:szCs w:val="24"/>
        </w:rPr>
        <w:t>202</w:t>
      </w:r>
      <w:r w:rsidR="001E1A2C">
        <w:rPr>
          <w:rFonts w:ascii="Century Gothic" w:hAnsi="Century Gothic"/>
          <w:sz w:val="24"/>
          <w:szCs w:val="24"/>
          <w:lang w:val="en-US"/>
        </w:rPr>
        <w:t>4</w:t>
      </w:r>
    </w:p>
    <w:p w14:paraId="42B4542B" w14:textId="034A42B8" w:rsidR="00280F9A" w:rsidRDefault="00280F9A" w:rsidP="00280F9A">
      <w:pPr>
        <w:ind w:left="8640" w:firstLine="72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Dosen Pengampu,</w:t>
      </w:r>
    </w:p>
    <w:p w14:paraId="52EE2F63" w14:textId="169CC431" w:rsidR="00280F9A" w:rsidRDefault="00280F9A" w:rsidP="003E4EBC">
      <w:pPr>
        <w:rPr>
          <w:rFonts w:ascii="Century Gothic" w:hAnsi="Century Gothic"/>
          <w:sz w:val="24"/>
          <w:szCs w:val="24"/>
        </w:rPr>
      </w:pPr>
    </w:p>
    <w:p w14:paraId="6CEDFDE2" w14:textId="0131C50F" w:rsidR="00280F9A" w:rsidRDefault="00280F9A" w:rsidP="003E4EBC">
      <w:pPr>
        <w:rPr>
          <w:rFonts w:ascii="Century Gothic" w:hAnsi="Century Gothic"/>
          <w:sz w:val="24"/>
          <w:szCs w:val="24"/>
        </w:rPr>
      </w:pPr>
    </w:p>
    <w:p w14:paraId="6D6190F6" w14:textId="53031644" w:rsidR="00280F9A" w:rsidRDefault="00280F9A" w:rsidP="003E4EBC">
      <w:pPr>
        <w:rPr>
          <w:rFonts w:ascii="Century Gothic" w:hAnsi="Century Gothic"/>
          <w:sz w:val="24"/>
          <w:szCs w:val="24"/>
        </w:rPr>
      </w:pPr>
    </w:p>
    <w:p w14:paraId="387A1F79" w14:textId="5E3472FA" w:rsidR="00280F9A" w:rsidRPr="00280F9A" w:rsidRDefault="00280F9A" w:rsidP="00280F9A">
      <w:pPr>
        <w:ind w:left="8640" w:firstLine="720"/>
        <w:rPr>
          <w:rFonts w:ascii="Century Gothic" w:hAnsi="Century Gothic"/>
          <w:b/>
          <w:bCs/>
          <w:sz w:val="24"/>
          <w:szCs w:val="24"/>
        </w:rPr>
      </w:pPr>
      <w:r w:rsidRPr="00280F9A">
        <w:rPr>
          <w:rFonts w:ascii="Century Gothic" w:hAnsi="Century Gothic"/>
          <w:b/>
          <w:bCs/>
          <w:sz w:val="24"/>
          <w:szCs w:val="24"/>
        </w:rPr>
        <w:t>Dr. Ujang Mahadi, M.Si.</w:t>
      </w:r>
    </w:p>
    <w:sectPr w:rsidR="00280F9A" w:rsidRPr="00280F9A" w:rsidSect="008657F1">
      <w:footerReference w:type="default" r:id="rId10"/>
      <w:pgSz w:w="16838" w:h="11906" w:orient="landscape"/>
      <w:pgMar w:top="1134" w:right="680" w:bottom="85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C2AFA3" w14:textId="77777777" w:rsidR="00912609" w:rsidRDefault="00912609" w:rsidP="0024040B">
      <w:r>
        <w:separator/>
      </w:r>
    </w:p>
  </w:endnote>
  <w:endnote w:type="continuationSeparator" w:id="0">
    <w:p w14:paraId="01D3C38F" w14:textId="77777777" w:rsidR="00912609" w:rsidRDefault="00912609" w:rsidP="002404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coType Naskh Special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f1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374359"/>
      <w:docPartObj>
        <w:docPartGallery w:val="Page Numbers (Bottom of Page)"/>
        <w:docPartUnique/>
      </w:docPartObj>
    </w:sdtPr>
    <w:sdtEndPr>
      <w:rPr>
        <w:rFonts w:ascii="Century Gothic" w:hAnsi="Century Gothic"/>
        <w:sz w:val="24"/>
        <w:szCs w:val="24"/>
      </w:rPr>
    </w:sdtEndPr>
    <w:sdtContent>
      <w:p w14:paraId="56136D74" w14:textId="77777777" w:rsidR="00B436E1" w:rsidRPr="0024040B" w:rsidRDefault="00B436E1">
        <w:pPr>
          <w:pStyle w:val="Footer"/>
          <w:jc w:val="right"/>
          <w:rPr>
            <w:rFonts w:ascii="Century Gothic" w:hAnsi="Century Gothic"/>
            <w:sz w:val="24"/>
            <w:szCs w:val="24"/>
          </w:rPr>
        </w:pPr>
        <w:r w:rsidRPr="0024040B">
          <w:rPr>
            <w:rFonts w:ascii="Century Gothic" w:hAnsi="Century Gothic"/>
            <w:sz w:val="24"/>
            <w:szCs w:val="24"/>
          </w:rPr>
          <w:fldChar w:fldCharType="begin"/>
        </w:r>
        <w:r w:rsidRPr="0024040B">
          <w:rPr>
            <w:rFonts w:ascii="Century Gothic" w:hAnsi="Century Gothic"/>
            <w:sz w:val="24"/>
            <w:szCs w:val="24"/>
          </w:rPr>
          <w:instrText xml:space="preserve"> PAGE   \* MERGEFORMAT </w:instrText>
        </w:r>
        <w:r w:rsidRPr="0024040B">
          <w:rPr>
            <w:rFonts w:ascii="Century Gothic" w:hAnsi="Century Gothic"/>
            <w:sz w:val="24"/>
            <w:szCs w:val="24"/>
          </w:rPr>
          <w:fldChar w:fldCharType="separate"/>
        </w:r>
        <w:r w:rsidR="00B33C25">
          <w:rPr>
            <w:rFonts w:ascii="Century Gothic" w:hAnsi="Century Gothic"/>
            <w:noProof/>
            <w:sz w:val="24"/>
            <w:szCs w:val="24"/>
          </w:rPr>
          <w:t>1</w:t>
        </w:r>
        <w:r w:rsidRPr="0024040B">
          <w:rPr>
            <w:rFonts w:ascii="Century Gothic" w:hAnsi="Century Gothic"/>
            <w:sz w:val="24"/>
            <w:szCs w:val="24"/>
          </w:rPr>
          <w:fldChar w:fldCharType="end"/>
        </w:r>
      </w:p>
    </w:sdtContent>
  </w:sdt>
  <w:p w14:paraId="425ACE29" w14:textId="77777777" w:rsidR="00B436E1" w:rsidRPr="0024040B" w:rsidRDefault="00B436E1">
    <w:pPr>
      <w:pStyle w:val="Footer"/>
      <w:rPr>
        <w:rFonts w:ascii="Century Gothic" w:hAnsi="Century Gothic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E23F33" w14:textId="77777777" w:rsidR="00912609" w:rsidRDefault="00912609" w:rsidP="0024040B">
      <w:r>
        <w:separator/>
      </w:r>
    </w:p>
  </w:footnote>
  <w:footnote w:type="continuationSeparator" w:id="0">
    <w:p w14:paraId="3F051233" w14:textId="77777777" w:rsidR="00912609" w:rsidRDefault="00912609" w:rsidP="002404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155212"/>
    <w:multiLevelType w:val="hybridMultilevel"/>
    <w:tmpl w:val="7746394A"/>
    <w:lvl w:ilvl="0" w:tplc="39C82B5E">
      <w:start w:val="1"/>
      <w:numFmt w:val="decimal"/>
      <w:lvlText w:val="%1)"/>
      <w:lvlJc w:val="left"/>
      <w:pPr>
        <w:ind w:left="720" w:hanging="360"/>
      </w:pPr>
      <w:rPr>
        <w:rFonts w:ascii="Century Gothic" w:eastAsiaTheme="minorHAnsi" w:hAnsi="Century Gothic" w:cs="DecoType Naskh Special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12165F"/>
    <w:multiLevelType w:val="hybridMultilevel"/>
    <w:tmpl w:val="F45AC59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BB5477"/>
    <w:multiLevelType w:val="hybridMultilevel"/>
    <w:tmpl w:val="63AE86A8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E0251F"/>
    <w:multiLevelType w:val="hybridMultilevel"/>
    <w:tmpl w:val="A6F2058A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16729A5"/>
    <w:multiLevelType w:val="hybridMultilevel"/>
    <w:tmpl w:val="94AE51EA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7038FA"/>
    <w:multiLevelType w:val="hybridMultilevel"/>
    <w:tmpl w:val="1DC43C72"/>
    <w:lvl w:ilvl="0" w:tplc="0421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40747BD"/>
    <w:multiLevelType w:val="hybridMultilevel"/>
    <w:tmpl w:val="C17410C4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0F">
      <w:start w:val="1"/>
      <w:numFmt w:val="decimal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51549DC"/>
    <w:multiLevelType w:val="hybridMultilevel"/>
    <w:tmpl w:val="68C4A428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AA4212A"/>
    <w:multiLevelType w:val="hybridMultilevel"/>
    <w:tmpl w:val="16EEED16"/>
    <w:lvl w:ilvl="0" w:tplc="0421000F">
      <w:start w:val="1"/>
      <w:numFmt w:val="decimal"/>
      <w:lvlText w:val="%1."/>
      <w:lvlJc w:val="left"/>
      <w:pPr>
        <w:ind w:left="754" w:hanging="360"/>
      </w:pPr>
    </w:lvl>
    <w:lvl w:ilvl="1" w:tplc="04210019" w:tentative="1">
      <w:start w:val="1"/>
      <w:numFmt w:val="lowerLetter"/>
      <w:lvlText w:val="%2."/>
      <w:lvlJc w:val="left"/>
      <w:pPr>
        <w:ind w:left="1474" w:hanging="360"/>
      </w:pPr>
    </w:lvl>
    <w:lvl w:ilvl="2" w:tplc="0421001B" w:tentative="1">
      <w:start w:val="1"/>
      <w:numFmt w:val="lowerRoman"/>
      <w:lvlText w:val="%3."/>
      <w:lvlJc w:val="right"/>
      <w:pPr>
        <w:ind w:left="2194" w:hanging="180"/>
      </w:pPr>
    </w:lvl>
    <w:lvl w:ilvl="3" w:tplc="0421000F" w:tentative="1">
      <w:start w:val="1"/>
      <w:numFmt w:val="decimal"/>
      <w:lvlText w:val="%4."/>
      <w:lvlJc w:val="left"/>
      <w:pPr>
        <w:ind w:left="2914" w:hanging="360"/>
      </w:pPr>
    </w:lvl>
    <w:lvl w:ilvl="4" w:tplc="04210019" w:tentative="1">
      <w:start w:val="1"/>
      <w:numFmt w:val="lowerLetter"/>
      <w:lvlText w:val="%5."/>
      <w:lvlJc w:val="left"/>
      <w:pPr>
        <w:ind w:left="3634" w:hanging="360"/>
      </w:pPr>
    </w:lvl>
    <w:lvl w:ilvl="5" w:tplc="0421001B" w:tentative="1">
      <w:start w:val="1"/>
      <w:numFmt w:val="lowerRoman"/>
      <w:lvlText w:val="%6."/>
      <w:lvlJc w:val="right"/>
      <w:pPr>
        <w:ind w:left="4354" w:hanging="180"/>
      </w:pPr>
    </w:lvl>
    <w:lvl w:ilvl="6" w:tplc="0421000F" w:tentative="1">
      <w:start w:val="1"/>
      <w:numFmt w:val="decimal"/>
      <w:lvlText w:val="%7."/>
      <w:lvlJc w:val="left"/>
      <w:pPr>
        <w:ind w:left="5074" w:hanging="360"/>
      </w:pPr>
    </w:lvl>
    <w:lvl w:ilvl="7" w:tplc="04210019" w:tentative="1">
      <w:start w:val="1"/>
      <w:numFmt w:val="lowerLetter"/>
      <w:lvlText w:val="%8."/>
      <w:lvlJc w:val="left"/>
      <w:pPr>
        <w:ind w:left="5794" w:hanging="360"/>
      </w:pPr>
    </w:lvl>
    <w:lvl w:ilvl="8" w:tplc="0421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9">
    <w:nsid w:val="2AB35B4F"/>
    <w:multiLevelType w:val="hybridMultilevel"/>
    <w:tmpl w:val="788C39B4"/>
    <w:lvl w:ilvl="0" w:tplc="04210005">
      <w:start w:val="1"/>
      <w:numFmt w:val="bullet"/>
      <w:lvlText w:val=""/>
      <w:lvlJc w:val="left"/>
      <w:pPr>
        <w:ind w:left="754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0">
    <w:nsid w:val="2AF116E2"/>
    <w:multiLevelType w:val="hybridMultilevel"/>
    <w:tmpl w:val="2CBC84EE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ED73174"/>
    <w:multiLevelType w:val="hybridMultilevel"/>
    <w:tmpl w:val="C706CF4C"/>
    <w:lvl w:ilvl="0" w:tplc="04090005">
      <w:start w:val="1"/>
      <w:numFmt w:val="bullet"/>
      <w:lvlText w:val=""/>
      <w:lvlJc w:val="left"/>
      <w:pPr>
        <w:ind w:left="77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2">
    <w:nsid w:val="393C6C6D"/>
    <w:multiLevelType w:val="hybridMultilevel"/>
    <w:tmpl w:val="DCF42A66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935C2B"/>
    <w:multiLevelType w:val="hybridMultilevel"/>
    <w:tmpl w:val="68561A3E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7C218F9"/>
    <w:multiLevelType w:val="hybridMultilevel"/>
    <w:tmpl w:val="9A3C8F46"/>
    <w:lvl w:ilvl="0" w:tplc="04210005">
      <w:start w:val="1"/>
      <w:numFmt w:val="bullet"/>
      <w:lvlText w:val=""/>
      <w:lvlJc w:val="left"/>
      <w:pPr>
        <w:ind w:left="916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63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5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7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9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51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3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5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76" w:hanging="360"/>
      </w:pPr>
      <w:rPr>
        <w:rFonts w:ascii="Wingdings" w:hAnsi="Wingdings" w:hint="default"/>
      </w:rPr>
    </w:lvl>
  </w:abstractNum>
  <w:abstractNum w:abstractNumId="15">
    <w:nsid w:val="4AA44AC0"/>
    <w:multiLevelType w:val="hybridMultilevel"/>
    <w:tmpl w:val="DB223BC4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B484983"/>
    <w:multiLevelType w:val="hybridMultilevel"/>
    <w:tmpl w:val="DDCEB01C"/>
    <w:lvl w:ilvl="0" w:tplc="04210005">
      <w:start w:val="1"/>
      <w:numFmt w:val="bullet"/>
      <w:lvlText w:val=""/>
      <w:lvlJc w:val="left"/>
      <w:pPr>
        <w:ind w:left="895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17">
    <w:nsid w:val="4D8B1F38"/>
    <w:multiLevelType w:val="hybridMultilevel"/>
    <w:tmpl w:val="DDF0DC14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DB26736"/>
    <w:multiLevelType w:val="hybridMultilevel"/>
    <w:tmpl w:val="7F6603CE"/>
    <w:lvl w:ilvl="0" w:tplc="04210005">
      <w:start w:val="1"/>
      <w:numFmt w:val="bullet"/>
      <w:lvlText w:val=""/>
      <w:lvlJc w:val="left"/>
      <w:pPr>
        <w:ind w:left="754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9">
    <w:nsid w:val="4F426CBB"/>
    <w:multiLevelType w:val="hybridMultilevel"/>
    <w:tmpl w:val="0B74BF4C"/>
    <w:lvl w:ilvl="0" w:tplc="04210005">
      <w:start w:val="1"/>
      <w:numFmt w:val="bullet"/>
      <w:lvlText w:val=""/>
      <w:lvlJc w:val="left"/>
      <w:pPr>
        <w:ind w:left="754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0">
    <w:nsid w:val="51F604AB"/>
    <w:multiLevelType w:val="hybridMultilevel"/>
    <w:tmpl w:val="9782E1D0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69607DA"/>
    <w:multiLevelType w:val="hybridMultilevel"/>
    <w:tmpl w:val="D72A06EC"/>
    <w:lvl w:ilvl="0" w:tplc="BB06765A">
      <w:start w:val="5"/>
      <w:numFmt w:val="decimal"/>
      <w:lvlText w:val="%1"/>
      <w:lvlJc w:val="left"/>
      <w:pPr>
        <w:ind w:left="720" w:hanging="360"/>
      </w:pPr>
      <w:rPr>
        <w:rFonts w:cs="DecoType Naskh Specia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B8E3122"/>
    <w:multiLevelType w:val="hybridMultilevel"/>
    <w:tmpl w:val="60E48F5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0F2A9B"/>
    <w:multiLevelType w:val="hybridMultilevel"/>
    <w:tmpl w:val="9104D4A0"/>
    <w:lvl w:ilvl="0" w:tplc="0421000F">
      <w:start w:val="1"/>
      <w:numFmt w:val="decimal"/>
      <w:lvlText w:val="%1."/>
      <w:lvlJc w:val="left"/>
      <w:pPr>
        <w:ind w:left="916" w:hanging="360"/>
      </w:pPr>
    </w:lvl>
    <w:lvl w:ilvl="1" w:tplc="04210019" w:tentative="1">
      <w:start w:val="1"/>
      <w:numFmt w:val="lowerLetter"/>
      <w:lvlText w:val="%2."/>
      <w:lvlJc w:val="left"/>
      <w:pPr>
        <w:ind w:left="1636" w:hanging="360"/>
      </w:pPr>
    </w:lvl>
    <w:lvl w:ilvl="2" w:tplc="0421001B" w:tentative="1">
      <w:start w:val="1"/>
      <w:numFmt w:val="lowerRoman"/>
      <w:lvlText w:val="%3."/>
      <w:lvlJc w:val="right"/>
      <w:pPr>
        <w:ind w:left="2356" w:hanging="180"/>
      </w:pPr>
    </w:lvl>
    <w:lvl w:ilvl="3" w:tplc="0421000F" w:tentative="1">
      <w:start w:val="1"/>
      <w:numFmt w:val="decimal"/>
      <w:lvlText w:val="%4."/>
      <w:lvlJc w:val="left"/>
      <w:pPr>
        <w:ind w:left="3076" w:hanging="360"/>
      </w:pPr>
    </w:lvl>
    <w:lvl w:ilvl="4" w:tplc="04210019" w:tentative="1">
      <w:start w:val="1"/>
      <w:numFmt w:val="lowerLetter"/>
      <w:lvlText w:val="%5."/>
      <w:lvlJc w:val="left"/>
      <w:pPr>
        <w:ind w:left="3796" w:hanging="360"/>
      </w:pPr>
    </w:lvl>
    <w:lvl w:ilvl="5" w:tplc="0421001B" w:tentative="1">
      <w:start w:val="1"/>
      <w:numFmt w:val="lowerRoman"/>
      <w:lvlText w:val="%6."/>
      <w:lvlJc w:val="right"/>
      <w:pPr>
        <w:ind w:left="4516" w:hanging="180"/>
      </w:pPr>
    </w:lvl>
    <w:lvl w:ilvl="6" w:tplc="0421000F" w:tentative="1">
      <w:start w:val="1"/>
      <w:numFmt w:val="decimal"/>
      <w:lvlText w:val="%7."/>
      <w:lvlJc w:val="left"/>
      <w:pPr>
        <w:ind w:left="5236" w:hanging="360"/>
      </w:pPr>
    </w:lvl>
    <w:lvl w:ilvl="7" w:tplc="04210019" w:tentative="1">
      <w:start w:val="1"/>
      <w:numFmt w:val="lowerLetter"/>
      <w:lvlText w:val="%8."/>
      <w:lvlJc w:val="left"/>
      <w:pPr>
        <w:ind w:left="5956" w:hanging="360"/>
      </w:pPr>
    </w:lvl>
    <w:lvl w:ilvl="8" w:tplc="0421001B" w:tentative="1">
      <w:start w:val="1"/>
      <w:numFmt w:val="lowerRoman"/>
      <w:lvlText w:val="%9."/>
      <w:lvlJc w:val="right"/>
      <w:pPr>
        <w:ind w:left="6676" w:hanging="180"/>
      </w:pPr>
    </w:lvl>
  </w:abstractNum>
  <w:abstractNum w:abstractNumId="24">
    <w:nsid w:val="5E761F8D"/>
    <w:multiLevelType w:val="hybridMultilevel"/>
    <w:tmpl w:val="227AECF4"/>
    <w:lvl w:ilvl="0" w:tplc="04210005">
      <w:start w:val="1"/>
      <w:numFmt w:val="bullet"/>
      <w:lvlText w:val=""/>
      <w:lvlJc w:val="left"/>
      <w:pPr>
        <w:ind w:left="754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5">
    <w:nsid w:val="678102E9"/>
    <w:multiLevelType w:val="hybridMultilevel"/>
    <w:tmpl w:val="968E2BB0"/>
    <w:lvl w:ilvl="0" w:tplc="04210005">
      <w:start w:val="1"/>
      <w:numFmt w:val="bullet"/>
      <w:lvlText w:val=""/>
      <w:lvlJc w:val="left"/>
      <w:pPr>
        <w:ind w:left="916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63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5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7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9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51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3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5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76" w:hanging="360"/>
      </w:pPr>
      <w:rPr>
        <w:rFonts w:ascii="Wingdings" w:hAnsi="Wingdings" w:hint="default"/>
      </w:rPr>
    </w:lvl>
  </w:abstractNum>
  <w:abstractNum w:abstractNumId="26">
    <w:nsid w:val="6A53467D"/>
    <w:multiLevelType w:val="hybridMultilevel"/>
    <w:tmpl w:val="2E48105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4FE7DA0"/>
    <w:multiLevelType w:val="hybridMultilevel"/>
    <w:tmpl w:val="6C7E79B6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9BA198A"/>
    <w:multiLevelType w:val="hybridMultilevel"/>
    <w:tmpl w:val="F4E456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D630776"/>
    <w:multiLevelType w:val="hybridMultilevel"/>
    <w:tmpl w:val="C21C2C24"/>
    <w:lvl w:ilvl="0" w:tplc="04210005">
      <w:start w:val="1"/>
      <w:numFmt w:val="bullet"/>
      <w:lvlText w:val=""/>
      <w:lvlJc w:val="left"/>
      <w:pPr>
        <w:ind w:left="754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5"/>
  </w:num>
  <w:num w:numId="4">
    <w:abstractNumId w:val="6"/>
  </w:num>
  <w:num w:numId="5">
    <w:abstractNumId w:val="5"/>
  </w:num>
  <w:num w:numId="6">
    <w:abstractNumId w:val="16"/>
  </w:num>
  <w:num w:numId="7">
    <w:abstractNumId w:val="8"/>
  </w:num>
  <w:num w:numId="8">
    <w:abstractNumId w:val="22"/>
  </w:num>
  <w:num w:numId="9">
    <w:abstractNumId w:val="1"/>
  </w:num>
  <w:num w:numId="10">
    <w:abstractNumId w:val="23"/>
  </w:num>
  <w:num w:numId="11">
    <w:abstractNumId w:val="17"/>
  </w:num>
  <w:num w:numId="12">
    <w:abstractNumId w:val="2"/>
  </w:num>
  <w:num w:numId="13">
    <w:abstractNumId w:val="9"/>
  </w:num>
  <w:num w:numId="14">
    <w:abstractNumId w:val="0"/>
  </w:num>
  <w:num w:numId="15">
    <w:abstractNumId w:val="24"/>
  </w:num>
  <w:num w:numId="16">
    <w:abstractNumId w:val="18"/>
  </w:num>
  <w:num w:numId="17">
    <w:abstractNumId w:val="29"/>
  </w:num>
  <w:num w:numId="18">
    <w:abstractNumId w:val="7"/>
  </w:num>
  <w:num w:numId="19">
    <w:abstractNumId w:val="26"/>
  </w:num>
  <w:num w:numId="20">
    <w:abstractNumId w:val="27"/>
  </w:num>
  <w:num w:numId="21">
    <w:abstractNumId w:val="21"/>
  </w:num>
  <w:num w:numId="22">
    <w:abstractNumId w:val="19"/>
  </w:num>
  <w:num w:numId="23">
    <w:abstractNumId w:val="14"/>
  </w:num>
  <w:num w:numId="24">
    <w:abstractNumId w:val="25"/>
  </w:num>
  <w:num w:numId="25">
    <w:abstractNumId w:val="20"/>
  </w:num>
  <w:num w:numId="26">
    <w:abstractNumId w:val="13"/>
  </w:num>
  <w:num w:numId="27">
    <w:abstractNumId w:val="4"/>
  </w:num>
  <w:num w:numId="28">
    <w:abstractNumId w:val="3"/>
  </w:num>
  <w:num w:numId="29">
    <w:abstractNumId w:val="28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IyMDY1NzOwMDIxMzBW0lEKTi0uzszPAykwNKgFABvokIktAAAA"/>
  </w:docVars>
  <w:rsids>
    <w:rsidRoot w:val="000062D7"/>
    <w:rsid w:val="00000391"/>
    <w:rsid w:val="000016FA"/>
    <w:rsid w:val="0000172D"/>
    <w:rsid w:val="0000219C"/>
    <w:rsid w:val="00002534"/>
    <w:rsid w:val="00002855"/>
    <w:rsid w:val="00002A63"/>
    <w:rsid w:val="00003CCA"/>
    <w:rsid w:val="000040B0"/>
    <w:rsid w:val="000042E6"/>
    <w:rsid w:val="00005E36"/>
    <w:rsid w:val="0000625F"/>
    <w:rsid w:val="000062D7"/>
    <w:rsid w:val="00006D2B"/>
    <w:rsid w:val="00007AA2"/>
    <w:rsid w:val="00007C7D"/>
    <w:rsid w:val="0001022C"/>
    <w:rsid w:val="0001039B"/>
    <w:rsid w:val="000121CA"/>
    <w:rsid w:val="000122A6"/>
    <w:rsid w:val="00013585"/>
    <w:rsid w:val="00013EA1"/>
    <w:rsid w:val="00014EBF"/>
    <w:rsid w:val="00017820"/>
    <w:rsid w:val="0001783B"/>
    <w:rsid w:val="00020025"/>
    <w:rsid w:val="00021542"/>
    <w:rsid w:val="00021DFC"/>
    <w:rsid w:val="00021EF7"/>
    <w:rsid w:val="0002218B"/>
    <w:rsid w:val="00024428"/>
    <w:rsid w:val="00024634"/>
    <w:rsid w:val="00025D1D"/>
    <w:rsid w:val="00030420"/>
    <w:rsid w:val="0003046B"/>
    <w:rsid w:val="000308E4"/>
    <w:rsid w:val="00031543"/>
    <w:rsid w:val="00031D82"/>
    <w:rsid w:val="0003212B"/>
    <w:rsid w:val="000322B0"/>
    <w:rsid w:val="00032E03"/>
    <w:rsid w:val="000336A0"/>
    <w:rsid w:val="00033AFB"/>
    <w:rsid w:val="00033BCC"/>
    <w:rsid w:val="00034479"/>
    <w:rsid w:val="00034AE1"/>
    <w:rsid w:val="00034FA4"/>
    <w:rsid w:val="0003556B"/>
    <w:rsid w:val="00036536"/>
    <w:rsid w:val="00037696"/>
    <w:rsid w:val="00037B86"/>
    <w:rsid w:val="000402E1"/>
    <w:rsid w:val="000404B6"/>
    <w:rsid w:val="000406B4"/>
    <w:rsid w:val="000413A8"/>
    <w:rsid w:val="00042867"/>
    <w:rsid w:val="00043151"/>
    <w:rsid w:val="00043AA9"/>
    <w:rsid w:val="00044356"/>
    <w:rsid w:val="00044635"/>
    <w:rsid w:val="00044FFE"/>
    <w:rsid w:val="00045122"/>
    <w:rsid w:val="00045F1D"/>
    <w:rsid w:val="00046468"/>
    <w:rsid w:val="000468C5"/>
    <w:rsid w:val="00047E67"/>
    <w:rsid w:val="00050C52"/>
    <w:rsid w:val="00050FA6"/>
    <w:rsid w:val="0005230D"/>
    <w:rsid w:val="00052F59"/>
    <w:rsid w:val="00055AED"/>
    <w:rsid w:val="00056C72"/>
    <w:rsid w:val="00057B20"/>
    <w:rsid w:val="000610AD"/>
    <w:rsid w:val="00061429"/>
    <w:rsid w:val="00062257"/>
    <w:rsid w:val="00064281"/>
    <w:rsid w:val="00064529"/>
    <w:rsid w:val="00065D56"/>
    <w:rsid w:val="00065F85"/>
    <w:rsid w:val="00066139"/>
    <w:rsid w:val="00066399"/>
    <w:rsid w:val="00066661"/>
    <w:rsid w:val="00066D4B"/>
    <w:rsid w:val="00066EE3"/>
    <w:rsid w:val="000675E5"/>
    <w:rsid w:val="000701EA"/>
    <w:rsid w:val="0007272B"/>
    <w:rsid w:val="00072773"/>
    <w:rsid w:val="000727B6"/>
    <w:rsid w:val="000732D3"/>
    <w:rsid w:val="00073321"/>
    <w:rsid w:val="000734D3"/>
    <w:rsid w:val="0007357A"/>
    <w:rsid w:val="00074012"/>
    <w:rsid w:val="00074524"/>
    <w:rsid w:val="00074855"/>
    <w:rsid w:val="00077DB5"/>
    <w:rsid w:val="00080B8D"/>
    <w:rsid w:val="000811C3"/>
    <w:rsid w:val="00081203"/>
    <w:rsid w:val="00081A94"/>
    <w:rsid w:val="000820B4"/>
    <w:rsid w:val="0008258B"/>
    <w:rsid w:val="00082848"/>
    <w:rsid w:val="00082B8E"/>
    <w:rsid w:val="00083216"/>
    <w:rsid w:val="000843A0"/>
    <w:rsid w:val="00084E3B"/>
    <w:rsid w:val="0008573F"/>
    <w:rsid w:val="0009116C"/>
    <w:rsid w:val="00091962"/>
    <w:rsid w:val="000934B0"/>
    <w:rsid w:val="000942F4"/>
    <w:rsid w:val="00094A69"/>
    <w:rsid w:val="00094FFF"/>
    <w:rsid w:val="00095431"/>
    <w:rsid w:val="00095EF3"/>
    <w:rsid w:val="00096379"/>
    <w:rsid w:val="00096EDF"/>
    <w:rsid w:val="00097204"/>
    <w:rsid w:val="00097966"/>
    <w:rsid w:val="00097D61"/>
    <w:rsid w:val="000A0ADB"/>
    <w:rsid w:val="000A0F1E"/>
    <w:rsid w:val="000A2A44"/>
    <w:rsid w:val="000A5EBD"/>
    <w:rsid w:val="000A6305"/>
    <w:rsid w:val="000A67FF"/>
    <w:rsid w:val="000B037A"/>
    <w:rsid w:val="000B08DE"/>
    <w:rsid w:val="000B1A32"/>
    <w:rsid w:val="000B2CA3"/>
    <w:rsid w:val="000B3746"/>
    <w:rsid w:val="000B411D"/>
    <w:rsid w:val="000B4DF4"/>
    <w:rsid w:val="000B4EA9"/>
    <w:rsid w:val="000B51AF"/>
    <w:rsid w:val="000B6256"/>
    <w:rsid w:val="000B6648"/>
    <w:rsid w:val="000B6E83"/>
    <w:rsid w:val="000C07A0"/>
    <w:rsid w:val="000C193E"/>
    <w:rsid w:val="000C1946"/>
    <w:rsid w:val="000C309D"/>
    <w:rsid w:val="000C32F6"/>
    <w:rsid w:val="000C3C44"/>
    <w:rsid w:val="000C51E1"/>
    <w:rsid w:val="000C6A8F"/>
    <w:rsid w:val="000C7645"/>
    <w:rsid w:val="000C7F8B"/>
    <w:rsid w:val="000D100B"/>
    <w:rsid w:val="000D1556"/>
    <w:rsid w:val="000D1858"/>
    <w:rsid w:val="000D24AB"/>
    <w:rsid w:val="000D2EA1"/>
    <w:rsid w:val="000D2FFB"/>
    <w:rsid w:val="000D3DC3"/>
    <w:rsid w:val="000D514B"/>
    <w:rsid w:val="000D5FF2"/>
    <w:rsid w:val="000D6C5D"/>
    <w:rsid w:val="000D6C86"/>
    <w:rsid w:val="000D788C"/>
    <w:rsid w:val="000D7DFB"/>
    <w:rsid w:val="000E017D"/>
    <w:rsid w:val="000E044B"/>
    <w:rsid w:val="000E0E01"/>
    <w:rsid w:val="000E28A3"/>
    <w:rsid w:val="000E499D"/>
    <w:rsid w:val="000E4CE6"/>
    <w:rsid w:val="000E4E63"/>
    <w:rsid w:val="000E53BF"/>
    <w:rsid w:val="000E73A3"/>
    <w:rsid w:val="000E7AF4"/>
    <w:rsid w:val="000F028C"/>
    <w:rsid w:val="000F1297"/>
    <w:rsid w:val="000F21C5"/>
    <w:rsid w:val="000F238A"/>
    <w:rsid w:val="000F279F"/>
    <w:rsid w:val="000F322C"/>
    <w:rsid w:val="000F3798"/>
    <w:rsid w:val="000F4110"/>
    <w:rsid w:val="000F4A42"/>
    <w:rsid w:val="000F4EDB"/>
    <w:rsid w:val="000F5975"/>
    <w:rsid w:val="000F6F83"/>
    <w:rsid w:val="0010021D"/>
    <w:rsid w:val="00100E2B"/>
    <w:rsid w:val="0010130A"/>
    <w:rsid w:val="00101A05"/>
    <w:rsid w:val="00102149"/>
    <w:rsid w:val="00102732"/>
    <w:rsid w:val="00102B6C"/>
    <w:rsid w:val="00103006"/>
    <w:rsid w:val="00103436"/>
    <w:rsid w:val="00103442"/>
    <w:rsid w:val="001034CA"/>
    <w:rsid w:val="001038C6"/>
    <w:rsid w:val="00104958"/>
    <w:rsid w:val="00104E27"/>
    <w:rsid w:val="001056CF"/>
    <w:rsid w:val="0011141C"/>
    <w:rsid w:val="0011155B"/>
    <w:rsid w:val="00111D75"/>
    <w:rsid w:val="00112F9E"/>
    <w:rsid w:val="00113BB2"/>
    <w:rsid w:val="00113CB8"/>
    <w:rsid w:val="001140F8"/>
    <w:rsid w:val="0011542E"/>
    <w:rsid w:val="0011585B"/>
    <w:rsid w:val="00115B5C"/>
    <w:rsid w:val="00115DBD"/>
    <w:rsid w:val="00115DDB"/>
    <w:rsid w:val="0011655F"/>
    <w:rsid w:val="0011676D"/>
    <w:rsid w:val="00116936"/>
    <w:rsid w:val="00116B2A"/>
    <w:rsid w:val="001174C1"/>
    <w:rsid w:val="00117D7A"/>
    <w:rsid w:val="00120557"/>
    <w:rsid w:val="00120C0A"/>
    <w:rsid w:val="00121412"/>
    <w:rsid w:val="0012221D"/>
    <w:rsid w:val="00122269"/>
    <w:rsid w:val="001226A6"/>
    <w:rsid w:val="00122720"/>
    <w:rsid w:val="00123A68"/>
    <w:rsid w:val="00123C5C"/>
    <w:rsid w:val="001244E8"/>
    <w:rsid w:val="00124A3A"/>
    <w:rsid w:val="00124B0B"/>
    <w:rsid w:val="001264FF"/>
    <w:rsid w:val="00126780"/>
    <w:rsid w:val="00126976"/>
    <w:rsid w:val="001270B5"/>
    <w:rsid w:val="001272E1"/>
    <w:rsid w:val="00127A45"/>
    <w:rsid w:val="00127DC0"/>
    <w:rsid w:val="00130C36"/>
    <w:rsid w:val="00130FCA"/>
    <w:rsid w:val="001310E6"/>
    <w:rsid w:val="001323B1"/>
    <w:rsid w:val="00132438"/>
    <w:rsid w:val="001326DD"/>
    <w:rsid w:val="00132E60"/>
    <w:rsid w:val="00132EBC"/>
    <w:rsid w:val="001349BA"/>
    <w:rsid w:val="00135052"/>
    <w:rsid w:val="00136D8B"/>
    <w:rsid w:val="0013763A"/>
    <w:rsid w:val="00137796"/>
    <w:rsid w:val="00137B09"/>
    <w:rsid w:val="00137ECA"/>
    <w:rsid w:val="00140220"/>
    <w:rsid w:val="001402C5"/>
    <w:rsid w:val="0014139A"/>
    <w:rsid w:val="0014148E"/>
    <w:rsid w:val="00141B3F"/>
    <w:rsid w:val="00141D89"/>
    <w:rsid w:val="00142402"/>
    <w:rsid w:val="001424D7"/>
    <w:rsid w:val="00143082"/>
    <w:rsid w:val="00145F6C"/>
    <w:rsid w:val="0014671A"/>
    <w:rsid w:val="001469D3"/>
    <w:rsid w:val="00147D88"/>
    <w:rsid w:val="0015023E"/>
    <w:rsid w:val="00150D37"/>
    <w:rsid w:val="00150F17"/>
    <w:rsid w:val="0015126F"/>
    <w:rsid w:val="00151315"/>
    <w:rsid w:val="00152560"/>
    <w:rsid w:val="001536B4"/>
    <w:rsid w:val="00155363"/>
    <w:rsid w:val="00155DA0"/>
    <w:rsid w:val="001560D6"/>
    <w:rsid w:val="0015653E"/>
    <w:rsid w:val="0015658B"/>
    <w:rsid w:val="00156CA1"/>
    <w:rsid w:val="0015727E"/>
    <w:rsid w:val="001578D4"/>
    <w:rsid w:val="00157C33"/>
    <w:rsid w:val="00157F0B"/>
    <w:rsid w:val="00161D0D"/>
    <w:rsid w:val="00161D31"/>
    <w:rsid w:val="0016207D"/>
    <w:rsid w:val="00162826"/>
    <w:rsid w:val="0016343C"/>
    <w:rsid w:val="001661BD"/>
    <w:rsid w:val="001665E2"/>
    <w:rsid w:val="00166D27"/>
    <w:rsid w:val="001670F6"/>
    <w:rsid w:val="001677E8"/>
    <w:rsid w:val="00170216"/>
    <w:rsid w:val="00170EC5"/>
    <w:rsid w:val="00171AFD"/>
    <w:rsid w:val="00172BA9"/>
    <w:rsid w:val="00172C9F"/>
    <w:rsid w:val="001738D4"/>
    <w:rsid w:val="001743AE"/>
    <w:rsid w:val="001759A4"/>
    <w:rsid w:val="00175BCF"/>
    <w:rsid w:val="00177716"/>
    <w:rsid w:val="00177AF8"/>
    <w:rsid w:val="001802F2"/>
    <w:rsid w:val="0018364E"/>
    <w:rsid w:val="001836D9"/>
    <w:rsid w:val="00183942"/>
    <w:rsid w:val="001845E4"/>
    <w:rsid w:val="001846F1"/>
    <w:rsid w:val="00184C72"/>
    <w:rsid w:val="00184E76"/>
    <w:rsid w:val="00185157"/>
    <w:rsid w:val="00185286"/>
    <w:rsid w:val="001868A4"/>
    <w:rsid w:val="00186C68"/>
    <w:rsid w:val="00187429"/>
    <w:rsid w:val="0019001C"/>
    <w:rsid w:val="0019105D"/>
    <w:rsid w:val="001913FC"/>
    <w:rsid w:val="00194592"/>
    <w:rsid w:val="001950D3"/>
    <w:rsid w:val="00195975"/>
    <w:rsid w:val="001959A6"/>
    <w:rsid w:val="00196997"/>
    <w:rsid w:val="0019716A"/>
    <w:rsid w:val="001A08A6"/>
    <w:rsid w:val="001A1C5A"/>
    <w:rsid w:val="001A36C6"/>
    <w:rsid w:val="001A3889"/>
    <w:rsid w:val="001A393B"/>
    <w:rsid w:val="001A4A25"/>
    <w:rsid w:val="001A6891"/>
    <w:rsid w:val="001A71DF"/>
    <w:rsid w:val="001B0085"/>
    <w:rsid w:val="001B02B9"/>
    <w:rsid w:val="001B0551"/>
    <w:rsid w:val="001B106F"/>
    <w:rsid w:val="001B1554"/>
    <w:rsid w:val="001B20F4"/>
    <w:rsid w:val="001B23E2"/>
    <w:rsid w:val="001B4F23"/>
    <w:rsid w:val="001B4FAB"/>
    <w:rsid w:val="001B51F2"/>
    <w:rsid w:val="001B5247"/>
    <w:rsid w:val="001B599E"/>
    <w:rsid w:val="001B5A09"/>
    <w:rsid w:val="001B6D22"/>
    <w:rsid w:val="001B7368"/>
    <w:rsid w:val="001C093F"/>
    <w:rsid w:val="001C25CA"/>
    <w:rsid w:val="001C2AC9"/>
    <w:rsid w:val="001C3168"/>
    <w:rsid w:val="001C375E"/>
    <w:rsid w:val="001C3CA7"/>
    <w:rsid w:val="001C55F3"/>
    <w:rsid w:val="001C56EB"/>
    <w:rsid w:val="001C693E"/>
    <w:rsid w:val="001C6BDC"/>
    <w:rsid w:val="001C6D8F"/>
    <w:rsid w:val="001C7472"/>
    <w:rsid w:val="001D1AE6"/>
    <w:rsid w:val="001D2CC1"/>
    <w:rsid w:val="001D2F18"/>
    <w:rsid w:val="001D4CB6"/>
    <w:rsid w:val="001D5622"/>
    <w:rsid w:val="001D5A8C"/>
    <w:rsid w:val="001D63A6"/>
    <w:rsid w:val="001D64F4"/>
    <w:rsid w:val="001D6D4A"/>
    <w:rsid w:val="001D6D55"/>
    <w:rsid w:val="001D7280"/>
    <w:rsid w:val="001D7C57"/>
    <w:rsid w:val="001E0119"/>
    <w:rsid w:val="001E1A2C"/>
    <w:rsid w:val="001E30B0"/>
    <w:rsid w:val="001E39AD"/>
    <w:rsid w:val="001E41E5"/>
    <w:rsid w:val="001E4353"/>
    <w:rsid w:val="001E4600"/>
    <w:rsid w:val="001E4AD0"/>
    <w:rsid w:val="001E4CDA"/>
    <w:rsid w:val="001E5653"/>
    <w:rsid w:val="001E5ACE"/>
    <w:rsid w:val="001E5CEA"/>
    <w:rsid w:val="001E6298"/>
    <w:rsid w:val="001E7F40"/>
    <w:rsid w:val="001F07B0"/>
    <w:rsid w:val="001F1CD2"/>
    <w:rsid w:val="001F22F9"/>
    <w:rsid w:val="001F277D"/>
    <w:rsid w:val="001F28C7"/>
    <w:rsid w:val="001F3336"/>
    <w:rsid w:val="001F3413"/>
    <w:rsid w:val="001F3A65"/>
    <w:rsid w:val="001F5912"/>
    <w:rsid w:val="001F6321"/>
    <w:rsid w:val="001F64CB"/>
    <w:rsid w:val="001F65D5"/>
    <w:rsid w:val="001F7264"/>
    <w:rsid w:val="00200C8A"/>
    <w:rsid w:val="002012CC"/>
    <w:rsid w:val="00201879"/>
    <w:rsid w:val="00201A07"/>
    <w:rsid w:val="00201B13"/>
    <w:rsid w:val="00201CC9"/>
    <w:rsid w:val="00203480"/>
    <w:rsid w:val="00203AA4"/>
    <w:rsid w:val="00205EB4"/>
    <w:rsid w:val="00206473"/>
    <w:rsid w:val="0020676B"/>
    <w:rsid w:val="00207E6B"/>
    <w:rsid w:val="00207F0F"/>
    <w:rsid w:val="0021113D"/>
    <w:rsid w:val="002126E8"/>
    <w:rsid w:val="00213A93"/>
    <w:rsid w:val="0021408E"/>
    <w:rsid w:val="00215840"/>
    <w:rsid w:val="0021611E"/>
    <w:rsid w:val="00216365"/>
    <w:rsid w:val="00216BFA"/>
    <w:rsid w:val="00217722"/>
    <w:rsid w:val="00217EB0"/>
    <w:rsid w:val="0022042F"/>
    <w:rsid w:val="00221220"/>
    <w:rsid w:val="00221537"/>
    <w:rsid w:val="0022430D"/>
    <w:rsid w:val="0022481A"/>
    <w:rsid w:val="00224B04"/>
    <w:rsid w:val="0022613D"/>
    <w:rsid w:val="00226433"/>
    <w:rsid w:val="00226D38"/>
    <w:rsid w:val="0022773B"/>
    <w:rsid w:val="00230D95"/>
    <w:rsid w:val="002310FB"/>
    <w:rsid w:val="0023137D"/>
    <w:rsid w:val="002320F5"/>
    <w:rsid w:val="00233128"/>
    <w:rsid w:val="002332F3"/>
    <w:rsid w:val="0023346E"/>
    <w:rsid w:val="00233647"/>
    <w:rsid w:val="00234853"/>
    <w:rsid w:val="00234DC6"/>
    <w:rsid w:val="0023537A"/>
    <w:rsid w:val="002354BE"/>
    <w:rsid w:val="00235A12"/>
    <w:rsid w:val="00235C69"/>
    <w:rsid w:val="00235F17"/>
    <w:rsid w:val="002365D5"/>
    <w:rsid w:val="002369CF"/>
    <w:rsid w:val="00236D36"/>
    <w:rsid w:val="0024040B"/>
    <w:rsid w:val="002406E9"/>
    <w:rsid w:val="00240A0D"/>
    <w:rsid w:val="00241BBD"/>
    <w:rsid w:val="0024234B"/>
    <w:rsid w:val="00242795"/>
    <w:rsid w:val="00242849"/>
    <w:rsid w:val="00242874"/>
    <w:rsid w:val="00242A03"/>
    <w:rsid w:val="00242E00"/>
    <w:rsid w:val="002433BA"/>
    <w:rsid w:val="00243427"/>
    <w:rsid w:val="00243FB4"/>
    <w:rsid w:val="002442A8"/>
    <w:rsid w:val="00244E26"/>
    <w:rsid w:val="0024511C"/>
    <w:rsid w:val="00245959"/>
    <w:rsid w:val="00247A12"/>
    <w:rsid w:val="002507FA"/>
    <w:rsid w:val="00250CB8"/>
    <w:rsid w:val="0025103B"/>
    <w:rsid w:val="00252407"/>
    <w:rsid w:val="00254C70"/>
    <w:rsid w:val="00254EC0"/>
    <w:rsid w:val="00256E0F"/>
    <w:rsid w:val="0025771C"/>
    <w:rsid w:val="00257CE2"/>
    <w:rsid w:val="002604A3"/>
    <w:rsid w:val="00260A61"/>
    <w:rsid w:val="0026105B"/>
    <w:rsid w:val="0026116A"/>
    <w:rsid w:val="0026129B"/>
    <w:rsid w:val="00261C00"/>
    <w:rsid w:val="00261DD5"/>
    <w:rsid w:val="00263E66"/>
    <w:rsid w:val="0027028F"/>
    <w:rsid w:val="002705BA"/>
    <w:rsid w:val="00270BFD"/>
    <w:rsid w:val="0027224E"/>
    <w:rsid w:val="0027230E"/>
    <w:rsid w:val="0027266A"/>
    <w:rsid w:val="00272C1E"/>
    <w:rsid w:val="002735FB"/>
    <w:rsid w:val="002745EA"/>
    <w:rsid w:val="002751DA"/>
    <w:rsid w:val="00275C00"/>
    <w:rsid w:val="00275C66"/>
    <w:rsid w:val="00275D72"/>
    <w:rsid w:val="00276755"/>
    <w:rsid w:val="00277E91"/>
    <w:rsid w:val="0028030B"/>
    <w:rsid w:val="002808BE"/>
    <w:rsid w:val="002809FA"/>
    <w:rsid w:val="00280DE8"/>
    <w:rsid w:val="00280F9A"/>
    <w:rsid w:val="0028147D"/>
    <w:rsid w:val="002818D1"/>
    <w:rsid w:val="00282779"/>
    <w:rsid w:val="002828F7"/>
    <w:rsid w:val="002839FE"/>
    <w:rsid w:val="00284707"/>
    <w:rsid w:val="00285183"/>
    <w:rsid w:val="002872EB"/>
    <w:rsid w:val="00287527"/>
    <w:rsid w:val="00290AB1"/>
    <w:rsid w:val="00290BA8"/>
    <w:rsid w:val="0029160D"/>
    <w:rsid w:val="00291AF8"/>
    <w:rsid w:val="00292D45"/>
    <w:rsid w:val="00293439"/>
    <w:rsid w:val="002935A2"/>
    <w:rsid w:val="0029390A"/>
    <w:rsid w:val="002948A5"/>
    <w:rsid w:val="00295D65"/>
    <w:rsid w:val="0029608E"/>
    <w:rsid w:val="00296B52"/>
    <w:rsid w:val="0029711B"/>
    <w:rsid w:val="002A014A"/>
    <w:rsid w:val="002A21B3"/>
    <w:rsid w:val="002A25E9"/>
    <w:rsid w:val="002A2C56"/>
    <w:rsid w:val="002A306C"/>
    <w:rsid w:val="002A361D"/>
    <w:rsid w:val="002A3B12"/>
    <w:rsid w:val="002A3F45"/>
    <w:rsid w:val="002A4519"/>
    <w:rsid w:val="002A5AC3"/>
    <w:rsid w:val="002A5D00"/>
    <w:rsid w:val="002A5FF4"/>
    <w:rsid w:val="002A7930"/>
    <w:rsid w:val="002B016C"/>
    <w:rsid w:val="002B0652"/>
    <w:rsid w:val="002B30C5"/>
    <w:rsid w:val="002B33D2"/>
    <w:rsid w:val="002B3660"/>
    <w:rsid w:val="002B3F2B"/>
    <w:rsid w:val="002B40BE"/>
    <w:rsid w:val="002B464B"/>
    <w:rsid w:val="002B4AE5"/>
    <w:rsid w:val="002B4C18"/>
    <w:rsid w:val="002B5797"/>
    <w:rsid w:val="002B5F2B"/>
    <w:rsid w:val="002B728E"/>
    <w:rsid w:val="002B745C"/>
    <w:rsid w:val="002C00AF"/>
    <w:rsid w:val="002C0823"/>
    <w:rsid w:val="002C0A67"/>
    <w:rsid w:val="002C0EBE"/>
    <w:rsid w:val="002C1143"/>
    <w:rsid w:val="002C13CD"/>
    <w:rsid w:val="002C27EE"/>
    <w:rsid w:val="002C29C0"/>
    <w:rsid w:val="002C2DED"/>
    <w:rsid w:val="002C3674"/>
    <w:rsid w:val="002C445B"/>
    <w:rsid w:val="002C47E7"/>
    <w:rsid w:val="002C4A81"/>
    <w:rsid w:val="002C4F6A"/>
    <w:rsid w:val="002C6032"/>
    <w:rsid w:val="002C60C1"/>
    <w:rsid w:val="002C61F2"/>
    <w:rsid w:val="002C6403"/>
    <w:rsid w:val="002C6D1D"/>
    <w:rsid w:val="002D04A9"/>
    <w:rsid w:val="002D06EE"/>
    <w:rsid w:val="002D10D3"/>
    <w:rsid w:val="002D1621"/>
    <w:rsid w:val="002D2504"/>
    <w:rsid w:val="002D27DD"/>
    <w:rsid w:val="002D2F58"/>
    <w:rsid w:val="002D315B"/>
    <w:rsid w:val="002D3A28"/>
    <w:rsid w:val="002D3CB8"/>
    <w:rsid w:val="002D4523"/>
    <w:rsid w:val="002D48E8"/>
    <w:rsid w:val="002D4FCA"/>
    <w:rsid w:val="002D51C0"/>
    <w:rsid w:val="002D5C43"/>
    <w:rsid w:val="002D663F"/>
    <w:rsid w:val="002D67C5"/>
    <w:rsid w:val="002D6D09"/>
    <w:rsid w:val="002D77AD"/>
    <w:rsid w:val="002E04B4"/>
    <w:rsid w:val="002E10C3"/>
    <w:rsid w:val="002E263A"/>
    <w:rsid w:val="002E294F"/>
    <w:rsid w:val="002E319E"/>
    <w:rsid w:val="002E37A4"/>
    <w:rsid w:val="002E4B61"/>
    <w:rsid w:val="002E5153"/>
    <w:rsid w:val="002E55EA"/>
    <w:rsid w:val="002E577F"/>
    <w:rsid w:val="002E649F"/>
    <w:rsid w:val="002E65C5"/>
    <w:rsid w:val="002E6D17"/>
    <w:rsid w:val="002E6D97"/>
    <w:rsid w:val="002E6EDD"/>
    <w:rsid w:val="002F010F"/>
    <w:rsid w:val="002F07CB"/>
    <w:rsid w:val="002F108E"/>
    <w:rsid w:val="002F16E6"/>
    <w:rsid w:val="002F30CF"/>
    <w:rsid w:val="002F32ED"/>
    <w:rsid w:val="002F3674"/>
    <w:rsid w:val="002F472F"/>
    <w:rsid w:val="002F5014"/>
    <w:rsid w:val="002F52C1"/>
    <w:rsid w:val="002F55C0"/>
    <w:rsid w:val="002F5F4B"/>
    <w:rsid w:val="002F5F5A"/>
    <w:rsid w:val="002F742E"/>
    <w:rsid w:val="002F753C"/>
    <w:rsid w:val="002F7CEC"/>
    <w:rsid w:val="003013BB"/>
    <w:rsid w:val="00302191"/>
    <w:rsid w:val="003026B2"/>
    <w:rsid w:val="0030375C"/>
    <w:rsid w:val="0030406C"/>
    <w:rsid w:val="00304326"/>
    <w:rsid w:val="003049E6"/>
    <w:rsid w:val="00304CD1"/>
    <w:rsid w:val="00305685"/>
    <w:rsid w:val="00305AA7"/>
    <w:rsid w:val="00305AE0"/>
    <w:rsid w:val="003060DA"/>
    <w:rsid w:val="003074A9"/>
    <w:rsid w:val="0030791F"/>
    <w:rsid w:val="00307940"/>
    <w:rsid w:val="00310540"/>
    <w:rsid w:val="0031121A"/>
    <w:rsid w:val="0031154F"/>
    <w:rsid w:val="00311D16"/>
    <w:rsid w:val="00311E4C"/>
    <w:rsid w:val="003129CE"/>
    <w:rsid w:val="00313C19"/>
    <w:rsid w:val="00313E2D"/>
    <w:rsid w:val="003141DD"/>
    <w:rsid w:val="00315AB2"/>
    <w:rsid w:val="0031765C"/>
    <w:rsid w:val="00317FE0"/>
    <w:rsid w:val="003224E1"/>
    <w:rsid w:val="00322C9E"/>
    <w:rsid w:val="0032363F"/>
    <w:rsid w:val="00323F86"/>
    <w:rsid w:val="00323FD6"/>
    <w:rsid w:val="00324D73"/>
    <w:rsid w:val="0032512D"/>
    <w:rsid w:val="003254B8"/>
    <w:rsid w:val="003258AD"/>
    <w:rsid w:val="00325CD0"/>
    <w:rsid w:val="00327188"/>
    <w:rsid w:val="00327760"/>
    <w:rsid w:val="0032785F"/>
    <w:rsid w:val="00327D29"/>
    <w:rsid w:val="003309BE"/>
    <w:rsid w:val="003322A9"/>
    <w:rsid w:val="00332330"/>
    <w:rsid w:val="00332730"/>
    <w:rsid w:val="00332ADC"/>
    <w:rsid w:val="00333DC7"/>
    <w:rsid w:val="00333E74"/>
    <w:rsid w:val="00334AFE"/>
    <w:rsid w:val="00334F8C"/>
    <w:rsid w:val="00335A14"/>
    <w:rsid w:val="00335B92"/>
    <w:rsid w:val="00336B43"/>
    <w:rsid w:val="00336C28"/>
    <w:rsid w:val="003402A0"/>
    <w:rsid w:val="003406C3"/>
    <w:rsid w:val="0034112B"/>
    <w:rsid w:val="003415CE"/>
    <w:rsid w:val="00341C8A"/>
    <w:rsid w:val="00342314"/>
    <w:rsid w:val="003434C7"/>
    <w:rsid w:val="003435C9"/>
    <w:rsid w:val="00343930"/>
    <w:rsid w:val="00343D57"/>
    <w:rsid w:val="00344F33"/>
    <w:rsid w:val="00346017"/>
    <w:rsid w:val="00346A1A"/>
    <w:rsid w:val="00346A79"/>
    <w:rsid w:val="00346B1F"/>
    <w:rsid w:val="00346D25"/>
    <w:rsid w:val="00347F35"/>
    <w:rsid w:val="00350687"/>
    <w:rsid w:val="00350913"/>
    <w:rsid w:val="00350BED"/>
    <w:rsid w:val="00351198"/>
    <w:rsid w:val="00351DBD"/>
    <w:rsid w:val="003526DB"/>
    <w:rsid w:val="003527BB"/>
    <w:rsid w:val="00352895"/>
    <w:rsid w:val="003530F5"/>
    <w:rsid w:val="003533D5"/>
    <w:rsid w:val="003537C3"/>
    <w:rsid w:val="003541E1"/>
    <w:rsid w:val="00355441"/>
    <w:rsid w:val="00355FFD"/>
    <w:rsid w:val="003560C4"/>
    <w:rsid w:val="00356104"/>
    <w:rsid w:val="00356B0C"/>
    <w:rsid w:val="00356C62"/>
    <w:rsid w:val="00356CD4"/>
    <w:rsid w:val="00356D3B"/>
    <w:rsid w:val="00357671"/>
    <w:rsid w:val="00360126"/>
    <w:rsid w:val="003602B7"/>
    <w:rsid w:val="003605B6"/>
    <w:rsid w:val="0036158F"/>
    <w:rsid w:val="0036247B"/>
    <w:rsid w:val="003625A9"/>
    <w:rsid w:val="00363DE8"/>
    <w:rsid w:val="00363EB8"/>
    <w:rsid w:val="00364ABD"/>
    <w:rsid w:val="00364B6D"/>
    <w:rsid w:val="00364CB6"/>
    <w:rsid w:val="00366E79"/>
    <w:rsid w:val="00366F45"/>
    <w:rsid w:val="003671C5"/>
    <w:rsid w:val="003677FD"/>
    <w:rsid w:val="00367FAE"/>
    <w:rsid w:val="00370086"/>
    <w:rsid w:val="003704AD"/>
    <w:rsid w:val="00370F73"/>
    <w:rsid w:val="00372097"/>
    <w:rsid w:val="003728D2"/>
    <w:rsid w:val="00373DA5"/>
    <w:rsid w:val="00374520"/>
    <w:rsid w:val="003745D2"/>
    <w:rsid w:val="003749E6"/>
    <w:rsid w:val="00374B9D"/>
    <w:rsid w:val="0038135B"/>
    <w:rsid w:val="0038243D"/>
    <w:rsid w:val="003827AB"/>
    <w:rsid w:val="00382A23"/>
    <w:rsid w:val="0038314C"/>
    <w:rsid w:val="00383360"/>
    <w:rsid w:val="003833E7"/>
    <w:rsid w:val="003837A6"/>
    <w:rsid w:val="0038399F"/>
    <w:rsid w:val="00384860"/>
    <w:rsid w:val="00385707"/>
    <w:rsid w:val="00385E80"/>
    <w:rsid w:val="00386316"/>
    <w:rsid w:val="00387132"/>
    <w:rsid w:val="003871B9"/>
    <w:rsid w:val="00391FE7"/>
    <w:rsid w:val="0039251C"/>
    <w:rsid w:val="00392A58"/>
    <w:rsid w:val="00392EDA"/>
    <w:rsid w:val="003932BA"/>
    <w:rsid w:val="00394226"/>
    <w:rsid w:val="00394462"/>
    <w:rsid w:val="003948D1"/>
    <w:rsid w:val="0039531D"/>
    <w:rsid w:val="0039566E"/>
    <w:rsid w:val="003958B5"/>
    <w:rsid w:val="0039606D"/>
    <w:rsid w:val="003965C2"/>
    <w:rsid w:val="00396E7D"/>
    <w:rsid w:val="0039759C"/>
    <w:rsid w:val="003A0D27"/>
    <w:rsid w:val="003A21A9"/>
    <w:rsid w:val="003A239D"/>
    <w:rsid w:val="003A2B6C"/>
    <w:rsid w:val="003A2F78"/>
    <w:rsid w:val="003A3703"/>
    <w:rsid w:val="003A38AC"/>
    <w:rsid w:val="003A3935"/>
    <w:rsid w:val="003A3A6C"/>
    <w:rsid w:val="003A3D1B"/>
    <w:rsid w:val="003A41C2"/>
    <w:rsid w:val="003A41F5"/>
    <w:rsid w:val="003A42EE"/>
    <w:rsid w:val="003A46A8"/>
    <w:rsid w:val="003A46AF"/>
    <w:rsid w:val="003A554C"/>
    <w:rsid w:val="003A5617"/>
    <w:rsid w:val="003A614D"/>
    <w:rsid w:val="003A65F0"/>
    <w:rsid w:val="003A6688"/>
    <w:rsid w:val="003A69DB"/>
    <w:rsid w:val="003A718B"/>
    <w:rsid w:val="003A7686"/>
    <w:rsid w:val="003B0304"/>
    <w:rsid w:val="003B12D5"/>
    <w:rsid w:val="003B31B0"/>
    <w:rsid w:val="003B3B13"/>
    <w:rsid w:val="003B4772"/>
    <w:rsid w:val="003B58EF"/>
    <w:rsid w:val="003B64B7"/>
    <w:rsid w:val="003B74E9"/>
    <w:rsid w:val="003B750E"/>
    <w:rsid w:val="003B7539"/>
    <w:rsid w:val="003B7BA1"/>
    <w:rsid w:val="003C05DB"/>
    <w:rsid w:val="003C077F"/>
    <w:rsid w:val="003C0848"/>
    <w:rsid w:val="003C0A39"/>
    <w:rsid w:val="003C1151"/>
    <w:rsid w:val="003C224E"/>
    <w:rsid w:val="003C2679"/>
    <w:rsid w:val="003C2CE8"/>
    <w:rsid w:val="003D0322"/>
    <w:rsid w:val="003D0BAB"/>
    <w:rsid w:val="003D143E"/>
    <w:rsid w:val="003D1B96"/>
    <w:rsid w:val="003D1C6C"/>
    <w:rsid w:val="003D1D1C"/>
    <w:rsid w:val="003D1E46"/>
    <w:rsid w:val="003D2552"/>
    <w:rsid w:val="003D2AE3"/>
    <w:rsid w:val="003D3086"/>
    <w:rsid w:val="003D33F8"/>
    <w:rsid w:val="003D5216"/>
    <w:rsid w:val="003D52B1"/>
    <w:rsid w:val="003D5402"/>
    <w:rsid w:val="003D5A74"/>
    <w:rsid w:val="003D61CA"/>
    <w:rsid w:val="003E0655"/>
    <w:rsid w:val="003E09AB"/>
    <w:rsid w:val="003E0C61"/>
    <w:rsid w:val="003E20C6"/>
    <w:rsid w:val="003E3413"/>
    <w:rsid w:val="003E3E96"/>
    <w:rsid w:val="003E4CFF"/>
    <w:rsid w:val="003E4EBC"/>
    <w:rsid w:val="003E6157"/>
    <w:rsid w:val="003E691A"/>
    <w:rsid w:val="003E7231"/>
    <w:rsid w:val="003F087D"/>
    <w:rsid w:val="003F0E40"/>
    <w:rsid w:val="003F1A88"/>
    <w:rsid w:val="003F2274"/>
    <w:rsid w:val="003F24F4"/>
    <w:rsid w:val="003F27FD"/>
    <w:rsid w:val="003F3DE9"/>
    <w:rsid w:val="003F4078"/>
    <w:rsid w:val="003F552E"/>
    <w:rsid w:val="003F5B97"/>
    <w:rsid w:val="003F64C3"/>
    <w:rsid w:val="003F6819"/>
    <w:rsid w:val="003F72E6"/>
    <w:rsid w:val="003F73AE"/>
    <w:rsid w:val="003F7468"/>
    <w:rsid w:val="003F7FCE"/>
    <w:rsid w:val="00400071"/>
    <w:rsid w:val="00400ADD"/>
    <w:rsid w:val="004022E4"/>
    <w:rsid w:val="00402C7C"/>
    <w:rsid w:val="00403013"/>
    <w:rsid w:val="00404BB3"/>
    <w:rsid w:val="004054C1"/>
    <w:rsid w:val="00405D83"/>
    <w:rsid w:val="00407294"/>
    <w:rsid w:val="00407B50"/>
    <w:rsid w:val="00407E42"/>
    <w:rsid w:val="004104E4"/>
    <w:rsid w:val="00410A71"/>
    <w:rsid w:val="00410DE7"/>
    <w:rsid w:val="00411E44"/>
    <w:rsid w:val="00412AA6"/>
    <w:rsid w:val="00412E5C"/>
    <w:rsid w:val="00413355"/>
    <w:rsid w:val="00414485"/>
    <w:rsid w:val="00414991"/>
    <w:rsid w:val="0041565C"/>
    <w:rsid w:val="00416711"/>
    <w:rsid w:val="004167C4"/>
    <w:rsid w:val="00416BE1"/>
    <w:rsid w:val="004205EA"/>
    <w:rsid w:val="0042063C"/>
    <w:rsid w:val="00422ABD"/>
    <w:rsid w:val="00423167"/>
    <w:rsid w:val="004239AB"/>
    <w:rsid w:val="00423AD9"/>
    <w:rsid w:val="00423C6E"/>
    <w:rsid w:val="004245EF"/>
    <w:rsid w:val="0042514C"/>
    <w:rsid w:val="0042658F"/>
    <w:rsid w:val="00427526"/>
    <w:rsid w:val="004316EC"/>
    <w:rsid w:val="00432C04"/>
    <w:rsid w:val="0043420E"/>
    <w:rsid w:val="00434975"/>
    <w:rsid w:val="00434994"/>
    <w:rsid w:val="00434B23"/>
    <w:rsid w:val="00434EF8"/>
    <w:rsid w:val="00436127"/>
    <w:rsid w:val="00437040"/>
    <w:rsid w:val="004376DD"/>
    <w:rsid w:val="00437BDA"/>
    <w:rsid w:val="00440BBF"/>
    <w:rsid w:val="00440C50"/>
    <w:rsid w:val="00440C90"/>
    <w:rsid w:val="00441018"/>
    <w:rsid w:val="00441A1B"/>
    <w:rsid w:val="00441ABC"/>
    <w:rsid w:val="00442C7A"/>
    <w:rsid w:val="0044306A"/>
    <w:rsid w:val="004437EC"/>
    <w:rsid w:val="00444847"/>
    <w:rsid w:val="00444F03"/>
    <w:rsid w:val="004453B7"/>
    <w:rsid w:val="0044608F"/>
    <w:rsid w:val="00446523"/>
    <w:rsid w:val="00446747"/>
    <w:rsid w:val="00447170"/>
    <w:rsid w:val="00447751"/>
    <w:rsid w:val="00447A07"/>
    <w:rsid w:val="0045104F"/>
    <w:rsid w:val="0045191E"/>
    <w:rsid w:val="00451CCA"/>
    <w:rsid w:val="004524C9"/>
    <w:rsid w:val="004527C1"/>
    <w:rsid w:val="0045356A"/>
    <w:rsid w:val="0045394C"/>
    <w:rsid w:val="00454282"/>
    <w:rsid w:val="0045448A"/>
    <w:rsid w:val="004546BA"/>
    <w:rsid w:val="00455658"/>
    <w:rsid w:val="00455894"/>
    <w:rsid w:val="00455E97"/>
    <w:rsid w:val="00460508"/>
    <w:rsid w:val="0046111C"/>
    <w:rsid w:val="00461DEC"/>
    <w:rsid w:val="00462BF0"/>
    <w:rsid w:val="00462C74"/>
    <w:rsid w:val="00464B71"/>
    <w:rsid w:val="00464EE8"/>
    <w:rsid w:val="004654F8"/>
    <w:rsid w:val="004671B2"/>
    <w:rsid w:val="004673F3"/>
    <w:rsid w:val="00467AE6"/>
    <w:rsid w:val="00467B3F"/>
    <w:rsid w:val="00470817"/>
    <w:rsid w:val="00470F1D"/>
    <w:rsid w:val="0047105D"/>
    <w:rsid w:val="00471463"/>
    <w:rsid w:val="004714A5"/>
    <w:rsid w:val="0047190E"/>
    <w:rsid w:val="00471C05"/>
    <w:rsid w:val="004723A0"/>
    <w:rsid w:val="00472BB2"/>
    <w:rsid w:val="00473E4A"/>
    <w:rsid w:val="004740F4"/>
    <w:rsid w:val="00474810"/>
    <w:rsid w:val="00474898"/>
    <w:rsid w:val="004748C1"/>
    <w:rsid w:val="00474C9A"/>
    <w:rsid w:val="0047618D"/>
    <w:rsid w:val="00477E49"/>
    <w:rsid w:val="00477EAE"/>
    <w:rsid w:val="00480B71"/>
    <w:rsid w:val="00480BD0"/>
    <w:rsid w:val="00480CF4"/>
    <w:rsid w:val="004810D5"/>
    <w:rsid w:val="00482E1E"/>
    <w:rsid w:val="00483825"/>
    <w:rsid w:val="00485CF7"/>
    <w:rsid w:val="0048712E"/>
    <w:rsid w:val="004873B1"/>
    <w:rsid w:val="00487630"/>
    <w:rsid w:val="00487917"/>
    <w:rsid w:val="00487A6A"/>
    <w:rsid w:val="00487B48"/>
    <w:rsid w:val="00490047"/>
    <w:rsid w:val="004905FE"/>
    <w:rsid w:val="00490D30"/>
    <w:rsid w:val="00491008"/>
    <w:rsid w:val="004919A4"/>
    <w:rsid w:val="00491C8A"/>
    <w:rsid w:val="004921BB"/>
    <w:rsid w:val="0049392F"/>
    <w:rsid w:val="00493FE1"/>
    <w:rsid w:val="004942D1"/>
    <w:rsid w:val="0049441E"/>
    <w:rsid w:val="00495335"/>
    <w:rsid w:val="00495FDB"/>
    <w:rsid w:val="004960A3"/>
    <w:rsid w:val="00496553"/>
    <w:rsid w:val="00496800"/>
    <w:rsid w:val="0049733F"/>
    <w:rsid w:val="00497929"/>
    <w:rsid w:val="00497B33"/>
    <w:rsid w:val="004A0D39"/>
    <w:rsid w:val="004A1178"/>
    <w:rsid w:val="004A1D8A"/>
    <w:rsid w:val="004A2A6F"/>
    <w:rsid w:val="004A3323"/>
    <w:rsid w:val="004A37AD"/>
    <w:rsid w:val="004A40CC"/>
    <w:rsid w:val="004A51A5"/>
    <w:rsid w:val="004A5B00"/>
    <w:rsid w:val="004A6341"/>
    <w:rsid w:val="004A6665"/>
    <w:rsid w:val="004A74DD"/>
    <w:rsid w:val="004A7BBC"/>
    <w:rsid w:val="004B002F"/>
    <w:rsid w:val="004B20D3"/>
    <w:rsid w:val="004B3A89"/>
    <w:rsid w:val="004B5796"/>
    <w:rsid w:val="004B57F8"/>
    <w:rsid w:val="004B5BA0"/>
    <w:rsid w:val="004B5D79"/>
    <w:rsid w:val="004B6A25"/>
    <w:rsid w:val="004B6F45"/>
    <w:rsid w:val="004B729E"/>
    <w:rsid w:val="004C029E"/>
    <w:rsid w:val="004C04CE"/>
    <w:rsid w:val="004C0EA3"/>
    <w:rsid w:val="004C0EE1"/>
    <w:rsid w:val="004C10B8"/>
    <w:rsid w:val="004C1A15"/>
    <w:rsid w:val="004C2210"/>
    <w:rsid w:val="004C2691"/>
    <w:rsid w:val="004C3088"/>
    <w:rsid w:val="004C360E"/>
    <w:rsid w:val="004D017D"/>
    <w:rsid w:val="004D16F8"/>
    <w:rsid w:val="004D1AC1"/>
    <w:rsid w:val="004D1CC5"/>
    <w:rsid w:val="004D20C0"/>
    <w:rsid w:val="004D2C99"/>
    <w:rsid w:val="004D3501"/>
    <w:rsid w:val="004D3A30"/>
    <w:rsid w:val="004D3E2A"/>
    <w:rsid w:val="004D4380"/>
    <w:rsid w:val="004D6308"/>
    <w:rsid w:val="004D72E6"/>
    <w:rsid w:val="004D7995"/>
    <w:rsid w:val="004D79C9"/>
    <w:rsid w:val="004D7CEE"/>
    <w:rsid w:val="004E04AD"/>
    <w:rsid w:val="004E297A"/>
    <w:rsid w:val="004E2CA4"/>
    <w:rsid w:val="004E39C5"/>
    <w:rsid w:val="004E4E24"/>
    <w:rsid w:val="004E5127"/>
    <w:rsid w:val="004F0D4C"/>
    <w:rsid w:val="004F19C5"/>
    <w:rsid w:val="004F2EAA"/>
    <w:rsid w:val="004F3F8B"/>
    <w:rsid w:val="004F50E3"/>
    <w:rsid w:val="004F5443"/>
    <w:rsid w:val="004F5480"/>
    <w:rsid w:val="004F73E2"/>
    <w:rsid w:val="004F7457"/>
    <w:rsid w:val="005019A2"/>
    <w:rsid w:val="0050297E"/>
    <w:rsid w:val="00503F73"/>
    <w:rsid w:val="00504616"/>
    <w:rsid w:val="005050D8"/>
    <w:rsid w:val="00506082"/>
    <w:rsid w:val="00506876"/>
    <w:rsid w:val="00507D83"/>
    <w:rsid w:val="00507E37"/>
    <w:rsid w:val="00510221"/>
    <w:rsid w:val="00511395"/>
    <w:rsid w:val="0051163A"/>
    <w:rsid w:val="0051247A"/>
    <w:rsid w:val="00512F6E"/>
    <w:rsid w:val="005131A3"/>
    <w:rsid w:val="00513236"/>
    <w:rsid w:val="00513BFC"/>
    <w:rsid w:val="005147BC"/>
    <w:rsid w:val="005156D9"/>
    <w:rsid w:val="00516BD8"/>
    <w:rsid w:val="005178DB"/>
    <w:rsid w:val="00517B3D"/>
    <w:rsid w:val="00517DAF"/>
    <w:rsid w:val="00517DF5"/>
    <w:rsid w:val="0052066F"/>
    <w:rsid w:val="005206F3"/>
    <w:rsid w:val="00520968"/>
    <w:rsid w:val="00521492"/>
    <w:rsid w:val="00521CCF"/>
    <w:rsid w:val="00521F5D"/>
    <w:rsid w:val="00523622"/>
    <w:rsid w:val="00523DD9"/>
    <w:rsid w:val="00523ED8"/>
    <w:rsid w:val="00524314"/>
    <w:rsid w:val="00524441"/>
    <w:rsid w:val="005244F2"/>
    <w:rsid w:val="0052469E"/>
    <w:rsid w:val="0052479E"/>
    <w:rsid w:val="00524FB0"/>
    <w:rsid w:val="00524FCD"/>
    <w:rsid w:val="005250AE"/>
    <w:rsid w:val="005254F4"/>
    <w:rsid w:val="00526E28"/>
    <w:rsid w:val="00527588"/>
    <w:rsid w:val="0053011C"/>
    <w:rsid w:val="00530AA6"/>
    <w:rsid w:val="005318F4"/>
    <w:rsid w:val="00531E49"/>
    <w:rsid w:val="00531F43"/>
    <w:rsid w:val="005323EF"/>
    <w:rsid w:val="00532650"/>
    <w:rsid w:val="00532E04"/>
    <w:rsid w:val="00532E5E"/>
    <w:rsid w:val="00532EA4"/>
    <w:rsid w:val="00533755"/>
    <w:rsid w:val="00535B5C"/>
    <w:rsid w:val="00536EBB"/>
    <w:rsid w:val="005374F5"/>
    <w:rsid w:val="00537DD9"/>
    <w:rsid w:val="0054025A"/>
    <w:rsid w:val="005414E5"/>
    <w:rsid w:val="00541672"/>
    <w:rsid w:val="005426AF"/>
    <w:rsid w:val="00542730"/>
    <w:rsid w:val="00542E92"/>
    <w:rsid w:val="005433A8"/>
    <w:rsid w:val="00543436"/>
    <w:rsid w:val="00543B53"/>
    <w:rsid w:val="00543BBE"/>
    <w:rsid w:val="0054421D"/>
    <w:rsid w:val="00544547"/>
    <w:rsid w:val="00550DBF"/>
    <w:rsid w:val="00553553"/>
    <w:rsid w:val="00553560"/>
    <w:rsid w:val="00553B88"/>
    <w:rsid w:val="00554EF9"/>
    <w:rsid w:val="00555024"/>
    <w:rsid w:val="00555340"/>
    <w:rsid w:val="005553BD"/>
    <w:rsid w:val="00556128"/>
    <w:rsid w:val="0055664D"/>
    <w:rsid w:val="00556D86"/>
    <w:rsid w:val="00556FEE"/>
    <w:rsid w:val="00560010"/>
    <w:rsid w:val="00560400"/>
    <w:rsid w:val="005611B5"/>
    <w:rsid w:val="005626CB"/>
    <w:rsid w:val="005628AF"/>
    <w:rsid w:val="00563D44"/>
    <w:rsid w:val="0056414A"/>
    <w:rsid w:val="005646F1"/>
    <w:rsid w:val="00564775"/>
    <w:rsid w:val="005649E0"/>
    <w:rsid w:val="0056515B"/>
    <w:rsid w:val="00565262"/>
    <w:rsid w:val="00567254"/>
    <w:rsid w:val="005674AD"/>
    <w:rsid w:val="00567BC7"/>
    <w:rsid w:val="00570434"/>
    <w:rsid w:val="00570C18"/>
    <w:rsid w:val="00571A8E"/>
    <w:rsid w:val="00572995"/>
    <w:rsid w:val="00573C91"/>
    <w:rsid w:val="00574C8F"/>
    <w:rsid w:val="00575922"/>
    <w:rsid w:val="0057594C"/>
    <w:rsid w:val="00575CA7"/>
    <w:rsid w:val="00575E3C"/>
    <w:rsid w:val="00576BAA"/>
    <w:rsid w:val="00576D3E"/>
    <w:rsid w:val="0057763F"/>
    <w:rsid w:val="00577F24"/>
    <w:rsid w:val="005801A6"/>
    <w:rsid w:val="00580842"/>
    <w:rsid w:val="0058195C"/>
    <w:rsid w:val="00581D90"/>
    <w:rsid w:val="005830F2"/>
    <w:rsid w:val="0058367E"/>
    <w:rsid w:val="0058423E"/>
    <w:rsid w:val="005849FB"/>
    <w:rsid w:val="0058527D"/>
    <w:rsid w:val="005852D9"/>
    <w:rsid w:val="0058549E"/>
    <w:rsid w:val="00585CC2"/>
    <w:rsid w:val="00586A2D"/>
    <w:rsid w:val="005875D9"/>
    <w:rsid w:val="00587786"/>
    <w:rsid w:val="00587ED6"/>
    <w:rsid w:val="0059076E"/>
    <w:rsid w:val="00590782"/>
    <w:rsid w:val="00590AB7"/>
    <w:rsid w:val="00590C5D"/>
    <w:rsid w:val="005911A8"/>
    <w:rsid w:val="005912B4"/>
    <w:rsid w:val="00591510"/>
    <w:rsid w:val="00591942"/>
    <w:rsid w:val="005934E0"/>
    <w:rsid w:val="00593F6A"/>
    <w:rsid w:val="005941B8"/>
    <w:rsid w:val="00595591"/>
    <w:rsid w:val="00595E31"/>
    <w:rsid w:val="00595FBD"/>
    <w:rsid w:val="00596437"/>
    <w:rsid w:val="00597445"/>
    <w:rsid w:val="005A02F5"/>
    <w:rsid w:val="005A05AE"/>
    <w:rsid w:val="005A1B6D"/>
    <w:rsid w:val="005A1E36"/>
    <w:rsid w:val="005A332C"/>
    <w:rsid w:val="005A3D6E"/>
    <w:rsid w:val="005A3F1B"/>
    <w:rsid w:val="005A4092"/>
    <w:rsid w:val="005A41D6"/>
    <w:rsid w:val="005A5155"/>
    <w:rsid w:val="005A5736"/>
    <w:rsid w:val="005A582B"/>
    <w:rsid w:val="005A5EFD"/>
    <w:rsid w:val="005A70C4"/>
    <w:rsid w:val="005A72EE"/>
    <w:rsid w:val="005A747C"/>
    <w:rsid w:val="005B1B09"/>
    <w:rsid w:val="005B2627"/>
    <w:rsid w:val="005B26A7"/>
    <w:rsid w:val="005B369F"/>
    <w:rsid w:val="005B489E"/>
    <w:rsid w:val="005B5955"/>
    <w:rsid w:val="005B5ACB"/>
    <w:rsid w:val="005B6DE5"/>
    <w:rsid w:val="005B73D8"/>
    <w:rsid w:val="005B7D2D"/>
    <w:rsid w:val="005C0D0B"/>
    <w:rsid w:val="005C0FFB"/>
    <w:rsid w:val="005C183F"/>
    <w:rsid w:val="005C1942"/>
    <w:rsid w:val="005C1D5C"/>
    <w:rsid w:val="005C2965"/>
    <w:rsid w:val="005C2981"/>
    <w:rsid w:val="005C336F"/>
    <w:rsid w:val="005C3873"/>
    <w:rsid w:val="005C4674"/>
    <w:rsid w:val="005C4963"/>
    <w:rsid w:val="005C55DF"/>
    <w:rsid w:val="005C5947"/>
    <w:rsid w:val="005C5B13"/>
    <w:rsid w:val="005C679F"/>
    <w:rsid w:val="005C6910"/>
    <w:rsid w:val="005D10A3"/>
    <w:rsid w:val="005D1109"/>
    <w:rsid w:val="005D1AEA"/>
    <w:rsid w:val="005D2118"/>
    <w:rsid w:val="005D23D1"/>
    <w:rsid w:val="005D303B"/>
    <w:rsid w:val="005D331C"/>
    <w:rsid w:val="005D4FDA"/>
    <w:rsid w:val="005D711E"/>
    <w:rsid w:val="005D73DD"/>
    <w:rsid w:val="005E1844"/>
    <w:rsid w:val="005E2127"/>
    <w:rsid w:val="005E2901"/>
    <w:rsid w:val="005E311A"/>
    <w:rsid w:val="005E39E5"/>
    <w:rsid w:val="005E3A94"/>
    <w:rsid w:val="005E3D93"/>
    <w:rsid w:val="005E443F"/>
    <w:rsid w:val="005E4914"/>
    <w:rsid w:val="005E63DD"/>
    <w:rsid w:val="005E6611"/>
    <w:rsid w:val="005F0809"/>
    <w:rsid w:val="005F0ECC"/>
    <w:rsid w:val="005F1636"/>
    <w:rsid w:val="005F18FD"/>
    <w:rsid w:val="005F28F2"/>
    <w:rsid w:val="005F2DBE"/>
    <w:rsid w:val="005F3140"/>
    <w:rsid w:val="005F4368"/>
    <w:rsid w:val="005F528F"/>
    <w:rsid w:val="005F5D12"/>
    <w:rsid w:val="005F5E95"/>
    <w:rsid w:val="005F635F"/>
    <w:rsid w:val="005F7153"/>
    <w:rsid w:val="005F7902"/>
    <w:rsid w:val="00600705"/>
    <w:rsid w:val="00601CB4"/>
    <w:rsid w:val="00602781"/>
    <w:rsid w:val="0060294B"/>
    <w:rsid w:val="00602AD2"/>
    <w:rsid w:val="006039E2"/>
    <w:rsid w:val="00604041"/>
    <w:rsid w:val="006064EE"/>
    <w:rsid w:val="00610254"/>
    <w:rsid w:val="006106F8"/>
    <w:rsid w:val="0061105E"/>
    <w:rsid w:val="00611623"/>
    <w:rsid w:val="00611733"/>
    <w:rsid w:val="006117C9"/>
    <w:rsid w:val="00612003"/>
    <w:rsid w:val="006122DE"/>
    <w:rsid w:val="00613DA5"/>
    <w:rsid w:val="00613FC5"/>
    <w:rsid w:val="00617486"/>
    <w:rsid w:val="006177C7"/>
    <w:rsid w:val="006178B6"/>
    <w:rsid w:val="00620AC6"/>
    <w:rsid w:val="00620C89"/>
    <w:rsid w:val="00621706"/>
    <w:rsid w:val="006230AA"/>
    <w:rsid w:val="00624CF3"/>
    <w:rsid w:val="00625928"/>
    <w:rsid w:val="00626061"/>
    <w:rsid w:val="00626641"/>
    <w:rsid w:val="00626C10"/>
    <w:rsid w:val="00626EF1"/>
    <w:rsid w:val="006270F0"/>
    <w:rsid w:val="00627186"/>
    <w:rsid w:val="00627254"/>
    <w:rsid w:val="00627D6B"/>
    <w:rsid w:val="00630ECA"/>
    <w:rsid w:val="0063119A"/>
    <w:rsid w:val="00631775"/>
    <w:rsid w:val="00632C34"/>
    <w:rsid w:val="00632D8B"/>
    <w:rsid w:val="00634DF2"/>
    <w:rsid w:val="0063532C"/>
    <w:rsid w:val="006357BA"/>
    <w:rsid w:val="00635C3D"/>
    <w:rsid w:val="006363E3"/>
    <w:rsid w:val="006367CC"/>
    <w:rsid w:val="00636A57"/>
    <w:rsid w:val="00640773"/>
    <w:rsid w:val="006419F7"/>
    <w:rsid w:val="00641D44"/>
    <w:rsid w:val="00641F94"/>
    <w:rsid w:val="0064274C"/>
    <w:rsid w:val="00642E47"/>
    <w:rsid w:val="006437F7"/>
    <w:rsid w:val="00643AC3"/>
    <w:rsid w:val="00644265"/>
    <w:rsid w:val="00644841"/>
    <w:rsid w:val="0064627A"/>
    <w:rsid w:val="00647276"/>
    <w:rsid w:val="00650050"/>
    <w:rsid w:val="00653757"/>
    <w:rsid w:val="00653D2A"/>
    <w:rsid w:val="006540F5"/>
    <w:rsid w:val="006560E5"/>
    <w:rsid w:val="00656756"/>
    <w:rsid w:val="00657516"/>
    <w:rsid w:val="00661120"/>
    <w:rsid w:val="0066196A"/>
    <w:rsid w:val="00662DB5"/>
    <w:rsid w:val="0066423F"/>
    <w:rsid w:val="00664500"/>
    <w:rsid w:val="00664975"/>
    <w:rsid w:val="00665445"/>
    <w:rsid w:val="0066550F"/>
    <w:rsid w:val="00670404"/>
    <w:rsid w:val="006709B5"/>
    <w:rsid w:val="006720E2"/>
    <w:rsid w:val="00672816"/>
    <w:rsid w:val="00673717"/>
    <w:rsid w:val="0067511C"/>
    <w:rsid w:val="00675237"/>
    <w:rsid w:val="00675828"/>
    <w:rsid w:val="00675A13"/>
    <w:rsid w:val="006762B1"/>
    <w:rsid w:val="006769C3"/>
    <w:rsid w:val="006771E8"/>
    <w:rsid w:val="006776E3"/>
    <w:rsid w:val="006805CF"/>
    <w:rsid w:val="006807F0"/>
    <w:rsid w:val="00681270"/>
    <w:rsid w:val="006820A2"/>
    <w:rsid w:val="0068269E"/>
    <w:rsid w:val="00682A36"/>
    <w:rsid w:val="00683094"/>
    <w:rsid w:val="00683A8D"/>
    <w:rsid w:val="00683E71"/>
    <w:rsid w:val="00684535"/>
    <w:rsid w:val="006848E0"/>
    <w:rsid w:val="00684DBA"/>
    <w:rsid w:val="00685211"/>
    <w:rsid w:val="0068610C"/>
    <w:rsid w:val="0068637F"/>
    <w:rsid w:val="006868DF"/>
    <w:rsid w:val="00686C11"/>
    <w:rsid w:val="00687890"/>
    <w:rsid w:val="006902E8"/>
    <w:rsid w:val="00691256"/>
    <w:rsid w:val="00691A1D"/>
    <w:rsid w:val="00691DE1"/>
    <w:rsid w:val="00692999"/>
    <w:rsid w:val="0069303E"/>
    <w:rsid w:val="00693458"/>
    <w:rsid w:val="006935FD"/>
    <w:rsid w:val="00693D37"/>
    <w:rsid w:val="00695167"/>
    <w:rsid w:val="0069526D"/>
    <w:rsid w:val="00695E79"/>
    <w:rsid w:val="00696151"/>
    <w:rsid w:val="0069687C"/>
    <w:rsid w:val="006A0688"/>
    <w:rsid w:val="006A0807"/>
    <w:rsid w:val="006A0D88"/>
    <w:rsid w:val="006A0FB9"/>
    <w:rsid w:val="006A1948"/>
    <w:rsid w:val="006A1EE9"/>
    <w:rsid w:val="006A422C"/>
    <w:rsid w:val="006A457A"/>
    <w:rsid w:val="006A484C"/>
    <w:rsid w:val="006A559F"/>
    <w:rsid w:val="006A5CA3"/>
    <w:rsid w:val="006A5D92"/>
    <w:rsid w:val="006A5E54"/>
    <w:rsid w:val="006A6F85"/>
    <w:rsid w:val="006A7567"/>
    <w:rsid w:val="006A7F53"/>
    <w:rsid w:val="006B1BD3"/>
    <w:rsid w:val="006B288A"/>
    <w:rsid w:val="006B2C3D"/>
    <w:rsid w:val="006B2EBD"/>
    <w:rsid w:val="006B3157"/>
    <w:rsid w:val="006B3EB7"/>
    <w:rsid w:val="006B5527"/>
    <w:rsid w:val="006B743A"/>
    <w:rsid w:val="006B7497"/>
    <w:rsid w:val="006B76F7"/>
    <w:rsid w:val="006C01BA"/>
    <w:rsid w:val="006C034F"/>
    <w:rsid w:val="006C040E"/>
    <w:rsid w:val="006C0C58"/>
    <w:rsid w:val="006C16FA"/>
    <w:rsid w:val="006C1B13"/>
    <w:rsid w:val="006C1CB9"/>
    <w:rsid w:val="006C1DC9"/>
    <w:rsid w:val="006C207B"/>
    <w:rsid w:val="006C2AAE"/>
    <w:rsid w:val="006C2C2D"/>
    <w:rsid w:val="006C2C8B"/>
    <w:rsid w:val="006C309A"/>
    <w:rsid w:val="006C6AC4"/>
    <w:rsid w:val="006C763B"/>
    <w:rsid w:val="006D0856"/>
    <w:rsid w:val="006D0E07"/>
    <w:rsid w:val="006D0F0C"/>
    <w:rsid w:val="006D16E4"/>
    <w:rsid w:val="006D1C17"/>
    <w:rsid w:val="006D25DC"/>
    <w:rsid w:val="006D291C"/>
    <w:rsid w:val="006D2D79"/>
    <w:rsid w:val="006D2F16"/>
    <w:rsid w:val="006D31D8"/>
    <w:rsid w:val="006D3D86"/>
    <w:rsid w:val="006D4232"/>
    <w:rsid w:val="006D49DB"/>
    <w:rsid w:val="006D4BC1"/>
    <w:rsid w:val="006E003D"/>
    <w:rsid w:val="006E1422"/>
    <w:rsid w:val="006E15EF"/>
    <w:rsid w:val="006E1CDC"/>
    <w:rsid w:val="006E240B"/>
    <w:rsid w:val="006E3253"/>
    <w:rsid w:val="006E37EB"/>
    <w:rsid w:val="006E42B5"/>
    <w:rsid w:val="006E5532"/>
    <w:rsid w:val="006E7166"/>
    <w:rsid w:val="006E77DD"/>
    <w:rsid w:val="006E786E"/>
    <w:rsid w:val="006F035C"/>
    <w:rsid w:val="006F0383"/>
    <w:rsid w:val="006F03D4"/>
    <w:rsid w:val="006F03F4"/>
    <w:rsid w:val="006F059A"/>
    <w:rsid w:val="006F0E98"/>
    <w:rsid w:val="006F1D2A"/>
    <w:rsid w:val="006F2317"/>
    <w:rsid w:val="006F264E"/>
    <w:rsid w:val="006F26EE"/>
    <w:rsid w:val="006F2737"/>
    <w:rsid w:val="006F27C4"/>
    <w:rsid w:val="006F2C7C"/>
    <w:rsid w:val="006F3624"/>
    <w:rsid w:val="006F3963"/>
    <w:rsid w:val="006F3A6F"/>
    <w:rsid w:val="006F42CA"/>
    <w:rsid w:val="006F7320"/>
    <w:rsid w:val="006F7451"/>
    <w:rsid w:val="006F77E2"/>
    <w:rsid w:val="007003B7"/>
    <w:rsid w:val="00700D6F"/>
    <w:rsid w:val="007013F0"/>
    <w:rsid w:val="00702BA6"/>
    <w:rsid w:val="00703288"/>
    <w:rsid w:val="0070477B"/>
    <w:rsid w:val="00704FFD"/>
    <w:rsid w:val="00705C88"/>
    <w:rsid w:val="00710C47"/>
    <w:rsid w:val="007118BA"/>
    <w:rsid w:val="007119C6"/>
    <w:rsid w:val="00711CF0"/>
    <w:rsid w:val="00711FF6"/>
    <w:rsid w:val="00712DD4"/>
    <w:rsid w:val="00713454"/>
    <w:rsid w:val="007135F5"/>
    <w:rsid w:val="00713B5C"/>
    <w:rsid w:val="00713B99"/>
    <w:rsid w:val="00714037"/>
    <w:rsid w:val="0071415B"/>
    <w:rsid w:val="0071421A"/>
    <w:rsid w:val="00714997"/>
    <w:rsid w:val="00714F6E"/>
    <w:rsid w:val="00715066"/>
    <w:rsid w:val="00715CB7"/>
    <w:rsid w:val="0071603B"/>
    <w:rsid w:val="0071700C"/>
    <w:rsid w:val="00717BC0"/>
    <w:rsid w:val="0072007B"/>
    <w:rsid w:val="00720249"/>
    <w:rsid w:val="00720CA4"/>
    <w:rsid w:val="007213C7"/>
    <w:rsid w:val="00721411"/>
    <w:rsid w:val="007216BE"/>
    <w:rsid w:val="00721F56"/>
    <w:rsid w:val="00722B64"/>
    <w:rsid w:val="0072310C"/>
    <w:rsid w:val="007233F4"/>
    <w:rsid w:val="007235E4"/>
    <w:rsid w:val="00723A4C"/>
    <w:rsid w:val="00724DA1"/>
    <w:rsid w:val="007268C1"/>
    <w:rsid w:val="00726902"/>
    <w:rsid w:val="00726F87"/>
    <w:rsid w:val="0072785F"/>
    <w:rsid w:val="00727C11"/>
    <w:rsid w:val="007317F9"/>
    <w:rsid w:val="00731DB5"/>
    <w:rsid w:val="007325B9"/>
    <w:rsid w:val="007326B4"/>
    <w:rsid w:val="007326E6"/>
    <w:rsid w:val="007336BD"/>
    <w:rsid w:val="0073370D"/>
    <w:rsid w:val="00733ECA"/>
    <w:rsid w:val="00734698"/>
    <w:rsid w:val="00735752"/>
    <w:rsid w:val="00736B06"/>
    <w:rsid w:val="00736C1F"/>
    <w:rsid w:val="00736E24"/>
    <w:rsid w:val="007379D3"/>
    <w:rsid w:val="007403BE"/>
    <w:rsid w:val="007416DB"/>
    <w:rsid w:val="00742A5F"/>
    <w:rsid w:val="00742FA7"/>
    <w:rsid w:val="007432E6"/>
    <w:rsid w:val="007438FB"/>
    <w:rsid w:val="0074429B"/>
    <w:rsid w:val="00744525"/>
    <w:rsid w:val="00744E80"/>
    <w:rsid w:val="00744FE6"/>
    <w:rsid w:val="00745C41"/>
    <w:rsid w:val="007470AD"/>
    <w:rsid w:val="0074715D"/>
    <w:rsid w:val="007479E6"/>
    <w:rsid w:val="00747ED0"/>
    <w:rsid w:val="007502BB"/>
    <w:rsid w:val="00750699"/>
    <w:rsid w:val="00750B80"/>
    <w:rsid w:val="00750C4C"/>
    <w:rsid w:val="00750EAA"/>
    <w:rsid w:val="0075102D"/>
    <w:rsid w:val="00751740"/>
    <w:rsid w:val="0075206A"/>
    <w:rsid w:val="0075459D"/>
    <w:rsid w:val="00754765"/>
    <w:rsid w:val="00754924"/>
    <w:rsid w:val="00755087"/>
    <w:rsid w:val="0075531E"/>
    <w:rsid w:val="00756B86"/>
    <w:rsid w:val="00757465"/>
    <w:rsid w:val="007574CF"/>
    <w:rsid w:val="00757C0F"/>
    <w:rsid w:val="00757CD5"/>
    <w:rsid w:val="00757DE1"/>
    <w:rsid w:val="00760459"/>
    <w:rsid w:val="00760D64"/>
    <w:rsid w:val="00760DE9"/>
    <w:rsid w:val="00760ED3"/>
    <w:rsid w:val="00761341"/>
    <w:rsid w:val="007621B7"/>
    <w:rsid w:val="00762484"/>
    <w:rsid w:val="00762509"/>
    <w:rsid w:val="00762597"/>
    <w:rsid w:val="00762D16"/>
    <w:rsid w:val="00762F30"/>
    <w:rsid w:val="007642E7"/>
    <w:rsid w:val="00765D8A"/>
    <w:rsid w:val="00767EA8"/>
    <w:rsid w:val="007719A3"/>
    <w:rsid w:val="0077237A"/>
    <w:rsid w:val="00772406"/>
    <w:rsid w:val="007727F8"/>
    <w:rsid w:val="00772B83"/>
    <w:rsid w:val="007734A0"/>
    <w:rsid w:val="0077382E"/>
    <w:rsid w:val="007742FD"/>
    <w:rsid w:val="007746DB"/>
    <w:rsid w:val="007747B7"/>
    <w:rsid w:val="0077501A"/>
    <w:rsid w:val="007755EF"/>
    <w:rsid w:val="00775C85"/>
    <w:rsid w:val="007766E6"/>
    <w:rsid w:val="0077683B"/>
    <w:rsid w:val="00776E54"/>
    <w:rsid w:val="007770AC"/>
    <w:rsid w:val="00777504"/>
    <w:rsid w:val="007778CB"/>
    <w:rsid w:val="0078174F"/>
    <w:rsid w:val="007831A7"/>
    <w:rsid w:val="00783679"/>
    <w:rsid w:val="00784303"/>
    <w:rsid w:val="00785C10"/>
    <w:rsid w:val="00785E11"/>
    <w:rsid w:val="0078624D"/>
    <w:rsid w:val="007869A9"/>
    <w:rsid w:val="00786AA0"/>
    <w:rsid w:val="00786CAB"/>
    <w:rsid w:val="007872D9"/>
    <w:rsid w:val="007877A6"/>
    <w:rsid w:val="00787C42"/>
    <w:rsid w:val="00790BD1"/>
    <w:rsid w:val="00790C39"/>
    <w:rsid w:val="00793385"/>
    <w:rsid w:val="00793524"/>
    <w:rsid w:val="007939E2"/>
    <w:rsid w:val="00793A87"/>
    <w:rsid w:val="00793ACE"/>
    <w:rsid w:val="00794F6C"/>
    <w:rsid w:val="0079517F"/>
    <w:rsid w:val="0079521E"/>
    <w:rsid w:val="0079522E"/>
    <w:rsid w:val="0079589A"/>
    <w:rsid w:val="00796F24"/>
    <w:rsid w:val="007A00DF"/>
    <w:rsid w:val="007A1081"/>
    <w:rsid w:val="007A1750"/>
    <w:rsid w:val="007A184F"/>
    <w:rsid w:val="007A1F19"/>
    <w:rsid w:val="007A3F96"/>
    <w:rsid w:val="007A40C5"/>
    <w:rsid w:val="007A42EF"/>
    <w:rsid w:val="007A4599"/>
    <w:rsid w:val="007A4AC1"/>
    <w:rsid w:val="007A5B43"/>
    <w:rsid w:val="007A6102"/>
    <w:rsid w:val="007B0068"/>
    <w:rsid w:val="007B0E44"/>
    <w:rsid w:val="007B0E6D"/>
    <w:rsid w:val="007B0F31"/>
    <w:rsid w:val="007B19ED"/>
    <w:rsid w:val="007B2C89"/>
    <w:rsid w:val="007B2DCE"/>
    <w:rsid w:val="007B40C2"/>
    <w:rsid w:val="007B4638"/>
    <w:rsid w:val="007B46E3"/>
    <w:rsid w:val="007B546B"/>
    <w:rsid w:val="007B6F06"/>
    <w:rsid w:val="007B706F"/>
    <w:rsid w:val="007B7270"/>
    <w:rsid w:val="007B72B0"/>
    <w:rsid w:val="007C09BA"/>
    <w:rsid w:val="007C1616"/>
    <w:rsid w:val="007C20F2"/>
    <w:rsid w:val="007C2B1F"/>
    <w:rsid w:val="007C3DD4"/>
    <w:rsid w:val="007C4258"/>
    <w:rsid w:val="007C4A21"/>
    <w:rsid w:val="007C5B8D"/>
    <w:rsid w:val="007C6979"/>
    <w:rsid w:val="007C7857"/>
    <w:rsid w:val="007C7965"/>
    <w:rsid w:val="007D0ADB"/>
    <w:rsid w:val="007D146A"/>
    <w:rsid w:val="007D16AB"/>
    <w:rsid w:val="007D2A23"/>
    <w:rsid w:val="007D349D"/>
    <w:rsid w:val="007D34B2"/>
    <w:rsid w:val="007D463E"/>
    <w:rsid w:val="007D4778"/>
    <w:rsid w:val="007D4B2F"/>
    <w:rsid w:val="007D635F"/>
    <w:rsid w:val="007D65F7"/>
    <w:rsid w:val="007D70C7"/>
    <w:rsid w:val="007D76E6"/>
    <w:rsid w:val="007D7DBA"/>
    <w:rsid w:val="007E02BC"/>
    <w:rsid w:val="007E078B"/>
    <w:rsid w:val="007E08AA"/>
    <w:rsid w:val="007E21E5"/>
    <w:rsid w:val="007E28D3"/>
    <w:rsid w:val="007E2FE3"/>
    <w:rsid w:val="007E3695"/>
    <w:rsid w:val="007E4A94"/>
    <w:rsid w:val="007E4BC0"/>
    <w:rsid w:val="007E4BDA"/>
    <w:rsid w:val="007E6094"/>
    <w:rsid w:val="007E6416"/>
    <w:rsid w:val="007F11D1"/>
    <w:rsid w:val="007F1AAF"/>
    <w:rsid w:val="007F1BEE"/>
    <w:rsid w:val="007F22CA"/>
    <w:rsid w:val="007F22D0"/>
    <w:rsid w:val="007F3435"/>
    <w:rsid w:val="007F4112"/>
    <w:rsid w:val="007F41B7"/>
    <w:rsid w:val="007F4DBA"/>
    <w:rsid w:val="007F4E47"/>
    <w:rsid w:val="007F525F"/>
    <w:rsid w:val="007F5342"/>
    <w:rsid w:val="007F6177"/>
    <w:rsid w:val="007F6718"/>
    <w:rsid w:val="007F750A"/>
    <w:rsid w:val="00803680"/>
    <w:rsid w:val="00803688"/>
    <w:rsid w:val="00803AA3"/>
    <w:rsid w:val="008041CE"/>
    <w:rsid w:val="008048B6"/>
    <w:rsid w:val="00804AA8"/>
    <w:rsid w:val="0080540C"/>
    <w:rsid w:val="00805ED3"/>
    <w:rsid w:val="00806CA4"/>
    <w:rsid w:val="00806FF1"/>
    <w:rsid w:val="008073F1"/>
    <w:rsid w:val="0081036D"/>
    <w:rsid w:val="008103C4"/>
    <w:rsid w:val="00810D06"/>
    <w:rsid w:val="00810DFC"/>
    <w:rsid w:val="00811462"/>
    <w:rsid w:val="00811AF4"/>
    <w:rsid w:val="00812183"/>
    <w:rsid w:val="00813065"/>
    <w:rsid w:val="00813B2C"/>
    <w:rsid w:val="00814BFA"/>
    <w:rsid w:val="00814DE0"/>
    <w:rsid w:val="00816229"/>
    <w:rsid w:val="0081726A"/>
    <w:rsid w:val="00817376"/>
    <w:rsid w:val="00817530"/>
    <w:rsid w:val="00817784"/>
    <w:rsid w:val="00817990"/>
    <w:rsid w:val="00817C84"/>
    <w:rsid w:val="00820BC8"/>
    <w:rsid w:val="00820C74"/>
    <w:rsid w:val="00820C9A"/>
    <w:rsid w:val="00820EBC"/>
    <w:rsid w:val="00821DB9"/>
    <w:rsid w:val="00821DFC"/>
    <w:rsid w:val="00821ECE"/>
    <w:rsid w:val="0082247C"/>
    <w:rsid w:val="008229CB"/>
    <w:rsid w:val="00822B59"/>
    <w:rsid w:val="00822CAD"/>
    <w:rsid w:val="00823C74"/>
    <w:rsid w:val="00823DC3"/>
    <w:rsid w:val="00824435"/>
    <w:rsid w:val="0082471E"/>
    <w:rsid w:val="00824993"/>
    <w:rsid w:val="00824A2A"/>
    <w:rsid w:val="008250D4"/>
    <w:rsid w:val="00825AA6"/>
    <w:rsid w:val="00826125"/>
    <w:rsid w:val="0082615B"/>
    <w:rsid w:val="008263DE"/>
    <w:rsid w:val="00826886"/>
    <w:rsid w:val="008278D2"/>
    <w:rsid w:val="00827CA4"/>
    <w:rsid w:val="00827E71"/>
    <w:rsid w:val="00830A57"/>
    <w:rsid w:val="008311EC"/>
    <w:rsid w:val="008317CB"/>
    <w:rsid w:val="00832529"/>
    <w:rsid w:val="00833A8E"/>
    <w:rsid w:val="008342C7"/>
    <w:rsid w:val="00835CF6"/>
    <w:rsid w:val="00835D86"/>
    <w:rsid w:val="00835F2C"/>
    <w:rsid w:val="00836D2B"/>
    <w:rsid w:val="00837823"/>
    <w:rsid w:val="0084010F"/>
    <w:rsid w:val="00841134"/>
    <w:rsid w:val="008411C9"/>
    <w:rsid w:val="00841AE4"/>
    <w:rsid w:val="008428EA"/>
    <w:rsid w:val="0084339B"/>
    <w:rsid w:val="008433AE"/>
    <w:rsid w:val="008433CC"/>
    <w:rsid w:val="00843B4D"/>
    <w:rsid w:val="008446AC"/>
    <w:rsid w:val="00844CA3"/>
    <w:rsid w:val="0084506B"/>
    <w:rsid w:val="008455A7"/>
    <w:rsid w:val="00845A0D"/>
    <w:rsid w:val="00846646"/>
    <w:rsid w:val="00846725"/>
    <w:rsid w:val="008471FC"/>
    <w:rsid w:val="00847F47"/>
    <w:rsid w:val="00850695"/>
    <w:rsid w:val="008512AE"/>
    <w:rsid w:val="00851591"/>
    <w:rsid w:val="0085167A"/>
    <w:rsid w:val="00851680"/>
    <w:rsid w:val="00852219"/>
    <w:rsid w:val="00852753"/>
    <w:rsid w:val="00853BC9"/>
    <w:rsid w:val="00853D1A"/>
    <w:rsid w:val="00854333"/>
    <w:rsid w:val="008560F3"/>
    <w:rsid w:val="00856892"/>
    <w:rsid w:val="00856FA8"/>
    <w:rsid w:val="0086137F"/>
    <w:rsid w:val="00861652"/>
    <w:rsid w:val="00861D27"/>
    <w:rsid w:val="0086267B"/>
    <w:rsid w:val="00862971"/>
    <w:rsid w:val="00864FEA"/>
    <w:rsid w:val="0086569B"/>
    <w:rsid w:val="008657F1"/>
    <w:rsid w:val="00865E21"/>
    <w:rsid w:val="008670F4"/>
    <w:rsid w:val="0086765D"/>
    <w:rsid w:val="0087070B"/>
    <w:rsid w:val="00870CD5"/>
    <w:rsid w:val="00871E10"/>
    <w:rsid w:val="008726AB"/>
    <w:rsid w:val="00873ECD"/>
    <w:rsid w:val="00874AAE"/>
    <w:rsid w:val="008753A7"/>
    <w:rsid w:val="00875B82"/>
    <w:rsid w:val="00875E52"/>
    <w:rsid w:val="00877ED1"/>
    <w:rsid w:val="00881233"/>
    <w:rsid w:val="0088283F"/>
    <w:rsid w:val="00882875"/>
    <w:rsid w:val="00882C23"/>
    <w:rsid w:val="00882E7F"/>
    <w:rsid w:val="00884BAB"/>
    <w:rsid w:val="00886892"/>
    <w:rsid w:val="0089110D"/>
    <w:rsid w:val="00891584"/>
    <w:rsid w:val="008920D3"/>
    <w:rsid w:val="00892346"/>
    <w:rsid w:val="00892A02"/>
    <w:rsid w:val="00893BF0"/>
    <w:rsid w:val="00894135"/>
    <w:rsid w:val="00894465"/>
    <w:rsid w:val="00894B68"/>
    <w:rsid w:val="00896894"/>
    <w:rsid w:val="00896950"/>
    <w:rsid w:val="00896ADB"/>
    <w:rsid w:val="00896D15"/>
    <w:rsid w:val="008970A0"/>
    <w:rsid w:val="008A003B"/>
    <w:rsid w:val="008A027D"/>
    <w:rsid w:val="008A0979"/>
    <w:rsid w:val="008A0C32"/>
    <w:rsid w:val="008A18BA"/>
    <w:rsid w:val="008A1D15"/>
    <w:rsid w:val="008A1D52"/>
    <w:rsid w:val="008A1DDB"/>
    <w:rsid w:val="008A29D0"/>
    <w:rsid w:val="008A322E"/>
    <w:rsid w:val="008A34AD"/>
    <w:rsid w:val="008A34C5"/>
    <w:rsid w:val="008A397B"/>
    <w:rsid w:val="008A3FF5"/>
    <w:rsid w:val="008A439F"/>
    <w:rsid w:val="008A4CAF"/>
    <w:rsid w:val="008A504E"/>
    <w:rsid w:val="008A591B"/>
    <w:rsid w:val="008A6C29"/>
    <w:rsid w:val="008A740E"/>
    <w:rsid w:val="008A7630"/>
    <w:rsid w:val="008A7D75"/>
    <w:rsid w:val="008B0B93"/>
    <w:rsid w:val="008B245B"/>
    <w:rsid w:val="008B2485"/>
    <w:rsid w:val="008B414F"/>
    <w:rsid w:val="008B45CF"/>
    <w:rsid w:val="008B51F5"/>
    <w:rsid w:val="008B5F62"/>
    <w:rsid w:val="008B731C"/>
    <w:rsid w:val="008B734C"/>
    <w:rsid w:val="008B7BD5"/>
    <w:rsid w:val="008C18E9"/>
    <w:rsid w:val="008C1937"/>
    <w:rsid w:val="008C1B5A"/>
    <w:rsid w:val="008C33E8"/>
    <w:rsid w:val="008C4C28"/>
    <w:rsid w:val="008C5447"/>
    <w:rsid w:val="008C56E3"/>
    <w:rsid w:val="008C5CEF"/>
    <w:rsid w:val="008C5E84"/>
    <w:rsid w:val="008C67F5"/>
    <w:rsid w:val="008C6920"/>
    <w:rsid w:val="008C6E46"/>
    <w:rsid w:val="008C7568"/>
    <w:rsid w:val="008C778B"/>
    <w:rsid w:val="008D0D72"/>
    <w:rsid w:val="008D144C"/>
    <w:rsid w:val="008D1668"/>
    <w:rsid w:val="008D1A03"/>
    <w:rsid w:val="008D1FF3"/>
    <w:rsid w:val="008D2BE6"/>
    <w:rsid w:val="008D355E"/>
    <w:rsid w:val="008D4211"/>
    <w:rsid w:val="008D4687"/>
    <w:rsid w:val="008D49F7"/>
    <w:rsid w:val="008D53F1"/>
    <w:rsid w:val="008D60A9"/>
    <w:rsid w:val="008D67A4"/>
    <w:rsid w:val="008D75A5"/>
    <w:rsid w:val="008D7DE8"/>
    <w:rsid w:val="008E0F9A"/>
    <w:rsid w:val="008E2261"/>
    <w:rsid w:val="008E256A"/>
    <w:rsid w:val="008E3868"/>
    <w:rsid w:val="008E393D"/>
    <w:rsid w:val="008E3D5E"/>
    <w:rsid w:val="008E43CA"/>
    <w:rsid w:val="008E45EA"/>
    <w:rsid w:val="008E506C"/>
    <w:rsid w:val="008E6FD9"/>
    <w:rsid w:val="008E7638"/>
    <w:rsid w:val="008E79A3"/>
    <w:rsid w:val="008E7F28"/>
    <w:rsid w:val="008F1391"/>
    <w:rsid w:val="008F1CE8"/>
    <w:rsid w:val="008F1DC7"/>
    <w:rsid w:val="008F23A4"/>
    <w:rsid w:val="008F23BE"/>
    <w:rsid w:val="008F2C04"/>
    <w:rsid w:val="008F2EA6"/>
    <w:rsid w:val="008F487B"/>
    <w:rsid w:val="008F502C"/>
    <w:rsid w:val="008F61E5"/>
    <w:rsid w:val="008F628A"/>
    <w:rsid w:val="008F66A0"/>
    <w:rsid w:val="008F673D"/>
    <w:rsid w:val="008F7511"/>
    <w:rsid w:val="008F792E"/>
    <w:rsid w:val="008F7F9D"/>
    <w:rsid w:val="00900127"/>
    <w:rsid w:val="0090137A"/>
    <w:rsid w:val="009018A3"/>
    <w:rsid w:val="00901CC8"/>
    <w:rsid w:val="0090210B"/>
    <w:rsid w:val="00902191"/>
    <w:rsid w:val="00902646"/>
    <w:rsid w:val="0090361C"/>
    <w:rsid w:val="009037C5"/>
    <w:rsid w:val="00903EFC"/>
    <w:rsid w:val="0090436E"/>
    <w:rsid w:val="00904AF0"/>
    <w:rsid w:val="00904E8B"/>
    <w:rsid w:val="00905786"/>
    <w:rsid w:val="00905A4C"/>
    <w:rsid w:val="00906015"/>
    <w:rsid w:val="009073C8"/>
    <w:rsid w:val="00907FE1"/>
    <w:rsid w:val="00910348"/>
    <w:rsid w:val="00910573"/>
    <w:rsid w:val="00911106"/>
    <w:rsid w:val="00911162"/>
    <w:rsid w:val="00912609"/>
    <w:rsid w:val="00912D04"/>
    <w:rsid w:val="0091363B"/>
    <w:rsid w:val="00913834"/>
    <w:rsid w:val="009139BA"/>
    <w:rsid w:val="009139D9"/>
    <w:rsid w:val="00914787"/>
    <w:rsid w:val="00916C16"/>
    <w:rsid w:val="00917258"/>
    <w:rsid w:val="00920CB6"/>
    <w:rsid w:val="00921AEF"/>
    <w:rsid w:val="009224A6"/>
    <w:rsid w:val="009227CB"/>
    <w:rsid w:val="00922940"/>
    <w:rsid w:val="00922AC6"/>
    <w:rsid w:val="00922AC9"/>
    <w:rsid w:val="00922D98"/>
    <w:rsid w:val="00922EE4"/>
    <w:rsid w:val="009238F1"/>
    <w:rsid w:val="00924C4C"/>
    <w:rsid w:val="00924D18"/>
    <w:rsid w:val="00927354"/>
    <w:rsid w:val="00930792"/>
    <w:rsid w:val="00930A70"/>
    <w:rsid w:val="00930F4E"/>
    <w:rsid w:val="009313CE"/>
    <w:rsid w:val="00931ADC"/>
    <w:rsid w:val="009323B9"/>
    <w:rsid w:val="00932DE4"/>
    <w:rsid w:val="00933CB3"/>
    <w:rsid w:val="009367FF"/>
    <w:rsid w:val="00936CC0"/>
    <w:rsid w:val="00936FC0"/>
    <w:rsid w:val="00937F4D"/>
    <w:rsid w:val="009406AE"/>
    <w:rsid w:val="0094132C"/>
    <w:rsid w:val="009414AA"/>
    <w:rsid w:val="0094174C"/>
    <w:rsid w:val="009419DF"/>
    <w:rsid w:val="00943BE1"/>
    <w:rsid w:val="00943EF3"/>
    <w:rsid w:val="00944099"/>
    <w:rsid w:val="0094463A"/>
    <w:rsid w:val="00945CEE"/>
    <w:rsid w:val="009466CD"/>
    <w:rsid w:val="009474D2"/>
    <w:rsid w:val="00947B72"/>
    <w:rsid w:val="00947C53"/>
    <w:rsid w:val="00950A73"/>
    <w:rsid w:val="0095180F"/>
    <w:rsid w:val="0095196C"/>
    <w:rsid w:val="00951D64"/>
    <w:rsid w:val="00952AF0"/>
    <w:rsid w:val="00953371"/>
    <w:rsid w:val="0095499F"/>
    <w:rsid w:val="0095538D"/>
    <w:rsid w:val="0095557E"/>
    <w:rsid w:val="00955624"/>
    <w:rsid w:val="009579C4"/>
    <w:rsid w:val="00957EBC"/>
    <w:rsid w:val="00957FF0"/>
    <w:rsid w:val="0096071B"/>
    <w:rsid w:val="0096093A"/>
    <w:rsid w:val="00960EFF"/>
    <w:rsid w:val="009619B1"/>
    <w:rsid w:val="00963B18"/>
    <w:rsid w:val="00964716"/>
    <w:rsid w:val="00965053"/>
    <w:rsid w:val="00965312"/>
    <w:rsid w:val="00966022"/>
    <w:rsid w:val="00966129"/>
    <w:rsid w:val="00966487"/>
    <w:rsid w:val="00966625"/>
    <w:rsid w:val="00966C02"/>
    <w:rsid w:val="00967C7D"/>
    <w:rsid w:val="00967E17"/>
    <w:rsid w:val="009718E6"/>
    <w:rsid w:val="009724F8"/>
    <w:rsid w:val="0097258D"/>
    <w:rsid w:val="0097276B"/>
    <w:rsid w:val="009727AE"/>
    <w:rsid w:val="009729E9"/>
    <w:rsid w:val="00972FED"/>
    <w:rsid w:val="00973220"/>
    <w:rsid w:val="0097491B"/>
    <w:rsid w:val="00974C5D"/>
    <w:rsid w:val="00974DE1"/>
    <w:rsid w:val="0097649E"/>
    <w:rsid w:val="00976D80"/>
    <w:rsid w:val="009776CF"/>
    <w:rsid w:val="009777FB"/>
    <w:rsid w:val="00977930"/>
    <w:rsid w:val="00980422"/>
    <w:rsid w:val="009806E0"/>
    <w:rsid w:val="00980D5D"/>
    <w:rsid w:val="0098119A"/>
    <w:rsid w:val="00981826"/>
    <w:rsid w:val="00981B3C"/>
    <w:rsid w:val="0098253C"/>
    <w:rsid w:val="00982BB8"/>
    <w:rsid w:val="00982FE3"/>
    <w:rsid w:val="00983432"/>
    <w:rsid w:val="00983518"/>
    <w:rsid w:val="00983B6F"/>
    <w:rsid w:val="00984A49"/>
    <w:rsid w:val="00984AED"/>
    <w:rsid w:val="009857D9"/>
    <w:rsid w:val="00985DE9"/>
    <w:rsid w:val="00985DFA"/>
    <w:rsid w:val="009864B0"/>
    <w:rsid w:val="009868C3"/>
    <w:rsid w:val="009869F5"/>
    <w:rsid w:val="009909C8"/>
    <w:rsid w:val="00990C1D"/>
    <w:rsid w:val="009911C2"/>
    <w:rsid w:val="0099183B"/>
    <w:rsid w:val="00991EC2"/>
    <w:rsid w:val="0099341D"/>
    <w:rsid w:val="00993C52"/>
    <w:rsid w:val="00993D7C"/>
    <w:rsid w:val="00994342"/>
    <w:rsid w:val="009959EB"/>
    <w:rsid w:val="00995FB5"/>
    <w:rsid w:val="0099614F"/>
    <w:rsid w:val="00997272"/>
    <w:rsid w:val="009A07B6"/>
    <w:rsid w:val="009A0801"/>
    <w:rsid w:val="009A1987"/>
    <w:rsid w:val="009A2460"/>
    <w:rsid w:val="009A2F19"/>
    <w:rsid w:val="009A34C3"/>
    <w:rsid w:val="009A4273"/>
    <w:rsid w:val="009A4F53"/>
    <w:rsid w:val="009A5727"/>
    <w:rsid w:val="009A5DEC"/>
    <w:rsid w:val="009A6137"/>
    <w:rsid w:val="009A6337"/>
    <w:rsid w:val="009A66E3"/>
    <w:rsid w:val="009A740D"/>
    <w:rsid w:val="009A7561"/>
    <w:rsid w:val="009A7C24"/>
    <w:rsid w:val="009A7D39"/>
    <w:rsid w:val="009A7F9C"/>
    <w:rsid w:val="009B0477"/>
    <w:rsid w:val="009B0916"/>
    <w:rsid w:val="009B1CA3"/>
    <w:rsid w:val="009B36E9"/>
    <w:rsid w:val="009B3F5E"/>
    <w:rsid w:val="009B443E"/>
    <w:rsid w:val="009B4B0A"/>
    <w:rsid w:val="009B514E"/>
    <w:rsid w:val="009B5169"/>
    <w:rsid w:val="009B553E"/>
    <w:rsid w:val="009B5DE9"/>
    <w:rsid w:val="009B62EC"/>
    <w:rsid w:val="009B6339"/>
    <w:rsid w:val="009B6A5C"/>
    <w:rsid w:val="009B6E90"/>
    <w:rsid w:val="009C190C"/>
    <w:rsid w:val="009C2206"/>
    <w:rsid w:val="009C45BC"/>
    <w:rsid w:val="009C4E1E"/>
    <w:rsid w:val="009C663B"/>
    <w:rsid w:val="009C7BAF"/>
    <w:rsid w:val="009D123C"/>
    <w:rsid w:val="009D13C1"/>
    <w:rsid w:val="009D28A8"/>
    <w:rsid w:val="009D3405"/>
    <w:rsid w:val="009D397D"/>
    <w:rsid w:val="009D3C9F"/>
    <w:rsid w:val="009D4C03"/>
    <w:rsid w:val="009D5BE9"/>
    <w:rsid w:val="009D5C93"/>
    <w:rsid w:val="009D5CB9"/>
    <w:rsid w:val="009D601B"/>
    <w:rsid w:val="009D601D"/>
    <w:rsid w:val="009D68F8"/>
    <w:rsid w:val="009D77AE"/>
    <w:rsid w:val="009D788D"/>
    <w:rsid w:val="009E005C"/>
    <w:rsid w:val="009E054F"/>
    <w:rsid w:val="009E0E88"/>
    <w:rsid w:val="009E1912"/>
    <w:rsid w:val="009E1F50"/>
    <w:rsid w:val="009E3BEA"/>
    <w:rsid w:val="009E3CE8"/>
    <w:rsid w:val="009E46FF"/>
    <w:rsid w:val="009E478B"/>
    <w:rsid w:val="009E4D22"/>
    <w:rsid w:val="009E55C4"/>
    <w:rsid w:val="009E6463"/>
    <w:rsid w:val="009E65FE"/>
    <w:rsid w:val="009E678C"/>
    <w:rsid w:val="009E6A43"/>
    <w:rsid w:val="009E6ADD"/>
    <w:rsid w:val="009E6B84"/>
    <w:rsid w:val="009E70D3"/>
    <w:rsid w:val="009F02DF"/>
    <w:rsid w:val="009F1A07"/>
    <w:rsid w:val="009F2A7C"/>
    <w:rsid w:val="009F2C58"/>
    <w:rsid w:val="009F365E"/>
    <w:rsid w:val="009F40FC"/>
    <w:rsid w:val="009F4CA9"/>
    <w:rsid w:val="009F50EC"/>
    <w:rsid w:val="009F5499"/>
    <w:rsid w:val="009F66B7"/>
    <w:rsid w:val="009F6C10"/>
    <w:rsid w:val="009F6DC7"/>
    <w:rsid w:val="009F7527"/>
    <w:rsid w:val="009F788E"/>
    <w:rsid w:val="009F7C7E"/>
    <w:rsid w:val="00A00D46"/>
    <w:rsid w:val="00A02C3F"/>
    <w:rsid w:val="00A039C4"/>
    <w:rsid w:val="00A03BF5"/>
    <w:rsid w:val="00A04426"/>
    <w:rsid w:val="00A04551"/>
    <w:rsid w:val="00A0484E"/>
    <w:rsid w:val="00A04937"/>
    <w:rsid w:val="00A05215"/>
    <w:rsid w:val="00A05351"/>
    <w:rsid w:val="00A05744"/>
    <w:rsid w:val="00A06DFC"/>
    <w:rsid w:val="00A07E19"/>
    <w:rsid w:val="00A101F1"/>
    <w:rsid w:val="00A11B2C"/>
    <w:rsid w:val="00A131BD"/>
    <w:rsid w:val="00A14DE9"/>
    <w:rsid w:val="00A15312"/>
    <w:rsid w:val="00A15FBD"/>
    <w:rsid w:val="00A168BF"/>
    <w:rsid w:val="00A17E4A"/>
    <w:rsid w:val="00A20289"/>
    <w:rsid w:val="00A21C3C"/>
    <w:rsid w:val="00A22326"/>
    <w:rsid w:val="00A2268D"/>
    <w:rsid w:val="00A22C2F"/>
    <w:rsid w:val="00A24211"/>
    <w:rsid w:val="00A24A32"/>
    <w:rsid w:val="00A257A7"/>
    <w:rsid w:val="00A25C2B"/>
    <w:rsid w:val="00A25FA1"/>
    <w:rsid w:val="00A270C0"/>
    <w:rsid w:val="00A27D8C"/>
    <w:rsid w:val="00A30158"/>
    <w:rsid w:val="00A305B1"/>
    <w:rsid w:val="00A30C0A"/>
    <w:rsid w:val="00A322B8"/>
    <w:rsid w:val="00A322BC"/>
    <w:rsid w:val="00A3273F"/>
    <w:rsid w:val="00A337C3"/>
    <w:rsid w:val="00A35165"/>
    <w:rsid w:val="00A355CC"/>
    <w:rsid w:val="00A36001"/>
    <w:rsid w:val="00A36D23"/>
    <w:rsid w:val="00A37DBE"/>
    <w:rsid w:val="00A400D0"/>
    <w:rsid w:val="00A40149"/>
    <w:rsid w:val="00A40888"/>
    <w:rsid w:val="00A40C48"/>
    <w:rsid w:val="00A41959"/>
    <w:rsid w:val="00A41DE2"/>
    <w:rsid w:val="00A420E0"/>
    <w:rsid w:val="00A42898"/>
    <w:rsid w:val="00A429E9"/>
    <w:rsid w:val="00A42CE3"/>
    <w:rsid w:val="00A43611"/>
    <w:rsid w:val="00A4362A"/>
    <w:rsid w:val="00A43A5D"/>
    <w:rsid w:val="00A44093"/>
    <w:rsid w:val="00A44364"/>
    <w:rsid w:val="00A44866"/>
    <w:rsid w:val="00A456B1"/>
    <w:rsid w:val="00A458F7"/>
    <w:rsid w:val="00A45D29"/>
    <w:rsid w:val="00A5035F"/>
    <w:rsid w:val="00A508C5"/>
    <w:rsid w:val="00A5120B"/>
    <w:rsid w:val="00A5178A"/>
    <w:rsid w:val="00A519C8"/>
    <w:rsid w:val="00A5278C"/>
    <w:rsid w:val="00A535CD"/>
    <w:rsid w:val="00A5431F"/>
    <w:rsid w:val="00A54749"/>
    <w:rsid w:val="00A5488F"/>
    <w:rsid w:val="00A55C36"/>
    <w:rsid w:val="00A55E0B"/>
    <w:rsid w:val="00A55E58"/>
    <w:rsid w:val="00A563E2"/>
    <w:rsid w:val="00A5769A"/>
    <w:rsid w:val="00A610FF"/>
    <w:rsid w:val="00A61E7F"/>
    <w:rsid w:val="00A62847"/>
    <w:rsid w:val="00A62EFA"/>
    <w:rsid w:val="00A642BF"/>
    <w:rsid w:val="00A646AC"/>
    <w:rsid w:val="00A6477E"/>
    <w:rsid w:val="00A64A41"/>
    <w:rsid w:val="00A64FDB"/>
    <w:rsid w:val="00A658F1"/>
    <w:rsid w:val="00A66EF7"/>
    <w:rsid w:val="00A671C3"/>
    <w:rsid w:val="00A7005B"/>
    <w:rsid w:val="00A700A5"/>
    <w:rsid w:val="00A7159B"/>
    <w:rsid w:val="00A7264E"/>
    <w:rsid w:val="00A72C9F"/>
    <w:rsid w:val="00A732A8"/>
    <w:rsid w:val="00A7367C"/>
    <w:rsid w:val="00A73969"/>
    <w:rsid w:val="00A73D55"/>
    <w:rsid w:val="00A73E44"/>
    <w:rsid w:val="00A7527E"/>
    <w:rsid w:val="00A765DB"/>
    <w:rsid w:val="00A7661B"/>
    <w:rsid w:val="00A77D96"/>
    <w:rsid w:val="00A80208"/>
    <w:rsid w:val="00A81FDD"/>
    <w:rsid w:val="00A82E80"/>
    <w:rsid w:val="00A835DD"/>
    <w:rsid w:val="00A851A7"/>
    <w:rsid w:val="00A87482"/>
    <w:rsid w:val="00A878BC"/>
    <w:rsid w:val="00A879D8"/>
    <w:rsid w:val="00A9152B"/>
    <w:rsid w:val="00A91EAB"/>
    <w:rsid w:val="00A93ABD"/>
    <w:rsid w:val="00A93CFB"/>
    <w:rsid w:val="00A95173"/>
    <w:rsid w:val="00A96E95"/>
    <w:rsid w:val="00A97354"/>
    <w:rsid w:val="00A9751A"/>
    <w:rsid w:val="00AA16C4"/>
    <w:rsid w:val="00AA2158"/>
    <w:rsid w:val="00AA2C2E"/>
    <w:rsid w:val="00AA4CD8"/>
    <w:rsid w:val="00AA550F"/>
    <w:rsid w:val="00AA5766"/>
    <w:rsid w:val="00AA6473"/>
    <w:rsid w:val="00AA67AA"/>
    <w:rsid w:val="00AA6FF3"/>
    <w:rsid w:val="00AA7412"/>
    <w:rsid w:val="00AA7B32"/>
    <w:rsid w:val="00AB10C1"/>
    <w:rsid w:val="00AB164A"/>
    <w:rsid w:val="00AB1673"/>
    <w:rsid w:val="00AB1DB3"/>
    <w:rsid w:val="00AB1F4E"/>
    <w:rsid w:val="00AB20BE"/>
    <w:rsid w:val="00AB282A"/>
    <w:rsid w:val="00AB2854"/>
    <w:rsid w:val="00AB29BC"/>
    <w:rsid w:val="00AB3964"/>
    <w:rsid w:val="00AB5616"/>
    <w:rsid w:val="00AB571B"/>
    <w:rsid w:val="00AB6FC5"/>
    <w:rsid w:val="00AB6FE9"/>
    <w:rsid w:val="00AB7530"/>
    <w:rsid w:val="00AB755F"/>
    <w:rsid w:val="00AB7DAB"/>
    <w:rsid w:val="00AC0578"/>
    <w:rsid w:val="00AC0595"/>
    <w:rsid w:val="00AC0830"/>
    <w:rsid w:val="00AC12F3"/>
    <w:rsid w:val="00AC1C35"/>
    <w:rsid w:val="00AC39BB"/>
    <w:rsid w:val="00AC3AF2"/>
    <w:rsid w:val="00AC3FA8"/>
    <w:rsid w:val="00AC49E4"/>
    <w:rsid w:val="00AC5787"/>
    <w:rsid w:val="00AC68BB"/>
    <w:rsid w:val="00AC7920"/>
    <w:rsid w:val="00AC7CFB"/>
    <w:rsid w:val="00AC7F78"/>
    <w:rsid w:val="00AD0825"/>
    <w:rsid w:val="00AD0A15"/>
    <w:rsid w:val="00AD1014"/>
    <w:rsid w:val="00AD12C5"/>
    <w:rsid w:val="00AD199B"/>
    <w:rsid w:val="00AD2088"/>
    <w:rsid w:val="00AD2224"/>
    <w:rsid w:val="00AD2AB5"/>
    <w:rsid w:val="00AD2D64"/>
    <w:rsid w:val="00AD384E"/>
    <w:rsid w:val="00AD3B2D"/>
    <w:rsid w:val="00AD496F"/>
    <w:rsid w:val="00AD5E71"/>
    <w:rsid w:val="00AD6293"/>
    <w:rsid w:val="00AD6B2E"/>
    <w:rsid w:val="00AD7260"/>
    <w:rsid w:val="00AD770D"/>
    <w:rsid w:val="00AE0189"/>
    <w:rsid w:val="00AE0955"/>
    <w:rsid w:val="00AE1BD0"/>
    <w:rsid w:val="00AE1F12"/>
    <w:rsid w:val="00AE20CF"/>
    <w:rsid w:val="00AE6D52"/>
    <w:rsid w:val="00AE7698"/>
    <w:rsid w:val="00AE791C"/>
    <w:rsid w:val="00AF0995"/>
    <w:rsid w:val="00AF0BAD"/>
    <w:rsid w:val="00AF115B"/>
    <w:rsid w:val="00AF11D6"/>
    <w:rsid w:val="00AF1822"/>
    <w:rsid w:val="00AF1CE8"/>
    <w:rsid w:val="00AF2017"/>
    <w:rsid w:val="00AF2175"/>
    <w:rsid w:val="00AF21CA"/>
    <w:rsid w:val="00AF2556"/>
    <w:rsid w:val="00AF2C15"/>
    <w:rsid w:val="00AF378E"/>
    <w:rsid w:val="00AF64C3"/>
    <w:rsid w:val="00AF66EC"/>
    <w:rsid w:val="00AF7FE8"/>
    <w:rsid w:val="00B00059"/>
    <w:rsid w:val="00B00240"/>
    <w:rsid w:val="00B01706"/>
    <w:rsid w:val="00B01719"/>
    <w:rsid w:val="00B01CC9"/>
    <w:rsid w:val="00B01D62"/>
    <w:rsid w:val="00B038B2"/>
    <w:rsid w:val="00B04CCF"/>
    <w:rsid w:val="00B0570B"/>
    <w:rsid w:val="00B05BF1"/>
    <w:rsid w:val="00B05E88"/>
    <w:rsid w:val="00B05FA1"/>
    <w:rsid w:val="00B06238"/>
    <w:rsid w:val="00B06316"/>
    <w:rsid w:val="00B06597"/>
    <w:rsid w:val="00B06F93"/>
    <w:rsid w:val="00B0709F"/>
    <w:rsid w:val="00B10A91"/>
    <w:rsid w:val="00B10F08"/>
    <w:rsid w:val="00B1121A"/>
    <w:rsid w:val="00B116C8"/>
    <w:rsid w:val="00B11BAE"/>
    <w:rsid w:val="00B121E1"/>
    <w:rsid w:val="00B1233B"/>
    <w:rsid w:val="00B130B5"/>
    <w:rsid w:val="00B13B3F"/>
    <w:rsid w:val="00B13BAA"/>
    <w:rsid w:val="00B1479F"/>
    <w:rsid w:val="00B176CB"/>
    <w:rsid w:val="00B20251"/>
    <w:rsid w:val="00B2026C"/>
    <w:rsid w:val="00B20EDC"/>
    <w:rsid w:val="00B22001"/>
    <w:rsid w:val="00B22661"/>
    <w:rsid w:val="00B22875"/>
    <w:rsid w:val="00B2331E"/>
    <w:rsid w:val="00B23D61"/>
    <w:rsid w:val="00B2420D"/>
    <w:rsid w:val="00B24BEB"/>
    <w:rsid w:val="00B26814"/>
    <w:rsid w:val="00B27CE5"/>
    <w:rsid w:val="00B27DF8"/>
    <w:rsid w:val="00B30D90"/>
    <w:rsid w:val="00B313CE"/>
    <w:rsid w:val="00B31725"/>
    <w:rsid w:val="00B3185E"/>
    <w:rsid w:val="00B318CA"/>
    <w:rsid w:val="00B31B0E"/>
    <w:rsid w:val="00B32307"/>
    <w:rsid w:val="00B32E7D"/>
    <w:rsid w:val="00B33C25"/>
    <w:rsid w:val="00B34099"/>
    <w:rsid w:val="00B349DB"/>
    <w:rsid w:val="00B353B3"/>
    <w:rsid w:val="00B362B2"/>
    <w:rsid w:val="00B3796C"/>
    <w:rsid w:val="00B4108A"/>
    <w:rsid w:val="00B412F6"/>
    <w:rsid w:val="00B41682"/>
    <w:rsid w:val="00B418D0"/>
    <w:rsid w:val="00B41ACB"/>
    <w:rsid w:val="00B41B79"/>
    <w:rsid w:val="00B41F6F"/>
    <w:rsid w:val="00B436E1"/>
    <w:rsid w:val="00B439E6"/>
    <w:rsid w:val="00B441E4"/>
    <w:rsid w:val="00B4449A"/>
    <w:rsid w:val="00B449B2"/>
    <w:rsid w:val="00B45937"/>
    <w:rsid w:val="00B46E52"/>
    <w:rsid w:val="00B4757C"/>
    <w:rsid w:val="00B5058B"/>
    <w:rsid w:val="00B50680"/>
    <w:rsid w:val="00B524DC"/>
    <w:rsid w:val="00B5252D"/>
    <w:rsid w:val="00B52553"/>
    <w:rsid w:val="00B527BD"/>
    <w:rsid w:val="00B52D03"/>
    <w:rsid w:val="00B53387"/>
    <w:rsid w:val="00B53C2B"/>
    <w:rsid w:val="00B5484C"/>
    <w:rsid w:val="00B549EA"/>
    <w:rsid w:val="00B56567"/>
    <w:rsid w:val="00B56762"/>
    <w:rsid w:val="00B56A59"/>
    <w:rsid w:val="00B56EFD"/>
    <w:rsid w:val="00B56F9A"/>
    <w:rsid w:val="00B573A6"/>
    <w:rsid w:val="00B57C13"/>
    <w:rsid w:val="00B606E2"/>
    <w:rsid w:val="00B61B1B"/>
    <w:rsid w:val="00B61BDC"/>
    <w:rsid w:val="00B6228D"/>
    <w:rsid w:val="00B6247D"/>
    <w:rsid w:val="00B6248F"/>
    <w:rsid w:val="00B626C7"/>
    <w:rsid w:val="00B62FDE"/>
    <w:rsid w:val="00B6363F"/>
    <w:rsid w:val="00B6374C"/>
    <w:rsid w:val="00B644AC"/>
    <w:rsid w:val="00B6454F"/>
    <w:rsid w:val="00B65489"/>
    <w:rsid w:val="00B655F2"/>
    <w:rsid w:val="00B6610F"/>
    <w:rsid w:val="00B66427"/>
    <w:rsid w:val="00B66AAA"/>
    <w:rsid w:val="00B66DCA"/>
    <w:rsid w:val="00B67B57"/>
    <w:rsid w:val="00B703AC"/>
    <w:rsid w:val="00B7065A"/>
    <w:rsid w:val="00B71934"/>
    <w:rsid w:val="00B72CF5"/>
    <w:rsid w:val="00B73352"/>
    <w:rsid w:val="00B73FC3"/>
    <w:rsid w:val="00B741BE"/>
    <w:rsid w:val="00B7425F"/>
    <w:rsid w:val="00B748CA"/>
    <w:rsid w:val="00B74D96"/>
    <w:rsid w:val="00B75606"/>
    <w:rsid w:val="00B763CD"/>
    <w:rsid w:val="00B76C19"/>
    <w:rsid w:val="00B77B2C"/>
    <w:rsid w:val="00B81CC3"/>
    <w:rsid w:val="00B83A35"/>
    <w:rsid w:val="00B84295"/>
    <w:rsid w:val="00B8492D"/>
    <w:rsid w:val="00B85461"/>
    <w:rsid w:val="00B8552D"/>
    <w:rsid w:val="00B85C95"/>
    <w:rsid w:val="00B85EF0"/>
    <w:rsid w:val="00B8672D"/>
    <w:rsid w:val="00B87FAE"/>
    <w:rsid w:val="00B91108"/>
    <w:rsid w:val="00B921C5"/>
    <w:rsid w:val="00B923D2"/>
    <w:rsid w:val="00B92584"/>
    <w:rsid w:val="00B92F2D"/>
    <w:rsid w:val="00B931BB"/>
    <w:rsid w:val="00B931BC"/>
    <w:rsid w:val="00B933F2"/>
    <w:rsid w:val="00B93ABE"/>
    <w:rsid w:val="00B93E54"/>
    <w:rsid w:val="00B949BC"/>
    <w:rsid w:val="00B94D1D"/>
    <w:rsid w:val="00B950DE"/>
    <w:rsid w:val="00B967C9"/>
    <w:rsid w:val="00BA07AB"/>
    <w:rsid w:val="00BA0919"/>
    <w:rsid w:val="00BA0D28"/>
    <w:rsid w:val="00BA2F9B"/>
    <w:rsid w:val="00BA48C8"/>
    <w:rsid w:val="00BA4AA2"/>
    <w:rsid w:val="00BA542B"/>
    <w:rsid w:val="00BA56ED"/>
    <w:rsid w:val="00BA678D"/>
    <w:rsid w:val="00BA6C5B"/>
    <w:rsid w:val="00BA6E7C"/>
    <w:rsid w:val="00BA7533"/>
    <w:rsid w:val="00BB0002"/>
    <w:rsid w:val="00BB0290"/>
    <w:rsid w:val="00BB0C01"/>
    <w:rsid w:val="00BB0F33"/>
    <w:rsid w:val="00BB1465"/>
    <w:rsid w:val="00BB1509"/>
    <w:rsid w:val="00BB17F7"/>
    <w:rsid w:val="00BB1CAB"/>
    <w:rsid w:val="00BB1FB4"/>
    <w:rsid w:val="00BB2329"/>
    <w:rsid w:val="00BB2F9E"/>
    <w:rsid w:val="00BB4657"/>
    <w:rsid w:val="00BB5F34"/>
    <w:rsid w:val="00BB60AF"/>
    <w:rsid w:val="00BB6B2D"/>
    <w:rsid w:val="00BB6BC9"/>
    <w:rsid w:val="00BC12AB"/>
    <w:rsid w:val="00BC1A57"/>
    <w:rsid w:val="00BC213D"/>
    <w:rsid w:val="00BC4BA9"/>
    <w:rsid w:val="00BC5102"/>
    <w:rsid w:val="00BC534A"/>
    <w:rsid w:val="00BC5A61"/>
    <w:rsid w:val="00BC648D"/>
    <w:rsid w:val="00BC72A9"/>
    <w:rsid w:val="00BC75C8"/>
    <w:rsid w:val="00BC76A7"/>
    <w:rsid w:val="00BD0A69"/>
    <w:rsid w:val="00BD0FE5"/>
    <w:rsid w:val="00BD21D2"/>
    <w:rsid w:val="00BD2AB9"/>
    <w:rsid w:val="00BD2CA6"/>
    <w:rsid w:val="00BD2D59"/>
    <w:rsid w:val="00BD539C"/>
    <w:rsid w:val="00BD684A"/>
    <w:rsid w:val="00BD7850"/>
    <w:rsid w:val="00BD79D4"/>
    <w:rsid w:val="00BD7AD4"/>
    <w:rsid w:val="00BE2639"/>
    <w:rsid w:val="00BE26B4"/>
    <w:rsid w:val="00BE30F6"/>
    <w:rsid w:val="00BE352B"/>
    <w:rsid w:val="00BE35A0"/>
    <w:rsid w:val="00BE6D04"/>
    <w:rsid w:val="00BE7558"/>
    <w:rsid w:val="00BE7B38"/>
    <w:rsid w:val="00BF0608"/>
    <w:rsid w:val="00BF0E8B"/>
    <w:rsid w:val="00BF1A56"/>
    <w:rsid w:val="00BF2343"/>
    <w:rsid w:val="00BF2C1E"/>
    <w:rsid w:val="00BF2DFB"/>
    <w:rsid w:val="00BF37E7"/>
    <w:rsid w:val="00BF3823"/>
    <w:rsid w:val="00BF3DCB"/>
    <w:rsid w:val="00BF4296"/>
    <w:rsid w:val="00BF470B"/>
    <w:rsid w:val="00BF4B63"/>
    <w:rsid w:val="00BF5927"/>
    <w:rsid w:val="00BF601B"/>
    <w:rsid w:val="00BF6454"/>
    <w:rsid w:val="00BF664A"/>
    <w:rsid w:val="00BF7018"/>
    <w:rsid w:val="00BF708A"/>
    <w:rsid w:val="00BF7B2F"/>
    <w:rsid w:val="00C00528"/>
    <w:rsid w:val="00C00F11"/>
    <w:rsid w:val="00C016A1"/>
    <w:rsid w:val="00C01B99"/>
    <w:rsid w:val="00C0263F"/>
    <w:rsid w:val="00C02DED"/>
    <w:rsid w:val="00C02EC7"/>
    <w:rsid w:val="00C03075"/>
    <w:rsid w:val="00C0334B"/>
    <w:rsid w:val="00C03402"/>
    <w:rsid w:val="00C03773"/>
    <w:rsid w:val="00C05138"/>
    <w:rsid w:val="00C05467"/>
    <w:rsid w:val="00C05EC5"/>
    <w:rsid w:val="00C07295"/>
    <w:rsid w:val="00C074EE"/>
    <w:rsid w:val="00C07BC1"/>
    <w:rsid w:val="00C07EDB"/>
    <w:rsid w:val="00C10173"/>
    <w:rsid w:val="00C119AF"/>
    <w:rsid w:val="00C12880"/>
    <w:rsid w:val="00C12AB9"/>
    <w:rsid w:val="00C1323E"/>
    <w:rsid w:val="00C148DB"/>
    <w:rsid w:val="00C1502F"/>
    <w:rsid w:val="00C15C31"/>
    <w:rsid w:val="00C169FF"/>
    <w:rsid w:val="00C16BBB"/>
    <w:rsid w:val="00C16E57"/>
    <w:rsid w:val="00C1759E"/>
    <w:rsid w:val="00C17C0F"/>
    <w:rsid w:val="00C17DC6"/>
    <w:rsid w:val="00C202C2"/>
    <w:rsid w:val="00C21691"/>
    <w:rsid w:val="00C2247A"/>
    <w:rsid w:val="00C23334"/>
    <w:rsid w:val="00C23B10"/>
    <w:rsid w:val="00C2444D"/>
    <w:rsid w:val="00C24D08"/>
    <w:rsid w:val="00C25ECC"/>
    <w:rsid w:val="00C25F67"/>
    <w:rsid w:val="00C26F34"/>
    <w:rsid w:val="00C300B3"/>
    <w:rsid w:val="00C306CF"/>
    <w:rsid w:val="00C30723"/>
    <w:rsid w:val="00C30FDA"/>
    <w:rsid w:val="00C3113A"/>
    <w:rsid w:val="00C32273"/>
    <w:rsid w:val="00C32802"/>
    <w:rsid w:val="00C32A3E"/>
    <w:rsid w:val="00C32FDC"/>
    <w:rsid w:val="00C33382"/>
    <w:rsid w:val="00C345D2"/>
    <w:rsid w:val="00C35347"/>
    <w:rsid w:val="00C3573B"/>
    <w:rsid w:val="00C35BB4"/>
    <w:rsid w:val="00C361CA"/>
    <w:rsid w:val="00C36ED7"/>
    <w:rsid w:val="00C37C15"/>
    <w:rsid w:val="00C406BC"/>
    <w:rsid w:val="00C40B71"/>
    <w:rsid w:val="00C41ACD"/>
    <w:rsid w:val="00C41DE4"/>
    <w:rsid w:val="00C4299A"/>
    <w:rsid w:val="00C42C74"/>
    <w:rsid w:val="00C44837"/>
    <w:rsid w:val="00C44A40"/>
    <w:rsid w:val="00C44FCB"/>
    <w:rsid w:val="00C453C1"/>
    <w:rsid w:val="00C467F4"/>
    <w:rsid w:val="00C4731C"/>
    <w:rsid w:val="00C47B58"/>
    <w:rsid w:val="00C47C1B"/>
    <w:rsid w:val="00C5004A"/>
    <w:rsid w:val="00C50EE5"/>
    <w:rsid w:val="00C522FD"/>
    <w:rsid w:val="00C528BF"/>
    <w:rsid w:val="00C531E5"/>
    <w:rsid w:val="00C53445"/>
    <w:rsid w:val="00C53764"/>
    <w:rsid w:val="00C538CE"/>
    <w:rsid w:val="00C544B6"/>
    <w:rsid w:val="00C54793"/>
    <w:rsid w:val="00C54E88"/>
    <w:rsid w:val="00C55284"/>
    <w:rsid w:val="00C55738"/>
    <w:rsid w:val="00C55FA4"/>
    <w:rsid w:val="00C560F8"/>
    <w:rsid w:val="00C56667"/>
    <w:rsid w:val="00C572C5"/>
    <w:rsid w:val="00C573AB"/>
    <w:rsid w:val="00C575DF"/>
    <w:rsid w:val="00C602AC"/>
    <w:rsid w:val="00C608A6"/>
    <w:rsid w:val="00C60ED3"/>
    <w:rsid w:val="00C616BB"/>
    <w:rsid w:val="00C618E5"/>
    <w:rsid w:val="00C62826"/>
    <w:rsid w:val="00C64A18"/>
    <w:rsid w:val="00C64D49"/>
    <w:rsid w:val="00C650E0"/>
    <w:rsid w:val="00C6708E"/>
    <w:rsid w:val="00C700C3"/>
    <w:rsid w:val="00C73003"/>
    <w:rsid w:val="00C73258"/>
    <w:rsid w:val="00C7337C"/>
    <w:rsid w:val="00C73BCF"/>
    <w:rsid w:val="00C7573B"/>
    <w:rsid w:val="00C75977"/>
    <w:rsid w:val="00C75CA6"/>
    <w:rsid w:val="00C75EC0"/>
    <w:rsid w:val="00C76787"/>
    <w:rsid w:val="00C76BBC"/>
    <w:rsid w:val="00C77CFE"/>
    <w:rsid w:val="00C77EFF"/>
    <w:rsid w:val="00C8191A"/>
    <w:rsid w:val="00C81EE4"/>
    <w:rsid w:val="00C8239F"/>
    <w:rsid w:val="00C82522"/>
    <w:rsid w:val="00C82CC1"/>
    <w:rsid w:val="00C83241"/>
    <w:rsid w:val="00C8459F"/>
    <w:rsid w:val="00C8492A"/>
    <w:rsid w:val="00C84DA1"/>
    <w:rsid w:val="00C85015"/>
    <w:rsid w:val="00C85F7B"/>
    <w:rsid w:val="00C86031"/>
    <w:rsid w:val="00C87241"/>
    <w:rsid w:val="00C87B4D"/>
    <w:rsid w:val="00C87EB5"/>
    <w:rsid w:val="00C90962"/>
    <w:rsid w:val="00C90F19"/>
    <w:rsid w:val="00C90FC3"/>
    <w:rsid w:val="00C92102"/>
    <w:rsid w:val="00C95D11"/>
    <w:rsid w:val="00C9674D"/>
    <w:rsid w:val="00C969EA"/>
    <w:rsid w:val="00C96B65"/>
    <w:rsid w:val="00C96E4C"/>
    <w:rsid w:val="00CA030D"/>
    <w:rsid w:val="00CA079C"/>
    <w:rsid w:val="00CA13F6"/>
    <w:rsid w:val="00CA17CC"/>
    <w:rsid w:val="00CA2F74"/>
    <w:rsid w:val="00CA348B"/>
    <w:rsid w:val="00CA3B32"/>
    <w:rsid w:val="00CA40C2"/>
    <w:rsid w:val="00CA4A60"/>
    <w:rsid w:val="00CA50AC"/>
    <w:rsid w:val="00CA55B5"/>
    <w:rsid w:val="00CA6341"/>
    <w:rsid w:val="00CA7B4A"/>
    <w:rsid w:val="00CB1B7D"/>
    <w:rsid w:val="00CB35FC"/>
    <w:rsid w:val="00CB4072"/>
    <w:rsid w:val="00CB417F"/>
    <w:rsid w:val="00CB57CC"/>
    <w:rsid w:val="00CB5DC0"/>
    <w:rsid w:val="00CB6436"/>
    <w:rsid w:val="00CB74D2"/>
    <w:rsid w:val="00CB756D"/>
    <w:rsid w:val="00CC00A4"/>
    <w:rsid w:val="00CC017E"/>
    <w:rsid w:val="00CC10C1"/>
    <w:rsid w:val="00CC29CB"/>
    <w:rsid w:val="00CC2F06"/>
    <w:rsid w:val="00CC338A"/>
    <w:rsid w:val="00CC4F78"/>
    <w:rsid w:val="00CC574D"/>
    <w:rsid w:val="00CC5790"/>
    <w:rsid w:val="00CC57DF"/>
    <w:rsid w:val="00CC5EBF"/>
    <w:rsid w:val="00CC71D3"/>
    <w:rsid w:val="00CC73BA"/>
    <w:rsid w:val="00CC7467"/>
    <w:rsid w:val="00CC786B"/>
    <w:rsid w:val="00CD0197"/>
    <w:rsid w:val="00CD0AD9"/>
    <w:rsid w:val="00CD14C6"/>
    <w:rsid w:val="00CD205D"/>
    <w:rsid w:val="00CD2482"/>
    <w:rsid w:val="00CD2BBB"/>
    <w:rsid w:val="00CD37A4"/>
    <w:rsid w:val="00CD3A21"/>
    <w:rsid w:val="00CD3AC8"/>
    <w:rsid w:val="00CD43B4"/>
    <w:rsid w:val="00CD464E"/>
    <w:rsid w:val="00CD54E0"/>
    <w:rsid w:val="00CD61C6"/>
    <w:rsid w:val="00CD6346"/>
    <w:rsid w:val="00CD7070"/>
    <w:rsid w:val="00CD74D4"/>
    <w:rsid w:val="00CD79D9"/>
    <w:rsid w:val="00CD79DA"/>
    <w:rsid w:val="00CE0625"/>
    <w:rsid w:val="00CE0638"/>
    <w:rsid w:val="00CE078A"/>
    <w:rsid w:val="00CE192F"/>
    <w:rsid w:val="00CE1F84"/>
    <w:rsid w:val="00CE2D6D"/>
    <w:rsid w:val="00CE2EAE"/>
    <w:rsid w:val="00CE5C55"/>
    <w:rsid w:val="00CE5DEB"/>
    <w:rsid w:val="00CE6262"/>
    <w:rsid w:val="00CF0806"/>
    <w:rsid w:val="00CF0E15"/>
    <w:rsid w:val="00CF1D7B"/>
    <w:rsid w:val="00CF2D3E"/>
    <w:rsid w:val="00CF2D70"/>
    <w:rsid w:val="00CF5A5C"/>
    <w:rsid w:val="00CF6C71"/>
    <w:rsid w:val="00CF726B"/>
    <w:rsid w:val="00CF74BF"/>
    <w:rsid w:val="00D013D8"/>
    <w:rsid w:val="00D01469"/>
    <w:rsid w:val="00D015E1"/>
    <w:rsid w:val="00D018F8"/>
    <w:rsid w:val="00D0270E"/>
    <w:rsid w:val="00D02BFD"/>
    <w:rsid w:val="00D0345A"/>
    <w:rsid w:val="00D04D69"/>
    <w:rsid w:val="00D0539C"/>
    <w:rsid w:val="00D057BE"/>
    <w:rsid w:val="00D06048"/>
    <w:rsid w:val="00D06DA8"/>
    <w:rsid w:val="00D06F4F"/>
    <w:rsid w:val="00D0733A"/>
    <w:rsid w:val="00D074CA"/>
    <w:rsid w:val="00D117CD"/>
    <w:rsid w:val="00D1264F"/>
    <w:rsid w:val="00D13382"/>
    <w:rsid w:val="00D1390E"/>
    <w:rsid w:val="00D14957"/>
    <w:rsid w:val="00D1500B"/>
    <w:rsid w:val="00D15E6B"/>
    <w:rsid w:val="00D17087"/>
    <w:rsid w:val="00D177EA"/>
    <w:rsid w:val="00D17B8C"/>
    <w:rsid w:val="00D22C79"/>
    <w:rsid w:val="00D249D3"/>
    <w:rsid w:val="00D262B7"/>
    <w:rsid w:val="00D2773B"/>
    <w:rsid w:val="00D27924"/>
    <w:rsid w:val="00D30A4B"/>
    <w:rsid w:val="00D30CBF"/>
    <w:rsid w:val="00D34A23"/>
    <w:rsid w:val="00D351B4"/>
    <w:rsid w:val="00D354E8"/>
    <w:rsid w:val="00D40A5A"/>
    <w:rsid w:val="00D40A92"/>
    <w:rsid w:val="00D414B5"/>
    <w:rsid w:val="00D425CA"/>
    <w:rsid w:val="00D44671"/>
    <w:rsid w:val="00D4497B"/>
    <w:rsid w:val="00D457B3"/>
    <w:rsid w:val="00D4603B"/>
    <w:rsid w:val="00D46658"/>
    <w:rsid w:val="00D46A59"/>
    <w:rsid w:val="00D47036"/>
    <w:rsid w:val="00D47478"/>
    <w:rsid w:val="00D50139"/>
    <w:rsid w:val="00D50F47"/>
    <w:rsid w:val="00D5100E"/>
    <w:rsid w:val="00D51199"/>
    <w:rsid w:val="00D51674"/>
    <w:rsid w:val="00D51D83"/>
    <w:rsid w:val="00D52E72"/>
    <w:rsid w:val="00D534CE"/>
    <w:rsid w:val="00D552E5"/>
    <w:rsid w:val="00D55655"/>
    <w:rsid w:val="00D5616B"/>
    <w:rsid w:val="00D5670D"/>
    <w:rsid w:val="00D56B02"/>
    <w:rsid w:val="00D56F93"/>
    <w:rsid w:val="00D575E7"/>
    <w:rsid w:val="00D57741"/>
    <w:rsid w:val="00D57A62"/>
    <w:rsid w:val="00D60C2B"/>
    <w:rsid w:val="00D60DAE"/>
    <w:rsid w:val="00D615DB"/>
    <w:rsid w:val="00D62BB2"/>
    <w:rsid w:val="00D637A6"/>
    <w:rsid w:val="00D63A9E"/>
    <w:rsid w:val="00D63AC6"/>
    <w:rsid w:val="00D64560"/>
    <w:rsid w:val="00D645E6"/>
    <w:rsid w:val="00D665D5"/>
    <w:rsid w:val="00D669C7"/>
    <w:rsid w:val="00D66EF2"/>
    <w:rsid w:val="00D701E8"/>
    <w:rsid w:val="00D7056A"/>
    <w:rsid w:val="00D710BD"/>
    <w:rsid w:val="00D72084"/>
    <w:rsid w:val="00D728B0"/>
    <w:rsid w:val="00D733B0"/>
    <w:rsid w:val="00D74079"/>
    <w:rsid w:val="00D75433"/>
    <w:rsid w:val="00D759D3"/>
    <w:rsid w:val="00D76EC1"/>
    <w:rsid w:val="00D80E68"/>
    <w:rsid w:val="00D81564"/>
    <w:rsid w:val="00D81F2E"/>
    <w:rsid w:val="00D82707"/>
    <w:rsid w:val="00D828D3"/>
    <w:rsid w:val="00D8356A"/>
    <w:rsid w:val="00D85184"/>
    <w:rsid w:val="00D866B5"/>
    <w:rsid w:val="00D8771A"/>
    <w:rsid w:val="00D9003D"/>
    <w:rsid w:val="00D91045"/>
    <w:rsid w:val="00D9227C"/>
    <w:rsid w:val="00D923D4"/>
    <w:rsid w:val="00D937E1"/>
    <w:rsid w:val="00D93954"/>
    <w:rsid w:val="00D94386"/>
    <w:rsid w:val="00D94400"/>
    <w:rsid w:val="00D9656D"/>
    <w:rsid w:val="00D973C4"/>
    <w:rsid w:val="00D97BEA"/>
    <w:rsid w:val="00DA039C"/>
    <w:rsid w:val="00DA0FBB"/>
    <w:rsid w:val="00DA20D4"/>
    <w:rsid w:val="00DA218F"/>
    <w:rsid w:val="00DA228B"/>
    <w:rsid w:val="00DA28DC"/>
    <w:rsid w:val="00DA2D85"/>
    <w:rsid w:val="00DA3476"/>
    <w:rsid w:val="00DA3BFA"/>
    <w:rsid w:val="00DA3EDC"/>
    <w:rsid w:val="00DA406D"/>
    <w:rsid w:val="00DA4CDC"/>
    <w:rsid w:val="00DA52F0"/>
    <w:rsid w:val="00DA56FC"/>
    <w:rsid w:val="00DA5A2C"/>
    <w:rsid w:val="00DA60D5"/>
    <w:rsid w:val="00DA62D4"/>
    <w:rsid w:val="00DA63EE"/>
    <w:rsid w:val="00DA7626"/>
    <w:rsid w:val="00DB080B"/>
    <w:rsid w:val="00DB0928"/>
    <w:rsid w:val="00DB1444"/>
    <w:rsid w:val="00DB1B7A"/>
    <w:rsid w:val="00DB1C21"/>
    <w:rsid w:val="00DB3E1A"/>
    <w:rsid w:val="00DB41C8"/>
    <w:rsid w:val="00DB47BE"/>
    <w:rsid w:val="00DB6CF6"/>
    <w:rsid w:val="00DC0249"/>
    <w:rsid w:val="00DC15D6"/>
    <w:rsid w:val="00DC1D59"/>
    <w:rsid w:val="00DC3743"/>
    <w:rsid w:val="00DC4D3F"/>
    <w:rsid w:val="00DC5740"/>
    <w:rsid w:val="00DC5754"/>
    <w:rsid w:val="00DC5954"/>
    <w:rsid w:val="00DC59B0"/>
    <w:rsid w:val="00DC5BDE"/>
    <w:rsid w:val="00DC67D8"/>
    <w:rsid w:val="00DD030F"/>
    <w:rsid w:val="00DD05DC"/>
    <w:rsid w:val="00DD069A"/>
    <w:rsid w:val="00DD06CB"/>
    <w:rsid w:val="00DD0984"/>
    <w:rsid w:val="00DD0EA5"/>
    <w:rsid w:val="00DD17E2"/>
    <w:rsid w:val="00DD1AF6"/>
    <w:rsid w:val="00DD1BBF"/>
    <w:rsid w:val="00DD3023"/>
    <w:rsid w:val="00DD4390"/>
    <w:rsid w:val="00DD56C1"/>
    <w:rsid w:val="00DD68B7"/>
    <w:rsid w:val="00DD6D01"/>
    <w:rsid w:val="00DD6EAB"/>
    <w:rsid w:val="00DD6EF6"/>
    <w:rsid w:val="00DD78D3"/>
    <w:rsid w:val="00DD7DE2"/>
    <w:rsid w:val="00DE1763"/>
    <w:rsid w:val="00DE19AE"/>
    <w:rsid w:val="00DE2C98"/>
    <w:rsid w:val="00DE32D7"/>
    <w:rsid w:val="00DE33BF"/>
    <w:rsid w:val="00DE35AE"/>
    <w:rsid w:val="00DE3743"/>
    <w:rsid w:val="00DE4123"/>
    <w:rsid w:val="00DE67B2"/>
    <w:rsid w:val="00DE6E38"/>
    <w:rsid w:val="00DE7FBF"/>
    <w:rsid w:val="00DF11B4"/>
    <w:rsid w:val="00DF130D"/>
    <w:rsid w:val="00DF149A"/>
    <w:rsid w:val="00DF1773"/>
    <w:rsid w:val="00DF2A68"/>
    <w:rsid w:val="00DF3433"/>
    <w:rsid w:val="00DF379A"/>
    <w:rsid w:val="00DF39F3"/>
    <w:rsid w:val="00DF43AC"/>
    <w:rsid w:val="00DF4CAD"/>
    <w:rsid w:val="00DF603B"/>
    <w:rsid w:val="00DF6EAF"/>
    <w:rsid w:val="00DF78A7"/>
    <w:rsid w:val="00E00BB2"/>
    <w:rsid w:val="00E018C7"/>
    <w:rsid w:val="00E02D2D"/>
    <w:rsid w:val="00E03609"/>
    <w:rsid w:val="00E04A00"/>
    <w:rsid w:val="00E055BF"/>
    <w:rsid w:val="00E06329"/>
    <w:rsid w:val="00E068E7"/>
    <w:rsid w:val="00E07156"/>
    <w:rsid w:val="00E07593"/>
    <w:rsid w:val="00E079A4"/>
    <w:rsid w:val="00E07A36"/>
    <w:rsid w:val="00E07D32"/>
    <w:rsid w:val="00E10038"/>
    <w:rsid w:val="00E10EDC"/>
    <w:rsid w:val="00E127FB"/>
    <w:rsid w:val="00E13EA8"/>
    <w:rsid w:val="00E14B73"/>
    <w:rsid w:val="00E153C8"/>
    <w:rsid w:val="00E15883"/>
    <w:rsid w:val="00E162BA"/>
    <w:rsid w:val="00E16559"/>
    <w:rsid w:val="00E17372"/>
    <w:rsid w:val="00E173B9"/>
    <w:rsid w:val="00E2024E"/>
    <w:rsid w:val="00E20CD1"/>
    <w:rsid w:val="00E22398"/>
    <w:rsid w:val="00E223EA"/>
    <w:rsid w:val="00E23F1C"/>
    <w:rsid w:val="00E24B05"/>
    <w:rsid w:val="00E24B5A"/>
    <w:rsid w:val="00E24D01"/>
    <w:rsid w:val="00E24E2C"/>
    <w:rsid w:val="00E25301"/>
    <w:rsid w:val="00E2575D"/>
    <w:rsid w:val="00E25BE1"/>
    <w:rsid w:val="00E2645A"/>
    <w:rsid w:val="00E2651A"/>
    <w:rsid w:val="00E26DF1"/>
    <w:rsid w:val="00E26F40"/>
    <w:rsid w:val="00E304A0"/>
    <w:rsid w:val="00E30754"/>
    <w:rsid w:val="00E3078C"/>
    <w:rsid w:val="00E31606"/>
    <w:rsid w:val="00E32C59"/>
    <w:rsid w:val="00E32E23"/>
    <w:rsid w:val="00E33047"/>
    <w:rsid w:val="00E33082"/>
    <w:rsid w:val="00E3397A"/>
    <w:rsid w:val="00E33A05"/>
    <w:rsid w:val="00E347A6"/>
    <w:rsid w:val="00E356E0"/>
    <w:rsid w:val="00E3584D"/>
    <w:rsid w:val="00E35F65"/>
    <w:rsid w:val="00E362A6"/>
    <w:rsid w:val="00E37DED"/>
    <w:rsid w:val="00E401D7"/>
    <w:rsid w:val="00E40F77"/>
    <w:rsid w:val="00E4108D"/>
    <w:rsid w:val="00E414F2"/>
    <w:rsid w:val="00E42044"/>
    <w:rsid w:val="00E42328"/>
    <w:rsid w:val="00E42994"/>
    <w:rsid w:val="00E42CCC"/>
    <w:rsid w:val="00E42CE8"/>
    <w:rsid w:val="00E4397F"/>
    <w:rsid w:val="00E455B6"/>
    <w:rsid w:val="00E456B6"/>
    <w:rsid w:val="00E4629B"/>
    <w:rsid w:val="00E462E5"/>
    <w:rsid w:val="00E46322"/>
    <w:rsid w:val="00E46531"/>
    <w:rsid w:val="00E46A3E"/>
    <w:rsid w:val="00E470A1"/>
    <w:rsid w:val="00E474F4"/>
    <w:rsid w:val="00E476EB"/>
    <w:rsid w:val="00E508F4"/>
    <w:rsid w:val="00E51296"/>
    <w:rsid w:val="00E514B2"/>
    <w:rsid w:val="00E514BC"/>
    <w:rsid w:val="00E51660"/>
    <w:rsid w:val="00E535F9"/>
    <w:rsid w:val="00E53630"/>
    <w:rsid w:val="00E54D6C"/>
    <w:rsid w:val="00E55FCF"/>
    <w:rsid w:val="00E56309"/>
    <w:rsid w:val="00E60650"/>
    <w:rsid w:val="00E60EBC"/>
    <w:rsid w:val="00E61963"/>
    <w:rsid w:val="00E61FC5"/>
    <w:rsid w:val="00E61FE0"/>
    <w:rsid w:val="00E621AC"/>
    <w:rsid w:val="00E62492"/>
    <w:rsid w:val="00E66357"/>
    <w:rsid w:val="00E664AB"/>
    <w:rsid w:val="00E666DF"/>
    <w:rsid w:val="00E66E7C"/>
    <w:rsid w:val="00E66EE2"/>
    <w:rsid w:val="00E6717F"/>
    <w:rsid w:val="00E67846"/>
    <w:rsid w:val="00E67B34"/>
    <w:rsid w:val="00E67CF3"/>
    <w:rsid w:val="00E70CFF"/>
    <w:rsid w:val="00E715B2"/>
    <w:rsid w:val="00E717E0"/>
    <w:rsid w:val="00E71834"/>
    <w:rsid w:val="00E71FC7"/>
    <w:rsid w:val="00E7207C"/>
    <w:rsid w:val="00E72582"/>
    <w:rsid w:val="00E72856"/>
    <w:rsid w:val="00E72A4B"/>
    <w:rsid w:val="00E73109"/>
    <w:rsid w:val="00E73369"/>
    <w:rsid w:val="00E74FCC"/>
    <w:rsid w:val="00E750C8"/>
    <w:rsid w:val="00E75E0A"/>
    <w:rsid w:val="00E761DE"/>
    <w:rsid w:val="00E773B6"/>
    <w:rsid w:val="00E8070A"/>
    <w:rsid w:val="00E8082B"/>
    <w:rsid w:val="00E8099F"/>
    <w:rsid w:val="00E819DD"/>
    <w:rsid w:val="00E831DB"/>
    <w:rsid w:val="00E841D1"/>
    <w:rsid w:val="00E84BEA"/>
    <w:rsid w:val="00E85112"/>
    <w:rsid w:val="00E85258"/>
    <w:rsid w:val="00E857AF"/>
    <w:rsid w:val="00E863CD"/>
    <w:rsid w:val="00E8679A"/>
    <w:rsid w:val="00E87216"/>
    <w:rsid w:val="00E87798"/>
    <w:rsid w:val="00E87AA4"/>
    <w:rsid w:val="00E87CC7"/>
    <w:rsid w:val="00E92DF0"/>
    <w:rsid w:val="00E92F09"/>
    <w:rsid w:val="00E92F1C"/>
    <w:rsid w:val="00E93A35"/>
    <w:rsid w:val="00E940CD"/>
    <w:rsid w:val="00E94554"/>
    <w:rsid w:val="00E948B2"/>
    <w:rsid w:val="00E9505B"/>
    <w:rsid w:val="00E95356"/>
    <w:rsid w:val="00E9556F"/>
    <w:rsid w:val="00E96837"/>
    <w:rsid w:val="00E970E6"/>
    <w:rsid w:val="00E97205"/>
    <w:rsid w:val="00E97248"/>
    <w:rsid w:val="00EA0D10"/>
    <w:rsid w:val="00EA175C"/>
    <w:rsid w:val="00EA2259"/>
    <w:rsid w:val="00EA312B"/>
    <w:rsid w:val="00EA360F"/>
    <w:rsid w:val="00EA3BCD"/>
    <w:rsid w:val="00EA41E4"/>
    <w:rsid w:val="00EA4657"/>
    <w:rsid w:val="00EA4C59"/>
    <w:rsid w:val="00EA4DA6"/>
    <w:rsid w:val="00EA5313"/>
    <w:rsid w:val="00EA664F"/>
    <w:rsid w:val="00EA7B2D"/>
    <w:rsid w:val="00EA7DEE"/>
    <w:rsid w:val="00EA7E92"/>
    <w:rsid w:val="00EB0A79"/>
    <w:rsid w:val="00EB0EF5"/>
    <w:rsid w:val="00EB111D"/>
    <w:rsid w:val="00EB12D7"/>
    <w:rsid w:val="00EB2FF7"/>
    <w:rsid w:val="00EB3113"/>
    <w:rsid w:val="00EB393B"/>
    <w:rsid w:val="00EB4817"/>
    <w:rsid w:val="00EB56B1"/>
    <w:rsid w:val="00EB5716"/>
    <w:rsid w:val="00EB6EFF"/>
    <w:rsid w:val="00EC04D2"/>
    <w:rsid w:val="00EC0890"/>
    <w:rsid w:val="00EC0E53"/>
    <w:rsid w:val="00EC1BFB"/>
    <w:rsid w:val="00EC2500"/>
    <w:rsid w:val="00EC293B"/>
    <w:rsid w:val="00EC3886"/>
    <w:rsid w:val="00EC38A0"/>
    <w:rsid w:val="00EC3EF8"/>
    <w:rsid w:val="00EC40CE"/>
    <w:rsid w:val="00EC4AF9"/>
    <w:rsid w:val="00EC4B18"/>
    <w:rsid w:val="00EC4F65"/>
    <w:rsid w:val="00EC5031"/>
    <w:rsid w:val="00EC5331"/>
    <w:rsid w:val="00EC55A5"/>
    <w:rsid w:val="00EC5D6C"/>
    <w:rsid w:val="00EC602E"/>
    <w:rsid w:val="00EC62DF"/>
    <w:rsid w:val="00EC7A67"/>
    <w:rsid w:val="00ED21FE"/>
    <w:rsid w:val="00ED26E3"/>
    <w:rsid w:val="00ED2710"/>
    <w:rsid w:val="00ED3B25"/>
    <w:rsid w:val="00ED5C72"/>
    <w:rsid w:val="00ED5E68"/>
    <w:rsid w:val="00ED6032"/>
    <w:rsid w:val="00ED6FAE"/>
    <w:rsid w:val="00ED7B45"/>
    <w:rsid w:val="00ED7DCD"/>
    <w:rsid w:val="00ED7F3D"/>
    <w:rsid w:val="00EE0A7B"/>
    <w:rsid w:val="00EE19B8"/>
    <w:rsid w:val="00EE1DE5"/>
    <w:rsid w:val="00EE21B4"/>
    <w:rsid w:val="00EE2F30"/>
    <w:rsid w:val="00EE3C0E"/>
    <w:rsid w:val="00EE458A"/>
    <w:rsid w:val="00EE4C37"/>
    <w:rsid w:val="00EE4EA7"/>
    <w:rsid w:val="00EE5CF8"/>
    <w:rsid w:val="00EE602D"/>
    <w:rsid w:val="00EE6359"/>
    <w:rsid w:val="00EE649A"/>
    <w:rsid w:val="00EE6605"/>
    <w:rsid w:val="00EE6AFD"/>
    <w:rsid w:val="00EE6E02"/>
    <w:rsid w:val="00EE7FBE"/>
    <w:rsid w:val="00EF0E70"/>
    <w:rsid w:val="00EF1167"/>
    <w:rsid w:val="00EF1CB8"/>
    <w:rsid w:val="00EF201C"/>
    <w:rsid w:val="00EF272F"/>
    <w:rsid w:val="00EF47C9"/>
    <w:rsid w:val="00EF5136"/>
    <w:rsid w:val="00EF63E9"/>
    <w:rsid w:val="00EF69CD"/>
    <w:rsid w:val="00EF78FB"/>
    <w:rsid w:val="00F0020B"/>
    <w:rsid w:val="00F007B2"/>
    <w:rsid w:val="00F010F9"/>
    <w:rsid w:val="00F011A3"/>
    <w:rsid w:val="00F02DB8"/>
    <w:rsid w:val="00F036EA"/>
    <w:rsid w:val="00F03867"/>
    <w:rsid w:val="00F03A5B"/>
    <w:rsid w:val="00F03CF8"/>
    <w:rsid w:val="00F0403C"/>
    <w:rsid w:val="00F04BCE"/>
    <w:rsid w:val="00F0544D"/>
    <w:rsid w:val="00F05F34"/>
    <w:rsid w:val="00F06A6E"/>
    <w:rsid w:val="00F06C0F"/>
    <w:rsid w:val="00F07437"/>
    <w:rsid w:val="00F07547"/>
    <w:rsid w:val="00F07A27"/>
    <w:rsid w:val="00F102CF"/>
    <w:rsid w:val="00F10E7F"/>
    <w:rsid w:val="00F11629"/>
    <w:rsid w:val="00F11F94"/>
    <w:rsid w:val="00F12264"/>
    <w:rsid w:val="00F131C7"/>
    <w:rsid w:val="00F13788"/>
    <w:rsid w:val="00F13A29"/>
    <w:rsid w:val="00F13BB6"/>
    <w:rsid w:val="00F14B51"/>
    <w:rsid w:val="00F1552E"/>
    <w:rsid w:val="00F157AC"/>
    <w:rsid w:val="00F15D8E"/>
    <w:rsid w:val="00F16028"/>
    <w:rsid w:val="00F1664A"/>
    <w:rsid w:val="00F16A47"/>
    <w:rsid w:val="00F170CE"/>
    <w:rsid w:val="00F1749A"/>
    <w:rsid w:val="00F20501"/>
    <w:rsid w:val="00F2053E"/>
    <w:rsid w:val="00F20D17"/>
    <w:rsid w:val="00F21564"/>
    <w:rsid w:val="00F215E2"/>
    <w:rsid w:val="00F2250A"/>
    <w:rsid w:val="00F2273C"/>
    <w:rsid w:val="00F22D20"/>
    <w:rsid w:val="00F2382B"/>
    <w:rsid w:val="00F2428D"/>
    <w:rsid w:val="00F2485E"/>
    <w:rsid w:val="00F24A53"/>
    <w:rsid w:val="00F24AA1"/>
    <w:rsid w:val="00F24E0D"/>
    <w:rsid w:val="00F24EAA"/>
    <w:rsid w:val="00F25415"/>
    <w:rsid w:val="00F26BCC"/>
    <w:rsid w:val="00F300CF"/>
    <w:rsid w:val="00F3136D"/>
    <w:rsid w:val="00F313CA"/>
    <w:rsid w:val="00F32A22"/>
    <w:rsid w:val="00F3344A"/>
    <w:rsid w:val="00F335A3"/>
    <w:rsid w:val="00F337A9"/>
    <w:rsid w:val="00F338CC"/>
    <w:rsid w:val="00F33F4F"/>
    <w:rsid w:val="00F34579"/>
    <w:rsid w:val="00F3495C"/>
    <w:rsid w:val="00F35C3A"/>
    <w:rsid w:val="00F36667"/>
    <w:rsid w:val="00F371CB"/>
    <w:rsid w:val="00F4002C"/>
    <w:rsid w:val="00F413F2"/>
    <w:rsid w:val="00F418AE"/>
    <w:rsid w:val="00F41AEF"/>
    <w:rsid w:val="00F423A8"/>
    <w:rsid w:val="00F4261B"/>
    <w:rsid w:val="00F429AE"/>
    <w:rsid w:val="00F42B45"/>
    <w:rsid w:val="00F43911"/>
    <w:rsid w:val="00F44232"/>
    <w:rsid w:val="00F44E7C"/>
    <w:rsid w:val="00F45250"/>
    <w:rsid w:val="00F460F1"/>
    <w:rsid w:val="00F470A9"/>
    <w:rsid w:val="00F47B4B"/>
    <w:rsid w:val="00F47DFD"/>
    <w:rsid w:val="00F50282"/>
    <w:rsid w:val="00F50731"/>
    <w:rsid w:val="00F525C4"/>
    <w:rsid w:val="00F52A40"/>
    <w:rsid w:val="00F52C63"/>
    <w:rsid w:val="00F531F5"/>
    <w:rsid w:val="00F54095"/>
    <w:rsid w:val="00F545FB"/>
    <w:rsid w:val="00F55A06"/>
    <w:rsid w:val="00F5608F"/>
    <w:rsid w:val="00F561B3"/>
    <w:rsid w:val="00F564C3"/>
    <w:rsid w:val="00F5734F"/>
    <w:rsid w:val="00F5784C"/>
    <w:rsid w:val="00F6065F"/>
    <w:rsid w:val="00F60D21"/>
    <w:rsid w:val="00F61497"/>
    <w:rsid w:val="00F61AF5"/>
    <w:rsid w:val="00F63530"/>
    <w:rsid w:val="00F63B1C"/>
    <w:rsid w:val="00F6403C"/>
    <w:rsid w:val="00F643C6"/>
    <w:rsid w:val="00F64971"/>
    <w:rsid w:val="00F64EF3"/>
    <w:rsid w:val="00F670B5"/>
    <w:rsid w:val="00F67790"/>
    <w:rsid w:val="00F67F6F"/>
    <w:rsid w:val="00F70350"/>
    <w:rsid w:val="00F71287"/>
    <w:rsid w:val="00F715DF"/>
    <w:rsid w:val="00F723B8"/>
    <w:rsid w:val="00F72568"/>
    <w:rsid w:val="00F73220"/>
    <w:rsid w:val="00F734B7"/>
    <w:rsid w:val="00F75023"/>
    <w:rsid w:val="00F75389"/>
    <w:rsid w:val="00F753A0"/>
    <w:rsid w:val="00F76275"/>
    <w:rsid w:val="00F80254"/>
    <w:rsid w:val="00F82181"/>
    <w:rsid w:val="00F825E3"/>
    <w:rsid w:val="00F8275A"/>
    <w:rsid w:val="00F830FB"/>
    <w:rsid w:val="00F83646"/>
    <w:rsid w:val="00F84A0B"/>
    <w:rsid w:val="00F84B2B"/>
    <w:rsid w:val="00F85FF1"/>
    <w:rsid w:val="00F8664F"/>
    <w:rsid w:val="00F86797"/>
    <w:rsid w:val="00F869E9"/>
    <w:rsid w:val="00F90C5B"/>
    <w:rsid w:val="00F90E2A"/>
    <w:rsid w:val="00F90EC0"/>
    <w:rsid w:val="00F9120C"/>
    <w:rsid w:val="00F913CD"/>
    <w:rsid w:val="00F92ABE"/>
    <w:rsid w:val="00F93D4C"/>
    <w:rsid w:val="00F963A3"/>
    <w:rsid w:val="00F96EED"/>
    <w:rsid w:val="00F97367"/>
    <w:rsid w:val="00F9746A"/>
    <w:rsid w:val="00F97BB6"/>
    <w:rsid w:val="00FA0C54"/>
    <w:rsid w:val="00FA15E6"/>
    <w:rsid w:val="00FA2397"/>
    <w:rsid w:val="00FA3D3C"/>
    <w:rsid w:val="00FA47E2"/>
    <w:rsid w:val="00FA4F0D"/>
    <w:rsid w:val="00FA56A9"/>
    <w:rsid w:val="00FA6044"/>
    <w:rsid w:val="00FA6252"/>
    <w:rsid w:val="00FA667B"/>
    <w:rsid w:val="00FA7ADD"/>
    <w:rsid w:val="00FA7F17"/>
    <w:rsid w:val="00FB0899"/>
    <w:rsid w:val="00FB2D46"/>
    <w:rsid w:val="00FB2FBE"/>
    <w:rsid w:val="00FB54B1"/>
    <w:rsid w:val="00FB56E0"/>
    <w:rsid w:val="00FB62F8"/>
    <w:rsid w:val="00FB6832"/>
    <w:rsid w:val="00FB77D1"/>
    <w:rsid w:val="00FB7822"/>
    <w:rsid w:val="00FB7B92"/>
    <w:rsid w:val="00FB7C61"/>
    <w:rsid w:val="00FC0767"/>
    <w:rsid w:val="00FC13A8"/>
    <w:rsid w:val="00FC197D"/>
    <w:rsid w:val="00FC1D9E"/>
    <w:rsid w:val="00FC1F5D"/>
    <w:rsid w:val="00FC2685"/>
    <w:rsid w:val="00FC3213"/>
    <w:rsid w:val="00FC33E2"/>
    <w:rsid w:val="00FC587A"/>
    <w:rsid w:val="00FC58D4"/>
    <w:rsid w:val="00FC5D04"/>
    <w:rsid w:val="00FC5D12"/>
    <w:rsid w:val="00FC64D7"/>
    <w:rsid w:val="00FD1013"/>
    <w:rsid w:val="00FD32CD"/>
    <w:rsid w:val="00FD343D"/>
    <w:rsid w:val="00FD3EA8"/>
    <w:rsid w:val="00FD43DB"/>
    <w:rsid w:val="00FD50B7"/>
    <w:rsid w:val="00FD554B"/>
    <w:rsid w:val="00FD671F"/>
    <w:rsid w:val="00FE0060"/>
    <w:rsid w:val="00FE244F"/>
    <w:rsid w:val="00FE2647"/>
    <w:rsid w:val="00FE27EC"/>
    <w:rsid w:val="00FE44E1"/>
    <w:rsid w:val="00FE49F2"/>
    <w:rsid w:val="00FE595C"/>
    <w:rsid w:val="00FE5B16"/>
    <w:rsid w:val="00FE5BB7"/>
    <w:rsid w:val="00FE6478"/>
    <w:rsid w:val="00FE6853"/>
    <w:rsid w:val="00FE7A83"/>
    <w:rsid w:val="00FF21D0"/>
    <w:rsid w:val="00FF2629"/>
    <w:rsid w:val="00FF2F1D"/>
    <w:rsid w:val="00FF3054"/>
    <w:rsid w:val="00FF3786"/>
    <w:rsid w:val="00FF3F0E"/>
    <w:rsid w:val="00FF3F61"/>
    <w:rsid w:val="00FF42B9"/>
    <w:rsid w:val="00FF4366"/>
    <w:rsid w:val="00FF43B6"/>
    <w:rsid w:val="00FF510D"/>
    <w:rsid w:val="00FF5BEE"/>
    <w:rsid w:val="00FF5F77"/>
    <w:rsid w:val="00FF5FC4"/>
    <w:rsid w:val="00FF60C8"/>
    <w:rsid w:val="00FF632F"/>
    <w:rsid w:val="00FF69FC"/>
    <w:rsid w:val="00FF7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1E09E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="DecoType Naskh Special"/>
        <w:sz w:val="22"/>
        <w:szCs w:val="36"/>
        <w:lang w:val="id-ID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77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C29CB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367FA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0568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38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386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2404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4040B"/>
  </w:style>
  <w:style w:type="paragraph" w:styleId="Footer">
    <w:name w:val="footer"/>
    <w:basedOn w:val="Normal"/>
    <w:link w:val="FooterChar"/>
    <w:uiPriority w:val="99"/>
    <w:unhideWhenUsed/>
    <w:rsid w:val="002404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040B"/>
  </w:style>
  <w:style w:type="character" w:customStyle="1" w:styleId="a">
    <w:name w:val="_"/>
    <w:basedOn w:val="DefaultParagraphFont"/>
    <w:rsid w:val="008E6FD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95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6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5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9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5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2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01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2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6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0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6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26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8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72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3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1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72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62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5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47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9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964911-FCE6-4D76-9F16-3E34D5DDFA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5</TotalTime>
  <Pages>6</Pages>
  <Words>1787</Words>
  <Characters>10192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99</cp:revision>
  <cp:lastPrinted>2022-03-17T15:12:00Z</cp:lastPrinted>
  <dcterms:created xsi:type="dcterms:W3CDTF">2022-02-16T07:16:00Z</dcterms:created>
  <dcterms:modified xsi:type="dcterms:W3CDTF">2024-02-20T22:44:00Z</dcterms:modified>
</cp:coreProperties>
</file>